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E53349" w14:textId="77777777" w:rsidR="00BF4257" w:rsidRDefault="00BF4257">
      <w:r>
        <w:rPr>
          <w:noProof/>
          <w:lang w:val="en-US" w:eastAsia="en-US"/>
        </w:rPr>
        <w:drawing>
          <wp:anchor distT="0" distB="0" distL="114300" distR="114300" simplePos="0" relativeHeight="251658240" behindDoc="1" locked="0" layoutInCell="1" allowOverlap="1" wp14:anchorId="467D0DF1" wp14:editId="49272E7C">
            <wp:simplePos x="0" y="0"/>
            <wp:positionH relativeFrom="column">
              <wp:posOffset>-1150621</wp:posOffset>
            </wp:positionH>
            <wp:positionV relativeFrom="paragraph">
              <wp:posOffset>-922020</wp:posOffset>
            </wp:positionV>
            <wp:extent cx="8362315" cy="2055384"/>
            <wp:effectExtent l="0" t="0" r="635"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8389223" cy="2061998"/>
                    </a:xfrm>
                    <a:prstGeom prst="rect">
                      <a:avLst/>
                    </a:prstGeom>
                  </pic:spPr>
                </pic:pic>
              </a:graphicData>
            </a:graphic>
            <wp14:sizeRelH relativeFrom="page">
              <wp14:pctWidth>0</wp14:pctWidth>
            </wp14:sizeRelH>
            <wp14:sizeRelV relativeFrom="page">
              <wp14:pctHeight>0</wp14:pctHeight>
            </wp14:sizeRelV>
          </wp:anchor>
        </w:drawing>
      </w:r>
    </w:p>
    <w:p w14:paraId="3DED472B" w14:textId="73181213" w:rsidR="00BF4257" w:rsidRDefault="0026163C" w:rsidP="0026163C">
      <w:pPr>
        <w:tabs>
          <w:tab w:val="left" w:pos="1545"/>
        </w:tabs>
      </w:pPr>
      <w:r>
        <w:tab/>
      </w:r>
    </w:p>
    <w:p w14:paraId="52D019AE" w14:textId="5ACAA998" w:rsidR="00BF4257" w:rsidRDefault="00BC3AFF" w:rsidP="001730F1">
      <w:pPr>
        <w:tabs>
          <w:tab w:val="left" w:pos="2880"/>
          <w:tab w:val="left" w:pos="3555"/>
        </w:tabs>
      </w:pPr>
      <w:r>
        <w:tab/>
      </w:r>
      <w:r w:rsidR="001730F1">
        <w:tab/>
      </w:r>
    </w:p>
    <w:p w14:paraId="147618FB" w14:textId="0FA3BEAC" w:rsidR="00BF4257" w:rsidRDefault="00BC3AFF" w:rsidP="00022E12">
      <w:pPr>
        <w:tabs>
          <w:tab w:val="left" w:pos="2880"/>
        </w:tabs>
      </w:pPr>
      <w:r>
        <w:tab/>
      </w:r>
    </w:p>
    <w:p w14:paraId="11A916D3" w14:textId="77777777" w:rsidR="0043329B" w:rsidRDefault="0043329B"/>
    <w:p w14:paraId="1EDD54A0" w14:textId="77777777" w:rsidR="00BF4257" w:rsidRDefault="00BF4257"/>
    <w:p w14:paraId="2C044BE7" w14:textId="77777777" w:rsidR="00BF4257" w:rsidRDefault="00BF4257"/>
    <w:p w14:paraId="342F6069" w14:textId="511C2F8D" w:rsidR="00BF4257" w:rsidRPr="001730F1" w:rsidRDefault="00637345" w:rsidP="00BA3A12">
      <w:pPr>
        <w:pStyle w:val="Heading1"/>
        <w:rPr>
          <w:rFonts w:cs="Arial"/>
          <w:color w:val="2954A2"/>
        </w:rPr>
      </w:pPr>
      <w:r w:rsidRPr="001730F1">
        <w:rPr>
          <w:rFonts w:cs="Arial"/>
          <w:color w:val="2954A2"/>
        </w:rPr>
        <w:t>Position information</w:t>
      </w:r>
    </w:p>
    <w:p w14:paraId="1B9959E6" w14:textId="4CD1D657" w:rsidR="00637345" w:rsidRPr="00F53A57" w:rsidRDefault="00637345" w:rsidP="00F23072">
      <w:pPr>
        <w:pStyle w:val="Heading2"/>
        <w:rPr>
          <w:rFonts w:ascii="Arial" w:hAnsi="Arial" w:cs="Arial"/>
          <w:b w:val="0"/>
          <w:bCs/>
          <w:sz w:val="24"/>
          <w:szCs w:val="24"/>
        </w:rPr>
      </w:pPr>
      <w:r w:rsidRPr="00173713">
        <w:rPr>
          <w:rFonts w:ascii="Arial" w:hAnsi="Arial" w:cs="Arial"/>
          <w:sz w:val="24"/>
          <w:szCs w:val="24"/>
        </w:rPr>
        <w:t>Position Title</w:t>
      </w:r>
      <w:r w:rsidR="005F60D7" w:rsidRPr="00173713">
        <w:rPr>
          <w:rFonts w:ascii="Arial" w:hAnsi="Arial" w:cs="Arial"/>
          <w:sz w:val="24"/>
          <w:szCs w:val="24"/>
        </w:rPr>
        <w:t>:</w:t>
      </w:r>
      <w:r w:rsidRPr="00173713">
        <w:rPr>
          <w:rFonts w:ascii="Arial" w:hAnsi="Arial" w:cs="Arial"/>
          <w:b w:val="0"/>
          <w:bCs/>
          <w:sz w:val="24"/>
          <w:szCs w:val="24"/>
        </w:rPr>
        <w:tab/>
      </w:r>
      <w:r w:rsidRPr="00173713">
        <w:rPr>
          <w:rFonts w:ascii="Arial" w:hAnsi="Arial" w:cs="Arial"/>
          <w:b w:val="0"/>
          <w:bCs/>
          <w:sz w:val="24"/>
          <w:szCs w:val="24"/>
        </w:rPr>
        <w:tab/>
      </w:r>
      <w:r w:rsidR="004A2550">
        <w:rPr>
          <w:rFonts w:ascii="Arial" w:hAnsi="Arial" w:cs="Arial"/>
          <w:b w:val="0"/>
          <w:bCs/>
          <w:sz w:val="24"/>
          <w:szCs w:val="24"/>
        </w:rPr>
        <w:t xml:space="preserve">Community </w:t>
      </w:r>
      <w:r w:rsidR="007E2BD7">
        <w:rPr>
          <w:rFonts w:ascii="Arial" w:hAnsi="Arial" w:cs="Arial"/>
          <w:b w:val="0"/>
          <w:bCs/>
          <w:sz w:val="24"/>
          <w:szCs w:val="24"/>
        </w:rPr>
        <w:t xml:space="preserve">Engagement Support </w:t>
      </w:r>
      <w:r w:rsidR="0027555F" w:rsidRPr="00F53A57">
        <w:rPr>
          <w:rFonts w:ascii="Arial" w:hAnsi="Arial" w:cs="Arial"/>
          <w:b w:val="0"/>
          <w:bCs/>
          <w:sz w:val="24"/>
          <w:szCs w:val="24"/>
        </w:rPr>
        <w:t>Officer</w:t>
      </w:r>
      <w:r w:rsidR="00F53A57" w:rsidRPr="00F53A57">
        <w:rPr>
          <w:rFonts w:ascii="Arial" w:hAnsi="Arial" w:cs="Arial"/>
          <w:b w:val="0"/>
          <w:bCs/>
          <w:sz w:val="24"/>
          <w:szCs w:val="24"/>
        </w:rPr>
        <w:t xml:space="preserve"> </w:t>
      </w:r>
    </w:p>
    <w:p w14:paraId="2D4ECF44" w14:textId="6B7448A4" w:rsidR="00637345" w:rsidRPr="00173713" w:rsidRDefault="00637345" w:rsidP="00F23072">
      <w:pPr>
        <w:pStyle w:val="Heading2"/>
        <w:rPr>
          <w:rFonts w:ascii="Arial" w:hAnsi="Arial" w:cs="Arial"/>
          <w:b w:val="0"/>
          <w:bCs/>
          <w:sz w:val="24"/>
          <w:szCs w:val="24"/>
        </w:rPr>
      </w:pPr>
      <w:r w:rsidRPr="00173713">
        <w:rPr>
          <w:rFonts w:ascii="Arial" w:hAnsi="Arial" w:cs="Arial"/>
          <w:sz w:val="24"/>
          <w:szCs w:val="24"/>
        </w:rPr>
        <w:t>Classification</w:t>
      </w:r>
      <w:r w:rsidR="005F60D7" w:rsidRPr="00173713">
        <w:rPr>
          <w:rFonts w:ascii="Arial" w:hAnsi="Arial" w:cs="Arial"/>
          <w:sz w:val="24"/>
          <w:szCs w:val="24"/>
        </w:rPr>
        <w:t>:</w:t>
      </w:r>
      <w:r w:rsidR="003B0C17" w:rsidRPr="00173713">
        <w:rPr>
          <w:rFonts w:ascii="Arial" w:hAnsi="Arial" w:cs="Arial"/>
          <w:b w:val="0"/>
          <w:bCs/>
          <w:sz w:val="24"/>
          <w:szCs w:val="24"/>
        </w:rPr>
        <w:t xml:space="preserve"> </w:t>
      </w:r>
      <w:r w:rsidR="003B0C17" w:rsidRPr="00173713">
        <w:rPr>
          <w:rFonts w:ascii="Arial" w:hAnsi="Arial" w:cs="Arial"/>
          <w:b w:val="0"/>
          <w:bCs/>
          <w:sz w:val="24"/>
          <w:szCs w:val="24"/>
        </w:rPr>
        <w:tab/>
      </w:r>
      <w:r w:rsidR="007F4A56" w:rsidRPr="00173713">
        <w:rPr>
          <w:rFonts w:ascii="Arial" w:hAnsi="Arial" w:cs="Arial"/>
          <w:b w:val="0"/>
          <w:bCs/>
          <w:sz w:val="24"/>
          <w:szCs w:val="24"/>
        </w:rPr>
        <w:tab/>
      </w:r>
      <w:r w:rsidR="0027555F">
        <w:rPr>
          <w:rFonts w:ascii="Arial" w:hAnsi="Arial" w:cs="Arial"/>
          <w:b w:val="0"/>
          <w:bCs/>
          <w:sz w:val="24"/>
          <w:szCs w:val="24"/>
        </w:rPr>
        <w:t xml:space="preserve">Band </w:t>
      </w:r>
      <w:r w:rsidR="000C2A1C">
        <w:rPr>
          <w:rFonts w:ascii="Arial" w:hAnsi="Arial" w:cs="Arial"/>
          <w:b w:val="0"/>
          <w:bCs/>
          <w:sz w:val="24"/>
          <w:szCs w:val="24"/>
        </w:rPr>
        <w:t>5</w:t>
      </w:r>
      <w:r w:rsidR="00A1580E">
        <w:rPr>
          <w:rFonts w:ascii="Arial" w:hAnsi="Arial" w:cs="Arial"/>
          <w:b w:val="0"/>
          <w:bCs/>
          <w:sz w:val="24"/>
          <w:szCs w:val="24"/>
        </w:rPr>
        <w:t xml:space="preserve"> Part time (0.6 FTE)</w:t>
      </w:r>
    </w:p>
    <w:p w14:paraId="3AFAA380" w14:textId="2918B5AD" w:rsidR="00637345" w:rsidRPr="00173713" w:rsidRDefault="00637345" w:rsidP="00F23072">
      <w:pPr>
        <w:pStyle w:val="Heading2"/>
        <w:rPr>
          <w:rFonts w:ascii="Arial" w:hAnsi="Arial" w:cs="Arial"/>
          <w:b w:val="0"/>
          <w:bCs/>
          <w:sz w:val="24"/>
          <w:szCs w:val="24"/>
        </w:rPr>
      </w:pPr>
      <w:r w:rsidRPr="00173713">
        <w:rPr>
          <w:rFonts w:ascii="Arial" w:hAnsi="Arial" w:cs="Arial"/>
          <w:sz w:val="24"/>
          <w:szCs w:val="24"/>
        </w:rPr>
        <w:t>Reports to</w:t>
      </w:r>
      <w:r w:rsidR="005F60D7" w:rsidRPr="00173713">
        <w:rPr>
          <w:rFonts w:ascii="Arial" w:hAnsi="Arial" w:cs="Arial"/>
          <w:sz w:val="24"/>
          <w:szCs w:val="24"/>
        </w:rPr>
        <w:t>:</w:t>
      </w:r>
      <w:r w:rsidR="003B0C17" w:rsidRPr="00173713">
        <w:rPr>
          <w:rFonts w:ascii="Arial" w:hAnsi="Arial" w:cs="Arial"/>
          <w:b w:val="0"/>
          <w:bCs/>
          <w:sz w:val="24"/>
          <w:szCs w:val="24"/>
        </w:rPr>
        <w:tab/>
      </w:r>
      <w:r w:rsidR="003B0C17" w:rsidRPr="00173713">
        <w:rPr>
          <w:rFonts w:ascii="Arial" w:hAnsi="Arial" w:cs="Arial"/>
          <w:b w:val="0"/>
          <w:bCs/>
          <w:sz w:val="24"/>
          <w:szCs w:val="24"/>
        </w:rPr>
        <w:tab/>
      </w:r>
      <w:r w:rsidR="007F4A56" w:rsidRPr="00173713">
        <w:rPr>
          <w:rFonts w:ascii="Arial" w:hAnsi="Arial" w:cs="Arial"/>
          <w:b w:val="0"/>
          <w:bCs/>
          <w:sz w:val="24"/>
          <w:szCs w:val="24"/>
        </w:rPr>
        <w:tab/>
      </w:r>
      <w:r w:rsidR="004A2550">
        <w:rPr>
          <w:rFonts w:ascii="Arial" w:hAnsi="Arial" w:cs="Arial"/>
          <w:b w:val="0"/>
          <w:bCs/>
          <w:sz w:val="24"/>
          <w:szCs w:val="24"/>
        </w:rPr>
        <w:t>Community Engagement</w:t>
      </w:r>
      <w:r w:rsidR="00F53A57">
        <w:rPr>
          <w:rFonts w:ascii="Arial" w:hAnsi="Arial" w:cs="Arial"/>
          <w:b w:val="0"/>
          <w:bCs/>
          <w:sz w:val="24"/>
          <w:szCs w:val="24"/>
        </w:rPr>
        <w:t xml:space="preserve"> </w:t>
      </w:r>
      <w:r w:rsidR="0027555F">
        <w:rPr>
          <w:rFonts w:ascii="Arial" w:hAnsi="Arial" w:cs="Arial"/>
          <w:b w:val="0"/>
          <w:bCs/>
          <w:sz w:val="24"/>
          <w:szCs w:val="24"/>
        </w:rPr>
        <w:t>Coordinator</w:t>
      </w:r>
    </w:p>
    <w:p w14:paraId="2BCB969A" w14:textId="33FE812B" w:rsidR="00637345" w:rsidRPr="00173713" w:rsidRDefault="00637345" w:rsidP="00F23072">
      <w:pPr>
        <w:pStyle w:val="Heading2"/>
        <w:rPr>
          <w:rFonts w:ascii="Arial" w:hAnsi="Arial" w:cs="Arial"/>
          <w:b w:val="0"/>
          <w:bCs/>
          <w:sz w:val="24"/>
          <w:szCs w:val="24"/>
        </w:rPr>
      </w:pPr>
      <w:r w:rsidRPr="00173713">
        <w:rPr>
          <w:rFonts w:ascii="Arial" w:hAnsi="Arial" w:cs="Arial"/>
          <w:sz w:val="24"/>
          <w:szCs w:val="24"/>
        </w:rPr>
        <w:t>Division</w:t>
      </w:r>
      <w:r w:rsidR="005F60D7" w:rsidRPr="00173713">
        <w:rPr>
          <w:rFonts w:ascii="Arial" w:hAnsi="Arial" w:cs="Arial"/>
          <w:sz w:val="24"/>
          <w:szCs w:val="24"/>
        </w:rPr>
        <w:t>:</w:t>
      </w:r>
      <w:r w:rsidR="003B0C17" w:rsidRPr="00173713">
        <w:rPr>
          <w:rFonts w:ascii="Arial" w:hAnsi="Arial" w:cs="Arial"/>
          <w:b w:val="0"/>
          <w:bCs/>
          <w:sz w:val="24"/>
          <w:szCs w:val="24"/>
        </w:rPr>
        <w:tab/>
      </w:r>
      <w:r w:rsidR="003B0C17" w:rsidRPr="00173713">
        <w:rPr>
          <w:rFonts w:ascii="Arial" w:hAnsi="Arial" w:cs="Arial"/>
          <w:b w:val="0"/>
          <w:bCs/>
          <w:sz w:val="24"/>
          <w:szCs w:val="24"/>
        </w:rPr>
        <w:tab/>
      </w:r>
      <w:r w:rsidR="007F4A56" w:rsidRPr="00173713">
        <w:rPr>
          <w:rFonts w:ascii="Arial" w:hAnsi="Arial" w:cs="Arial"/>
          <w:b w:val="0"/>
          <w:bCs/>
          <w:sz w:val="24"/>
          <w:szCs w:val="24"/>
        </w:rPr>
        <w:tab/>
      </w:r>
      <w:r w:rsidR="004A2550" w:rsidRPr="004A2550">
        <w:rPr>
          <w:rFonts w:ascii="Arial" w:hAnsi="Arial" w:cs="Arial"/>
          <w:b w:val="0"/>
          <w:bCs/>
          <w:sz w:val="24"/>
          <w:szCs w:val="24"/>
        </w:rPr>
        <w:t>Community and Customer Experience</w:t>
      </w:r>
    </w:p>
    <w:p w14:paraId="15E68E8E" w14:textId="45AE27DC" w:rsidR="00637345" w:rsidRPr="000500BE" w:rsidRDefault="00637345" w:rsidP="000500BE">
      <w:pPr>
        <w:pStyle w:val="Heading2"/>
        <w:rPr>
          <w:rFonts w:ascii="Arial" w:hAnsi="Arial" w:cs="Arial"/>
          <w:sz w:val="22"/>
          <w:szCs w:val="22"/>
        </w:rPr>
      </w:pPr>
      <w:r w:rsidRPr="00173713">
        <w:rPr>
          <w:rFonts w:ascii="Arial" w:hAnsi="Arial" w:cs="Arial"/>
          <w:sz w:val="24"/>
          <w:szCs w:val="24"/>
        </w:rPr>
        <w:t>Department</w:t>
      </w:r>
      <w:r w:rsidR="005F60D7" w:rsidRPr="00173713">
        <w:rPr>
          <w:rFonts w:ascii="Arial" w:hAnsi="Arial" w:cs="Arial"/>
          <w:sz w:val="24"/>
          <w:szCs w:val="24"/>
        </w:rPr>
        <w:t>:</w:t>
      </w:r>
      <w:r w:rsidR="003B0C17" w:rsidRPr="00173713">
        <w:rPr>
          <w:rFonts w:ascii="Arial" w:hAnsi="Arial" w:cs="Arial"/>
          <w:b w:val="0"/>
          <w:bCs/>
          <w:sz w:val="24"/>
          <w:szCs w:val="24"/>
        </w:rPr>
        <w:tab/>
      </w:r>
      <w:r w:rsidR="003B0C17" w:rsidRPr="00173713">
        <w:rPr>
          <w:rFonts w:ascii="Arial" w:hAnsi="Arial" w:cs="Arial"/>
          <w:b w:val="0"/>
          <w:bCs/>
          <w:sz w:val="24"/>
          <w:szCs w:val="24"/>
        </w:rPr>
        <w:tab/>
      </w:r>
      <w:r w:rsidR="007F4A56" w:rsidRPr="00173713">
        <w:rPr>
          <w:rFonts w:ascii="Arial" w:hAnsi="Arial" w:cs="Arial"/>
          <w:b w:val="0"/>
          <w:bCs/>
          <w:sz w:val="24"/>
          <w:szCs w:val="24"/>
        </w:rPr>
        <w:tab/>
      </w:r>
      <w:r w:rsidR="004A2550" w:rsidRPr="004A2550">
        <w:rPr>
          <w:rFonts w:ascii="Arial" w:hAnsi="Arial" w:cs="Arial"/>
          <w:b w:val="0"/>
          <w:bCs/>
          <w:sz w:val="24"/>
          <w:szCs w:val="24"/>
        </w:rPr>
        <w:t>Communications, Engagement and Customer Experience</w:t>
      </w:r>
    </w:p>
    <w:p w14:paraId="5090739D" w14:textId="77777777" w:rsidR="00695394" w:rsidRPr="001730F1" w:rsidRDefault="00695394" w:rsidP="005F60D7">
      <w:pPr>
        <w:pStyle w:val="Heading1"/>
        <w:rPr>
          <w:color w:val="2954A2"/>
        </w:rPr>
      </w:pPr>
      <w:r w:rsidRPr="001730F1">
        <w:rPr>
          <w:color w:val="2954A2"/>
        </w:rPr>
        <w:t>Our strategic context</w:t>
      </w:r>
    </w:p>
    <w:p w14:paraId="50B0203B" w14:textId="1CE8CEAD" w:rsidR="00695394" w:rsidRPr="00F151EC" w:rsidRDefault="00695394" w:rsidP="00BA3A12">
      <w:pPr>
        <w:pStyle w:val="Heading2"/>
        <w:rPr>
          <w:rFonts w:ascii="Arial" w:hAnsi="Arial" w:cs="Arial"/>
        </w:rPr>
      </w:pPr>
      <w:r w:rsidRPr="00F151EC">
        <w:rPr>
          <w:rFonts w:ascii="Arial" w:hAnsi="Arial" w:cs="Arial"/>
        </w:rPr>
        <w:t xml:space="preserve">Council Plan Vision Achievement </w:t>
      </w:r>
    </w:p>
    <w:p w14:paraId="089C9F62" w14:textId="134A2D5C" w:rsidR="00765578" w:rsidRDefault="00695394" w:rsidP="00BA3A12">
      <w:pPr>
        <w:pStyle w:val="Heading2"/>
        <w:rPr>
          <w:rFonts w:ascii="Arial" w:hAnsi="Arial" w:cs="Arial"/>
          <w:b w:val="0"/>
          <w:bCs/>
          <w:color w:val="000000"/>
          <w:sz w:val="24"/>
          <w:szCs w:val="24"/>
          <w:lang w:val="en-US"/>
        </w:rPr>
      </w:pPr>
      <w:bookmarkStart w:id="0" w:name="_Hlk126931123"/>
      <w:r w:rsidRPr="0080539E">
        <w:rPr>
          <w:rFonts w:ascii="Arial" w:hAnsi="Arial" w:cs="Arial"/>
          <w:b w:val="0"/>
          <w:bCs/>
          <w:color w:val="000000"/>
          <w:sz w:val="24"/>
          <w:szCs w:val="24"/>
          <w:lang w:val="en-US"/>
        </w:rPr>
        <w:t>We partner with our community to protect and care for the community of life in Bayside making an inclusive, active, healthy, connected and creative experience for all.</w:t>
      </w:r>
    </w:p>
    <w:bookmarkEnd w:id="0"/>
    <w:p w14:paraId="2DB22158" w14:textId="77777777" w:rsidR="00397759" w:rsidRPr="00397759" w:rsidRDefault="00397759" w:rsidP="00397759">
      <w:pPr>
        <w:pStyle w:val="Heading2"/>
        <w:rPr>
          <w:rFonts w:ascii="Arial" w:hAnsi="Arial" w:cs="Arial"/>
        </w:rPr>
      </w:pPr>
      <w:r w:rsidRPr="00397759">
        <w:rPr>
          <w:rFonts w:ascii="Arial" w:hAnsi="Arial" w:cs="Arial"/>
        </w:rPr>
        <w:t>How we work together</w:t>
      </w:r>
    </w:p>
    <w:p w14:paraId="59EC25CC" w14:textId="77777777" w:rsidR="00857F3A" w:rsidRDefault="00397759" w:rsidP="00397759">
      <w:pPr>
        <w:rPr>
          <w:rFonts w:eastAsiaTheme="majorEastAsia" w:cs="Arial"/>
          <w:bCs/>
          <w:color w:val="000000"/>
          <w:sz w:val="24"/>
          <w:szCs w:val="24"/>
          <w:lang w:val="en-US"/>
        </w:rPr>
      </w:pPr>
      <w:r w:rsidRPr="00F35CCF">
        <w:rPr>
          <w:rFonts w:eastAsiaTheme="majorEastAsia" w:cs="Arial"/>
          <w:bCs/>
          <w:color w:val="000000"/>
          <w:sz w:val="24"/>
          <w:szCs w:val="24"/>
          <w:lang w:val="en-US"/>
        </w:rPr>
        <w:t xml:space="preserve">Our values and </w:t>
      </w:r>
      <w:proofErr w:type="spellStart"/>
      <w:r w:rsidRPr="00F35CCF">
        <w:rPr>
          <w:rFonts w:eastAsiaTheme="majorEastAsia" w:cs="Arial"/>
          <w:bCs/>
          <w:color w:val="000000"/>
          <w:sz w:val="24"/>
          <w:szCs w:val="24"/>
          <w:lang w:val="en-US"/>
        </w:rPr>
        <w:t>behaviours</w:t>
      </w:r>
      <w:proofErr w:type="spellEnd"/>
      <w:r w:rsidRPr="00F35CCF">
        <w:rPr>
          <w:rFonts w:eastAsiaTheme="majorEastAsia" w:cs="Arial"/>
          <w:bCs/>
          <w:color w:val="000000"/>
          <w:sz w:val="24"/>
          <w:szCs w:val="24"/>
          <w:lang w:val="en-US"/>
        </w:rPr>
        <w:t xml:space="preserve"> underpin all the work we do and are the foundation for the development of One Bayside.</w:t>
      </w:r>
      <w:r w:rsidR="00F35CCF">
        <w:rPr>
          <w:rFonts w:eastAsiaTheme="majorEastAsia" w:cs="Arial"/>
          <w:bCs/>
          <w:color w:val="000000"/>
          <w:sz w:val="24"/>
          <w:szCs w:val="24"/>
          <w:lang w:val="en-US"/>
        </w:rPr>
        <w:t xml:space="preserve"> </w:t>
      </w:r>
    </w:p>
    <w:p w14:paraId="7AE90D0C" w14:textId="77777777" w:rsidR="00857F3A" w:rsidRDefault="00857F3A" w:rsidP="00397759">
      <w:pPr>
        <w:rPr>
          <w:rFonts w:eastAsiaTheme="majorEastAsia" w:cs="Arial"/>
          <w:bCs/>
          <w:color w:val="000000"/>
          <w:sz w:val="24"/>
          <w:szCs w:val="24"/>
          <w:lang w:val="en-US"/>
        </w:rPr>
      </w:pPr>
    </w:p>
    <w:p w14:paraId="115797DB" w14:textId="5372EC88" w:rsidR="00945FE3" w:rsidRPr="00F35CCF" w:rsidRDefault="00397759" w:rsidP="00397759">
      <w:pPr>
        <w:rPr>
          <w:rFonts w:eastAsiaTheme="majorEastAsia" w:cs="Arial"/>
          <w:bCs/>
          <w:color w:val="000000"/>
          <w:sz w:val="24"/>
          <w:szCs w:val="24"/>
          <w:lang w:val="en-US"/>
        </w:rPr>
      </w:pPr>
      <w:r w:rsidRPr="00F35CCF">
        <w:rPr>
          <w:rFonts w:eastAsiaTheme="majorEastAsia" w:cs="Arial"/>
          <w:bCs/>
          <w:color w:val="000000"/>
          <w:sz w:val="24"/>
          <w:szCs w:val="24"/>
          <w:lang w:val="en-US"/>
        </w:rPr>
        <w:t xml:space="preserve">We hold ourselves and each other accountable to our shared values and </w:t>
      </w:r>
      <w:proofErr w:type="spellStart"/>
      <w:r w:rsidRPr="00F35CCF">
        <w:rPr>
          <w:rFonts w:eastAsiaTheme="majorEastAsia" w:cs="Arial"/>
          <w:bCs/>
          <w:color w:val="000000"/>
          <w:sz w:val="24"/>
          <w:szCs w:val="24"/>
          <w:lang w:val="en-US"/>
        </w:rPr>
        <w:t>behaviours</w:t>
      </w:r>
      <w:proofErr w:type="spellEnd"/>
      <w:r w:rsidRPr="00F35CCF">
        <w:rPr>
          <w:rFonts w:eastAsiaTheme="majorEastAsia" w:cs="Arial"/>
          <w:bCs/>
          <w:color w:val="000000"/>
          <w:sz w:val="24"/>
          <w:szCs w:val="24"/>
          <w:lang w:val="en-US"/>
        </w:rPr>
        <w:t xml:space="preserve"> of </w:t>
      </w:r>
      <w:r w:rsidRPr="004C1C43">
        <w:rPr>
          <w:rFonts w:eastAsiaTheme="majorEastAsia" w:cs="Arial"/>
          <w:b/>
          <w:i/>
          <w:iCs/>
          <w:color w:val="000000"/>
          <w:sz w:val="24"/>
          <w:szCs w:val="24"/>
          <w:lang w:val="en-US"/>
        </w:rPr>
        <w:t>Respect Each Other, Own It, Work Together</w:t>
      </w:r>
      <w:r w:rsidRPr="00F35CCF">
        <w:rPr>
          <w:rFonts w:eastAsiaTheme="majorEastAsia" w:cs="Arial"/>
          <w:bCs/>
          <w:color w:val="000000"/>
          <w:sz w:val="24"/>
          <w:szCs w:val="24"/>
          <w:lang w:val="en-US"/>
        </w:rPr>
        <w:t xml:space="preserve"> and </w:t>
      </w:r>
      <w:r w:rsidRPr="004C1C43">
        <w:rPr>
          <w:rFonts w:eastAsiaTheme="majorEastAsia" w:cs="Arial"/>
          <w:b/>
          <w:i/>
          <w:iCs/>
          <w:color w:val="000000"/>
          <w:sz w:val="24"/>
          <w:szCs w:val="24"/>
          <w:lang w:val="en-US"/>
        </w:rPr>
        <w:t>Find Better Ways</w:t>
      </w:r>
      <w:r w:rsidRPr="00F35CCF">
        <w:rPr>
          <w:rFonts w:eastAsiaTheme="majorEastAsia" w:cs="Arial"/>
          <w:bCs/>
          <w:color w:val="000000"/>
          <w:sz w:val="24"/>
          <w:szCs w:val="24"/>
          <w:lang w:val="en-US"/>
        </w:rPr>
        <w:t>.</w:t>
      </w:r>
    </w:p>
    <w:p w14:paraId="5F67A33F" w14:textId="657BAF44" w:rsidR="00637345" w:rsidRPr="001730F1" w:rsidRDefault="00B8059A" w:rsidP="00BA3A12">
      <w:pPr>
        <w:pStyle w:val="Heading1"/>
        <w:rPr>
          <w:rFonts w:cs="Arial"/>
          <w:color w:val="2954A2"/>
        </w:rPr>
      </w:pPr>
      <w:r w:rsidRPr="001730F1">
        <w:rPr>
          <w:rFonts w:cs="Arial"/>
          <w:color w:val="2954A2"/>
        </w:rPr>
        <w:t xml:space="preserve">Position </w:t>
      </w:r>
      <w:r w:rsidR="001763A0" w:rsidRPr="001730F1">
        <w:rPr>
          <w:rFonts w:cs="Arial"/>
          <w:color w:val="2954A2"/>
        </w:rPr>
        <w:t>Purpose</w:t>
      </w:r>
    </w:p>
    <w:p w14:paraId="354D91F9" w14:textId="46AC9DBE" w:rsidR="002906A0" w:rsidRDefault="000C2A1C" w:rsidP="000C2A1C">
      <w:pPr>
        <w:rPr>
          <w:rFonts w:cs="Arial"/>
          <w:sz w:val="24"/>
          <w:szCs w:val="24"/>
        </w:rPr>
      </w:pPr>
      <w:r w:rsidRPr="000C2A1C">
        <w:rPr>
          <w:rFonts w:cs="Arial"/>
          <w:sz w:val="24"/>
          <w:szCs w:val="24"/>
        </w:rPr>
        <w:t xml:space="preserve">The </w:t>
      </w:r>
      <w:r w:rsidR="004A2550">
        <w:rPr>
          <w:rFonts w:cs="Arial"/>
          <w:b/>
          <w:bCs/>
          <w:sz w:val="24"/>
          <w:szCs w:val="24"/>
        </w:rPr>
        <w:t xml:space="preserve">Community </w:t>
      </w:r>
      <w:r w:rsidR="00A1580E">
        <w:rPr>
          <w:rFonts w:cs="Arial"/>
          <w:b/>
          <w:bCs/>
          <w:sz w:val="24"/>
          <w:szCs w:val="24"/>
        </w:rPr>
        <w:t xml:space="preserve">Engagement Support </w:t>
      </w:r>
      <w:r w:rsidR="00A1580E" w:rsidRPr="00302E62">
        <w:rPr>
          <w:rFonts w:cs="Arial"/>
          <w:b/>
          <w:sz w:val="24"/>
          <w:szCs w:val="24"/>
        </w:rPr>
        <w:t>Officer</w:t>
      </w:r>
      <w:r w:rsidR="00A1580E" w:rsidRPr="00F53A57">
        <w:rPr>
          <w:rFonts w:cs="Arial"/>
          <w:bCs/>
          <w:sz w:val="24"/>
          <w:szCs w:val="24"/>
        </w:rPr>
        <w:t xml:space="preserve"> </w:t>
      </w:r>
      <w:r w:rsidR="009E69CA">
        <w:rPr>
          <w:rFonts w:cs="Arial"/>
          <w:sz w:val="24"/>
          <w:szCs w:val="24"/>
        </w:rPr>
        <w:t>assists</w:t>
      </w:r>
      <w:r w:rsidR="00D600BA">
        <w:rPr>
          <w:rFonts w:cs="Arial"/>
          <w:sz w:val="24"/>
          <w:szCs w:val="24"/>
        </w:rPr>
        <w:t xml:space="preserve"> the </w:t>
      </w:r>
      <w:r w:rsidR="004A2550">
        <w:rPr>
          <w:rFonts w:cs="Arial"/>
          <w:sz w:val="24"/>
          <w:szCs w:val="24"/>
        </w:rPr>
        <w:t>delivery</w:t>
      </w:r>
      <w:r w:rsidR="004A2550" w:rsidRPr="000C2A1C">
        <w:rPr>
          <w:rFonts w:cs="Arial"/>
          <w:sz w:val="24"/>
          <w:szCs w:val="24"/>
        </w:rPr>
        <w:t xml:space="preserve"> </w:t>
      </w:r>
      <w:r w:rsidR="00D600BA">
        <w:rPr>
          <w:rFonts w:cs="Arial"/>
          <w:sz w:val="24"/>
          <w:szCs w:val="24"/>
        </w:rPr>
        <w:t>of</w:t>
      </w:r>
      <w:r w:rsidR="002906A0">
        <w:rPr>
          <w:rFonts w:cs="Arial"/>
          <w:sz w:val="24"/>
          <w:szCs w:val="24"/>
        </w:rPr>
        <w:t xml:space="preserve"> </w:t>
      </w:r>
      <w:r w:rsidRPr="000C2A1C">
        <w:rPr>
          <w:rFonts w:cs="Arial"/>
          <w:sz w:val="24"/>
          <w:szCs w:val="24"/>
        </w:rPr>
        <w:t>communications</w:t>
      </w:r>
      <w:r w:rsidR="002D0A56">
        <w:rPr>
          <w:rFonts w:cs="Arial"/>
          <w:sz w:val="24"/>
          <w:szCs w:val="24"/>
        </w:rPr>
        <w:t xml:space="preserve">, </w:t>
      </w:r>
      <w:r w:rsidR="004A2550">
        <w:rPr>
          <w:rFonts w:cs="Arial"/>
          <w:sz w:val="24"/>
          <w:szCs w:val="24"/>
        </w:rPr>
        <w:t xml:space="preserve">internal collaboration </w:t>
      </w:r>
      <w:r w:rsidRPr="000C2A1C">
        <w:rPr>
          <w:rFonts w:cs="Arial"/>
          <w:sz w:val="24"/>
          <w:szCs w:val="24"/>
        </w:rPr>
        <w:t xml:space="preserve">and </w:t>
      </w:r>
      <w:r w:rsidR="003B3532">
        <w:rPr>
          <w:rFonts w:cs="Arial"/>
          <w:sz w:val="24"/>
          <w:szCs w:val="24"/>
        </w:rPr>
        <w:t>community</w:t>
      </w:r>
      <w:r w:rsidRPr="000C2A1C">
        <w:rPr>
          <w:rFonts w:cs="Arial"/>
          <w:sz w:val="24"/>
          <w:szCs w:val="24"/>
        </w:rPr>
        <w:t xml:space="preserve"> engagement strategies</w:t>
      </w:r>
      <w:r w:rsidR="003B3532">
        <w:rPr>
          <w:rFonts w:cs="Arial"/>
          <w:sz w:val="24"/>
          <w:szCs w:val="24"/>
        </w:rPr>
        <w:t xml:space="preserve"> </w:t>
      </w:r>
      <w:r w:rsidR="004903C6">
        <w:rPr>
          <w:rFonts w:cs="Arial"/>
          <w:sz w:val="24"/>
          <w:szCs w:val="24"/>
        </w:rPr>
        <w:t>for</w:t>
      </w:r>
      <w:r w:rsidR="00532D7F">
        <w:rPr>
          <w:rFonts w:cs="Arial"/>
          <w:sz w:val="24"/>
          <w:szCs w:val="24"/>
        </w:rPr>
        <w:t xml:space="preserve"> the </w:t>
      </w:r>
      <w:r w:rsidR="0051530A">
        <w:rPr>
          <w:rFonts w:cs="Arial"/>
          <w:sz w:val="24"/>
          <w:szCs w:val="24"/>
        </w:rPr>
        <w:t>develop</w:t>
      </w:r>
      <w:r w:rsidR="00532D7F">
        <w:rPr>
          <w:rFonts w:cs="Arial"/>
          <w:sz w:val="24"/>
          <w:szCs w:val="24"/>
        </w:rPr>
        <w:t>ment of</w:t>
      </w:r>
      <w:r w:rsidR="0051530A">
        <w:rPr>
          <w:rFonts w:cs="Arial"/>
          <w:sz w:val="24"/>
          <w:szCs w:val="24"/>
        </w:rPr>
        <w:t xml:space="preserve"> </w:t>
      </w:r>
      <w:r w:rsidR="00AE4189">
        <w:rPr>
          <w:rFonts w:cs="Arial"/>
          <w:sz w:val="24"/>
          <w:szCs w:val="24"/>
        </w:rPr>
        <w:t xml:space="preserve">key strategic plans </w:t>
      </w:r>
      <w:r w:rsidR="00733265">
        <w:rPr>
          <w:rFonts w:cs="Arial"/>
          <w:sz w:val="24"/>
          <w:szCs w:val="24"/>
        </w:rPr>
        <w:t>of</w:t>
      </w:r>
      <w:r w:rsidR="00AE4189">
        <w:rPr>
          <w:rFonts w:cs="Arial"/>
          <w:sz w:val="24"/>
          <w:szCs w:val="24"/>
        </w:rPr>
        <w:t xml:space="preserve"> the </w:t>
      </w:r>
      <w:r w:rsidR="00545D61">
        <w:rPr>
          <w:rFonts w:cs="Arial"/>
          <w:sz w:val="24"/>
          <w:szCs w:val="24"/>
        </w:rPr>
        <w:t>2024 – 2029 Council</w:t>
      </w:r>
      <w:r w:rsidR="00AE4189">
        <w:rPr>
          <w:rFonts w:cs="Arial"/>
          <w:sz w:val="24"/>
          <w:szCs w:val="24"/>
        </w:rPr>
        <w:t>.</w:t>
      </w:r>
      <w:r w:rsidR="00A43085">
        <w:rPr>
          <w:rFonts w:cs="Arial"/>
          <w:sz w:val="24"/>
          <w:szCs w:val="24"/>
        </w:rPr>
        <w:t xml:space="preserve"> The</w:t>
      </w:r>
      <w:r w:rsidR="004A2550">
        <w:rPr>
          <w:rFonts w:cs="Arial"/>
          <w:sz w:val="24"/>
          <w:szCs w:val="24"/>
        </w:rPr>
        <w:t>se</w:t>
      </w:r>
      <w:r w:rsidR="00A43085">
        <w:rPr>
          <w:rFonts w:cs="Arial"/>
          <w:sz w:val="24"/>
          <w:szCs w:val="24"/>
        </w:rPr>
        <w:t xml:space="preserve"> plans </w:t>
      </w:r>
      <w:r w:rsidR="004A2550">
        <w:rPr>
          <w:rFonts w:cs="Arial"/>
          <w:sz w:val="24"/>
          <w:szCs w:val="24"/>
        </w:rPr>
        <w:t xml:space="preserve">are the </w:t>
      </w:r>
      <w:r w:rsidR="00A43085">
        <w:rPr>
          <w:rFonts w:cs="Arial"/>
          <w:sz w:val="24"/>
          <w:szCs w:val="24"/>
        </w:rPr>
        <w:t>Council Plan, Financial Plan, Asset Plan and Municipal Health and Wellbeing Plan.</w:t>
      </w:r>
    </w:p>
    <w:p w14:paraId="38A17164" w14:textId="77777777" w:rsidR="002906A0" w:rsidRDefault="002906A0" w:rsidP="000C2A1C">
      <w:pPr>
        <w:rPr>
          <w:rFonts w:cs="Arial"/>
          <w:sz w:val="24"/>
          <w:szCs w:val="24"/>
        </w:rPr>
      </w:pPr>
    </w:p>
    <w:p w14:paraId="57CDAF7E" w14:textId="2CC972AE" w:rsidR="00EE292E" w:rsidRDefault="000C2A1C" w:rsidP="00EE292E">
      <w:pPr>
        <w:rPr>
          <w:rFonts w:cs="Arial"/>
          <w:sz w:val="24"/>
          <w:szCs w:val="24"/>
        </w:rPr>
      </w:pPr>
      <w:r w:rsidRPr="000C2A1C">
        <w:rPr>
          <w:rFonts w:cs="Arial"/>
          <w:sz w:val="24"/>
          <w:szCs w:val="24"/>
        </w:rPr>
        <w:t xml:space="preserve">The aim of the role is to </w:t>
      </w:r>
      <w:r w:rsidR="006C197E">
        <w:rPr>
          <w:rFonts w:cs="Arial"/>
          <w:sz w:val="24"/>
          <w:szCs w:val="24"/>
        </w:rPr>
        <w:t xml:space="preserve">be a </w:t>
      </w:r>
      <w:r w:rsidR="000304F6">
        <w:rPr>
          <w:rFonts w:cs="Arial"/>
          <w:sz w:val="24"/>
          <w:szCs w:val="24"/>
        </w:rPr>
        <w:t xml:space="preserve">central </w:t>
      </w:r>
      <w:r w:rsidR="006C197E">
        <w:rPr>
          <w:rFonts w:cs="Arial"/>
          <w:sz w:val="24"/>
          <w:szCs w:val="24"/>
        </w:rPr>
        <w:t>contact</w:t>
      </w:r>
      <w:r w:rsidR="004A2550">
        <w:rPr>
          <w:rFonts w:cs="Arial"/>
          <w:sz w:val="24"/>
          <w:szCs w:val="24"/>
        </w:rPr>
        <w:t xml:space="preserve"> </w:t>
      </w:r>
      <w:r w:rsidR="005D4CFB">
        <w:rPr>
          <w:rFonts w:cs="Arial"/>
          <w:sz w:val="24"/>
          <w:szCs w:val="24"/>
        </w:rPr>
        <w:t>for</w:t>
      </w:r>
      <w:r w:rsidR="002D138D">
        <w:rPr>
          <w:rFonts w:cs="Arial"/>
          <w:sz w:val="24"/>
          <w:szCs w:val="24"/>
        </w:rPr>
        <w:t xml:space="preserve"> </w:t>
      </w:r>
      <w:r w:rsidR="00302E62">
        <w:rPr>
          <w:rFonts w:cs="Arial"/>
          <w:sz w:val="24"/>
          <w:szCs w:val="24"/>
        </w:rPr>
        <w:t xml:space="preserve">the </w:t>
      </w:r>
      <w:r w:rsidR="004A2550">
        <w:rPr>
          <w:rFonts w:cs="Arial"/>
          <w:sz w:val="24"/>
          <w:szCs w:val="24"/>
        </w:rPr>
        <w:t>internal stakeholders</w:t>
      </w:r>
      <w:r w:rsidR="005D4CFB">
        <w:rPr>
          <w:rFonts w:cs="Arial"/>
          <w:sz w:val="24"/>
          <w:szCs w:val="24"/>
        </w:rPr>
        <w:t xml:space="preserve">, </w:t>
      </w:r>
      <w:r w:rsidR="00EB5567">
        <w:rPr>
          <w:rFonts w:cs="Arial"/>
          <w:sz w:val="24"/>
          <w:szCs w:val="24"/>
        </w:rPr>
        <w:t>external suppliers</w:t>
      </w:r>
      <w:r w:rsidR="00A96C6C">
        <w:rPr>
          <w:rFonts w:cs="Arial"/>
          <w:sz w:val="24"/>
          <w:szCs w:val="24"/>
        </w:rPr>
        <w:t xml:space="preserve"> and community members</w:t>
      </w:r>
      <w:r w:rsidR="000304F6">
        <w:rPr>
          <w:rFonts w:cs="Arial"/>
          <w:sz w:val="24"/>
          <w:szCs w:val="24"/>
        </w:rPr>
        <w:t xml:space="preserve"> involved in </w:t>
      </w:r>
      <w:r w:rsidR="002D138D">
        <w:rPr>
          <w:rFonts w:cs="Arial"/>
          <w:sz w:val="24"/>
          <w:szCs w:val="24"/>
        </w:rPr>
        <w:t xml:space="preserve">developing these </w:t>
      </w:r>
      <w:proofErr w:type="gramStart"/>
      <w:r w:rsidR="002D138D">
        <w:rPr>
          <w:rFonts w:cs="Arial"/>
          <w:sz w:val="24"/>
          <w:szCs w:val="24"/>
        </w:rPr>
        <w:t>plan</w:t>
      </w:r>
      <w:r w:rsidR="00532D7F">
        <w:rPr>
          <w:rFonts w:cs="Arial"/>
          <w:sz w:val="24"/>
          <w:szCs w:val="24"/>
        </w:rPr>
        <w:t>s</w:t>
      </w:r>
      <w:r w:rsidR="002D138D">
        <w:rPr>
          <w:rFonts w:cs="Arial"/>
          <w:sz w:val="24"/>
          <w:szCs w:val="24"/>
        </w:rPr>
        <w:t xml:space="preserve">, </w:t>
      </w:r>
      <w:r w:rsidR="003D2F98">
        <w:rPr>
          <w:rFonts w:cs="Arial"/>
          <w:sz w:val="24"/>
          <w:szCs w:val="24"/>
        </w:rPr>
        <w:t>and</w:t>
      </w:r>
      <w:proofErr w:type="gramEnd"/>
      <w:r w:rsidR="003D2F98">
        <w:rPr>
          <w:rFonts w:cs="Arial"/>
          <w:sz w:val="24"/>
          <w:szCs w:val="24"/>
        </w:rPr>
        <w:t xml:space="preserve"> </w:t>
      </w:r>
      <w:r w:rsidR="002B53A3">
        <w:rPr>
          <w:rFonts w:cs="Arial"/>
          <w:sz w:val="24"/>
          <w:szCs w:val="24"/>
        </w:rPr>
        <w:t xml:space="preserve">help deliver related communications and </w:t>
      </w:r>
      <w:r w:rsidR="002B53A3" w:rsidRPr="000500BE">
        <w:rPr>
          <w:rFonts w:cs="Arial"/>
          <w:sz w:val="24"/>
          <w:szCs w:val="24"/>
        </w:rPr>
        <w:t>community engagement activities</w:t>
      </w:r>
      <w:r w:rsidR="00564CE0">
        <w:rPr>
          <w:rFonts w:cs="Arial"/>
          <w:sz w:val="24"/>
          <w:szCs w:val="24"/>
        </w:rPr>
        <w:t>.</w:t>
      </w:r>
    </w:p>
    <w:p w14:paraId="3F2E8FBA" w14:textId="77777777" w:rsidR="0092234E" w:rsidRDefault="0092234E" w:rsidP="000C2A1C">
      <w:pPr>
        <w:rPr>
          <w:rFonts w:cs="Arial"/>
          <w:sz w:val="24"/>
          <w:szCs w:val="24"/>
        </w:rPr>
      </w:pPr>
    </w:p>
    <w:p w14:paraId="4B6FD8FF" w14:textId="2D2BE822" w:rsidR="00D33BA4" w:rsidRDefault="000C2A1C" w:rsidP="000C2A1C">
      <w:pPr>
        <w:rPr>
          <w:rFonts w:cs="Arial"/>
          <w:sz w:val="24"/>
          <w:szCs w:val="24"/>
        </w:rPr>
      </w:pPr>
      <w:r>
        <w:rPr>
          <w:rFonts w:cs="Arial"/>
          <w:sz w:val="24"/>
          <w:szCs w:val="24"/>
        </w:rPr>
        <w:t xml:space="preserve">The </w:t>
      </w:r>
      <w:r w:rsidR="00EE292E">
        <w:rPr>
          <w:rFonts w:cs="Arial"/>
          <w:sz w:val="24"/>
          <w:szCs w:val="24"/>
        </w:rPr>
        <w:t xml:space="preserve">Officer </w:t>
      </w:r>
      <w:r w:rsidR="009D1C9B">
        <w:rPr>
          <w:rFonts w:cs="Arial"/>
          <w:sz w:val="24"/>
          <w:szCs w:val="24"/>
        </w:rPr>
        <w:t xml:space="preserve">uses </w:t>
      </w:r>
      <w:r>
        <w:rPr>
          <w:rFonts w:cs="Arial"/>
          <w:sz w:val="24"/>
          <w:szCs w:val="24"/>
        </w:rPr>
        <w:t xml:space="preserve">a range of communications channels to engage </w:t>
      </w:r>
      <w:r w:rsidR="004530F3">
        <w:rPr>
          <w:rFonts w:cs="Arial"/>
          <w:sz w:val="24"/>
          <w:szCs w:val="24"/>
        </w:rPr>
        <w:t xml:space="preserve">and inform </w:t>
      </w:r>
      <w:r>
        <w:rPr>
          <w:rFonts w:cs="Arial"/>
          <w:sz w:val="24"/>
          <w:szCs w:val="24"/>
        </w:rPr>
        <w:t>the Bayside community and other audiences</w:t>
      </w:r>
      <w:r w:rsidR="000E627C">
        <w:rPr>
          <w:rFonts w:cs="Arial"/>
          <w:sz w:val="24"/>
          <w:szCs w:val="24"/>
        </w:rPr>
        <w:t>, including staff</w:t>
      </w:r>
      <w:r>
        <w:rPr>
          <w:rFonts w:cs="Arial"/>
          <w:sz w:val="24"/>
          <w:szCs w:val="24"/>
        </w:rPr>
        <w:t xml:space="preserve">. </w:t>
      </w:r>
      <w:r w:rsidRPr="000C2A1C">
        <w:rPr>
          <w:rFonts w:cs="Arial"/>
          <w:sz w:val="24"/>
          <w:szCs w:val="24"/>
        </w:rPr>
        <w:t>The</w:t>
      </w:r>
      <w:r>
        <w:rPr>
          <w:rFonts w:cs="Arial"/>
          <w:sz w:val="24"/>
          <w:szCs w:val="24"/>
        </w:rPr>
        <w:t xml:space="preserve">y </w:t>
      </w:r>
      <w:r w:rsidRPr="000C2A1C">
        <w:rPr>
          <w:rFonts w:cs="Arial"/>
          <w:sz w:val="24"/>
          <w:szCs w:val="24"/>
        </w:rPr>
        <w:t xml:space="preserve">work within the </w:t>
      </w:r>
      <w:r w:rsidR="00631CA9">
        <w:rPr>
          <w:rFonts w:cs="Arial"/>
          <w:sz w:val="24"/>
          <w:szCs w:val="24"/>
        </w:rPr>
        <w:t xml:space="preserve">Community </w:t>
      </w:r>
      <w:r w:rsidR="004A2550">
        <w:rPr>
          <w:rFonts w:cs="Arial"/>
          <w:sz w:val="24"/>
          <w:szCs w:val="24"/>
        </w:rPr>
        <w:t>Engagement team,</w:t>
      </w:r>
      <w:r w:rsidR="00EE292E">
        <w:rPr>
          <w:rFonts w:cs="Arial"/>
          <w:sz w:val="24"/>
          <w:szCs w:val="24"/>
        </w:rPr>
        <w:t xml:space="preserve"> </w:t>
      </w:r>
      <w:r w:rsidR="00ED72ED">
        <w:rPr>
          <w:rFonts w:cs="Arial"/>
          <w:sz w:val="24"/>
          <w:szCs w:val="24"/>
        </w:rPr>
        <w:t>with</w:t>
      </w:r>
      <w:r w:rsidR="004D3A8C">
        <w:rPr>
          <w:rFonts w:cs="Arial"/>
          <w:sz w:val="24"/>
          <w:szCs w:val="24"/>
        </w:rPr>
        <w:t xml:space="preserve"> </w:t>
      </w:r>
      <w:r w:rsidR="007C538D">
        <w:rPr>
          <w:rFonts w:cs="Arial"/>
          <w:sz w:val="24"/>
          <w:szCs w:val="24"/>
        </w:rPr>
        <w:t xml:space="preserve">strong </w:t>
      </w:r>
      <w:r w:rsidR="004D3A8C">
        <w:rPr>
          <w:rFonts w:cs="Arial"/>
          <w:sz w:val="24"/>
          <w:szCs w:val="24"/>
        </w:rPr>
        <w:t xml:space="preserve">collaborative </w:t>
      </w:r>
      <w:r w:rsidR="007C538D">
        <w:rPr>
          <w:rFonts w:cs="Arial"/>
          <w:sz w:val="24"/>
          <w:szCs w:val="24"/>
        </w:rPr>
        <w:t>relationships across Council</w:t>
      </w:r>
      <w:r w:rsidR="00D33BA4">
        <w:rPr>
          <w:rFonts w:cs="Arial"/>
          <w:sz w:val="24"/>
          <w:szCs w:val="24"/>
        </w:rPr>
        <w:t>.</w:t>
      </w:r>
    </w:p>
    <w:p w14:paraId="10A168EC" w14:textId="4CC94A76" w:rsidR="00637345" w:rsidRPr="001730F1" w:rsidRDefault="00B8059A" w:rsidP="00BA3A12">
      <w:pPr>
        <w:pStyle w:val="Heading1"/>
        <w:rPr>
          <w:rFonts w:cs="Arial"/>
          <w:color w:val="2954A2"/>
        </w:rPr>
      </w:pPr>
      <w:r w:rsidRPr="001730F1">
        <w:rPr>
          <w:rFonts w:cs="Arial"/>
          <w:color w:val="2954A2"/>
        </w:rPr>
        <w:lastRenderedPageBreak/>
        <w:t xml:space="preserve">Position </w:t>
      </w:r>
      <w:r w:rsidR="00FE3AE1">
        <w:rPr>
          <w:rFonts w:cs="Arial"/>
          <w:color w:val="2954A2"/>
        </w:rPr>
        <w:t>–</w:t>
      </w:r>
      <w:r w:rsidRPr="001730F1">
        <w:rPr>
          <w:rFonts w:cs="Arial"/>
          <w:color w:val="2954A2"/>
        </w:rPr>
        <w:t xml:space="preserve"> </w:t>
      </w:r>
      <w:r w:rsidR="00FE3AE1">
        <w:rPr>
          <w:rFonts w:cs="Arial"/>
          <w:color w:val="2954A2"/>
        </w:rPr>
        <w:t>Key Functions, Accountabilities &amp; Outcomes</w:t>
      </w:r>
    </w:p>
    <w:tbl>
      <w:tblPr>
        <w:tblStyle w:val="TableGrid"/>
        <w:tblW w:w="10450" w:type="dxa"/>
        <w:tblLook w:val="04A0" w:firstRow="1" w:lastRow="0" w:firstColumn="1" w:lastColumn="0" w:noHBand="0" w:noVBand="1"/>
      </w:tblPr>
      <w:tblGrid>
        <w:gridCol w:w="2658"/>
        <w:gridCol w:w="4852"/>
        <w:gridCol w:w="2940"/>
      </w:tblGrid>
      <w:tr w:rsidR="00B706AE" w:rsidRPr="002711C4" w14:paraId="4258C416" w14:textId="7468BC4E" w:rsidTr="54F4745F">
        <w:trPr>
          <w:trHeight w:val="356"/>
        </w:trPr>
        <w:tc>
          <w:tcPr>
            <w:tcW w:w="2658" w:type="dxa"/>
            <w:shd w:val="clear" w:color="auto" w:fill="2954A2"/>
          </w:tcPr>
          <w:p w14:paraId="08A5F768" w14:textId="30920A78" w:rsidR="00FE3AE1" w:rsidRPr="00302E62" w:rsidRDefault="00FE3AE1" w:rsidP="00FE3AE1">
            <w:pPr>
              <w:jc w:val="center"/>
              <w:rPr>
                <w:rFonts w:cs="Arial"/>
                <w:b/>
                <w:bCs/>
                <w:color w:val="FFFFFF" w:themeColor="background1"/>
                <w:szCs w:val="22"/>
              </w:rPr>
            </w:pPr>
            <w:r w:rsidRPr="00302E62">
              <w:rPr>
                <w:rFonts w:cs="Arial"/>
                <w:b/>
                <w:bCs/>
                <w:color w:val="F2F2F2" w:themeColor="background1" w:themeShade="F2"/>
                <w:szCs w:val="22"/>
              </w:rPr>
              <w:t>Key Functions</w:t>
            </w:r>
          </w:p>
        </w:tc>
        <w:tc>
          <w:tcPr>
            <w:tcW w:w="4852" w:type="dxa"/>
            <w:shd w:val="clear" w:color="auto" w:fill="2954A2"/>
          </w:tcPr>
          <w:p w14:paraId="6211077A" w14:textId="4E39F2E6" w:rsidR="00FE3AE1" w:rsidRPr="00302E62" w:rsidRDefault="00FE3AE1" w:rsidP="00F7735D">
            <w:pPr>
              <w:rPr>
                <w:rFonts w:cs="Arial"/>
                <w:b/>
                <w:bCs/>
                <w:color w:val="FFFFFF" w:themeColor="background1"/>
                <w:szCs w:val="22"/>
              </w:rPr>
            </w:pPr>
            <w:r w:rsidRPr="00302E62">
              <w:rPr>
                <w:rFonts w:cs="Arial"/>
                <w:b/>
                <w:bCs/>
                <w:color w:val="FFFFFF" w:themeColor="background1"/>
                <w:szCs w:val="22"/>
              </w:rPr>
              <w:t>Accountabilities</w:t>
            </w:r>
          </w:p>
        </w:tc>
        <w:tc>
          <w:tcPr>
            <w:tcW w:w="2940" w:type="dxa"/>
            <w:shd w:val="clear" w:color="auto" w:fill="2954A2"/>
          </w:tcPr>
          <w:p w14:paraId="710CE6A8" w14:textId="1A3EEECC" w:rsidR="00FE3AE1" w:rsidRPr="00302E62" w:rsidRDefault="00FE3AE1" w:rsidP="00F7735D">
            <w:pPr>
              <w:rPr>
                <w:rFonts w:cs="Arial"/>
                <w:b/>
                <w:bCs/>
                <w:color w:val="FFFFFF" w:themeColor="background1"/>
                <w:szCs w:val="22"/>
              </w:rPr>
            </w:pPr>
            <w:r w:rsidRPr="00302E62">
              <w:rPr>
                <w:rFonts w:cs="Arial"/>
                <w:b/>
                <w:bCs/>
                <w:color w:val="FFFFFF" w:themeColor="background1"/>
                <w:szCs w:val="22"/>
              </w:rPr>
              <w:t>Outcomes</w:t>
            </w:r>
          </w:p>
        </w:tc>
      </w:tr>
      <w:tr w:rsidR="00445C2F" w:rsidRPr="002711C4" w14:paraId="44A5F848" w14:textId="77777777" w:rsidTr="54F4745F">
        <w:trPr>
          <w:trHeight w:val="2718"/>
        </w:trPr>
        <w:tc>
          <w:tcPr>
            <w:tcW w:w="2658" w:type="dxa"/>
          </w:tcPr>
          <w:p w14:paraId="7D92A9C2" w14:textId="18E51895" w:rsidR="008A30FA" w:rsidRPr="007D4921" w:rsidRDefault="008A30FA" w:rsidP="00723098">
            <w:pPr>
              <w:rPr>
                <w:rFonts w:cs="Arial"/>
                <w:sz w:val="24"/>
                <w:szCs w:val="24"/>
              </w:rPr>
            </w:pPr>
            <w:r w:rsidRPr="007D4921">
              <w:rPr>
                <w:rFonts w:cs="Arial"/>
                <w:sz w:val="24"/>
                <w:szCs w:val="24"/>
              </w:rPr>
              <w:t>Contribute to the development of</w:t>
            </w:r>
          </w:p>
          <w:p w14:paraId="15B24529" w14:textId="6B3CF376" w:rsidR="003056D4" w:rsidRPr="002711C4" w:rsidRDefault="003056D4" w:rsidP="00723098">
            <w:pPr>
              <w:rPr>
                <w:rFonts w:cs="Arial"/>
                <w:szCs w:val="22"/>
              </w:rPr>
            </w:pPr>
            <w:r w:rsidRPr="007D4921">
              <w:rPr>
                <w:rFonts w:cs="Arial"/>
                <w:sz w:val="24"/>
                <w:szCs w:val="24"/>
              </w:rPr>
              <w:t>communication plan</w:t>
            </w:r>
            <w:r w:rsidR="006157AB" w:rsidRPr="007D4921">
              <w:rPr>
                <w:rFonts w:cs="Arial"/>
                <w:sz w:val="24"/>
                <w:szCs w:val="24"/>
              </w:rPr>
              <w:t>s</w:t>
            </w:r>
            <w:r w:rsidR="00956262" w:rsidRPr="007D4921">
              <w:rPr>
                <w:rFonts w:cs="Arial"/>
                <w:sz w:val="24"/>
                <w:szCs w:val="24"/>
              </w:rPr>
              <w:t xml:space="preserve"> </w:t>
            </w:r>
            <w:r w:rsidRPr="007D4921">
              <w:rPr>
                <w:rFonts w:cs="Arial"/>
                <w:sz w:val="24"/>
                <w:szCs w:val="24"/>
              </w:rPr>
              <w:t xml:space="preserve">to inform our community </w:t>
            </w:r>
            <w:r w:rsidR="00CA43B2" w:rsidRPr="007D4921">
              <w:rPr>
                <w:rFonts w:cs="Arial"/>
                <w:sz w:val="24"/>
                <w:szCs w:val="24"/>
              </w:rPr>
              <w:t xml:space="preserve">members/stakeholders </w:t>
            </w:r>
            <w:r w:rsidRPr="007D4921">
              <w:rPr>
                <w:rFonts w:cs="Arial"/>
                <w:sz w:val="24"/>
                <w:szCs w:val="24"/>
              </w:rPr>
              <w:t>about Council</w:t>
            </w:r>
            <w:r w:rsidR="00A43085" w:rsidRPr="007D4921">
              <w:rPr>
                <w:rFonts w:cs="Arial"/>
                <w:sz w:val="24"/>
                <w:szCs w:val="24"/>
              </w:rPr>
              <w:t xml:space="preserve">’s </w:t>
            </w:r>
            <w:r w:rsidR="00A7293E" w:rsidRPr="007D4921">
              <w:rPr>
                <w:rFonts w:cs="Arial"/>
                <w:sz w:val="24"/>
                <w:szCs w:val="24"/>
              </w:rPr>
              <w:t xml:space="preserve">engagement </w:t>
            </w:r>
            <w:r w:rsidR="00543764" w:rsidRPr="007D4921">
              <w:rPr>
                <w:rFonts w:cs="Arial"/>
                <w:sz w:val="24"/>
                <w:szCs w:val="24"/>
              </w:rPr>
              <w:t>program</w:t>
            </w:r>
            <w:r w:rsidR="008A615C" w:rsidRPr="007D4921">
              <w:rPr>
                <w:rFonts w:cs="Arial"/>
                <w:sz w:val="24"/>
                <w:szCs w:val="24"/>
              </w:rPr>
              <w:t>s</w:t>
            </w:r>
            <w:r w:rsidR="00A43085" w:rsidRPr="007D4921">
              <w:rPr>
                <w:rFonts w:cs="Arial"/>
                <w:sz w:val="24"/>
                <w:szCs w:val="24"/>
              </w:rPr>
              <w:t xml:space="preserve"> </w:t>
            </w:r>
            <w:r w:rsidR="006157AB" w:rsidRPr="007D4921">
              <w:rPr>
                <w:rFonts w:cs="Arial"/>
                <w:sz w:val="24"/>
                <w:szCs w:val="24"/>
              </w:rPr>
              <w:t>for</w:t>
            </w:r>
            <w:r w:rsidR="00A43085" w:rsidRPr="007D4921">
              <w:rPr>
                <w:rFonts w:cs="Arial"/>
                <w:sz w:val="24"/>
                <w:szCs w:val="24"/>
              </w:rPr>
              <w:t xml:space="preserve"> key strategic plans</w:t>
            </w:r>
          </w:p>
        </w:tc>
        <w:tc>
          <w:tcPr>
            <w:tcW w:w="4852" w:type="dxa"/>
          </w:tcPr>
          <w:p w14:paraId="7313E552" w14:textId="1C54DDDF" w:rsidR="003056D4" w:rsidRPr="007D4921" w:rsidRDefault="00A43085" w:rsidP="007D4921">
            <w:pPr>
              <w:pStyle w:val="ListParagraph"/>
              <w:numPr>
                <w:ilvl w:val="0"/>
                <w:numId w:val="30"/>
              </w:numPr>
              <w:spacing w:before="0"/>
              <w:rPr>
                <w:rFonts w:cs="Arial"/>
                <w:sz w:val="24"/>
                <w:szCs w:val="24"/>
              </w:rPr>
            </w:pPr>
            <w:r w:rsidRPr="007D4921">
              <w:rPr>
                <w:rFonts w:cs="Arial"/>
                <w:sz w:val="24"/>
                <w:szCs w:val="24"/>
              </w:rPr>
              <w:t>Develop</w:t>
            </w:r>
            <w:r w:rsidR="00046303" w:rsidRPr="007D4921">
              <w:rPr>
                <w:rFonts w:cs="Arial"/>
                <w:sz w:val="24"/>
                <w:szCs w:val="24"/>
              </w:rPr>
              <w:t>,</w:t>
            </w:r>
            <w:r w:rsidRPr="007D4921">
              <w:rPr>
                <w:rFonts w:cs="Arial"/>
                <w:sz w:val="24"/>
                <w:szCs w:val="24"/>
              </w:rPr>
              <w:t xml:space="preserve"> with assistance, a comprehensive communication </w:t>
            </w:r>
            <w:r w:rsidR="00422685" w:rsidRPr="007D4921">
              <w:rPr>
                <w:rFonts w:cs="Arial"/>
                <w:sz w:val="24"/>
                <w:szCs w:val="24"/>
              </w:rPr>
              <w:t xml:space="preserve">plan </w:t>
            </w:r>
            <w:r w:rsidR="003056D4" w:rsidRPr="007D4921">
              <w:rPr>
                <w:rFonts w:cs="Arial"/>
                <w:sz w:val="24"/>
                <w:szCs w:val="24"/>
              </w:rPr>
              <w:t xml:space="preserve">to support </w:t>
            </w:r>
            <w:r w:rsidR="00885133" w:rsidRPr="007D4921">
              <w:rPr>
                <w:rFonts w:cs="Arial"/>
                <w:sz w:val="24"/>
                <w:szCs w:val="24"/>
              </w:rPr>
              <w:t xml:space="preserve">community </w:t>
            </w:r>
            <w:r w:rsidR="00CA43B2" w:rsidRPr="007D4921">
              <w:rPr>
                <w:rFonts w:cs="Arial"/>
                <w:sz w:val="24"/>
                <w:szCs w:val="24"/>
              </w:rPr>
              <w:t xml:space="preserve">engagement </w:t>
            </w:r>
            <w:r w:rsidR="00885133" w:rsidRPr="007D4921">
              <w:rPr>
                <w:rFonts w:cs="Arial"/>
                <w:sz w:val="24"/>
                <w:szCs w:val="24"/>
              </w:rPr>
              <w:t>programs</w:t>
            </w:r>
            <w:r w:rsidR="00422685" w:rsidRPr="007D4921">
              <w:rPr>
                <w:rFonts w:cs="Arial"/>
                <w:sz w:val="24"/>
                <w:szCs w:val="24"/>
              </w:rPr>
              <w:t xml:space="preserve"> related to key strategic plans.</w:t>
            </w:r>
          </w:p>
          <w:p w14:paraId="73EDA054" w14:textId="6D646FB0" w:rsidR="003056D4" w:rsidRPr="007D4921" w:rsidRDefault="003056D4" w:rsidP="002A5F51">
            <w:pPr>
              <w:tabs>
                <w:tab w:val="left" w:pos="2977"/>
              </w:tabs>
              <w:ind w:left="360"/>
              <w:rPr>
                <w:rFonts w:cs="Arial"/>
                <w:sz w:val="24"/>
                <w:szCs w:val="24"/>
              </w:rPr>
            </w:pPr>
          </w:p>
        </w:tc>
        <w:tc>
          <w:tcPr>
            <w:tcW w:w="2940" w:type="dxa"/>
          </w:tcPr>
          <w:p w14:paraId="00C8296E" w14:textId="7ED06BFB" w:rsidR="003056D4" w:rsidRPr="007D4921" w:rsidRDefault="003056D4" w:rsidP="007D4921">
            <w:pPr>
              <w:pStyle w:val="ListParagraph"/>
              <w:numPr>
                <w:ilvl w:val="0"/>
                <w:numId w:val="27"/>
              </w:numPr>
              <w:spacing w:before="0"/>
              <w:rPr>
                <w:rFonts w:cs="Arial"/>
                <w:sz w:val="24"/>
                <w:szCs w:val="24"/>
              </w:rPr>
            </w:pPr>
            <w:r w:rsidRPr="007D4921">
              <w:rPr>
                <w:rFonts w:cs="Arial"/>
                <w:sz w:val="24"/>
                <w:szCs w:val="24"/>
              </w:rPr>
              <w:t>Consistent, high quality</w:t>
            </w:r>
            <w:r w:rsidR="002D4205" w:rsidRPr="007D4921">
              <w:rPr>
                <w:rFonts w:cs="Arial"/>
                <w:sz w:val="24"/>
                <w:szCs w:val="24"/>
              </w:rPr>
              <w:t>,</w:t>
            </w:r>
            <w:r w:rsidRPr="007D4921">
              <w:rPr>
                <w:rFonts w:cs="Arial"/>
                <w:sz w:val="24"/>
                <w:szCs w:val="24"/>
              </w:rPr>
              <w:t xml:space="preserve"> effective </w:t>
            </w:r>
            <w:r w:rsidR="002D4205" w:rsidRPr="007D4921">
              <w:rPr>
                <w:rFonts w:cs="Arial"/>
                <w:sz w:val="24"/>
                <w:szCs w:val="24"/>
              </w:rPr>
              <w:t xml:space="preserve">and accessible </w:t>
            </w:r>
            <w:r w:rsidRPr="007D4921">
              <w:rPr>
                <w:rFonts w:cs="Arial"/>
                <w:sz w:val="24"/>
                <w:szCs w:val="24"/>
              </w:rPr>
              <w:t xml:space="preserve">communication that engages </w:t>
            </w:r>
            <w:r w:rsidR="00B706AE" w:rsidRPr="007D4921">
              <w:rPr>
                <w:rFonts w:cs="Arial"/>
                <w:sz w:val="24"/>
                <w:szCs w:val="24"/>
              </w:rPr>
              <w:t xml:space="preserve">and informs </w:t>
            </w:r>
            <w:r w:rsidRPr="007D4921">
              <w:rPr>
                <w:rFonts w:cs="Arial"/>
                <w:sz w:val="24"/>
                <w:szCs w:val="24"/>
              </w:rPr>
              <w:t xml:space="preserve">audiences and strengthens trust in </w:t>
            </w:r>
            <w:r w:rsidR="00122A14" w:rsidRPr="007D4921">
              <w:rPr>
                <w:rFonts w:cs="Arial"/>
                <w:sz w:val="24"/>
                <w:szCs w:val="24"/>
              </w:rPr>
              <w:t>Council</w:t>
            </w:r>
            <w:r w:rsidR="00422685" w:rsidRPr="007D4921">
              <w:rPr>
                <w:rFonts w:cs="Arial"/>
                <w:sz w:val="24"/>
                <w:szCs w:val="24"/>
              </w:rPr>
              <w:t xml:space="preserve"> and public participation.</w:t>
            </w:r>
          </w:p>
          <w:p w14:paraId="144D13AF" w14:textId="77777777" w:rsidR="00FC38A2" w:rsidRPr="002711C4" w:rsidRDefault="00FC38A2" w:rsidP="00723098">
            <w:pPr>
              <w:rPr>
                <w:rFonts w:cs="Arial"/>
                <w:szCs w:val="22"/>
              </w:rPr>
            </w:pPr>
          </w:p>
          <w:p w14:paraId="19EA17F6" w14:textId="26070E33" w:rsidR="00775664" w:rsidRPr="002711C4" w:rsidRDefault="00775664" w:rsidP="002A5F51">
            <w:pPr>
              <w:rPr>
                <w:rFonts w:cs="Arial"/>
                <w:color w:val="auto"/>
                <w:szCs w:val="22"/>
              </w:rPr>
            </w:pPr>
          </w:p>
        </w:tc>
      </w:tr>
      <w:tr w:rsidR="00A43085" w:rsidRPr="002711C4" w14:paraId="4E8B0A50" w14:textId="77777777" w:rsidTr="54F4745F">
        <w:trPr>
          <w:trHeight w:val="391"/>
        </w:trPr>
        <w:tc>
          <w:tcPr>
            <w:tcW w:w="2658" w:type="dxa"/>
          </w:tcPr>
          <w:p w14:paraId="0157EED9" w14:textId="62D1DE84" w:rsidR="00B01C7E" w:rsidRPr="007D4921" w:rsidRDefault="00A43085" w:rsidP="005A318A">
            <w:pPr>
              <w:tabs>
                <w:tab w:val="left" w:pos="2977"/>
              </w:tabs>
              <w:ind w:right="34"/>
              <w:rPr>
                <w:rFonts w:cs="Arial"/>
                <w:sz w:val="24"/>
                <w:szCs w:val="24"/>
              </w:rPr>
            </w:pPr>
            <w:r w:rsidRPr="007D4921">
              <w:rPr>
                <w:rFonts w:cs="Arial"/>
                <w:sz w:val="24"/>
                <w:szCs w:val="24"/>
              </w:rPr>
              <w:t xml:space="preserve">Implement the </w:t>
            </w:r>
            <w:r w:rsidR="00032992" w:rsidRPr="007D4921">
              <w:rPr>
                <w:rFonts w:cs="Arial"/>
                <w:sz w:val="24"/>
                <w:szCs w:val="24"/>
              </w:rPr>
              <w:t>c</w:t>
            </w:r>
            <w:r w:rsidRPr="007D4921">
              <w:rPr>
                <w:rFonts w:cs="Arial"/>
                <w:sz w:val="24"/>
                <w:szCs w:val="24"/>
              </w:rPr>
              <w:t xml:space="preserve">ommunication </w:t>
            </w:r>
            <w:r w:rsidR="00032992" w:rsidRPr="007D4921">
              <w:rPr>
                <w:rFonts w:cs="Arial"/>
                <w:sz w:val="24"/>
                <w:szCs w:val="24"/>
              </w:rPr>
              <w:t>p</w:t>
            </w:r>
            <w:r w:rsidRPr="007D4921">
              <w:rPr>
                <w:rFonts w:cs="Arial"/>
                <w:sz w:val="24"/>
                <w:szCs w:val="24"/>
              </w:rPr>
              <w:t xml:space="preserve">lan for </w:t>
            </w:r>
            <w:r w:rsidR="00032992" w:rsidRPr="007D4921">
              <w:rPr>
                <w:rFonts w:cs="Arial"/>
                <w:sz w:val="24"/>
                <w:szCs w:val="24"/>
              </w:rPr>
              <w:t xml:space="preserve">deliberative engagement on </w:t>
            </w:r>
            <w:r w:rsidR="00B01C7E" w:rsidRPr="007D4921">
              <w:rPr>
                <w:rFonts w:cs="Arial"/>
                <w:sz w:val="24"/>
                <w:szCs w:val="24"/>
              </w:rPr>
              <w:t xml:space="preserve">key </w:t>
            </w:r>
            <w:r w:rsidRPr="007D4921">
              <w:rPr>
                <w:rFonts w:cs="Arial"/>
                <w:sz w:val="24"/>
                <w:szCs w:val="24"/>
              </w:rPr>
              <w:t xml:space="preserve">strategic </w:t>
            </w:r>
            <w:proofErr w:type="gramStart"/>
            <w:r w:rsidR="00B01C7E" w:rsidRPr="007D4921">
              <w:rPr>
                <w:rFonts w:cs="Arial"/>
                <w:sz w:val="24"/>
                <w:szCs w:val="24"/>
              </w:rPr>
              <w:t>p</w:t>
            </w:r>
            <w:r w:rsidRPr="007D4921">
              <w:rPr>
                <w:rFonts w:cs="Arial"/>
                <w:sz w:val="24"/>
                <w:szCs w:val="24"/>
              </w:rPr>
              <w:t>lan</w:t>
            </w:r>
            <w:r w:rsidR="00B01C7E" w:rsidRPr="007D4921">
              <w:rPr>
                <w:rFonts w:cs="Arial"/>
                <w:sz w:val="24"/>
                <w:szCs w:val="24"/>
              </w:rPr>
              <w:t>s</w:t>
            </w:r>
            <w:proofErr w:type="gramEnd"/>
          </w:p>
          <w:p w14:paraId="60881680" w14:textId="7CF14ADB" w:rsidR="00A43085" w:rsidRPr="002711C4" w:rsidRDefault="00A43085" w:rsidP="005A318A">
            <w:pPr>
              <w:tabs>
                <w:tab w:val="left" w:pos="2977"/>
              </w:tabs>
              <w:ind w:right="34"/>
              <w:rPr>
                <w:rFonts w:cs="Arial"/>
                <w:szCs w:val="22"/>
              </w:rPr>
            </w:pPr>
          </w:p>
          <w:p w14:paraId="5FD40D61" w14:textId="77777777" w:rsidR="00A43085" w:rsidRPr="002711C4" w:rsidRDefault="00A43085" w:rsidP="005A318A">
            <w:pPr>
              <w:rPr>
                <w:rFonts w:cs="Arial"/>
                <w:color w:val="auto"/>
                <w:szCs w:val="22"/>
              </w:rPr>
            </w:pPr>
          </w:p>
        </w:tc>
        <w:tc>
          <w:tcPr>
            <w:tcW w:w="4852" w:type="dxa"/>
          </w:tcPr>
          <w:p w14:paraId="65123D1E" w14:textId="01A6514C" w:rsidR="00A43085" w:rsidRPr="007D4921" w:rsidRDefault="00A43085" w:rsidP="007D4921">
            <w:pPr>
              <w:pStyle w:val="ListParagraph"/>
              <w:numPr>
                <w:ilvl w:val="0"/>
                <w:numId w:val="30"/>
              </w:numPr>
              <w:spacing w:before="0"/>
              <w:rPr>
                <w:rFonts w:cs="Arial"/>
                <w:sz w:val="24"/>
                <w:szCs w:val="24"/>
              </w:rPr>
            </w:pPr>
            <w:r w:rsidRPr="007D4921">
              <w:rPr>
                <w:rFonts w:cs="Arial"/>
                <w:sz w:val="24"/>
                <w:szCs w:val="24"/>
              </w:rPr>
              <w:t>Prepar</w:t>
            </w:r>
            <w:r w:rsidR="00B01C7E" w:rsidRPr="007D4921">
              <w:rPr>
                <w:rFonts w:cs="Arial"/>
                <w:sz w:val="24"/>
                <w:szCs w:val="24"/>
              </w:rPr>
              <w:t>e</w:t>
            </w:r>
            <w:r w:rsidRPr="007D4921">
              <w:rPr>
                <w:rFonts w:cs="Arial"/>
                <w:sz w:val="24"/>
                <w:szCs w:val="24"/>
              </w:rPr>
              <w:t xml:space="preserve"> communications material to support deliberative engagement for </w:t>
            </w:r>
            <w:r w:rsidR="008A615C" w:rsidRPr="007D4921">
              <w:rPr>
                <w:rFonts w:cs="Arial"/>
                <w:sz w:val="24"/>
                <w:szCs w:val="24"/>
              </w:rPr>
              <w:t xml:space="preserve">key </w:t>
            </w:r>
            <w:r w:rsidRPr="007D4921">
              <w:rPr>
                <w:rFonts w:cs="Arial"/>
                <w:sz w:val="24"/>
                <w:szCs w:val="24"/>
              </w:rPr>
              <w:t>strategic plans</w:t>
            </w:r>
            <w:r w:rsidR="00B01C7E" w:rsidRPr="007D4921">
              <w:rPr>
                <w:rFonts w:cs="Arial"/>
                <w:sz w:val="24"/>
                <w:szCs w:val="24"/>
              </w:rPr>
              <w:t>,</w:t>
            </w:r>
            <w:r w:rsidRPr="007D4921">
              <w:rPr>
                <w:rFonts w:cs="Arial"/>
                <w:sz w:val="24"/>
                <w:szCs w:val="24"/>
              </w:rPr>
              <w:t xml:space="preserve"> in consultation with </w:t>
            </w:r>
            <w:r w:rsidR="00B01C7E" w:rsidRPr="007D4921">
              <w:rPr>
                <w:rFonts w:cs="Arial"/>
                <w:sz w:val="24"/>
                <w:szCs w:val="24"/>
              </w:rPr>
              <w:t>internal clients.</w:t>
            </w:r>
          </w:p>
          <w:p w14:paraId="168C9DBE" w14:textId="1A80178A" w:rsidR="00D42C0A" w:rsidRPr="007D4921" w:rsidRDefault="00D42C0A" w:rsidP="007D4921">
            <w:pPr>
              <w:pStyle w:val="ListParagraph"/>
              <w:numPr>
                <w:ilvl w:val="0"/>
                <w:numId w:val="30"/>
              </w:numPr>
              <w:spacing w:before="0"/>
              <w:rPr>
                <w:rFonts w:cs="Arial"/>
                <w:sz w:val="24"/>
                <w:szCs w:val="24"/>
              </w:rPr>
            </w:pPr>
            <w:r w:rsidRPr="007D4921">
              <w:rPr>
                <w:rFonts w:cs="Arial"/>
                <w:sz w:val="24"/>
                <w:szCs w:val="24"/>
              </w:rPr>
              <w:t>Write or edit content for digital and print channels and coordinate the production, publication, placement and/or distribution of print collateral (e.g. signage, letters, flyers, brochures) and digital content (e.g. news, e-newsletters, advertisements, webpages, social media and speaking notes)</w:t>
            </w:r>
          </w:p>
          <w:p w14:paraId="38699169" w14:textId="77777777" w:rsidR="00A43085" w:rsidRPr="007D4921" w:rsidRDefault="00A43085" w:rsidP="007D4921">
            <w:pPr>
              <w:pStyle w:val="ListParagraph"/>
              <w:numPr>
                <w:ilvl w:val="0"/>
                <w:numId w:val="30"/>
              </w:numPr>
              <w:spacing w:before="0"/>
              <w:rPr>
                <w:rFonts w:cs="Arial"/>
                <w:sz w:val="24"/>
                <w:szCs w:val="24"/>
              </w:rPr>
            </w:pPr>
            <w:r w:rsidRPr="007D4921">
              <w:rPr>
                <w:rFonts w:cs="Arial"/>
                <w:sz w:val="24"/>
                <w:szCs w:val="24"/>
              </w:rPr>
              <w:t xml:space="preserve">Apply an exceptional level of detail to writing, design, </w:t>
            </w:r>
            <w:proofErr w:type="gramStart"/>
            <w:r w:rsidRPr="007D4921">
              <w:rPr>
                <w:rFonts w:cs="Arial"/>
                <w:sz w:val="24"/>
                <w:szCs w:val="24"/>
              </w:rPr>
              <w:t>production</w:t>
            </w:r>
            <w:proofErr w:type="gramEnd"/>
            <w:r w:rsidRPr="007D4921">
              <w:rPr>
                <w:rFonts w:cs="Arial"/>
                <w:sz w:val="24"/>
                <w:szCs w:val="24"/>
              </w:rPr>
              <w:t xml:space="preserve"> and distribution of communication collateral.</w:t>
            </w:r>
          </w:p>
          <w:p w14:paraId="4BF1A65A" w14:textId="77777777" w:rsidR="00956262" w:rsidRPr="007D4921" w:rsidRDefault="00956262" w:rsidP="007D4921">
            <w:pPr>
              <w:pStyle w:val="ListParagraph"/>
              <w:numPr>
                <w:ilvl w:val="0"/>
                <w:numId w:val="30"/>
              </w:numPr>
              <w:spacing w:before="0"/>
              <w:rPr>
                <w:rFonts w:cs="Arial"/>
                <w:sz w:val="24"/>
                <w:szCs w:val="24"/>
              </w:rPr>
            </w:pPr>
            <w:r w:rsidRPr="007D4921">
              <w:rPr>
                <w:rFonts w:cs="Arial"/>
                <w:sz w:val="24"/>
                <w:szCs w:val="24"/>
              </w:rPr>
              <w:t>Follow and adhere to the Bayside Style Guide.</w:t>
            </w:r>
          </w:p>
          <w:p w14:paraId="561DAFE4" w14:textId="5EC21FD2" w:rsidR="00956262" w:rsidRPr="007D4921" w:rsidRDefault="00956262" w:rsidP="007D4921">
            <w:pPr>
              <w:pStyle w:val="ListParagraph"/>
              <w:numPr>
                <w:ilvl w:val="0"/>
                <w:numId w:val="30"/>
              </w:numPr>
              <w:spacing w:before="0"/>
              <w:rPr>
                <w:rFonts w:cs="Arial"/>
                <w:sz w:val="24"/>
                <w:szCs w:val="24"/>
              </w:rPr>
            </w:pPr>
            <w:r w:rsidRPr="007D4921">
              <w:rPr>
                <w:rFonts w:cs="Arial"/>
                <w:sz w:val="24"/>
                <w:szCs w:val="24"/>
              </w:rPr>
              <w:t xml:space="preserve">Manage </w:t>
            </w:r>
            <w:r w:rsidR="00B01C7E" w:rsidRPr="007D4921">
              <w:rPr>
                <w:rFonts w:cs="Arial"/>
                <w:sz w:val="24"/>
                <w:szCs w:val="24"/>
              </w:rPr>
              <w:t xml:space="preserve">all </w:t>
            </w:r>
            <w:r w:rsidRPr="007D4921">
              <w:rPr>
                <w:rFonts w:cs="Arial"/>
                <w:sz w:val="24"/>
                <w:szCs w:val="24"/>
              </w:rPr>
              <w:t>required content approvals.</w:t>
            </w:r>
          </w:p>
          <w:p w14:paraId="44FC48C1" w14:textId="77777777" w:rsidR="00A43085" w:rsidRPr="002711C4" w:rsidRDefault="00A43085" w:rsidP="005A318A">
            <w:pPr>
              <w:tabs>
                <w:tab w:val="left" w:pos="2977"/>
              </w:tabs>
              <w:ind w:left="360"/>
              <w:rPr>
                <w:rFonts w:cs="Arial"/>
                <w:szCs w:val="22"/>
              </w:rPr>
            </w:pPr>
          </w:p>
        </w:tc>
        <w:tc>
          <w:tcPr>
            <w:tcW w:w="2940" w:type="dxa"/>
          </w:tcPr>
          <w:p w14:paraId="3700F578" w14:textId="77777777" w:rsidR="002A5F51" w:rsidRPr="007D4921" w:rsidRDefault="002A5F51" w:rsidP="007D4921">
            <w:pPr>
              <w:pStyle w:val="ListParagraph"/>
              <w:numPr>
                <w:ilvl w:val="0"/>
                <w:numId w:val="27"/>
              </w:numPr>
              <w:spacing w:before="0"/>
              <w:rPr>
                <w:rFonts w:cs="Arial"/>
                <w:color w:val="auto"/>
                <w:sz w:val="24"/>
                <w:szCs w:val="24"/>
              </w:rPr>
            </w:pPr>
            <w:r w:rsidRPr="007D4921">
              <w:rPr>
                <w:rFonts w:cs="Arial"/>
                <w:color w:val="auto"/>
                <w:sz w:val="24"/>
                <w:szCs w:val="24"/>
              </w:rPr>
              <w:t>Professional and effective communication across the project lifecycle.</w:t>
            </w:r>
          </w:p>
          <w:p w14:paraId="3AD5CFFD" w14:textId="77777777" w:rsidR="002A5F51" w:rsidRPr="007D4921" w:rsidRDefault="002A5F51" w:rsidP="002A5F51">
            <w:pPr>
              <w:rPr>
                <w:rFonts w:cs="Arial"/>
                <w:color w:val="auto"/>
                <w:sz w:val="24"/>
                <w:szCs w:val="24"/>
              </w:rPr>
            </w:pPr>
          </w:p>
          <w:p w14:paraId="0A318540" w14:textId="77777777" w:rsidR="00677F56" w:rsidRPr="007D4921" w:rsidRDefault="00677F56" w:rsidP="007D4921">
            <w:pPr>
              <w:pStyle w:val="ListParagraph"/>
              <w:numPr>
                <w:ilvl w:val="0"/>
                <w:numId w:val="27"/>
              </w:numPr>
              <w:rPr>
                <w:sz w:val="24"/>
                <w:szCs w:val="24"/>
              </w:rPr>
            </w:pPr>
            <w:r w:rsidRPr="007D4921">
              <w:rPr>
                <w:sz w:val="24"/>
                <w:szCs w:val="24"/>
              </w:rPr>
              <w:t xml:space="preserve">Community and stakeholders have access to accessible, consistent, objective, relevant and timely information. </w:t>
            </w:r>
          </w:p>
          <w:p w14:paraId="08C3B5E3" w14:textId="77777777" w:rsidR="00677F56" w:rsidRPr="007D4921" w:rsidRDefault="00677F56" w:rsidP="002A5F51">
            <w:pPr>
              <w:rPr>
                <w:sz w:val="24"/>
                <w:szCs w:val="24"/>
              </w:rPr>
            </w:pPr>
          </w:p>
          <w:p w14:paraId="3E41D7C0" w14:textId="744AEB5C" w:rsidR="00677F56" w:rsidRPr="007D4921" w:rsidRDefault="00677F56" w:rsidP="007D4921">
            <w:pPr>
              <w:pStyle w:val="ListParagraph"/>
              <w:numPr>
                <w:ilvl w:val="0"/>
                <w:numId w:val="27"/>
              </w:numPr>
              <w:rPr>
                <w:rFonts w:cs="Arial"/>
                <w:sz w:val="24"/>
                <w:szCs w:val="24"/>
              </w:rPr>
            </w:pPr>
            <w:r w:rsidRPr="007D4921">
              <w:rPr>
                <w:sz w:val="24"/>
                <w:szCs w:val="24"/>
              </w:rPr>
              <w:t>Updates and outcomes on Council plans are shared with our community.</w:t>
            </w:r>
          </w:p>
          <w:p w14:paraId="6F75DD88" w14:textId="77777777" w:rsidR="00677F56" w:rsidRPr="007D4921" w:rsidRDefault="00677F56" w:rsidP="002A5F51">
            <w:pPr>
              <w:rPr>
                <w:rFonts w:cs="Arial"/>
                <w:sz w:val="24"/>
                <w:szCs w:val="24"/>
              </w:rPr>
            </w:pPr>
          </w:p>
          <w:p w14:paraId="3798FD1E" w14:textId="1BD5ADB6" w:rsidR="002A5F51" w:rsidRPr="007D4921" w:rsidRDefault="002A5F51" w:rsidP="007D4921">
            <w:pPr>
              <w:pStyle w:val="ListParagraph"/>
              <w:numPr>
                <w:ilvl w:val="0"/>
                <w:numId w:val="27"/>
              </w:numPr>
              <w:rPr>
                <w:rFonts w:cs="Arial"/>
                <w:sz w:val="24"/>
                <w:szCs w:val="24"/>
              </w:rPr>
            </w:pPr>
            <w:r w:rsidRPr="007D4921">
              <w:rPr>
                <w:rFonts w:cs="Arial"/>
                <w:sz w:val="24"/>
                <w:szCs w:val="24"/>
              </w:rPr>
              <w:t>Project reach and evaluation targets achieved.</w:t>
            </w:r>
          </w:p>
          <w:p w14:paraId="1D7FE543" w14:textId="0A85D2AF" w:rsidR="00A43085" w:rsidRPr="002711C4" w:rsidRDefault="00A43085" w:rsidP="005A318A">
            <w:pPr>
              <w:rPr>
                <w:rFonts w:cs="Arial"/>
                <w:color w:val="auto"/>
                <w:szCs w:val="22"/>
              </w:rPr>
            </w:pPr>
          </w:p>
        </w:tc>
      </w:tr>
      <w:tr w:rsidR="00122A14" w:rsidRPr="002711C4" w14:paraId="24E287BF" w14:textId="77777777" w:rsidTr="54F4745F">
        <w:trPr>
          <w:trHeight w:val="2115"/>
        </w:trPr>
        <w:tc>
          <w:tcPr>
            <w:tcW w:w="2658" w:type="dxa"/>
          </w:tcPr>
          <w:p w14:paraId="3862A35F" w14:textId="5EF97534" w:rsidR="0070497B" w:rsidRPr="007D4921" w:rsidRDefault="377527C4" w:rsidP="54F4745F">
            <w:pPr>
              <w:rPr>
                <w:rFonts w:cs="Arial"/>
                <w:color w:val="auto"/>
                <w:sz w:val="24"/>
                <w:szCs w:val="24"/>
              </w:rPr>
            </w:pPr>
            <w:r w:rsidRPr="007D4921">
              <w:rPr>
                <w:rFonts w:cs="Arial"/>
                <w:color w:val="auto"/>
                <w:sz w:val="24"/>
                <w:szCs w:val="24"/>
              </w:rPr>
              <w:t xml:space="preserve">Build and develop excellent working relationships with </w:t>
            </w:r>
            <w:r w:rsidR="19D82184" w:rsidRPr="007D4921">
              <w:rPr>
                <w:rFonts w:cs="Arial"/>
                <w:color w:val="auto"/>
                <w:sz w:val="24"/>
                <w:szCs w:val="24"/>
              </w:rPr>
              <w:t xml:space="preserve">the project </w:t>
            </w:r>
            <w:r w:rsidR="00D73642" w:rsidRPr="007D4921">
              <w:rPr>
                <w:rFonts w:cs="Arial"/>
                <w:color w:val="auto"/>
                <w:sz w:val="24"/>
                <w:szCs w:val="24"/>
              </w:rPr>
              <w:t xml:space="preserve">working </w:t>
            </w:r>
            <w:r w:rsidR="19D82184" w:rsidRPr="007D4921">
              <w:rPr>
                <w:rFonts w:cs="Arial"/>
                <w:color w:val="auto"/>
                <w:sz w:val="24"/>
                <w:szCs w:val="24"/>
              </w:rPr>
              <w:t xml:space="preserve">group, </w:t>
            </w:r>
            <w:r w:rsidRPr="007D4921">
              <w:rPr>
                <w:rFonts w:cs="Arial"/>
                <w:color w:val="auto"/>
                <w:sz w:val="24"/>
                <w:szCs w:val="24"/>
              </w:rPr>
              <w:t xml:space="preserve">key </w:t>
            </w:r>
            <w:r w:rsidR="4B68B17C" w:rsidRPr="007D4921">
              <w:rPr>
                <w:rFonts w:cs="Arial"/>
                <w:color w:val="auto"/>
                <w:sz w:val="24"/>
                <w:szCs w:val="24"/>
              </w:rPr>
              <w:t xml:space="preserve">internal </w:t>
            </w:r>
            <w:proofErr w:type="gramStart"/>
            <w:r w:rsidR="1D5CD095" w:rsidRPr="007D4921">
              <w:rPr>
                <w:rFonts w:cs="Arial"/>
                <w:color w:val="auto"/>
                <w:sz w:val="24"/>
                <w:szCs w:val="24"/>
              </w:rPr>
              <w:t>stakeholders</w:t>
            </w:r>
            <w:proofErr w:type="gramEnd"/>
            <w:r w:rsidR="1D5CD095" w:rsidRPr="007D4921">
              <w:rPr>
                <w:rFonts w:cs="Arial"/>
                <w:color w:val="auto"/>
                <w:sz w:val="24"/>
                <w:szCs w:val="24"/>
              </w:rPr>
              <w:t xml:space="preserve"> </w:t>
            </w:r>
            <w:r w:rsidR="7F24C6BB" w:rsidRPr="007D4921">
              <w:rPr>
                <w:rFonts w:cs="Arial"/>
                <w:color w:val="auto"/>
                <w:sz w:val="24"/>
                <w:szCs w:val="24"/>
              </w:rPr>
              <w:t>and external</w:t>
            </w:r>
            <w:r w:rsidR="1D5CD095" w:rsidRPr="007D4921">
              <w:rPr>
                <w:rFonts w:cs="Arial"/>
                <w:color w:val="auto"/>
                <w:sz w:val="24"/>
                <w:szCs w:val="24"/>
              </w:rPr>
              <w:t xml:space="preserve"> suppliers</w:t>
            </w:r>
            <w:r w:rsidRPr="007D4921">
              <w:rPr>
                <w:rFonts w:cs="Arial"/>
                <w:color w:val="auto"/>
                <w:sz w:val="24"/>
                <w:szCs w:val="24"/>
              </w:rPr>
              <w:t>.</w:t>
            </w:r>
          </w:p>
          <w:p w14:paraId="5B263C75" w14:textId="389E9FBB" w:rsidR="0070497B" w:rsidRPr="00302E62" w:rsidRDefault="0070497B" w:rsidP="0070497B">
            <w:pPr>
              <w:rPr>
                <w:rFonts w:cs="Arial"/>
                <w:color w:val="auto"/>
                <w:szCs w:val="22"/>
              </w:rPr>
            </w:pPr>
          </w:p>
        </w:tc>
        <w:tc>
          <w:tcPr>
            <w:tcW w:w="4852" w:type="dxa"/>
          </w:tcPr>
          <w:p w14:paraId="75DAEF28" w14:textId="2A985E00" w:rsidR="001B0A80" w:rsidRPr="007D4921" w:rsidRDefault="377527C4" w:rsidP="007D4921">
            <w:pPr>
              <w:pStyle w:val="ListParagraph"/>
              <w:numPr>
                <w:ilvl w:val="0"/>
                <w:numId w:val="30"/>
              </w:numPr>
              <w:spacing w:before="0"/>
              <w:rPr>
                <w:rFonts w:cs="Arial"/>
                <w:sz w:val="24"/>
                <w:szCs w:val="24"/>
              </w:rPr>
            </w:pPr>
            <w:r w:rsidRPr="007D4921">
              <w:rPr>
                <w:rFonts w:cs="Arial"/>
                <w:sz w:val="24"/>
                <w:szCs w:val="24"/>
              </w:rPr>
              <w:t xml:space="preserve">Develop relationships with </w:t>
            </w:r>
            <w:r w:rsidR="4ACE0F06" w:rsidRPr="007D4921">
              <w:rPr>
                <w:rFonts w:cs="Arial"/>
                <w:sz w:val="24"/>
                <w:szCs w:val="24"/>
              </w:rPr>
              <w:t xml:space="preserve">the project </w:t>
            </w:r>
            <w:r w:rsidR="00D73642" w:rsidRPr="007D4921">
              <w:rPr>
                <w:rFonts w:cs="Arial"/>
                <w:sz w:val="24"/>
                <w:szCs w:val="24"/>
              </w:rPr>
              <w:t xml:space="preserve">working </w:t>
            </w:r>
            <w:r w:rsidR="4ACE0F06" w:rsidRPr="007D4921">
              <w:rPr>
                <w:rFonts w:cs="Arial"/>
                <w:sz w:val="24"/>
                <w:szCs w:val="24"/>
              </w:rPr>
              <w:t xml:space="preserve">group and key </w:t>
            </w:r>
            <w:r w:rsidRPr="007D4921">
              <w:rPr>
                <w:rFonts w:cs="Arial"/>
                <w:sz w:val="24"/>
                <w:szCs w:val="24"/>
              </w:rPr>
              <w:t xml:space="preserve">internal </w:t>
            </w:r>
            <w:r w:rsidR="1A756804" w:rsidRPr="007D4921">
              <w:rPr>
                <w:rFonts w:cs="Arial"/>
                <w:sz w:val="24"/>
                <w:szCs w:val="24"/>
              </w:rPr>
              <w:t xml:space="preserve">stakeholders </w:t>
            </w:r>
            <w:r w:rsidRPr="007D4921">
              <w:rPr>
                <w:rFonts w:cs="Arial"/>
                <w:sz w:val="24"/>
                <w:szCs w:val="24"/>
              </w:rPr>
              <w:t xml:space="preserve">to enable effective communication </w:t>
            </w:r>
            <w:r w:rsidR="7804554E" w:rsidRPr="007D4921">
              <w:rPr>
                <w:rFonts w:cs="Arial"/>
                <w:sz w:val="24"/>
                <w:szCs w:val="24"/>
              </w:rPr>
              <w:t xml:space="preserve">of Council and service area </w:t>
            </w:r>
            <w:r w:rsidR="03F0FA0A" w:rsidRPr="007D4921">
              <w:rPr>
                <w:rFonts w:cs="Arial"/>
                <w:sz w:val="24"/>
                <w:szCs w:val="24"/>
              </w:rPr>
              <w:t xml:space="preserve">projects and </w:t>
            </w:r>
            <w:r w:rsidR="7804554E" w:rsidRPr="007D4921">
              <w:rPr>
                <w:rFonts w:cs="Arial"/>
                <w:sz w:val="24"/>
                <w:szCs w:val="24"/>
              </w:rPr>
              <w:t>priorities.</w:t>
            </w:r>
            <w:r w:rsidR="7F24C6BB" w:rsidRPr="007D4921">
              <w:rPr>
                <w:rFonts w:cs="Arial"/>
                <w:sz w:val="24"/>
                <w:szCs w:val="24"/>
              </w:rPr>
              <w:t xml:space="preserve"> </w:t>
            </w:r>
          </w:p>
          <w:p w14:paraId="7803A7EF" w14:textId="6A97AA21" w:rsidR="0070497B" w:rsidRPr="007D4921" w:rsidRDefault="001B0A80" w:rsidP="007D4921">
            <w:pPr>
              <w:pStyle w:val="ListParagraph"/>
              <w:numPr>
                <w:ilvl w:val="0"/>
                <w:numId w:val="30"/>
              </w:numPr>
              <w:spacing w:before="0"/>
              <w:rPr>
                <w:rFonts w:cs="Arial"/>
                <w:sz w:val="24"/>
                <w:szCs w:val="24"/>
              </w:rPr>
            </w:pPr>
            <w:r w:rsidRPr="007D4921">
              <w:rPr>
                <w:rFonts w:cs="Arial"/>
                <w:sz w:val="24"/>
                <w:szCs w:val="24"/>
              </w:rPr>
              <w:t xml:space="preserve">Develop relationships with external suppliers to enable effective delivery </w:t>
            </w:r>
            <w:r w:rsidR="006E3F0A" w:rsidRPr="007D4921">
              <w:rPr>
                <w:rFonts w:cs="Arial"/>
                <w:sz w:val="24"/>
                <w:szCs w:val="24"/>
              </w:rPr>
              <w:lastRenderedPageBreak/>
              <w:t>of Council’s</w:t>
            </w:r>
            <w:r w:rsidRPr="007D4921">
              <w:rPr>
                <w:rFonts w:cs="Arial"/>
                <w:sz w:val="24"/>
                <w:szCs w:val="24"/>
              </w:rPr>
              <w:t xml:space="preserve"> communication and engagement </w:t>
            </w:r>
            <w:r w:rsidR="006E3F0A" w:rsidRPr="007D4921">
              <w:rPr>
                <w:rFonts w:cs="Arial"/>
                <w:sz w:val="24"/>
                <w:szCs w:val="24"/>
              </w:rPr>
              <w:t>collateral</w:t>
            </w:r>
            <w:r w:rsidRPr="007D4921">
              <w:rPr>
                <w:rFonts w:cs="Arial"/>
                <w:sz w:val="24"/>
                <w:szCs w:val="24"/>
              </w:rPr>
              <w:t>.</w:t>
            </w:r>
          </w:p>
          <w:p w14:paraId="40970001" w14:textId="77777777" w:rsidR="0070497B" w:rsidRPr="007D4921" w:rsidRDefault="16C79A5D" w:rsidP="007D4921">
            <w:pPr>
              <w:pStyle w:val="ListParagraph"/>
              <w:numPr>
                <w:ilvl w:val="0"/>
                <w:numId w:val="30"/>
              </w:numPr>
              <w:spacing w:before="0"/>
              <w:rPr>
                <w:rFonts w:cs="Arial"/>
                <w:sz w:val="24"/>
                <w:szCs w:val="24"/>
              </w:rPr>
            </w:pPr>
            <w:r w:rsidRPr="007D4921">
              <w:rPr>
                <w:rFonts w:cs="Arial"/>
                <w:sz w:val="24"/>
                <w:szCs w:val="24"/>
              </w:rPr>
              <w:t xml:space="preserve">Build a </w:t>
            </w:r>
            <w:r w:rsidR="2736AB96" w:rsidRPr="007D4921">
              <w:rPr>
                <w:rFonts w:cs="Arial"/>
                <w:sz w:val="24"/>
                <w:szCs w:val="24"/>
              </w:rPr>
              <w:t>t</w:t>
            </w:r>
            <w:r w:rsidR="5C5B027B" w:rsidRPr="007D4921">
              <w:rPr>
                <w:rFonts w:cs="Arial"/>
                <w:sz w:val="24"/>
                <w:szCs w:val="24"/>
              </w:rPr>
              <w:t>rusted internal re</w:t>
            </w:r>
            <w:r w:rsidR="5459A3E0" w:rsidRPr="007D4921">
              <w:rPr>
                <w:rFonts w:cs="Arial"/>
                <w:sz w:val="24"/>
                <w:szCs w:val="24"/>
              </w:rPr>
              <w:t xml:space="preserve">putation </w:t>
            </w:r>
            <w:r w:rsidR="377527C4" w:rsidRPr="007D4921">
              <w:rPr>
                <w:rFonts w:cs="Arial"/>
                <w:sz w:val="24"/>
                <w:szCs w:val="24"/>
              </w:rPr>
              <w:t xml:space="preserve">to </w:t>
            </w:r>
            <w:r w:rsidR="73E9F387" w:rsidRPr="007D4921">
              <w:rPr>
                <w:rFonts w:cs="Arial"/>
                <w:sz w:val="24"/>
                <w:szCs w:val="24"/>
              </w:rPr>
              <w:t xml:space="preserve">efficiently </w:t>
            </w:r>
            <w:r w:rsidR="377527C4" w:rsidRPr="007D4921">
              <w:rPr>
                <w:rFonts w:cs="Arial"/>
                <w:sz w:val="24"/>
                <w:szCs w:val="24"/>
              </w:rPr>
              <w:t>manage priorities and tasks.</w:t>
            </w:r>
          </w:p>
          <w:p w14:paraId="64EA475F" w14:textId="50A885A6" w:rsidR="00805C49" w:rsidRPr="00302E62" w:rsidRDefault="00805C49" w:rsidP="007D4921">
            <w:pPr>
              <w:pStyle w:val="ListParagraph"/>
              <w:numPr>
                <w:ilvl w:val="0"/>
                <w:numId w:val="30"/>
              </w:numPr>
              <w:spacing w:before="0"/>
              <w:rPr>
                <w:rFonts w:cs="Arial"/>
              </w:rPr>
            </w:pPr>
            <w:r w:rsidRPr="007D4921">
              <w:rPr>
                <w:rFonts w:cs="Arial"/>
                <w:sz w:val="24"/>
                <w:szCs w:val="24"/>
              </w:rPr>
              <w:t>Support the Community Deliberative Panel through meeting schedule and arrangements, and all other administrative tasks to support the Panel</w:t>
            </w:r>
            <w:r w:rsidR="00642489" w:rsidRPr="007D4921">
              <w:rPr>
                <w:rFonts w:cs="Arial"/>
                <w:sz w:val="24"/>
                <w:szCs w:val="24"/>
              </w:rPr>
              <w:t>.</w:t>
            </w:r>
          </w:p>
        </w:tc>
        <w:tc>
          <w:tcPr>
            <w:tcW w:w="2940" w:type="dxa"/>
          </w:tcPr>
          <w:p w14:paraId="52A0B091" w14:textId="6F022170" w:rsidR="0070497B" w:rsidRPr="007D4921" w:rsidRDefault="377527C4" w:rsidP="007D4921">
            <w:pPr>
              <w:pStyle w:val="ListParagraph"/>
              <w:numPr>
                <w:ilvl w:val="0"/>
                <w:numId w:val="16"/>
              </w:numPr>
              <w:shd w:val="clear" w:color="auto" w:fill="FFFFFF" w:themeFill="background1"/>
              <w:spacing w:before="100" w:beforeAutospacing="1" w:after="100" w:afterAutospacing="1"/>
              <w:rPr>
                <w:rFonts w:cs="Arial"/>
              </w:rPr>
            </w:pPr>
            <w:r w:rsidRPr="007D4921">
              <w:rPr>
                <w:rFonts w:cs="Arial"/>
                <w:sz w:val="24"/>
                <w:szCs w:val="24"/>
              </w:rPr>
              <w:lastRenderedPageBreak/>
              <w:t xml:space="preserve">Effective working relationships with </w:t>
            </w:r>
            <w:r w:rsidR="73E9F387" w:rsidRPr="007D4921">
              <w:rPr>
                <w:rFonts w:cs="Arial"/>
                <w:sz w:val="24"/>
                <w:szCs w:val="24"/>
              </w:rPr>
              <w:t xml:space="preserve">internal </w:t>
            </w:r>
            <w:r w:rsidRPr="007D4921">
              <w:rPr>
                <w:rFonts w:cs="Arial"/>
                <w:sz w:val="24"/>
                <w:szCs w:val="24"/>
              </w:rPr>
              <w:t>stakeholders ensure</w:t>
            </w:r>
            <w:r w:rsidR="73E9F387" w:rsidRPr="007D4921">
              <w:rPr>
                <w:rFonts w:cs="Arial"/>
                <w:sz w:val="24"/>
                <w:szCs w:val="24"/>
              </w:rPr>
              <w:t>s</w:t>
            </w:r>
            <w:r w:rsidRPr="007D4921">
              <w:rPr>
                <w:rFonts w:cs="Arial"/>
                <w:sz w:val="24"/>
                <w:szCs w:val="24"/>
              </w:rPr>
              <w:t xml:space="preserve"> information can be shared to build on the organisation’s </w:t>
            </w:r>
            <w:r w:rsidRPr="007D4921">
              <w:rPr>
                <w:rFonts w:cs="Arial"/>
                <w:sz w:val="24"/>
                <w:szCs w:val="24"/>
              </w:rPr>
              <w:lastRenderedPageBreak/>
              <w:t>reputation</w:t>
            </w:r>
            <w:r w:rsidR="6D18B8C8" w:rsidRPr="007D4921">
              <w:rPr>
                <w:rFonts w:cs="Arial"/>
                <w:sz w:val="24"/>
                <w:szCs w:val="24"/>
              </w:rPr>
              <w:t xml:space="preserve"> and mitigate project</w:t>
            </w:r>
            <w:r w:rsidR="6D18B8C8" w:rsidRPr="007D4921">
              <w:rPr>
                <w:rFonts w:cs="Arial"/>
              </w:rPr>
              <w:t xml:space="preserve"> delivery risks</w:t>
            </w:r>
            <w:r w:rsidR="4A99DD27" w:rsidRPr="007D4921">
              <w:rPr>
                <w:rFonts w:cs="Arial"/>
              </w:rPr>
              <w:t xml:space="preserve"> related to communication.</w:t>
            </w:r>
          </w:p>
          <w:p w14:paraId="0AC0E374" w14:textId="19D90336" w:rsidR="006E3F0A" w:rsidRPr="007D4921" w:rsidRDefault="006E3F0A" w:rsidP="007D4921">
            <w:pPr>
              <w:pStyle w:val="ListParagraph"/>
              <w:numPr>
                <w:ilvl w:val="0"/>
                <w:numId w:val="16"/>
              </w:numPr>
              <w:shd w:val="clear" w:color="auto" w:fill="FFFFFF"/>
              <w:spacing w:before="100" w:beforeAutospacing="1" w:after="100" w:afterAutospacing="1"/>
              <w:rPr>
                <w:rFonts w:cs="Arial"/>
                <w:szCs w:val="22"/>
              </w:rPr>
            </w:pPr>
            <w:r w:rsidRPr="007D4921">
              <w:rPr>
                <w:rFonts w:cs="Arial"/>
                <w:sz w:val="24"/>
                <w:szCs w:val="24"/>
              </w:rPr>
              <w:t>Effective working relationships with suppliers ensures high-quality outputs, with budgets and deadlines met.</w:t>
            </w:r>
          </w:p>
        </w:tc>
      </w:tr>
      <w:tr w:rsidR="00122A14" w:rsidRPr="002711C4" w14:paraId="45BC5A43" w14:textId="77777777" w:rsidTr="54F4745F">
        <w:trPr>
          <w:trHeight w:val="2115"/>
        </w:trPr>
        <w:tc>
          <w:tcPr>
            <w:tcW w:w="2658" w:type="dxa"/>
          </w:tcPr>
          <w:p w14:paraId="55E7333A" w14:textId="19435374" w:rsidR="00632545" w:rsidRPr="007D4921" w:rsidRDefault="00632545" w:rsidP="002127D6">
            <w:pPr>
              <w:rPr>
                <w:rFonts w:cs="Arial"/>
                <w:sz w:val="24"/>
                <w:szCs w:val="24"/>
              </w:rPr>
            </w:pPr>
            <w:r w:rsidRPr="007D4921">
              <w:rPr>
                <w:rFonts w:cs="Arial"/>
                <w:sz w:val="24"/>
                <w:szCs w:val="24"/>
              </w:rPr>
              <w:lastRenderedPageBreak/>
              <w:t>Support reporting requirements related to engagement activities.</w:t>
            </w:r>
          </w:p>
          <w:p w14:paraId="21A50CAB" w14:textId="77777777" w:rsidR="00632545" w:rsidRPr="00302E62" w:rsidRDefault="00632545" w:rsidP="002127D6">
            <w:pPr>
              <w:rPr>
                <w:rFonts w:cs="Arial"/>
                <w:szCs w:val="22"/>
              </w:rPr>
            </w:pPr>
          </w:p>
        </w:tc>
        <w:tc>
          <w:tcPr>
            <w:tcW w:w="4852" w:type="dxa"/>
          </w:tcPr>
          <w:p w14:paraId="0A8D3B22" w14:textId="2A76737B" w:rsidR="00632545" w:rsidRPr="007D4921" w:rsidRDefault="00242FAF" w:rsidP="007D4921">
            <w:pPr>
              <w:pStyle w:val="ListParagraph"/>
              <w:numPr>
                <w:ilvl w:val="0"/>
                <w:numId w:val="33"/>
              </w:numPr>
              <w:spacing w:before="60" w:after="60"/>
              <w:rPr>
                <w:rFonts w:cs="Arial"/>
                <w:sz w:val="24"/>
                <w:szCs w:val="24"/>
              </w:rPr>
            </w:pPr>
            <w:r w:rsidRPr="007D4921">
              <w:rPr>
                <w:rFonts w:cs="Arial"/>
                <w:sz w:val="24"/>
                <w:szCs w:val="24"/>
              </w:rPr>
              <w:t>T</w:t>
            </w:r>
            <w:r w:rsidR="00632545" w:rsidRPr="007D4921">
              <w:rPr>
                <w:rFonts w:cs="Arial"/>
                <w:sz w:val="24"/>
                <w:szCs w:val="24"/>
              </w:rPr>
              <w:t xml:space="preserve">rack and measure the outcomes of </w:t>
            </w:r>
            <w:r w:rsidRPr="007D4921">
              <w:rPr>
                <w:rFonts w:cs="Arial"/>
                <w:sz w:val="24"/>
                <w:szCs w:val="24"/>
              </w:rPr>
              <w:t>communications and engagement activities and report findings</w:t>
            </w:r>
            <w:r w:rsidR="00632545" w:rsidRPr="007D4921">
              <w:rPr>
                <w:rFonts w:cs="Arial"/>
                <w:sz w:val="24"/>
                <w:szCs w:val="24"/>
              </w:rPr>
              <w:t>.</w:t>
            </w:r>
          </w:p>
          <w:p w14:paraId="53E3B25E" w14:textId="30324392" w:rsidR="007E1D3E" w:rsidRPr="00302E62" w:rsidRDefault="00D42AB3" w:rsidP="007D4921">
            <w:pPr>
              <w:pStyle w:val="ListParagraph"/>
              <w:numPr>
                <w:ilvl w:val="0"/>
                <w:numId w:val="33"/>
              </w:numPr>
              <w:spacing w:before="60" w:after="60"/>
              <w:rPr>
                <w:rFonts w:cs="Arial"/>
                <w:szCs w:val="22"/>
              </w:rPr>
            </w:pPr>
            <w:r w:rsidRPr="007D4921">
              <w:rPr>
                <w:rFonts w:cs="Arial"/>
                <w:sz w:val="24"/>
                <w:szCs w:val="24"/>
              </w:rPr>
              <w:t xml:space="preserve">Help prepare </w:t>
            </w:r>
            <w:r w:rsidR="008D4581" w:rsidRPr="007D4921">
              <w:rPr>
                <w:rFonts w:cs="Arial"/>
                <w:sz w:val="24"/>
                <w:szCs w:val="24"/>
              </w:rPr>
              <w:t>c</w:t>
            </w:r>
            <w:r w:rsidR="00242FAF" w:rsidRPr="007D4921">
              <w:rPr>
                <w:rFonts w:cs="Arial"/>
                <w:sz w:val="24"/>
                <w:szCs w:val="24"/>
              </w:rPr>
              <w:t>ommunity</w:t>
            </w:r>
            <w:r w:rsidRPr="007D4921">
              <w:rPr>
                <w:rFonts w:cs="Arial"/>
                <w:sz w:val="24"/>
                <w:szCs w:val="24"/>
              </w:rPr>
              <w:t xml:space="preserve"> </w:t>
            </w:r>
            <w:r w:rsidR="008D4581" w:rsidRPr="007D4921">
              <w:rPr>
                <w:rFonts w:cs="Arial"/>
                <w:sz w:val="24"/>
                <w:szCs w:val="24"/>
              </w:rPr>
              <w:t>e</w:t>
            </w:r>
            <w:r w:rsidRPr="007D4921">
              <w:rPr>
                <w:rFonts w:cs="Arial"/>
                <w:sz w:val="24"/>
                <w:szCs w:val="24"/>
              </w:rPr>
              <w:t xml:space="preserve">ngagement </w:t>
            </w:r>
            <w:r w:rsidR="008D4581" w:rsidRPr="007D4921">
              <w:rPr>
                <w:rFonts w:cs="Arial"/>
                <w:sz w:val="24"/>
                <w:szCs w:val="24"/>
              </w:rPr>
              <w:t xml:space="preserve">summary </w:t>
            </w:r>
            <w:r w:rsidRPr="007D4921">
              <w:rPr>
                <w:rFonts w:cs="Arial"/>
                <w:sz w:val="24"/>
                <w:szCs w:val="24"/>
              </w:rPr>
              <w:t>reports.</w:t>
            </w:r>
          </w:p>
        </w:tc>
        <w:tc>
          <w:tcPr>
            <w:tcW w:w="2940" w:type="dxa"/>
          </w:tcPr>
          <w:p w14:paraId="3BF1C917" w14:textId="47562B8B" w:rsidR="007C3EB3" w:rsidRPr="007D4921" w:rsidRDefault="007C3EB3" w:rsidP="007D4921">
            <w:pPr>
              <w:pStyle w:val="ListParagraph"/>
              <w:numPr>
                <w:ilvl w:val="0"/>
                <w:numId w:val="30"/>
              </w:numPr>
              <w:rPr>
                <w:rFonts w:cs="Arial"/>
                <w:szCs w:val="22"/>
              </w:rPr>
            </w:pPr>
            <w:r w:rsidRPr="007D4921">
              <w:rPr>
                <w:rFonts w:cs="Arial"/>
                <w:sz w:val="24"/>
                <w:szCs w:val="24"/>
              </w:rPr>
              <w:t>Community engagement participants are informed of the ways in which the community engagement process will influence Council decision making</w:t>
            </w:r>
            <w:r w:rsidRPr="007D4921">
              <w:rPr>
                <w:rFonts w:cs="Arial"/>
                <w:szCs w:val="22"/>
              </w:rPr>
              <w:t>.</w:t>
            </w:r>
          </w:p>
        </w:tc>
      </w:tr>
      <w:tr w:rsidR="00302E62" w:rsidRPr="002711C4" w14:paraId="0658B4C5" w14:textId="77777777" w:rsidTr="54F4745F">
        <w:trPr>
          <w:trHeight w:val="259"/>
        </w:trPr>
        <w:tc>
          <w:tcPr>
            <w:tcW w:w="2658" w:type="dxa"/>
          </w:tcPr>
          <w:p w14:paraId="478E2325" w14:textId="4FD14E9C" w:rsidR="00302E62" w:rsidRPr="007D4921" w:rsidRDefault="00302E62" w:rsidP="00CF5EBC">
            <w:pPr>
              <w:rPr>
                <w:rFonts w:cs="Arial"/>
                <w:sz w:val="24"/>
                <w:szCs w:val="24"/>
              </w:rPr>
            </w:pPr>
            <w:r w:rsidRPr="007D4921">
              <w:rPr>
                <w:rFonts w:cs="Arial"/>
                <w:sz w:val="24"/>
                <w:szCs w:val="24"/>
              </w:rPr>
              <w:t>Provide effective administrative support for internal working group and in-person and online engagement activities.</w:t>
            </w:r>
          </w:p>
        </w:tc>
        <w:tc>
          <w:tcPr>
            <w:tcW w:w="4852" w:type="dxa"/>
          </w:tcPr>
          <w:p w14:paraId="32E72725" w14:textId="2BC18BB8" w:rsidR="00302E62" w:rsidRPr="007D4921" w:rsidRDefault="00302E62" w:rsidP="007D4921">
            <w:pPr>
              <w:pStyle w:val="ListParagraph"/>
              <w:numPr>
                <w:ilvl w:val="0"/>
                <w:numId w:val="33"/>
              </w:numPr>
              <w:spacing w:before="60" w:after="60"/>
              <w:rPr>
                <w:rFonts w:cs="Arial"/>
                <w:sz w:val="24"/>
                <w:szCs w:val="24"/>
              </w:rPr>
            </w:pPr>
            <w:r w:rsidRPr="007D4921">
              <w:rPr>
                <w:rFonts w:cs="Arial"/>
                <w:sz w:val="24"/>
                <w:szCs w:val="24"/>
              </w:rPr>
              <w:t xml:space="preserve">Maintain the project plan timelines, related </w:t>
            </w:r>
            <w:proofErr w:type="gramStart"/>
            <w:r w:rsidRPr="007D4921">
              <w:rPr>
                <w:rFonts w:cs="Arial"/>
                <w:sz w:val="24"/>
                <w:szCs w:val="24"/>
              </w:rPr>
              <w:t>meeting</w:t>
            </w:r>
            <w:proofErr w:type="gramEnd"/>
            <w:r w:rsidRPr="007D4921">
              <w:rPr>
                <w:rFonts w:cs="Arial"/>
                <w:sz w:val="24"/>
                <w:szCs w:val="24"/>
              </w:rPr>
              <w:t xml:space="preserve"> and bookings to support the project work</w:t>
            </w:r>
            <w:r w:rsidR="006D3B1D" w:rsidRPr="007D4921">
              <w:rPr>
                <w:rFonts w:cs="Arial"/>
                <w:sz w:val="24"/>
                <w:szCs w:val="24"/>
              </w:rPr>
              <w:t>ing</w:t>
            </w:r>
            <w:r w:rsidRPr="007D4921">
              <w:rPr>
                <w:rFonts w:cs="Arial"/>
                <w:sz w:val="24"/>
                <w:szCs w:val="24"/>
              </w:rPr>
              <w:t xml:space="preserve"> group.</w:t>
            </w:r>
          </w:p>
          <w:p w14:paraId="68D59513" w14:textId="3B19CB8A" w:rsidR="00302E62" w:rsidRPr="007D4921" w:rsidRDefault="4D85E663" w:rsidP="007D4921">
            <w:pPr>
              <w:pStyle w:val="ListParagraph"/>
              <w:numPr>
                <w:ilvl w:val="0"/>
                <w:numId w:val="33"/>
              </w:numPr>
              <w:spacing w:before="60" w:after="60"/>
              <w:rPr>
                <w:rFonts w:cs="Arial"/>
                <w:sz w:val="24"/>
                <w:szCs w:val="24"/>
              </w:rPr>
            </w:pPr>
            <w:r w:rsidRPr="007D4921">
              <w:rPr>
                <w:rFonts w:cs="Arial"/>
                <w:sz w:val="24"/>
                <w:szCs w:val="24"/>
              </w:rPr>
              <w:t>Pro-</w:t>
            </w:r>
            <w:r w:rsidR="29772B67" w:rsidRPr="007D4921">
              <w:rPr>
                <w:rFonts w:cs="Arial"/>
                <w:sz w:val="24"/>
                <w:szCs w:val="24"/>
              </w:rPr>
              <w:t>actively</w:t>
            </w:r>
            <w:r w:rsidRPr="007D4921">
              <w:rPr>
                <w:rFonts w:cs="Arial"/>
                <w:sz w:val="24"/>
                <w:szCs w:val="24"/>
              </w:rPr>
              <w:t xml:space="preserve"> </w:t>
            </w:r>
            <w:r w:rsidR="5CEC772E" w:rsidRPr="007D4921">
              <w:rPr>
                <w:rFonts w:cs="Arial"/>
                <w:sz w:val="24"/>
                <w:szCs w:val="24"/>
              </w:rPr>
              <w:t>m</w:t>
            </w:r>
            <w:r w:rsidR="00302E62" w:rsidRPr="007D4921">
              <w:rPr>
                <w:rFonts w:cs="Arial"/>
                <w:sz w:val="24"/>
                <w:szCs w:val="24"/>
              </w:rPr>
              <w:t>anage invitations, attendance requirements, venue and online bookings, food and ancillary support, IT requirements and follow up.</w:t>
            </w:r>
          </w:p>
          <w:p w14:paraId="0BF74A17" w14:textId="245EFCC4" w:rsidR="00DB3038" w:rsidRPr="007D4921" w:rsidRDefault="00CE7D3A" w:rsidP="007D4921">
            <w:pPr>
              <w:pStyle w:val="ListParagraph"/>
              <w:numPr>
                <w:ilvl w:val="0"/>
                <w:numId w:val="33"/>
              </w:numPr>
              <w:spacing w:before="60" w:after="60"/>
              <w:rPr>
                <w:rFonts w:cs="Arial"/>
                <w:sz w:val="24"/>
                <w:szCs w:val="24"/>
              </w:rPr>
            </w:pPr>
            <w:r w:rsidRPr="007D4921">
              <w:rPr>
                <w:rFonts w:cs="Arial"/>
                <w:sz w:val="24"/>
                <w:szCs w:val="24"/>
              </w:rPr>
              <w:t>D</w:t>
            </w:r>
            <w:r w:rsidR="00DB3038" w:rsidRPr="007D4921">
              <w:rPr>
                <w:rFonts w:cs="Arial"/>
                <w:sz w:val="24"/>
                <w:szCs w:val="24"/>
              </w:rPr>
              <w:t>istribute</w:t>
            </w:r>
            <w:r w:rsidRPr="007D4921">
              <w:rPr>
                <w:rFonts w:cs="Arial"/>
                <w:sz w:val="24"/>
                <w:szCs w:val="24"/>
              </w:rPr>
              <w:t xml:space="preserve"> (print and digital)</w:t>
            </w:r>
            <w:r w:rsidR="00DB3038" w:rsidRPr="007D4921">
              <w:rPr>
                <w:rFonts w:cs="Arial"/>
                <w:sz w:val="24"/>
                <w:szCs w:val="24"/>
              </w:rPr>
              <w:t xml:space="preserve"> </w:t>
            </w:r>
            <w:r w:rsidR="00130186" w:rsidRPr="007D4921">
              <w:rPr>
                <w:rFonts w:cs="Arial"/>
                <w:sz w:val="24"/>
                <w:szCs w:val="24"/>
              </w:rPr>
              <w:t xml:space="preserve">all </w:t>
            </w:r>
            <w:r w:rsidRPr="007D4921">
              <w:rPr>
                <w:rFonts w:cs="Arial"/>
                <w:sz w:val="24"/>
                <w:szCs w:val="24"/>
              </w:rPr>
              <w:t>information collateral related to internal and external meetings.</w:t>
            </w:r>
            <w:r w:rsidR="00130186" w:rsidRPr="007D4921">
              <w:rPr>
                <w:rFonts w:cs="Arial"/>
                <w:sz w:val="24"/>
                <w:szCs w:val="24"/>
              </w:rPr>
              <w:t xml:space="preserve"> </w:t>
            </w:r>
          </w:p>
          <w:p w14:paraId="64C4E38D" w14:textId="0406A060" w:rsidR="00302E62" w:rsidRPr="002711C4" w:rsidRDefault="00302E62" w:rsidP="007D4921">
            <w:pPr>
              <w:pStyle w:val="ListParagraph"/>
              <w:numPr>
                <w:ilvl w:val="0"/>
                <w:numId w:val="33"/>
              </w:numPr>
              <w:spacing w:before="60" w:after="60"/>
              <w:rPr>
                <w:rFonts w:cs="Arial"/>
                <w:color w:val="auto"/>
              </w:rPr>
            </w:pPr>
            <w:r w:rsidRPr="007D4921">
              <w:rPr>
                <w:rFonts w:cs="Arial"/>
                <w:sz w:val="24"/>
                <w:szCs w:val="24"/>
              </w:rPr>
              <w:t>Take minutes and manage agendas</w:t>
            </w:r>
            <w:r w:rsidR="2EC431C3" w:rsidRPr="007D4921">
              <w:rPr>
                <w:rFonts w:cs="Arial"/>
                <w:sz w:val="24"/>
                <w:szCs w:val="24"/>
              </w:rPr>
              <w:t xml:space="preserve"> for the project</w:t>
            </w:r>
            <w:r w:rsidRPr="007D4921">
              <w:rPr>
                <w:rFonts w:cs="Arial"/>
                <w:sz w:val="24"/>
                <w:szCs w:val="24"/>
              </w:rPr>
              <w:t>.</w:t>
            </w:r>
          </w:p>
        </w:tc>
        <w:tc>
          <w:tcPr>
            <w:tcW w:w="2940" w:type="dxa"/>
          </w:tcPr>
          <w:p w14:paraId="597D59FB" w14:textId="702DD9F0" w:rsidR="00302E62" w:rsidRPr="007D4921" w:rsidRDefault="1CD41DD0" w:rsidP="007D4921">
            <w:pPr>
              <w:pStyle w:val="ListParagraph"/>
              <w:numPr>
                <w:ilvl w:val="0"/>
                <w:numId w:val="33"/>
              </w:numPr>
              <w:spacing w:before="60" w:after="60"/>
              <w:rPr>
                <w:rFonts w:cs="Arial"/>
                <w:sz w:val="24"/>
                <w:szCs w:val="24"/>
              </w:rPr>
            </w:pPr>
            <w:r w:rsidRPr="007D4921">
              <w:rPr>
                <w:rFonts w:cs="Arial"/>
                <w:sz w:val="24"/>
                <w:szCs w:val="24"/>
              </w:rPr>
              <w:t xml:space="preserve">Project team and key </w:t>
            </w:r>
            <w:r w:rsidR="6E30BC7F" w:rsidRPr="007D4921">
              <w:rPr>
                <w:rFonts w:cs="Arial"/>
                <w:sz w:val="24"/>
                <w:szCs w:val="24"/>
              </w:rPr>
              <w:t>s</w:t>
            </w:r>
            <w:r w:rsidR="00302E62" w:rsidRPr="007D4921">
              <w:rPr>
                <w:rFonts w:cs="Arial"/>
                <w:sz w:val="24"/>
                <w:szCs w:val="24"/>
              </w:rPr>
              <w:t>takeholders are supported to achieve key project outcomes and deliver meaningful community engagement.</w:t>
            </w:r>
          </w:p>
          <w:p w14:paraId="338821AD" w14:textId="2A0EBFCE" w:rsidR="00302E62" w:rsidRPr="007D4921" w:rsidRDefault="00302E62" w:rsidP="007D4921">
            <w:pPr>
              <w:pStyle w:val="ListParagraph"/>
              <w:numPr>
                <w:ilvl w:val="0"/>
                <w:numId w:val="33"/>
              </w:numPr>
              <w:spacing w:before="60" w:after="60"/>
              <w:rPr>
                <w:rFonts w:cs="Arial"/>
                <w:sz w:val="24"/>
                <w:szCs w:val="24"/>
              </w:rPr>
            </w:pPr>
            <w:r w:rsidRPr="007D4921">
              <w:rPr>
                <w:rFonts w:cs="Arial"/>
                <w:sz w:val="24"/>
                <w:szCs w:val="24"/>
              </w:rPr>
              <w:t xml:space="preserve">Engagement activities provide great customer experience, and all participants are supported with access and materials to </w:t>
            </w:r>
            <w:r w:rsidR="08C99E00" w:rsidRPr="007D4921">
              <w:rPr>
                <w:rFonts w:cs="Arial"/>
                <w:sz w:val="24"/>
                <w:szCs w:val="24"/>
              </w:rPr>
              <w:t>contribute</w:t>
            </w:r>
            <w:r w:rsidRPr="007D4921">
              <w:rPr>
                <w:rFonts w:cs="Arial"/>
                <w:sz w:val="24"/>
                <w:szCs w:val="24"/>
              </w:rPr>
              <w:t>.</w:t>
            </w:r>
          </w:p>
          <w:p w14:paraId="0880A92A" w14:textId="77777777" w:rsidR="00302E62" w:rsidRPr="007D4921" w:rsidRDefault="00302E62" w:rsidP="007D4921">
            <w:pPr>
              <w:pStyle w:val="ListParagraph"/>
              <w:numPr>
                <w:ilvl w:val="0"/>
                <w:numId w:val="33"/>
              </w:numPr>
              <w:spacing w:before="60" w:after="60"/>
              <w:rPr>
                <w:rFonts w:cs="Arial"/>
                <w:color w:val="auto"/>
                <w:sz w:val="24"/>
                <w:szCs w:val="24"/>
              </w:rPr>
            </w:pPr>
            <w:r w:rsidRPr="007D4921">
              <w:rPr>
                <w:rFonts w:cs="Arial"/>
                <w:sz w:val="24"/>
                <w:szCs w:val="24"/>
              </w:rPr>
              <w:t>Community engagement practices enhance Council’s reputation and</w:t>
            </w:r>
            <w:r w:rsidRPr="007D4921">
              <w:rPr>
                <w:rFonts w:cs="Arial"/>
                <w:color w:val="auto"/>
                <w:sz w:val="24"/>
                <w:szCs w:val="24"/>
              </w:rPr>
              <w:t xml:space="preserve"> support participation.</w:t>
            </w:r>
          </w:p>
          <w:p w14:paraId="4AE67664" w14:textId="77777777" w:rsidR="00302E62" w:rsidRPr="002711C4" w:rsidRDefault="00302E62" w:rsidP="00CF5EBC">
            <w:pPr>
              <w:rPr>
                <w:rFonts w:cs="Arial"/>
                <w:color w:val="auto"/>
                <w:szCs w:val="22"/>
              </w:rPr>
            </w:pPr>
          </w:p>
        </w:tc>
      </w:tr>
      <w:tr w:rsidR="00606878" w:rsidRPr="002711C4" w14:paraId="68FF3663" w14:textId="77777777" w:rsidTr="54F4745F">
        <w:trPr>
          <w:trHeight w:val="2115"/>
        </w:trPr>
        <w:tc>
          <w:tcPr>
            <w:tcW w:w="2658" w:type="dxa"/>
          </w:tcPr>
          <w:p w14:paraId="2365EF0E" w14:textId="6EF240AD" w:rsidR="00606878" w:rsidRPr="007D4921" w:rsidRDefault="00606878" w:rsidP="002127D6">
            <w:pPr>
              <w:rPr>
                <w:rFonts w:cs="Arial"/>
                <w:sz w:val="24"/>
                <w:szCs w:val="24"/>
              </w:rPr>
            </w:pPr>
            <w:r w:rsidRPr="007D4921">
              <w:rPr>
                <w:rFonts w:cs="Arial"/>
                <w:sz w:val="24"/>
                <w:szCs w:val="24"/>
              </w:rPr>
              <w:lastRenderedPageBreak/>
              <w:t>Triage o</w:t>
            </w:r>
            <w:r w:rsidR="00302E62" w:rsidRPr="007D4921">
              <w:rPr>
                <w:rFonts w:cs="Arial"/>
                <w:sz w:val="24"/>
                <w:szCs w:val="24"/>
              </w:rPr>
              <w:t>r</w:t>
            </w:r>
            <w:r w:rsidRPr="007D4921">
              <w:rPr>
                <w:rFonts w:cs="Arial"/>
                <w:sz w:val="24"/>
                <w:szCs w:val="24"/>
              </w:rPr>
              <w:t xml:space="preserve"> respond to customer or client enquiries or complaints</w:t>
            </w:r>
            <w:r w:rsidR="00302E62" w:rsidRPr="007D4921">
              <w:rPr>
                <w:rFonts w:cs="Arial"/>
                <w:sz w:val="24"/>
                <w:szCs w:val="24"/>
              </w:rPr>
              <w:t>.</w:t>
            </w:r>
          </w:p>
        </w:tc>
        <w:tc>
          <w:tcPr>
            <w:tcW w:w="4852" w:type="dxa"/>
          </w:tcPr>
          <w:p w14:paraId="5129DD1E" w14:textId="2EF9A9A1" w:rsidR="00674DA7" w:rsidRPr="007D4921" w:rsidRDefault="00674DA7" w:rsidP="007D4921">
            <w:pPr>
              <w:pStyle w:val="ListParagraph"/>
              <w:numPr>
                <w:ilvl w:val="0"/>
                <w:numId w:val="33"/>
              </w:numPr>
              <w:spacing w:before="60" w:after="60"/>
              <w:rPr>
                <w:rFonts w:cs="Arial"/>
                <w:sz w:val="24"/>
                <w:szCs w:val="24"/>
              </w:rPr>
            </w:pPr>
            <w:r w:rsidRPr="007D4921">
              <w:rPr>
                <w:rFonts w:cs="Arial"/>
                <w:sz w:val="24"/>
                <w:szCs w:val="24"/>
              </w:rPr>
              <w:t>Action enquiries to the responsible department for response.</w:t>
            </w:r>
          </w:p>
          <w:p w14:paraId="18909FF0" w14:textId="4AA5E741" w:rsidR="00606878" w:rsidRPr="00674DA7" w:rsidDel="00242FAF" w:rsidRDefault="00674DA7" w:rsidP="007D4921">
            <w:pPr>
              <w:pStyle w:val="ListParagraph"/>
              <w:numPr>
                <w:ilvl w:val="0"/>
                <w:numId w:val="33"/>
              </w:numPr>
              <w:spacing w:before="60" w:after="60"/>
              <w:rPr>
                <w:rFonts w:cs="Arial"/>
                <w:szCs w:val="22"/>
              </w:rPr>
            </w:pPr>
            <w:r w:rsidRPr="007D4921">
              <w:rPr>
                <w:rFonts w:cs="Arial"/>
                <w:sz w:val="24"/>
                <w:szCs w:val="24"/>
              </w:rPr>
              <w:t>Support moderation of engagement activities.</w:t>
            </w:r>
          </w:p>
        </w:tc>
        <w:tc>
          <w:tcPr>
            <w:tcW w:w="2940" w:type="dxa"/>
          </w:tcPr>
          <w:p w14:paraId="6EFC27B8" w14:textId="12E0FFCE" w:rsidR="00302E62" w:rsidRPr="007D4921" w:rsidRDefault="1F6F5826" w:rsidP="007D4921">
            <w:pPr>
              <w:pStyle w:val="ListParagraph"/>
              <w:numPr>
                <w:ilvl w:val="0"/>
                <w:numId w:val="33"/>
              </w:numPr>
              <w:spacing w:before="60" w:after="60"/>
              <w:rPr>
                <w:rFonts w:cs="Arial"/>
                <w:sz w:val="24"/>
                <w:szCs w:val="24"/>
              </w:rPr>
            </w:pPr>
            <w:r w:rsidRPr="007D4921">
              <w:rPr>
                <w:rFonts w:cs="Arial"/>
                <w:sz w:val="24"/>
                <w:szCs w:val="24"/>
              </w:rPr>
              <w:t>A customer focussed culture that is responsive to community needs</w:t>
            </w:r>
            <w:r w:rsidR="78A217E9" w:rsidRPr="007D4921">
              <w:rPr>
                <w:rFonts w:cs="Arial"/>
                <w:sz w:val="24"/>
                <w:szCs w:val="24"/>
              </w:rPr>
              <w:t>.</w:t>
            </w:r>
          </w:p>
          <w:p w14:paraId="7F548856" w14:textId="054FF5D9" w:rsidR="00674DA7" w:rsidRPr="007D4921" w:rsidRDefault="00674DA7" w:rsidP="007D4921">
            <w:pPr>
              <w:pStyle w:val="ListParagraph"/>
              <w:numPr>
                <w:ilvl w:val="0"/>
                <w:numId w:val="33"/>
              </w:numPr>
              <w:spacing w:before="60" w:after="60"/>
              <w:rPr>
                <w:rFonts w:cs="Arial"/>
                <w:sz w:val="24"/>
                <w:szCs w:val="24"/>
              </w:rPr>
            </w:pPr>
            <w:r w:rsidRPr="007D4921">
              <w:rPr>
                <w:rFonts w:cs="Arial"/>
                <w:sz w:val="24"/>
                <w:szCs w:val="24"/>
              </w:rPr>
              <w:t xml:space="preserve">Customer service </w:t>
            </w:r>
            <w:r w:rsidR="00302E62" w:rsidRPr="007D4921">
              <w:rPr>
                <w:rFonts w:cs="Arial"/>
                <w:sz w:val="24"/>
                <w:szCs w:val="24"/>
              </w:rPr>
              <w:t>delivered</w:t>
            </w:r>
            <w:r w:rsidRPr="007D4921">
              <w:rPr>
                <w:rFonts w:cs="Arial"/>
                <w:sz w:val="24"/>
                <w:szCs w:val="24"/>
              </w:rPr>
              <w:t xml:space="preserve"> in line </w:t>
            </w:r>
            <w:r w:rsidR="00302E62" w:rsidRPr="007D4921">
              <w:rPr>
                <w:rFonts w:cs="Arial"/>
                <w:sz w:val="24"/>
                <w:szCs w:val="24"/>
              </w:rPr>
              <w:t>with</w:t>
            </w:r>
            <w:r w:rsidRPr="007D4921">
              <w:rPr>
                <w:rFonts w:cs="Arial"/>
                <w:sz w:val="24"/>
                <w:szCs w:val="24"/>
              </w:rPr>
              <w:t xml:space="preserve"> related policies and guidance.</w:t>
            </w:r>
          </w:p>
        </w:tc>
      </w:tr>
    </w:tbl>
    <w:p w14:paraId="2DD52BC6" w14:textId="77777777" w:rsidR="00405414" w:rsidRDefault="00405414" w:rsidP="00BA3A12">
      <w:pPr>
        <w:pStyle w:val="Heading1"/>
        <w:rPr>
          <w:rFonts w:cs="Arial"/>
          <w:color w:val="2954A2"/>
        </w:rPr>
      </w:pPr>
    </w:p>
    <w:p w14:paraId="3DB723B2" w14:textId="0E7807F0" w:rsidR="007F4A56" w:rsidRPr="001730F1" w:rsidRDefault="007F4A56" w:rsidP="00BA3A12">
      <w:pPr>
        <w:pStyle w:val="Heading1"/>
        <w:rPr>
          <w:rFonts w:cs="Arial"/>
          <w:color w:val="2954A2"/>
        </w:rPr>
      </w:pPr>
      <w:r w:rsidRPr="001730F1">
        <w:rPr>
          <w:rFonts w:cs="Arial"/>
          <w:color w:val="2954A2"/>
        </w:rPr>
        <w:t>Position - Organisational Relationships</w:t>
      </w:r>
    </w:p>
    <w:tbl>
      <w:tblPr>
        <w:tblStyle w:val="TableGrid"/>
        <w:tblW w:w="8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6040"/>
      </w:tblGrid>
      <w:tr w:rsidR="007F4A56" w:rsidRPr="00A40151" w14:paraId="6CB4D6D9" w14:textId="77777777" w:rsidTr="54F4745F">
        <w:trPr>
          <w:trHeight w:val="550"/>
        </w:trPr>
        <w:tc>
          <w:tcPr>
            <w:tcW w:w="2795" w:type="dxa"/>
          </w:tcPr>
          <w:p w14:paraId="778C107E" w14:textId="77777777" w:rsidR="007F4A56" w:rsidRPr="00A40151" w:rsidRDefault="007F4A56" w:rsidP="003D1100">
            <w:pPr>
              <w:spacing w:line="276" w:lineRule="auto"/>
              <w:ind w:left="-108"/>
              <w:rPr>
                <w:rFonts w:cs="Arial"/>
                <w:b/>
                <w:bCs/>
                <w:color w:val="auto"/>
                <w:sz w:val="24"/>
                <w:szCs w:val="24"/>
              </w:rPr>
            </w:pPr>
            <w:r w:rsidRPr="00A40151">
              <w:rPr>
                <w:rFonts w:cs="Arial"/>
                <w:b/>
                <w:bCs/>
                <w:sz w:val="24"/>
                <w:szCs w:val="24"/>
              </w:rPr>
              <w:t>Key Internal Contacts:</w:t>
            </w:r>
          </w:p>
        </w:tc>
        <w:tc>
          <w:tcPr>
            <w:tcW w:w="6040" w:type="dxa"/>
          </w:tcPr>
          <w:p w14:paraId="45F27E47" w14:textId="5CE0F4BF" w:rsidR="00E02385" w:rsidRPr="00A40151" w:rsidRDefault="005F3AD8" w:rsidP="00E02385">
            <w:pPr>
              <w:spacing w:before="60" w:after="60"/>
              <w:rPr>
                <w:rFonts w:cs="Arial"/>
                <w:color w:val="auto"/>
                <w:sz w:val="24"/>
                <w:szCs w:val="24"/>
              </w:rPr>
            </w:pPr>
            <w:r w:rsidRPr="00A40151">
              <w:rPr>
                <w:rFonts w:cs="Arial"/>
                <w:color w:val="auto"/>
                <w:sz w:val="24"/>
                <w:szCs w:val="24"/>
              </w:rPr>
              <w:t>Key service areas – all staff</w:t>
            </w:r>
          </w:p>
          <w:p w14:paraId="1CCFC2AD" w14:textId="3D97912C" w:rsidR="004B14D3" w:rsidRPr="00A40151" w:rsidRDefault="005F3AD8" w:rsidP="00E02385">
            <w:pPr>
              <w:spacing w:before="60" w:after="60"/>
              <w:rPr>
                <w:rFonts w:cs="Arial"/>
                <w:sz w:val="24"/>
                <w:szCs w:val="24"/>
              </w:rPr>
            </w:pPr>
            <w:r w:rsidRPr="00A40151">
              <w:rPr>
                <w:rFonts w:cs="Arial"/>
                <w:sz w:val="24"/>
                <w:szCs w:val="24"/>
              </w:rPr>
              <w:t xml:space="preserve">Graphic </w:t>
            </w:r>
            <w:r w:rsidR="004B14D3" w:rsidRPr="00A40151">
              <w:rPr>
                <w:rFonts w:cs="Arial"/>
                <w:sz w:val="24"/>
                <w:szCs w:val="24"/>
              </w:rPr>
              <w:t>Designer</w:t>
            </w:r>
          </w:p>
          <w:p w14:paraId="02E330E7" w14:textId="0AE20B14" w:rsidR="00E02385" w:rsidRPr="00A40151" w:rsidRDefault="00E02385" w:rsidP="00E02385">
            <w:pPr>
              <w:spacing w:before="60" w:after="60"/>
              <w:rPr>
                <w:rFonts w:cs="Arial"/>
                <w:sz w:val="24"/>
                <w:szCs w:val="24"/>
              </w:rPr>
            </w:pPr>
            <w:r w:rsidRPr="00A40151">
              <w:rPr>
                <w:rFonts w:cs="Arial"/>
                <w:sz w:val="24"/>
                <w:szCs w:val="24"/>
              </w:rPr>
              <w:t>Communications and Engagement and Customer Experience Team</w:t>
            </w:r>
          </w:p>
          <w:p w14:paraId="3AE81018" w14:textId="7EEA4797" w:rsidR="007F4A56" w:rsidRPr="00A40151" w:rsidRDefault="0027555F" w:rsidP="54F4745F">
            <w:pPr>
              <w:spacing w:after="120"/>
              <w:rPr>
                <w:rFonts w:cs="Arial"/>
                <w:color w:val="auto"/>
                <w:sz w:val="24"/>
                <w:szCs w:val="24"/>
              </w:rPr>
            </w:pPr>
            <w:r w:rsidRPr="54F4745F">
              <w:rPr>
                <w:rFonts w:cs="Arial"/>
                <w:sz w:val="24"/>
                <w:szCs w:val="24"/>
              </w:rPr>
              <w:t>Manager Communications, Engagement and Customer Experience</w:t>
            </w:r>
          </w:p>
          <w:p w14:paraId="3C553C60" w14:textId="0CAC3A98" w:rsidR="007F4A56" w:rsidRPr="00A40151" w:rsidRDefault="6C761C28" w:rsidP="54F4745F">
            <w:pPr>
              <w:spacing w:after="120"/>
              <w:rPr>
                <w:rFonts w:cs="Arial"/>
                <w:sz w:val="24"/>
                <w:szCs w:val="24"/>
              </w:rPr>
            </w:pPr>
            <w:r w:rsidRPr="54F4745F">
              <w:rPr>
                <w:rFonts w:cs="Arial"/>
                <w:sz w:val="24"/>
                <w:szCs w:val="24"/>
              </w:rPr>
              <w:t xml:space="preserve">Governance Team </w:t>
            </w:r>
          </w:p>
          <w:p w14:paraId="75E85293" w14:textId="0CD7EAFC" w:rsidR="007F4A56" w:rsidRPr="00A40151" w:rsidRDefault="6C761C28" w:rsidP="54F4745F">
            <w:pPr>
              <w:spacing w:after="120"/>
              <w:rPr>
                <w:rFonts w:cs="Arial"/>
                <w:sz w:val="24"/>
                <w:szCs w:val="24"/>
              </w:rPr>
            </w:pPr>
            <w:r w:rsidRPr="54F4745F">
              <w:rPr>
                <w:rFonts w:cs="Arial"/>
                <w:sz w:val="24"/>
                <w:szCs w:val="24"/>
              </w:rPr>
              <w:t xml:space="preserve">Project </w:t>
            </w:r>
            <w:r w:rsidR="00CE7D3A">
              <w:rPr>
                <w:rFonts w:cs="Arial"/>
                <w:sz w:val="24"/>
                <w:szCs w:val="24"/>
              </w:rPr>
              <w:t xml:space="preserve">Working Group, </w:t>
            </w:r>
            <w:r w:rsidRPr="54F4745F">
              <w:rPr>
                <w:rFonts w:cs="Arial"/>
                <w:sz w:val="24"/>
                <w:szCs w:val="24"/>
              </w:rPr>
              <w:t xml:space="preserve">including Executive Sponsor and </w:t>
            </w:r>
            <w:r w:rsidR="00FE30D5">
              <w:rPr>
                <w:rFonts w:cs="Arial"/>
                <w:sz w:val="24"/>
                <w:szCs w:val="24"/>
              </w:rPr>
              <w:t xml:space="preserve">Plan Project Sponsors and </w:t>
            </w:r>
            <w:r w:rsidRPr="54F4745F">
              <w:rPr>
                <w:rFonts w:cs="Arial"/>
                <w:sz w:val="24"/>
                <w:szCs w:val="24"/>
              </w:rPr>
              <w:t xml:space="preserve">Project </w:t>
            </w:r>
            <w:r w:rsidR="00CE7D3A">
              <w:rPr>
                <w:rFonts w:cs="Arial"/>
                <w:sz w:val="24"/>
                <w:szCs w:val="24"/>
              </w:rPr>
              <w:t>Manager</w:t>
            </w:r>
            <w:r w:rsidRPr="54F4745F">
              <w:rPr>
                <w:rFonts w:cs="Arial"/>
                <w:sz w:val="24"/>
                <w:szCs w:val="24"/>
              </w:rPr>
              <w:t xml:space="preserve"> </w:t>
            </w:r>
          </w:p>
        </w:tc>
      </w:tr>
      <w:tr w:rsidR="007F4A56" w:rsidRPr="00A40151" w14:paraId="3871E4BD" w14:textId="77777777" w:rsidTr="54F4745F">
        <w:trPr>
          <w:trHeight w:val="235"/>
        </w:trPr>
        <w:tc>
          <w:tcPr>
            <w:tcW w:w="2795" w:type="dxa"/>
          </w:tcPr>
          <w:p w14:paraId="3F7562DE" w14:textId="2C43383D" w:rsidR="007F4A56" w:rsidRPr="00A40151" w:rsidRDefault="007F4A56" w:rsidP="003D1100">
            <w:pPr>
              <w:spacing w:line="276" w:lineRule="auto"/>
              <w:ind w:left="-108" w:right="-120"/>
              <w:rPr>
                <w:rFonts w:cs="Arial"/>
                <w:b/>
                <w:bCs/>
                <w:sz w:val="24"/>
                <w:szCs w:val="24"/>
              </w:rPr>
            </w:pPr>
            <w:r w:rsidRPr="00A40151">
              <w:rPr>
                <w:rFonts w:cs="Arial"/>
                <w:b/>
                <w:bCs/>
                <w:sz w:val="24"/>
                <w:szCs w:val="24"/>
              </w:rPr>
              <w:t>Key External</w:t>
            </w:r>
            <w:r w:rsidR="003D1100" w:rsidRPr="00A40151">
              <w:rPr>
                <w:rFonts w:cs="Arial"/>
                <w:b/>
                <w:bCs/>
                <w:sz w:val="24"/>
                <w:szCs w:val="24"/>
              </w:rPr>
              <w:t xml:space="preserve"> </w:t>
            </w:r>
            <w:r w:rsidRPr="00A40151">
              <w:rPr>
                <w:rFonts w:cs="Arial"/>
                <w:b/>
                <w:bCs/>
                <w:sz w:val="24"/>
                <w:szCs w:val="24"/>
              </w:rPr>
              <w:t>Contacts:</w:t>
            </w:r>
          </w:p>
        </w:tc>
        <w:tc>
          <w:tcPr>
            <w:tcW w:w="6040" w:type="dxa"/>
          </w:tcPr>
          <w:p w14:paraId="08EB8731" w14:textId="7A0101D7" w:rsidR="00B52768" w:rsidRDefault="00B52768" w:rsidP="0027555F">
            <w:pPr>
              <w:tabs>
                <w:tab w:val="left" w:pos="2268"/>
              </w:tabs>
              <w:spacing w:line="240" w:lineRule="atLeast"/>
              <w:ind w:left="2268" w:hanging="2268"/>
              <w:rPr>
                <w:rFonts w:cs="Arial"/>
                <w:sz w:val="24"/>
                <w:szCs w:val="24"/>
              </w:rPr>
            </w:pPr>
            <w:r>
              <w:rPr>
                <w:rFonts w:cs="Arial"/>
                <w:sz w:val="24"/>
                <w:szCs w:val="24"/>
              </w:rPr>
              <w:t>Community panel members</w:t>
            </w:r>
          </w:p>
          <w:p w14:paraId="47DCB571" w14:textId="7A82D9D4" w:rsidR="0027555F" w:rsidRPr="00A40151" w:rsidRDefault="0027555F" w:rsidP="0027555F">
            <w:pPr>
              <w:tabs>
                <w:tab w:val="left" w:pos="2268"/>
              </w:tabs>
              <w:spacing w:line="240" w:lineRule="atLeast"/>
              <w:ind w:left="2268" w:hanging="2268"/>
              <w:rPr>
                <w:rFonts w:cs="Arial"/>
                <w:sz w:val="24"/>
                <w:szCs w:val="24"/>
              </w:rPr>
            </w:pPr>
            <w:r w:rsidRPr="00A40151">
              <w:rPr>
                <w:rFonts w:cs="Arial"/>
                <w:sz w:val="24"/>
                <w:szCs w:val="24"/>
              </w:rPr>
              <w:t>Designers</w:t>
            </w:r>
            <w:r w:rsidR="004B14D3" w:rsidRPr="00A40151">
              <w:rPr>
                <w:rFonts w:cs="Arial"/>
                <w:sz w:val="24"/>
                <w:szCs w:val="24"/>
              </w:rPr>
              <w:t>,</w:t>
            </w:r>
            <w:r w:rsidRPr="00A40151">
              <w:rPr>
                <w:rFonts w:cs="Arial"/>
                <w:sz w:val="24"/>
                <w:szCs w:val="24"/>
              </w:rPr>
              <w:t xml:space="preserve"> printers</w:t>
            </w:r>
            <w:r w:rsidR="004B14D3" w:rsidRPr="00A40151">
              <w:rPr>
                <w:rFonts w:cs="Arial"/>
                <w:sz w:val="24"/>
                <w:szCs w:val="24"/>
              </w:rPr>
              <w:t xml:space="preserve">, </w:t>
            </w:r>
            <w:r w:rsidR="00613C74" w:rsidRPr="00A40151">
              <w:rPr>
                <w:rFonts w:cs="Arial"/>
                <w:sz w:val="24"/>
                <w:szCs w:val="24"/>
              </w:rPr>
              <w:t>photographers</w:t>
            </w:r>
            <w:r w:rsidR="004B14D3" w:rsidRPr="00A40151">
              <w:rPr>
                <w:rFonts w:cs="Arial"/>
                <w:sz w:val="24"/>
                <w:szCs w:val="24"/>
              </w:rPr>
              <w:t>, videographers</w:t>
            </w:r>
          </w:p>
          <w:p w14:paraId="10625FDD" w14:textId="77777777" w:rsidR="009238D9" w:rsidRPr="00A40151" w:rsidRDefault="009238D9" w:rsidP="009238D9">
            <w:pPr>
              <w:tabs>
                <w:tab w:val="left" w:pos="2268"/>
              </w:tabs>
              <w:spacing w:line="240" w:lineRule="atLeast"/>
              <w:ind w:left="2268" w:hanging="2268"/>
              <w:rPr>
                <w:rFonts w:cs="Arial"/>
                <w:sz w:val="24"/>
                <w:szCs w:val="24"/>
              </w:rPr>
            </w:pPr>
            <w:r w:rsidRPr="00A40151">
              <w:rPr>
                <w:rFonts w:cs="Arial"/>
                <w:sz w:val="24"/>
                <w:szCs w:val="24"/>
              </w:rPr>
              <w:t>Consultants</w:t>
            </w:r>
          </w:p>
          <w:p w14:paraId="7929999F" w14:textId="77777777" w:rsidR="0027555F" w:rsidRPr="00A40151" w:rsidRDefault="0027555F" w:rsidP="0027555F">
            <w:pPr>
              <w:tabs>
                <w:tab w:val="left" w:pos="2268"/>
              </w:tabs>
              <w:spacing w:line="240" w:lineRule="atLeast"/>
              <w:ind w:left="2268" w:hanging="2268"/>
              <w:rPr>
                <w:rFonts w:cs="Arial"/>
                <w:sz w:val="24"/>
                <w:szCs w:val="24"/>
              </w:rPr>
            </w:pPr>
            <w:r w:rsidRPr="00A40151">
              <w:rPr>
                <w:rFonts w:cs="Arial"/>
                <w:sz w:val="24"/>
                <w:szCs w:val="24"/>
              </w:rPr>
              <w:t>General public</w:t>
            </w:r>
          </w:p>
          <w:p w14:paraId="4BF76657" w14:textId="77777777" w:rsidR="0027555F" w:rsidRPr="00A40151" w:rsidRDefault="0027555F" w:rsidP="0027555F">
            <w:pPr>
              <w:tabs>
                <w:tab w:val="left" w:pos="2268"/>
              </w:tabs>
              <w:spacing w:line="240" w:lineRule="atLeast"/>
              <w:ind w:left="2268" w:hanging="2268"/>
              <w:rPr>
                <w:rFonts w:cs="Arial"/>
                <w:sz w:val="24"/>
                <w:szCs w:val="24"/>
              </w:rPr>
            </w:pPr>
            <w:r w:rsidRPr="00A40151">
              <w:rPr>
                <w:rFonts w:cs="Arial"/>
                <w:sz w:val="24"/>
                <w:szCs w:val="24"/>
              </w:rPr>
              <w:t>Special interest groups</w:t>
            </w:r>
          </w:p>
          <w:p w14:paraId="333CD7A3" w14:textId="77777777" w:rsidR="0027555F" w:rsidRPr="00A40151" w:rsidRDefault="0027555F" w:rsidP="0027555F">
            <w:pPr>
              <w:tabs>
                <w:tab w:val="left" w:pos="2268"/>
              </w:tabs>
              <w:spacing w:line="240" w:lineRule="atLeast"/>
              <w:ind w:left="2268" w:hanging="2268"/>
              <w:rPr>
                <w:rFonts w:cs="Arial"/>
                <w:sz w:val="24"/>
                <w:szCs w:val="24"/>
              </w:rPr>
            </w:pPr>
            <w:r w:rsidRPr="00A40151">
              <w:rPr>
                <w:rFonts w:cs="Arial"/>
                <w:sz w:val="24"/>
                <w:szCs w:val="24"/>
              </w:rPr>
              <w:t xml:space="preserve">Other local governments </w:t>
            </w:r>
          </w:p>
          <w:p w14:paraId="0259572C" w14:textId="4029497A" w:rsidR="007F4A56" w:rsidRPr="00A40151" w:rsidRDefault="007F4A56" w:rsidP="003D1100">
            <w:pPr>
              <w:spacing w:line="276" w:lineRule="auto"/>
              <w:ind w:left="-96"/>
              <w:rPr>
                <w:rFonts w:cs="Arial"/>
                <w:sz w:val="24"/>
                <w:szCs w:val="24"/>
              </w:rPr>
            </w:pPr>
          </w:p>
        </w:tc>
      </w:tr>
    </w:tbl>
    <w:p w14:paraId="0460F185" w14:textId="77777777" w:rsidR="007F4A56" w:rsidRPr="00F151EC" w:rsidRDefault="007F4A56" w:rsidP="00BA3A12">
      <w:pPr>
        <w:rPr>
          <w:rFonts w:cs="Arial"/>
          <w:szCs w:val="22"/>
        </w:rPr>
      </w:pPr>
    </w:p>
    <w:p w14:paraId="161E310B" w14:textId="77777777" w:rsidR="007F4A56" w:rsidRPr="001730F1" w:rsidRDefault="007F4A56" w:rsidP="00BA3A12">
      <w:pPr>
        <w:pStyle w:val="Heading1"/>
        <w:rPr>
          <w:rFonts w:cs="Arial"/>
          <w:color w:val="2954A2"/>
        </w:rPr>
      </w:pPr>
      <w:r w:rsidRPr="001730F1">
        <w:rPr>
          <w:rFonts w:cs="Arial"/>
          <w:color w:val="2954A2"/>
        </w:rPr>
        <w:t>Position - Deleg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601"/>
      </w:tblGrid>
      <w:tr w:rsidR="007F4A56" w:rsidRPr="00F151EC" w14:paraId="519523A6" w14:textId="77777777" w:rsidTr="00BA3A12">
        <w:tc>
          <w:tcPr>
            <w:tcW w:w="2689" w:type="dxa"/>
          </w:tcPr>
          <w:p w14:paraId="1F4C2F8A" w14:textId="0EC15C65" w:rsidR="007F4A56" w:rsidRPr="0080539E" w:rsidRDefault="007F4A56" w:rsidP="000138D9">
            <w:pPr>
              <w:tabs>
                <w:tab w:val="left" w:pos="2977"/>
              </w:tabs>
              <w:spacing w:after="120"/>
              <w:ind w:left="-108" w:right="-120"/>
              <w:rPr>
                <w:rFonts w:cs="Arial"/>
                <w:b/>
                <w:bCs/>
                <w:color w:val="auto"/>
                <w:sz w:val="24"/>
                <w:szCs w:val="24"/>
              </w:rPr>
            </w:pPr>
            <w:r w:rsidRPr="0080539E">
              <w:rPr>
                <w:rFonts w:cs="Arial"/>
                <w:b/>
                <w:bCs/>
                <w:sz w:val="24"/>
                <w:szCs w:val="24"/>
              </w:rPr>
              <w:t>Financial</w:t>
            </w:r>
            <w:r w:rsidR="003D1100">
              <w:rPr>
                <w:rFonts w:cs="Arial"/>
                <w:b/>
                <w:bCs/>
                <w:sz w:val="24"/>
                <w:szCs w:val="24"/>
              </w:rPr>
              <w:t xml:space="preserve"> </w:t>
            </w:r>
            <w:r w:rsidRPr="0080539E">
              <w:rPr>
                <w:rFonts w:cs="Arial"/>
                <w:b/>
                <w:bCs/>
                <w:sz w:val="24"/>
                <w:szCs w:val="24"/>
              </w:rPr>
              <w:t>Delegations:</w:t>
            </w:r>
          </w:p>
        </w:tc>
        <w:tc>
          <w:tcPr>
            <w:tcW w:w="5601" w:type="dxa"/>
          </w:tcPr>
          <w:p w14:paraId="48C891FB" w14:textId="7E5CB05F" w:rsidR="007F4A56" w:rsidRPr="0080539E" w:rsidRDefault="002F62B5" w:rsidP="003D1100">
            <w:pPr>
              <w:spacing w:after="240"/>
              <w:ind w:left="-96"/>
              <w:rPr>
                <w:rFonts w:cs="Arial"/>
                <w:color w:val="auto"/>
                <w:sz w:val="24"/>
                <w:szCs w:val="24"/>
              </w:rPr>
            </w:pPr>
            <w:r>
              <w:rPr>
                <w:rFonts w:cs="Arial"/>
                <w:sz w:val="24"/>
                <w:szCs w:val="24"/>
              </w:rPr>
              <w:t>Nil</w:t>
            </w:r>
          </w:p>
        </w:tc>
      </w:tr>
      <w:tr w:rsidR="007F4A56" w:rsidRPr="00F151EC" w14:paraId="2F30ECC1" w14:textId="77777777" w:rsidTr="00BA3A12">
        <w:tc>
          <w:tcPr>
            <w:tcW w:w="2689" w:type="dxa"/>
          </w:tcPr>
          <w:p w14:paraId="61856C7F" w14:textId="5123D6C1" w:rsidR="007F4A56" w:rsidRPr="0080539E" w:rsidRDefault="009F6D2F" w:rsidP="002F62B5">
            <w:pPr>
              <w:spacing w:after="120"/>
              <w:rPr>
                <w:rFonts w:cs="Arial"/>
                <w:b/>
                <w:bCs/>
                <w:color w:val="auto"/>
                <w:sz w:val="24"/>
                <w:szCs w:val="24"/>
              </w:rPr>
            </w:pPr>
            <w:r>
              <w:rPr>
                <w:rFonts w:cs="Arial"/>
                <w:b/>
                <w:bCs/>
                <w:sz w:val="24"/>
                <w:szCs w:val="24"/>
              </w:rPr>
              <w:t>People and Position</w:t>
            </w:r>
            <w:r w:rsidR="007F4A56" w:rsidRPr="0080539E">
              <w:rPr>
                <w:rFonts w:cs="Arial"/>
                <w:b/>
                <w:bCs/>
                <w:sz w:val="24"/>
                <w:szCs w:val="24"/>
              </w:rPr>
              <w:t xml:space="preserve"> Delegations:</w:t>
            </w:r>
          </w:p>
        </w:tc>
        <w:tc>
          <w:tcPr>
            <w:tcW w:w="5601" w:type="dxa"/>
          </w:tcPr>
          <w:p w14:paraId="56A03221" w14:textId="1D661D16" w:rsidR="007F4A56" w:rsidRPr="0080539E" w:rsidRDefault="002F62B5" w:rsidP="003D1100">
            <w:pPr>
              <w:spacing w:after="120"/>
              <w:ind w:left="-96"/>
              <w:rPr>
                <w:rFonts w:cs="Arial"/>
                <w:sz w:val="24"/>
                <w:szCs w:val="24"/>
              </w:rPr>
            </w:pPr>
            <w:r>
              <w:rPr>
                <w:rFonts w:cs="Arial"/>
                <w:sz w:val="24"/>
                <w:szCs w:val="24"/>
              </w:rPr>
              <w:t>Nil</w:t>
            </w:r>
          </w:p>
          <w:p w14:paraId="5AB00EB4" w14:textId="77777777" w:rsidR="007F4A56" w:rsidRPr="0080539E" w:rsidRDefault="007F4A56" w:rsidP="00BA3A12">
            <w:pPr>
              <w:spacing w:after="120"/>
              <w:rPr>
                <w:rFonts w:cs="Arial"/>
                <w:color w:val="auto"/>
                <w:sz w:val="24"/>
                <w:szCs w:val="24"/>
              </w:rPr>
            </w:pPr>
          </w:p>
        </w:tc>
      </w:tr>
    </w:tbl>
    <w:p w14:paraId="6D326710" w14:textId="15131EC2" w:rsidR="0069094A" w:rsidRPr="001730F1" w:rsidRDefault="0069094A" w:rsidP="00BA3A12">
      <w:pPr>
        <w:pStyle w:val="Heading1"/>
        <w:rPr>
          <w:rFonts w:cs="Arial"/>
          <w:color w:val="2954A2"/>
        </w:rPr>
      </w:pPr>
      <w:r w:rsidRPr="001730F1">
        <w:rPr>
          <w:rFonts w:cs="Arial"/>
          <w:color w:val="2954A2"/>
        </w:rPr>
        <w:lastRenderedPageBreak/>
        <w:t>Position – Skills and Competencies</w:t>
      </w:r>
    </w:p>
    <w:tbl>
      <w:tblPr>
        <w:tblStyle w:val="TableGrid"/>
        <w:tblW w:w="10504" w:type="dxa"/>
        <w:tblLook w:val="04A0" w:firstRow="1" w:lastRow="0" w:firstColumn="1" w:lastColumn="0" w:noHBand="0" w:noVBand="1"/>
      </w:tblPr>
      <w:tblGrid>
        <w:gridCol w:w="3379"/>
        <w:gridCol w:w="7125"/>
      </w:tblGrid>
      <w:tr w:rsidR="0069094A" w:rsidRPr="00B851A5" w14:paraId="7CB69696" w14:textId="77777777" w:rsidTr="54F4745F">
        <w:trPr>
          <w:trHeight w:val="262"/>
          <w:tblHeader/>
        </w:trPr>
        <w:tc>
          <w:tcPr>
            <w:tcW w:w="3379" w:type="dxa"/>
            <w:shd w:val="clear" w:color="auto" w:fill="2954A2"/>
          </w:tcPr>
          <w:p w14:paraId="41A8B1B2" w14:textId="29D69A1E" w:rsidR="0069094A" w:rsidRPr="00B851A5" w:rsidRDefault="0069094A" w:rsidP="00BA3A12">
            <w:pPr>
              <w:rPr>
                <w:rFonts w:cs="Arial"/>
                <w:color w:val="FFFFFF" w:themeColor="background1"/>
                <w:sz w:val="24"/>
                <w:szCs w:val="24"/>
              </w:rPr>
            </w:pPr>
          </w:p>
        </w:tc>
        <w:tc>
          <w:tcPr>
            <w:tcW w:w="7125" w:type="dxa"/>
            <w:shd w:val="clear" w:color="auto" w:fill="2954A2"/>
          </w:tcPr>
          <w:p w14:paraId="7FB5CE41" w14:textId="28E33682" w:rsidR="0069094A" w:rsidRPr="00B851A5" w:rsidRDefault="0069094A" w:rsidP="00BA3A12">
            <w:pPr>
              <w:rPr>
                <w:rFonts w:cs="Arial"/>
                <w:color w:val="FFFFFF" w:themeColor="background1"/>
                <w:sz w:val="24"/>
                <w:szCs w:val="24"/>
              </w:rPr>
            </w:pPr>
          </w:p>
        </w:tc>
      </w:tr>
      <w:tr w:rsidR="0069094A" w:rsidRPr="00B851A5" w14:paraId="6A12453B" w14:textId="77777777" w:rsidTr="54F4745F">
        <w:trPr>
          <w:trHeight w:val="788"/>
        </w:trPr>
        <w:tc>
          <w:tcPr>
            <w:tcW w:w="3379" w:type="dxa"/>
          </w:tcPr>
          <w:p w14:paraId="4FE18722" w14:textId="77777777" w:rsidR="0069094A" w:rsidRPr="00B851A5" w:rsidRDefault="005F5A1F" w:rsidP="00BA3A12">
            <w:pPr>
              <w:rPr>
                <w:rFonts w:cs="Arial"/>
                <w:sz w:val="24"/>
                <w:szCs w:val="24"/>
              </w:rPr>
            </w:pPr>
            <w:r w:rsidRPr="00B851A5">
              <w:rPr>
                <w:rFonts w:cs="Arial"/>
                <w:sz w:val="24"/>
                <w:szCs w:val="24"/>
              </w:rPr>
              <w:t>Accountability and Extent of Authority</w:t>
            </w:r>
          </w:p>
          <w:p w14:paraId="5A6C3700" w14:textId="47562BF7" w:rsidR="005E1326" w:rsidRPr="00B851A5" w:rsidRDefault="005E1326" w:rsidP="00BA3A12">
            <w:pPr>
              <w:rPr>
                <w:rFonts w:cs="Arial"/>
                <w:color w:val="auto"/>
                <w:sz w:val="24"/>
                <w:szCs w:val="24"/>
              </w:rPr>
            </w:pPr>
          </w:p>
        </w:tc>
        <w:tc>
          <w:tcPr>
            <w:tcW w:w="7125" w:type="dxa"/>
          </w:tcPr>
          <w:p w14:paraId="28475D96" w14:textId="5529FF2A" w:rsidR="00E02385" w:rsidRPr="007D4921" w:rsidRDefault="00D42AB3" w:rsidP="007D4921">
            <w:pPr>
              <w:pStyle w:val="ListParagraph"/>
              <w:numPr>
                <w:ilvl w:val="0"/>
                <w:numId w:val="33"/>
              </w:numPr>
              <w:spacing w:before="60" w:after="60"/>
              <w:rPr>
                <w:rFonts w:cs="Arial"/>
                <w:sz w:val="24"/>
                <w:szCs w:val="24"/>
              </w:rPr>
            </w:pPr>
            <w:commentRangeStart w:id="1"/>
            <w:commentRangeStart w:id="2"/>
            <w:r w:rsidRPr="007D4921">
              <w:rPr>
                <w:rFonts w:cs="Arial"/>
                <w:sz w:val="24"/>
                <w:szCs w:val="24"/>
              </w:rPr>
              <w:t xml:space="preserve">Maintain </w:t>
            </w:r>
            <w:r w:rsidR="00AA7CAE" w:rsidRPr="007D4921">
              <w:rPr>
                <w:rFonts w:cs="Arial"/>
                <w:sz w:val="24"/>
                <w:szCs w:val="24"/>
              </w:rPr>
              <w:t xml:space="preserve">engagement and communications </w:t>
            </w:r>
            <w:proofErr w:type="gramStart"/>
            <w:r w:rsidR="00AA7CAE" w:rsidRPr="007D4921">
              <w:rPr>
                <w:rFonts w:cs="Arial"/>
                <w:sz w:val="24"/>
                <w:szCs w:val="24"/>
              </w:rPr>
              <w:t xml:space="preserve">plans </w:t>
            </w:r>
            <w:r w:rsidR="00183223" w:rsidRPr="007D4921">
              <w:rPr>
                <w:rFonts w:cs="Arial"/>
                <w:sz w:val="24"/>
                <w:szCs w:val="24"/>
              </w:rPr>
              <w:t xml:space="preserve"> </w:t>
            </w:r>
            <w:r w:rsidR="00E02385" w:rsidRPr="007D4921">
              <w:rPr>
                <w:rFonts w:cs="Arial"/>
                <w:sz w:val="24"/>
                <w:szCs w:val="24"/>
              </w:rPr>
              <w:t>to</w:t>
            </w:r>
            <w:proofErr w:type="gramEnd"/>
            <w:r w:rsidR="00AA7CAE" w:rsidRPr="007D4921">
              <w:rPr>
                <w:rFonts w:cs="Arial"/>
                <w:sz w:val="24"/>
                <w:szCs w:val="24"/>
              </w:rPr>
              <w:t xml:space="preserve"> approved</w:t>
            </w:r>
            <w:r w:rsidR="00E02385" w:rsidRPr="007D4921">
              <w:rPr>
                <w:rFonts w:cs="Arial"/>
                <w:sz w:val="24"/>
                <w:szCs w:val="24"/>
              </w:rPr>
              <w:t xml:space="preserve"> budget and deadlines.</w:t>
            </w:r>
            <w:commentRangeEnd w:id="1"/>
            <w:r w:rsidR="00A34EA0" w:rsidRPr="007D4921">
              <w:rPr>
                <w:rStyle w:val="CommentReference"/>
                <w:rFonts w:eastAsiaTheme="minorHAnsi" w:cs="Arial"/>
                <w:color w:val="auto"/>
                <w:sz w:val="24"/>
                <w:szCs w:val="24"/>
                <w:lang w:eastAsia="en-US"/>
              </w:rPr>
              <w:commentReference w:id="1"/>
            </w:r>
            <w:commentRangeEnd w:id="2"/>
            <w:r w:rsidR="000761AD" w:rsidRPr="007D4921">
              <w:rPr>
                <w:rStyle w:val="CommentReference"/>
                <w:rFonts w:eastAsiaTheme="minorHAnsi" w:cs="Arial"/>
                <w:color w:val="auto"/>
                <w:sz w:val="24"/>
                <w:szCs w:val="24"/>
                <w:lang w:eastAsia="en-US"/>
              </w:rPr>
              <w:commentReference w:id="2"/>
            </w:r>
          </w:p>
          <w:p w14:paraId="4A18EA4E" w14:textId="1E88D973" w:rsidR="003C1172" w:rsidRPr="007D4921" w:rsidRDefault="003C1172" w:rsidP="007D4921">
            <w:pPr>
              <w:pStyle w:val="ListParagraph"/>
              <w:numPr>
                <w:ilvl w:val="0"/>
                <w:numId w:val="33"/>
              </w:numPr>
              <w:rPr>
                <w:rFonts w:cs="Arial"/>
                <w:sz w:val="24"/>
                <w:szCs w:val="24"/>
              </w:rPr>
            </w:pPr>
            <w:r w:rsidRPr="007D4921">
              <w:rPr>
                <w:rFonts w:cs="Arial"/>
                <w:sz w:val="24"/>
                <w:szCs w:val="24"/>
              </w:rPr>
              <w:t xml:space="preserve">Liaise with internal stakeholders and external clients regarding issues and </w:t>
            </w:r>
            <w:r w:rsidR="00E02385" w:rsidRPr="007D4921">
              <w:rPr>
                <w:rFonts w:cs="Arial"/>
                <w:sz w:val="24"/>
                <w:szCs w:val="24"/>
              </w:rPr>
              <w:t xml:space="preserve">the development of </w:t>
            </w:r>
            <w:r w:rsidR="00283208" w:rsidRPr="007D4921">
              <w:rPr>
                <w:rFonts w:cs="Arial"/>
                <w:sz w:val="24"/>
                <w:szCs w:val="24"/>
              </w:rPr>
              <w:t>engagement</w:t>
            </w:r>
            <w:r w:rsidR="00E02385" w:rsidRPr="007D4921">
              <w:rPr>
                <w:rFonts w:cs="Arial"/>
                <w:sz w:val="24"/>
                <w:szCs w:val="24"/>
              </w:rPr>
              <w:t xml:space="preserve"> and communications materials/content</w:t>
            </w:r>
            <w:r w:rsidR="009E1F27" w:rsidRPr="007D4921">
              <w:rPr>
                <w:rFonts w:cs="Arial"/>
                <w:sz w:val="24"/>
                <w:szCs w:val="24"/>
              </w:rPr>
              <w:t>.</w:t>
            </w:r>
          </w:p>
          <w:p w14:paraId="55E2414E" w14:textId="77777777" w:rsidR="00D42AB3" w:rsidRPr="007D4921" w:rsidRDefault="00D42AB3" w:rsidP="007D4921">
            <w:pPr>
              <w:numPr>
                <w:ilvl w:val="0"/>
                <w:numId w:val="33"/>
              </w:numPr>
              <w:spacing w:before="120"/>
              <w:rPr>
                <w:rFonts w:cs="Arial"/>
                <w:sz w:val="24"/>
                <w:szCs w:val="24"/>
              </w:rPr>
            </w:pPr>
            <w:r w:rsidRPr="007D4921">
              <w:rPr>
                <w:rFonts w:cs="Arial"/>
                <w:sz w:val="24"/>
                <w:szCs w:val="24"/>
              </w:rPr>
              <w:t xml:space="preserve">Ensure compliance with all relevant Council Policy and Procedures </w:t>
            </w:r>
          </w:p>
          <w:p w14:paraId="4B68E37C" w14:textId="51763E00" w:rsidR="00792BCE" w:rsidRPr="007D4921" w:rsidRDefault="00AA7CAE" w:rsidP="007D4921">
            <w:pPr>
              <w:numPr>
                <w:ilvl w:val="0"/>
                <w:numId w:val="33"/>
              </w:numPr>
              <w:spacing w:before="120"/>
              <w:rPr>
                <w:rFonts w:cs="Arial"/>
                <w:sz w:val="24"/>
                <w:szCs w:val="24"/>
              </w:rPr>
            </w:pPr>
            <w:r w:rsidRPr="007D4921">
              <w:rPr>
                <w:rFonts w:cs="Arial"/>
                <w:sz w:val="24"/>
                <w:szCs w:val="24"/>
              </w:rPr>
              <w:t xml:space="preserve">Officer </w:t>
            </w:r>
            <w:commentRangeStart w:id="3"/>
            <w:r w:rsidRPr="007D4921">
              <w:rPr>
                <w:rFonts w:cs="Arial"/>
                <w:sz w:val="24"/>
                <w:szCs w:val="24"/>
              </w:rPr>
              <w:t>d</w:t>
            </w:r>
            <w:r w:rsidR="00792BCE" w:rsidRPr="007D4921">
              <w:rPr>
                <w:rFonts w:cs="Arial"/>
                <w:sz w:val="24"/>
                <w:szCs w:val="24"/>
              </w:rPr>
              <w:t xml:space="preserve">ecisions will be subject to review by the </w:t>
            </w:r>
            <w:r w:rsidR="00D42AB3" w:rsidRPr="007D4921">
              <w:rPr>
                <w:rFonts w:cs="Arial"/>
                <w:sz w:val="24"/>
                <w:szCs w:val="24"/>
              </w:rPr>
              <w:t xml:space="preserve">Corporate Planner/Manager Governance and/ or </w:t>
            </w:r>
            <w:r w:rsidR="002E4538" w:rsidRPr="007D4921">
              <w:rPr>
                <w:rFonts w:cs="Arial"/>
                <w:sz w:val="24"/>
                <w:szCs w:val="24"/>
              </w:rPr>
              <w:t>Community Engagement Coordinator</w:t>
            </w:r>
            <w:r w:rsidR="00792BCE" w:rsidRPr="007D4921">
              <w:rPr>
                <w:rFonts w:cs="Arial"/>
                <w:sz w:val="24"/>
                <w:szCs w:val="24"/>
              </w:rPr>
              <w:t>.</w:t>
            </w:r>
            <w:commentRangeEnd w:id="3"/>
            <w:r w:rsidRPr="007D4921">
              <w:rPr>
                <w:rFonts w:cs="Arial"/>
                <w:sz w:val="24"/>
                <w:szCs w:val="24"/>
              </w:rPr>
              <w:t xml:space="preserve"> Project decisions will be made via the Project Working Group and Executive Project Board.</w:t>
            </w:r>
            <w:r w:rsidR="00A34EA0" w:rsidRPr="007D4921">
              <w:rPr>
                <w:rStyle w:val="CommentReference"/>
                <w:rFonts w:eastAsiaTheme="minorHAnsi" w:cs="Arial"/>
                <w:color w:val="auto"/>
                <w:sz w:val="24"/>
                <w:szCs w:val="24"/>
                <w:lang w:eastAsia="en-US"/>
              </w:rPr>
              <w:commentReference w:id="3"/>
            </w:r>
          </w:p>
          <w:p w14:paraId="45019DDF" w14:textId="11EBDE65" w:rsidR="00792BCE" w:rsidRPr="00B851A5" w:rsidRDefault="00792BCE" w:rsidP="007D4921">
            <w:pPr>
              <w:pStyle w:val="ListParagraph"/>
              <w:numPr>
                <w:ilvl w:val="0"/>
                <w:numId w:val="33"/>
              </w:numPr>
              <w:spacing w:before="60" w:after="60"/>
              <w:rPr>
                <w:rFonts w:cs="Arial"/>
                <w:sz w:val="24"/>
                <w:szCs w:val="24"/>
              </w:rPr>
            </w:pPr>
            <w:r w:rsidRPr="007D4921">
              <w:rPr>
                <w:rFonts w:cs="Arial"/>
                <w:sz w:val="24"/>
                <w:szCs w:val="24"/>
              </w:rPr>
              <w:t xml:space="preserve">Maintain the highest level of confidentiality, </w:t>
            </w:r>
            <w:proofErr w:type="gramStart"/>
            <w:r w:rsidRPr="007D4921">
              <w:rPr>
                <w:rFonts w:cs="Arial"/>
                <w:sz w:val="24"/>
                <w:szCs w:val="24"/>
              </w:rPr>
              <w:t>discretion</w:t>
            </w:r>
            <w:proofErr w:type="gramEnd"/>
            <w:r w:rsidRPr="007D4921">
              <w:rPr>
                <w:rFonts w:cs="Arial"/>
                <w:sz w:val="24"/>
                <w:szCs w:val="24"/>
              </w:rPr>
              <w:t xml:space="preserve"> and tact in dealing with confidential or sensitive matters.</w:t>
            </w:r>
          </w:p>
        </w:tc>
      </w:tr>
      <w:tr w:rsidR="00E85F52" w:rsidRPr="00B851A5" w14:paraId="3FB8F175" w14:textId="77777777" w:rsidTr="54F4745F">
        <w:trPr>
          <w:trHeight w:val="788"/>
        </w:trPr>
        <w:tc>
          <w:tcPr>
            <w:tcW w:w="3379" w:type="dxa"/>
          </w:tcPr>
          <w:p w14:paraId="7DF4046F" w14:textId="77777777" w:rsidR="00E85F52" w:rsidRPr="00B851A5" w:rsidRDefault="00E85F52" w:rsidP="00E85F52">
            <w:pPr>
              <w:rPr>
                <w:rFonts w:cs="Arial"/>
                <w:sz w:val="24"/>
                <w:szCs w:val="24"/>
              </w:rPr>
            </w:pPr>
            <w:r w:rsidRPr="00B851A5">
              <w:rPr>
                <w:rFonts w:cs="Arial"/>
                <w:sz w:val="24"/>
                <w:szCs w:val="24"/>
              </w:rPr>
              <w:t>Judgement and Decision Making</w:t>
            </w:r>
          </w:p>
          <w:p w14:paraId="59F6E4BD" w14:textId="66D113DD" w:rsidR="00E85F52" w:rsidRPr="00B851A5" w:rsidRDefault="00E85F52" w:rsidP="00E85F52">
            <w:pPr>
              <w:rPr>
                <w:rFonts w:cs="Arial"/>
                <w:color w:val="auto"/>
                <w:sz w:val="24"/>
                <w:szCs w:val="24"/>
              </w:rPr>
            </w:pPr>
          </w:p>
        </w:tc>
        <w:tc>
          <w:tcPr>
            <w:tcW w:w="7125" w:type="dxa"/>
          </w:tcPr>
          <w:p w14:paraId="71FF8621" w14:textId="77777777" w:rsidR="00E02385" w:rsidRPr="007D4921" w:rsidRDefault="00E02385" w:rsidP="007D4921">
            <w:pPr>
              <w:pStyle w:val="ListParagraph"/>
              <w:numPr>
                <w:ilvl w:val="0"/>
                <w:numId w:val="33"/>
              </w:numPr>
              <w:spacing w:before="60" w:after="60"/>
              <w:rPr>
                <w:rFonts w:cs="Arial"/>
                <w:sz w:val="24"/>
                <w:szCs w:val="24"/>
              </w:rPr>
            </w:pPr>
            <w:r w:rsidRPr="007D4921">
              <w:rPr>
                <w:rFonts w:cs="Arial"/>
                <w:sz w:val="24"/>
                <w:szCs w:val="24"/>
              </w:rPr>
              <w:t>The position operates with supervision but requires a level of independence in time management and priority setting.</w:t>
            </w:r>
          </w:p>
          <w:p w14:paraId="00165A8A" w14:textId="77777777" w:rsidR="00E85F52" w:rsidRDefault="13573A61" w:rsidP="007D4921">
            <w:pPr>
              <w:pStyle w:val="ListParagraph"/>
              <w:numPr>
                <w:ilvl w:val="0"/>
                <w:numId w:val="33"/>
              </w:numPr>
              <w:spacing w:before="60" w:after="60"/>
              <w:rPr>
                <w:rFonts w:cs="Arial"/>
                <w:sz w:val="24"/>
                <w:szCs w:val="24"/>
              </w:rPr>
            </w:pPr>
            <w:r w:rsidRPr="007D4921">
              <w:rPr>
                <w:rFonts w:cs="Arial"/>
                <w:sz w:val="24"/>
                <w:szCs w:val="24"/>
              </w:rPr>
              <w:t xml:space="preserve">Support the production of communications materials that will maximise opportunities for </w:t>
            </w:r>
            <w:r w:rsidR="21CCFE80" w:rsidRPr="007D4921">
              <w:rPr>
                <w:rFonts w:cs="Arial"/>
                <w:sz w:val="24"/>
                <w:szCs w:val="24"/>
              </w:rPr>
              <w:t xml:space="preserve">relevant stakeholder reach and </w:t>
            </w:r>
            <w:r w:rsidRPr="007D4921">
              <w:rPr>
                <w:rFonts w:cs="Arial"/>
                <w:sz w:val="24"/>
                <w:szCs w:val="24"/>
              </w:rPr>
              <w:t>public participation.</w:t>
            </w:r>
          </w:p>
          <w:p w14:paraId="3497D451" w14:textId="57D54873" w:rsidR="00D42AB3" w:rsidRPr="00B851A5" w:rsidRDefault="6CFA8789" w:rsidP="007D4921">
            <w:pPr>
              <w:pStyle w:val="ListParagraph"/>
              <w:numPr>
                <w:ilvl w:val="0"/>
                <w:numId w:val="33"/>
              </w:numPr>
              <w:spacing w:before="60" w:after="60"/>
              <w:rPr>
                <w:rFonts w:cs="Arial"/>
                <w:sz w:val="24"/>
                <w:szCs w:val="24"/>
              </w:rPr>
            </w:pPr>
            <w:r w:rsidRPr="007D4921">
              <w:rPr>
                <w:rFonts w:cs="Arial"/>
                <w:sz w:val="24"/>
                <w:szCs w:val="24"/>
              </w:rPr>
              <w:t>Having regard to the sensitivities of local government and Council reputation</w:t>
            </w:r>
            <w:r w:rsidR="00224193" w:rsidRPr="007D4921">
              <w:rPr>
                <w:rFonts w:cs="Arial"/>
                <w:sz w:val="24"/>
                <w:szCs w:val="24"/>
              </w:rPr>
              <w:t>.</w:t>
            </w:r>
          </w:p>
        </w:tc>
      </w:tr>
      <w:tr w:rsidR="00E85F52" w:rsidRPr="00B851A5" w14:paraId="2C7EEBB3" w14:textId="77777777" w:rsidTr="54F4745F">
        <w:trPr>
          <w:trHeight w:val="525"/>
        </w:trPr>
        <w:tc>
          <w:tcPr>
            <w:tcW w:w="3379" w:type="dxa"/>
          </w:tcPr>
          <w:p w14:paraId="63E35A8C" w14:textId="77777777" w:rsidR="00E85F52" w:rsidRPr="00B851A5" w:rsidRDefault="00E85F52" w:rsidP="00E85F52">
            <w:pPr>
              <w:rPr>
                <w:rFonts w:cs="Arial"/>
                <w:sz w:val="24"/>
                <w:szCs w:val="24"/>
              </w:rPr>
            </w:pPr>
            <w:r w:rsidRPr="00B851A5">
              <w:rPr>
                <w:rFonts w:cs="Arial"/>
                <w:sz w:val="24"/>
                <w:szCs w:val="24"/>
              </w:rPr>
              <w:t>Interpersonal Skills</w:t>
            </w:r>
          </w:p>
          <w:p w14:paraId="3513DAAA" w14:textId="155B1FE5" w:rsidR="00E85F52" w:rsidRPr="00B851A5" w:rsidRDefault="00E85F52" w:rsidP="00E85F52">
            <w:pPr>
              <w:rPr>
                <w:rFonts w:cs="Arial"/>
                <w:color w:val="auto"/>
                <w:sz w:val="24"/>
                <w:szCs w:val="24"/>
              </w:rPr>
            </w:pPr>
          </w:p>
        </w:tc>
        <w:tc>
          <w:tcPr>
            <w:tcW w:w="7125" w:type="dxa"/>
          </w:tcPr>
          <w:p w14:paraId="0931B072" w14:textId="77777777" w:rsidR="00A11251" w:rsidRPr="007D4921" w:rsidRDefault="00A11251" w:rsidP="007D4921">
            <w:pPr>
              <w:pStyle w:val="ListParagraph"/>
              <w:numPr>
                <w:ilvl w:val="0"/>
                <w:numId w:val="33"/>
              </w:numPr>
              <w:spacing w:before="60" w:after="60"/>
              <w:rPr>
                <w:rFonts w:cs="Arial"/>
                <w:sz w:val="24"/>
                <w:szCs w:val="24"/>
              </w:rPr>
            </w:pPr>
            <w:r w:rsidRPr="007D4921">
              <w:rPr>
                <w:rFonts w:cs="Arial"/>
                <w:sz w:val="24"/>
                <w:szCs w:val="24"/>
              </w:rPr>
              <w:t>High attention to detail.</w:t>
            </w:r>
          </w:p>
          <w:p w14:paraId="332EDFAF" w14:textId="77777777" w:rsidR="007212D7" w:rsidRPr="007D4921" w:rsidRDefault="007212D7" w:rsidP="007D4921">
            <w:pPr>
              <w:pStyle w:val="ListParagraph"/>
              <w:numPr>
                <w:ilvl w:val="0"/>
                <w:numId w:val="33"/>
              </w:numPr>
              <w:spacing w:before="60" w:after="60"/>
              <w:rPr>
                <w:rFonts w:cs="Arial"/>
                <w:sz w:val="24"/>
                <w:szCs w:val="24"/>
              </w:rPr>
            </w:pPr>
            <w:r w:rsidRPr="007D4921">
              <w:rPr>
                <w:rFonts w:cs="Arial"/>
                <w:sz w:val="24"/>
                <w:szCs w:val="24"/>
              </w:rPr>
              <w:t>Excellent verbal and written communication skills to understand and convey information in a concise and clear manner.</w:t>
            </w:r>
          </w:p>
          <w:p w14:paraId="35536ED3" w14:textId="2CC72DB6" w:rsidR="002F62B5" w:rsidRPr="007D4921" w:rsidRDefault="3BB40ACB" w:rsidP="007D4921">
            <w:pPr>
              <w:pStyle w:val="ListParagraph"/>
              <w:numPr>
                <w:ilvl w:val="0"/>
                <w:numId w:val="33"/>
              </w:numPr>
              <w:spacing w:before="60" w:after="60"/>
              <w:rPr>
                <w:rFonts w:cs="Arial"/>
                <w:sz w:val="24"/>
                <w:szCs w:val="24"/>
              </w:rPr>
            </w:pPr>
            <w:commentRangeStart w:id="4"/>
            <w:commentRangeStart w:id="5"/>
            <w:r w:rsidRPr="007D4921">
              <w:rPr>
                <w:rFonts w:cs="Arial"/>
                <w:sz w:val="24"/>
                <w:szCs w:val="24"/>
              </w:rPr>
              <w:t>A</w:t>
            </w:r>
            <w:r w:rsidR="1BF61770" w:rsidRPr="007D4921">
              <w:rPr>
                <w:rFonts w:cs="Arial"/>
                <w:sz w:val="24"/>
                <w:szCs w:val="24"/>
              </w:rPr>
              <w:t xml:space="preserve">bility to </w:t>
            </w:r>
            <w:r w:rsidR="183B5178" w:rsidRPr="007D4921">
              <w:rPr>
                <w:rFonts w:cs="Arial"/>
                <w:sz w:val="24"/>
                <w:szCs w:val="24"/>
              </w:rPr>
              <w:t xml:space="preserve">proactively </w:t>
            </w:r>
            <w:r w:rsidR="00AA7CAE" w:rsidRPr="007D4921">
              <w:rPr>
                <w:rFonts w:cs="Arial"/>
                <w:sz w:val="24"/>
                <w:szCs w:val="24"/>
              </w:rPr>
              <w:t xml:space="preserve">liaise </w:t>
            </w:r>
            <w:r w:rsidR="1BF61770" w:rsidRPr="007D4921">
              <w:rPr>
                <w:rFonts w:cs="Arial"/>
                <w:sz w:val="24"/>
                <w:szCs w:val="24"/>
              </w:rPr>
              <w:t>with internal experts to discuss issues</w:t>
            </w:r>
            <w:r w:rsidRPr="007D4921">
              <w:rPr>
                <w:rFonts w:cs="Arial"/>
                <w:sz w:val="24"/>
                <w:szCs w:val="24"/>
              </w:rPr>
              <w:t xml:space="preserve">, </w:t>
            </w:r>
            <w:r w:rsidR="1BF61770" w:rsidRPr="007D4921">
              <w:rPr>
                <w:rFonts w:cs="Arial"/>
                <w:sz w:val="24"/>
                <w:szCs w:val="24"/>
              </w:rPr>
              <w:t>gain co-operation and assistanc</w:t>
            </w:r>
            <w:r w:rsidR="263A5CC0" w:rsidRPr="007D4921">
              <w:rPr>
                <w:rFonts w:cs="Arial"/>
                <w:sz w:val="24"/>
                <w:szCs w:val="24"/>
              </w:rPr>
              <w:t>e</w:t>
            </w:r>
            <w:r w:rsidRPr="007D4921">
              <w:rPr>
                <w:rFonts w:cs="Arial"/>
                <w:sz w:val="24"/>
                <w:szCs w:val="24"/>
              </w:rPr>
              <w:t>,</w:t>
            </w:r>
            <w:r w:rsidR="263A5CC0" w:rsidRPr="007D4921">
              <w:rPr>
                <w:rFonts w:cs="Arial"/>
                <w:sz w:val="24"/>
                <w:szCs w:val="24"/>
              </w:rPr>
              <w:t xml:space="preserve"> and support others.</w:t>
            </w:r>
            <w:commentRangeEnd w:id="4"/>
            <w:r w:rsidR="00A34EA0" w:rsidRPr="007D4921">
              <w:rPr>
                <w:rFonts w:cs="Arial"/>
                <w:sz w:val="24"/>
                <w:szCs w:val="24"/>
              </w:rPr>
              <w:commentReference w:id="4"/>
            </w:r>
            <w:commentRangeEnd w:id="5"/>
            <w:r w:rsidR="000761AD" w:rsidRPr="007D4921">
              <w:rPr>
                <w:rFonts w:cs="Arial"/>
                <w:sz w:val="24"/>
                <w:szCs w:val="24"/>
              </w:rPr>
              <w:commentReference w:id="5"/>
            </w:r>
          </w:p>
          <w:p w14:paraId="68E1F659" w14:textId="31EEAF2A" w:rsidR="00E85F52" w:rsidRPr="007D4921" w:rsidRDefault="1BF61770" w:rsidP="007D4921">
            <w:pPr>
              <w:pStyle w:val="ListParagraph"/>
              <w:numPr>
                <w:ilvl w:val="0"/>
                <w:numId w:val="33"/>
              </w:numPr>
              <w:spacing w:before="60" w:after="60"/>
              <w:rPr>
                <w:rFonts w:cs="Arial"/>
                <w:sz w:val="24"/>
                <w:szCs w:val="24"/>
              </w:rPr>
            </w:pPr>
            <w:r w:rsidRPr="007D4921">
              <w:rPr>
                <w:rFonts w:cs="Arial"/>
                <w:sz w:val="24"/>
                <w:szCs w:val="24"/>
              </w:rPr>
              <w:t>Ability to build and develop positive relationships across the organisation</w:t>
            </w:r>
            <w:r w:rsidR="00E02385" w:rsidRPr="007D4921">
              <w:rPr>
                <w:rFonts w:cs="Arial"/>
                <w:sz w:val="24"/>
                <w:szCs w:val="24"/>
              </w:rPr>
              <w:t xml:space="preserve"> </w:t>
            </w:r>
            <w:r w:rsidRPr="007D4921">
              <w:rPr>
                <w:rFonts w:cs="Arial"/>
                <w:sz w:val="24"/>
                <w:szCs w:val="24"/>
              </w:rPr>
              <w:t xml:space="preserve">and </w:t>
            </w:r>
            <w:r w:rsidR="19BDD0C5" w:rsidRPr="007D4921">
              <w:rPr>
                <w:rFonts w:cs="Arial"/>
                <w:sz w:val="24"/>
                <w:szCs w:val="24"/>
              </w:rPr>
              <w:t xml:space="preserve">with </w:t>
            </w:r>
            <w:r w:rsidR="4CC8DB7C" w:rsidRPr="007D4921">
              <w:rPr>
                <w:rFonts w:cs="Arial"/>
                <w:sz w:val="24"/>
                <w:szCs w:val="24"/>
              </w:rPr>
              <w:t xml:space="preserve">members of the Bayside community and </w:t>
            </w:r>
            <w:r w:rsidR="263A5CC0" w:rsidRPr="007D4921">
              <w:rPr>
                <w:rFonts w:cs="Arial"/>
                <w:sz w:val="24"/>
                <w:szCs w:val="24"/>
              </w:rPr>
              <w:t>suppliers</w:t>
            </w:r>
            <w:r w:rsidRPr="007D4921">
              <w:rPr>
                <w:rFonts w:cs="Arial"/>
                <w:sz w:val="24"/>
                <w:szCs w:val="24"/>
              </w:rPr>
              <w:t xml:space="preserve">. </w:t>
            </w:r>
          </w:p>
          <w:p w14:paraId="49CF305B" w14:textId="088EC9D7" w:rsidR="00E02385" w:rsidRPr="00B851A5" w:rsidRDefault="00E02385" w:rsidP="00E02385">
            <w:pPr>
              <w:rPr>
                <w:sz w:val="24"/>
                <w:szCs w:val="24"/>
              </w:rPr>
            </w:pPr>
          </w:p>
        </w:tc>
      </w:tr>
      <w:tr w:rsidR="00E85F52" w:rsidRPr="00B851A5" w14:paraId="3AF6CA91" w14:textId="77777777" w:rsidTr="54F4745F">
        <w:trPr>
          <w:trHeight w:val="788"/>
        </w:trPr>
        <w:tc>
          <w:tcPr>
            <w:tcW w:w="3379" w:type="dxa"/>
          </w:tcPr>
          <w:p w14:paraId="6C164D95" w14:textId="77777777" w:rsidR="00E85F52" w:rsidRPr="00B851A5" w:rsidRDefault="00E85F52" w:rsidP="00E85F52">
            <w:pPr>
              <w:rPr>
                <w:rFonts w:cs="Arial"/>
                <w:sz w:val="24"/>
                <w:szCs w:val="24"/>
              </w:rPr>
            </w:pPr>
            <w:r w:rsidRPr="00B851A5">
              <w:rPr>
                <w:rFonts w:cs="Arial"/>
                <w:sz w:val="24"/>
                <w:szCs w:val="24"/>
              </w:rPr>
              <w:t>Qualifications and Experience</w:t>
            </w:r>
          </w:p>
          <w:p w14:paraId="1C25074C" w14:textId="24159C34" w:rsidR="00E85F52" w:rsidRPr="00B851A5" w:rsidRDefault="00E85F52" w:rsidP="00E85F52">
            <w:pPr>
              <w:rPr>
                <w:rFonts w:cs="Arial"/>
                <w:color w:val="auto"/>
                <w:sz w:val="24"/>
                <w:szCs w:val="24"/>
              </w:rPr>
            </w:pPr>
          </w:p>
        </w:tc>
        <w:tc>
          <w:tcPr>
            <w:tcW w:w="7125" w:type="dxa"/>
          </w:tcPr>
          <w:p w14:paraId="0F666C17" w14:textId="77777777" w:rsidR="00351321" w:rsidRPr="00B851A5" w:rsidRDefault="00351321" w:rsidP="007D4921">
            <w:pPr>
              <w:pStyle w:val="ListParagraph"/>
              <w:numPr>
                <w:ilvl w:val="0"/>
                <w:numId w:val="33"/>
              </w:numPr>
              <w:spacing w:before="60" w:after="60"/>
              <w:rPr>
                <w:rFonts w:cs="Arial"/>
                <w:sz w:val="24"/>
                <w:szCs w:val="24"/>
              </w:rPr>
            </w:pPr>
            <w:r w:rsidRPr="00B851A5">
              <w:rPr>
                <w:rFonts w:cs="Arial"/>
                <w:sz w:val="24"/>
                <w:szCs w:val="24"/>
              </w:rPr>
              <w:t xml:space="preserve">Demonstrated experience in a variety of communications platforms including social media, print, digital </w:t>
            </w:r>
            <w:proofErr w:type="gramStart"/>
            <w:r w:rsidRPr="00B851A5">
              <w:rPr>
                <w:rFonts w:cs="Arial"/>
                <w:sz w:val="24"/>
                <w:szCs w:val="24"/>
              </w:rPr>
              <w:t>etc</w:t>
            </w:r>
            <w:proofErr w:type="gramEnd"/>
          </w:p>
          <w:p w14:paraId="759E698B" w14:textId="21528C45" w:rsidR="002F62B5" w:rsidRPr="007D4921" w:rsidRDefault="6CFA8789" w:rsidP="007D4921">
            <w:pPr>
              <w:pStyle w:val="ListParagraph"/>
              <w:numPr>
                <w:ilvl w:val="0"/>
                <w:numId w:val="33"/>
              </w:numPr>
              <w:spacing w:before="60" w:after="60"/>
              <w:rPr>
                <w:rFonts w:cs="Arial"/>
                <w:sz w:val="24"/>
                <w:szCs w:val="24"/>
              </w:rPr>
            </w:pPr>
            <w:r w:rsidRPr="007D4921">
              <w:rPr>
                <w:rFonts w:cs="Arial"/>
                <w:sz w:val="24"/>
                <w:szCs w:val="24"/>
              </w:rPr>
              <w:t>Q</w:t>
            </w:r>
            <w:r w:rsidR="1BF61770" w:rsidRPr="007D4921">
              <w:rPr>
                <w:rFonts w:cs="Arial"/>
                <w:sz w:val="24"/>
                <w:szCs w:val="24"/>
              </w:rPr>
              <w:t>ualification</w:t>
            </w:r>
            <w:r w:rsidRPr="007D4921">
              <w:rPr>
                <w:rFonts w:cs="Arial"/>
                <w:sz w:val="24"/>
                <w:szCs w:val="24"/>
              </w:rPr>
              <w:t xml:space="preserve">s or experience </w:t>
            </w:r>
            <w:r w:rsidR="1BF61770" w:rsidRPr="007D4921">
              <w:rPr>
                <w:rFonts w:cs="Arial"/>
                <w:sz w:val="24"/>
                <w:szCs w:val="24"/>
              </w:rPr>
              <w:t>in</w:t>
            </w:r>
            <w:r w:rsidRPr="007D4921">
              <w:rPr>
                <w:rFonts w:cs="Arial"/>
                <w:sz w:val="24"/>
                <w:szCs w:val="24"/>
              </w:rPr>
              <w:t xml:space="preserve"> c</w:t>
            </w:r>
            <w:r w:rsidR="1BF61770" w:rsidRPr="007D4921">
              <w:rPr>
                <w:rFonts w:cs="Arial"/>
                <w:sz w:val="24"/>
                <w:szCs w:val="24"/>
              </w:rPr>
              <w:t xml:space="preserve">ommunications, </w:t>
            </w:r>
            <w:r w:rsidRPr="007D4921">
              <w:rPr>
                <w:rFonts w:cs="Arial"/>
                <w:sz w:val="24"/>
                <w:szCs w:val="24"/>
              </w:rPr>
              <w:t>public administration, p</w:t>
            </w:r>
            <w:r w:rsidR="1BF61770" w:rsidRPr="007D4921">
              <w:rPr>
                <w:rFonts w:cs="Arial"/>
                <w:sz w:val="24"/>
                <w:szCs w:val="24"/>
              </w:rPr>
              <w:t xml:space="preserve">ublic </w:t>
            </w:r>
            <w:r w:rsidRPr="007D4921">
              <w:rPr>
                <w:rFonts w:cs="Arial"/>
                <w:sz w:val="24"/>
                <w:szCs w:val="24"/>
              </w:rPr>
              <w:t>r</w:t>
            </w:r>
            <w:r w:rsidR="1BF61770" w:rsidRPr="007D4921">
              <w:rPr>
                <w:rFonts w:cs="Arial"/>
                <w:sz w:val="24"/>
                <w:szCs w:val="24"/>
              </w:rPr>
              <w:t xml:space="preserve">elations or related area </w:t>
            </w:r>
            <w:r w:rsidR="13A6F070" w:rsidRPr="007D4921">
              <w:rPr>
                <w:rFonts w:cs="Arial"/>
                <w:sz w:val="24"/>
                <w:szCs w:val="24"/>
              </w:rPr>
              <w:t>preferred</w:t>
            </w:r>
            <w:r w:rsidR="560C4FDF" w:rsidRPr="007D4921">
              <w:rPr>
                <w:rFonts w:cs="Arial"/>
                <w:sz w:val="24"/>
                <w:szCs w:val="24"/>
              </w:rPr>
              <w:t xml:space="preserve">. </w:t>
            </w:r>
          </w:p>
          <w:p w14:paraId="328888D9" w14:textId="3358EA72" w:rsidR="00E85F52" w:rsidRPr="00B851A5" w:rsidRDefault="00E02385" w:rsidP="007D4921">
            <w:pPr>
              <w:pStyle w:val="ListParagraph"/>
              <w:numPr>
                <w:ilvl w:val="0"/>
                <w:numId w:val="33"/>
              </w:numPr>
              <w:spacing w:before="60" w:after="60"/>
              <w:rPr>
                <w:rFonts w:cs="Arial"/>
                <w:sz w:val="24"/>
                <w:szCs w:val="24"/>
              </w:rPr>
            </w:pPr>
            <w:r w:rsidRPr="00B851A5">
              <w:rPr>
                <w:rFonts w:cs="Arial"/>
                <w:sz w:val="24"/>
                <w:szCs w:val="24"/>
              </w:rPr>
              <w:t>Proficient with computer applications, particularly Microsoft Office.</w:t>
            </w:r>
          </w:p>
        </w:tc>
      </w:tr>
      <w:tr w:rsidR="00E85F52" w:rsidRPr="00B851A5" w14:paraId="31E7744F" w14:textId="77777777" w:rsidTr="54F4745F">
        <w:trPr>
          <w:trHeight w:val="788"/>
        </w:trPr>
        <w:tc>
          <w:tcPr>
            <w:tcW w:w="3379" w:type="dxa"/>
          </w:tcPr>
          <w:p w14:paraId="77EB9F49" w14:textId="77777777" w:rsidR="00E85F52" w:rsidRPr="005A7DB2" w:rsidRDefault="00E85F52" w:rsidP="00E85F52">
            <w:pPr>
              <w:rPr>
                <w:rFonts w:cs="Arial"/>
                <w:sz w:val="24"/>
                <w:szCs w:val="24"/>
              </w:rPr>
            </w:pPr>
            <w:r w:rsidRPr="005A7DB2">
              <w:rPr>
                <w:rFonts w:cs="Arial"/>
                <w:sz w:val="24"/>
                <w:szCs w:val="24"/>
              </w:rPr>
              <w:t>Specialist Skills and Knowledge</w:t>
            </w:r>
          </w:p>
          <w:p w14:paraId="28C5FF6F" w14:textId="2EAB2D0A" w:rsidR="00E85F52" w:rsidRPr="005A7DB2" w:rsidRDefault="00E85F52" w:rsidP="00E85F52">
            <w:pPr>
              <w:rPr>
                <w:rFonts w:cs="Arial"/>
                <w:sz w:val="24"/>
                <w:szCs w:val="24"/>
              </w:rPr>
            </w:pPr>
          </w:p>
        </w:tc>
        <w:tc>
          <w:tcPr>
            <w:tcW w:w="7125" w:type="dxa"/>
          </w:tcPr>
          <w:p w14:paraId="793CFAC4" w14:textId="4B71287F" w:rsidR="000270D0" w:rsidRPr="005A7DB2" w:rsidRDefault="00D42AB3" w:rsidP="007D4921">
            <w:pPr>
              <w:pStyle w:val="ListParagraph"/>
              <w:numPr>
                <w:ilvl w:val="0"/>
                <w:numId w:val="33"/>
              </w:numPr>
              <w:spacing w:before="60" w:after="60"/>
              <w:rPr>
                <w:rFonts w:cs="Arial"/>
                <w:sz w:val="24"/>
                <w:szCs w:val="24"/>
              </w:rPr>
            </w:pPr>
            <w:r>
              <w:rPr>
                <w:rFonts w:cs="Arial"/>
                <w:sz w:val="24"/>
                <w:szCs w:val="24"/>
              </w:rPr>
              <w:t xml:space="preserve">Strong </w:t>
            </w:r>
            <w:r w:rsidR="000D757D" w:rsidRPr="005A7DB2">
              <w:rPr>
                <w:rFonts w:cs="Arial"/>
                <w:sz w:val="24"/>
                <w:szCs w:val="24"/>
              </w:rPr>
              <w:t xml:space="preserve">writing and digital skills to </w:t>
            </w:r>
            <w:r w:rsidR="00B2481D">
              <w:rPr>
                <w:rFonts w:cs="Arial"/>
                <w:sz w:val="24"/>
                <w:szCs w:val="24"/>
              </w:rPr>
              <w:t xml:space="preserve">research, </w:t>
            </w:r>
            <w:r w:rsidR="000270D0" w:rsidRPr="005A7DB2">
              <w:rPr>
                <w:rFonts w:cs="Arial"/>
                <w:sz w:val="24"/>
                <w:szCs w:val="24"/>
              </w:rPr>
              <w:t>create</w:t>
            </w:r>
            <w:r w:rsidR="00B2481D">
              <w:rPr>
                <w:rFonts w:cs="Arial"/>
                <w:sz w:val="24"/>
                <w:szCs w:val="24"/>
              </w:rPr>
              <w:t xml:space="preserve"> and proof</w:t>
            </w:r>
            <w:r w:rsidR="000270D0" w:rsidRPr="005A7DB2">
              <w:rPr>
                <w:rFonts w:cs="Arial"/>
                <w:sz w:val="24"/>
                <w:szCs w:val="24"/>
              </w:rPr>
              <w:t xml:space="preserve"> effective and accessible content for print and digital channels.</w:t>
            </w:r>
          </w:p>
          <w:p w14:paraId="2751D665" w14:textId="6CCF182D" w:rsidR="002F62B5" w:rsidRPr="007D4921" w:rsidRDefault="1BF61770" w:rsidP="007D4921">
            <w:pPr>
              <w:pStyle w:val="ListParagraph"/>
              <w:numPr>
                <w:ilvl w:val="0"/>
                <w:numId w:val="33"/>
              </w:numPr>
              <w:spacing w:before="60" w:after="60"/>
              <w:rPr>
                <w:rFonts w:cs="Arial"/>
                <w:sz w:val="24"/>
                <w:szCs w:val="24"/>
              </w:rPr>
            </w:pPr>
            <w:r w:rsidRPr="007D4921">
              <w:rPr>
                <w:rFonts w:cs="Arial"/>
                <w:sz w:val="24"/>
                <w:szCs w:val="24"/>
              </w:rPr>
              <w:lastRenderedPageBreak/>
              <w:t>Ability to manage</w:t>
            </w:r>
            <w:r w:rsidR="6CFA8789" w:rsidRPr="007D4921">
              <w:rPr>
                <w:rFonts w:cs="Arial"/>
                <w:sz w:val="24"/>
                <w:szCs w:val="24"/>
              </w:rPr>
              <w:t xml:space="preserve"> </w:t>
            </w:r>
            <w:r w:rsidR="7910435D" w:rsidRPr="007D4921">
              <w:rPr>
                <w:rFonts w:cs="Arial"/>
                <w:sz w:val="24"/>
                <w:szCs w:val="24"/>
              </w:rPr>
              <w:t xml:space="preserve">and </w:t>
            </w:r>
            <w:r w:rsidR="00177898" w:rsidRPr="007D4921">
              <w:rPr>
                <w:rFonts w:cs="Arial"/>
                <w:sz w:val="24"/>
                <w:szCs w:val="24"/>
              </w:rPr>
              <w:t>coordinate the</w:t>
            </w:r>
            <w:r w:rsidRPr="007D4921">
              <w:rPr>
                <w:rFonts w:cs="Arial"/>
                <w:sz w:val="24"/>
                <w:szCs w:val="24"/>
              </w:rPr>
              <w:t xml:space="preserve"> production of </w:t>
            </w:r>
            <w:r w:rsidR="6CFA8789" w:rsidRPr="007D4921">
              <w:rPr>
                <w:rFonts w:cs="Arial"/>
                <w:sz w:val="24"/>
                <w:szCs w:val="24"/>
              </w:rPr>
              <w:t>communication</w:t>
            </w:r>
            <w:r w:rsidR="0F4BBC74" w:rsidRPr="007D4921">
              <w:rPr>
                <w:rFonts w:cs="Arial"/>
                <w:sz w:val="24"/>
                <w:szCs w:val="24"/>
              </w:rPr>
              <w:t xml:space="preserve"> and other print collateral.</w:t>
            </w:r>
          </w:p>
          <w:p w14:paraId="1AE09A56" w14:textId="77777777" w:rsidR="006519F3" w:rsidRPr="007D4921" w:rsidRDefault="006519F3" w:rsidP="007D4921">
            <w:pPr>
              <w:pStyle w:val="ListParagraph"/>
              <w:numPr>
                <w:ilvl w:val="0"/>
                <w:numId w:val="33"/>
              </w:numPr>
              <w:spacing w:before="60" w:after="60"/>
              <w:rPr>
                <w:rFonts w:cs="Arial"/>
                <w:sz w:val="24"/>
                <w:szCs w:val="24"/>
              </w:rPr>
            </w:pPr>
            <w:r w:rsidRPr="007D4921">
              <w:rPr>
                <w:rFonts w:cs="Arial"/>
                <w:sz w:val="24"/>
                <w:szCs w:val="24"/>
              </w:rPr>
              <w:t>Ability to support the development of communications and engagement plans.</w:t>
            </w:r>
          </w:p>
          <w:p w14:paraId="4379C781" w14:textId="7B575D2C" w:rsidR="00E85F52" w:rsidRPr="007D4921" w:rsidRDefault="002F62B5" w:rsidP="007D4921">
            <w:pPr>
              <w:pStyle w:val="ListParagraph"/>
              <w:numPr>
                <w:ilvl w:val="0"/>
                <w:numId w:val="33"/>
              </w:numPr>
              <w:spacing w:before="60" w:after="60"/>
              <w:rPr>
                <w:rFonts w:cs="Arial"/>
                <w:sz w:val="24"/>
                <w:szCs w:val="24"/>
              </w:rPr>
            </w:pPr>
            <w:r w:rsidRPr="007D4921">
              <w:rPr>
                <w:rFonts w:cs="Arial"/>
                <w:sz w:val="24"/>
                <w:szCs w:val="24"/>
              </w:rPr>
              <w:t xml:space="preserve">Knowledge </w:t>
            </w:r>
            <w:r w:rsidR="000D757D" w:rsidRPr="007D4921">
              <w:rPr>
                <w:rFonts w:cs="Arial"/>
                <w:sz w:val="24"/>
                <w:szCs w:val="24"/>
              </w:rPr>
              <w:t xml:space="preserve">of local government </w:t>
            </w:r>
            <w:r w:rsidR="00703780" w:rsidRPr="007D4921">
              <w:rPr>
                <w:rFonts w:cs="Arial"/>
                <w:sz w:val="24"/>
                <w:szCs w:val="24"/>
              </w:rPr>
              <w:t>sector.</w:t>
            </w:r>
          </w:p>
        </w:tc>
      </w:tr>
      <w:tr w:rsidR="00E85F52" w:rsidRPr="00B851A5" w14:paraId="02F2F6B6" w14:textId="77777777" w:rsidTr="54F4745F">
        <w:trPr>
          <w:trHeight w:val="863"/>
        </w:trPr>
        <w:tc>
          <w:tcPr>
            <w:tcW w:w="3379" w:type="dxa"/>
          </w:tcPr>
          <w:p w14:paraId="3F841F05" w14:textId="77777777" w:rsidR="00E85F52" w:rsidRPr="00B851A5" w:rsidRDefault="00E85F52" w:rsidP="00E85F52">
            <w:pPr>
              <w:spacing w:before="60" w:after="60"/>
              <w:ind w:left="360" w:hanging="360"/>
              <w:contextualSpacing/>
              <w:rPr>
                <w:rFonts w:cs="Arial"/>
                <w:sz w:val="24"/>
                <w:szCs w:val="24"/>
              </w:rPr>
            </w:pPr>
            <w:r w:rsidRPr="00B851A5">
              <w:rPr>
                <w:rFonts w:cs="Arial"/>
                <w:sz w:val="24"/>
                <w:szCs w:val="24"/>
              </w:rPr>
              <w:lastRenderedPageBreak/>
              <w:t>Management Skills</w:t>
            </w:r>
          </w:p>
          <w:p w14:paraId="1765C960" w14:textId="254ABEBD" w:rsidR="00E85F52" w:rsidRPr="00B851A5" w:rsidRDefault="00E85F52" w:rsidP="00E85F52">
            <w:pPr>
              <w:spacing w:before="60" w:after="60"/>
              <w:ind w:left="360" w:hanging="360"/>
              <w:contextualSpacing/>
              <w:rPr>
                <w:rFonts w:cs="Arial"/>
                <w:color w:val="auto"/>
                <w:sz w:val="24"/>
                <w:szCs w:val="24"/>
              </w:rPr>
            </w:pPr>
          </w:p>
        </w:tc>
        <w:tc>
          <w:tcPr>
            <w:tcW w:w="7125" w:type="dxa"/>
          </w:tcPr>
          <w:p w14:paraId="1FFD8C2F" w14:textId="77777777" w:rsidR="00703780" w:rsidRPr="007D4921" w:rsidRDefault="002F62B5" w:rsidP="007D4921">
            <w:pPr>
              <w:pStyle w:val="ListParagraph"/>
              <w:numPr>
                <w:ilvl w:val="0"/>
                <w:numId w:val="33"/>
              </w:numPr>
              <w:spacing w:before="60" w:after="60"/>
              <w:rPr>
                <w:rFonts w:cs="Arial"/>
                <w:sz w:val="24"/>
                <w:szCs w:val="24"/>
              </w:rPr>
            </w:pPr>
            <w:r w:rsidRPr="007D4921">
              <w:rPr>
                <w:rFonts w:cs="Arial"/>
                <w:sz w:val="24"/>
                <w:szCs w:val="24"/>
              </w:rPr>
              <w:t>Well-developed organisational and time management skills</w:t>
            </w:r>
          </w:p>
          <w:p w14:paraId="718D081E" w14:textId="77777777" w:rsidR="00703780" w:rsidRPr="007D4921" w:rsidRDefault="00703780" w:rsidP="007D4921">
            <w:pPr>
              <w:pStyle w:val="ListParagraph"/>
              <w:numPr>
                <w:ilvl w:val="0"/>
                <w:numId w:val="33"/>
              </w:numPr>
              <w:spacing w:before="60" w:after="60"/>
              <w:rPr>
                <w:rFonts w:cs="Arial"/>
                <w:sz w:val="24"/>
                <w:szCs w:val="24"/>
              </w:rPr>
            </w:pPr>
            <w:r w:rsidRPr="007D4921">
              <w:rPr>
                <w:rFonts w:cs="Arial"/>
                <w:sz w:val="24"/>
                <w:szCs w:val="24"/>
              </w:rPr>
              <w:t>Ability to work effectively with a range of Council staff, suppliers and external stakeholders.</w:t>
            </w:r>
          </w:p>
          <w:p w14:paraId="640DDD62" w14:textId="4A7D4EF9" w:rsidR="009F6D2F" w:rsidRPr="00B851A5" w:rsidRDefault="009F6D2F" w:rsidP="00703780">
            <w:pPr>
              <w:rPr>
                <w:sz w:val="24"/>
                <w:szCs w:val="24"/>
              </w:rPr>
            </w:pPr>
          </w:p>
        </w:tc>
      </w:tr>
    </w:tbl>
    <w:p w14:paraId="6BDE2F70" w14:textId="77777777" w:rsidR="0069094A" w:rsidRPr="00F151EC" w:rsidRDefault="0069094A" w:rsidP="00BA3A12">
      <w:pPr>
        <w:ind w:left="357" w:hanging="357"/>
        <w:rPr>
          <w:rFonts w:cs="Arial"/>
          <w:color w:val="000000"/>
          <w:szCs w:val="22"/>
        </w:rPr>
      </w:pPr>
    </w:p>
    <w:p w14:paraId="636C41A6" w14:textId="7E52117A" w:rsidR="007F4A56" w:rsidRPr="001730F1" w:rsidRDefault="007F4A56" w:rsidP="00BA3A12">
      <w:pPr>
        <w:pStyle w:val="Heading1"/>
        <w:spacing w:before="120" w:after="240"/>
        <w:rPr>
          <w:rFonts w:cs="Arial"/>
          <w:color w:val="2954A2"/>
        </w:rPr>
      </w:pPr>
      <w:r w:rsidRPr="001730F1">
        <w:rPr>
          <w:rFonts w:cs="Arial"/>
          <w:color w:val="2954A2"/>
        </w:rPr>
        <w:t>What we are all responsible for</w:t>
      </w:r>
    </w:p>
    <w:p w14:paraId="4B1F75B7" w14:textId="65A773BD" w:rsidR="007F4A56" w:rsidRPr="00F151EC" w:rsidRDefault="001A5C8C" w:rsidP="00E93376">
      <w:pPr>
        <w:pStyle w:val="Heading2"/>
        <w:tabs>
          <w:tab w:val="left" w:pos="720"/>
        </w:tabs>
        <w:rPr>
          <w:rFonts w:ascii="Arial" w:hAnsi="Arial" w:cs="Arial"/>
        </w:rPr>
      </w:pPr>
      <w:r w:rsidRPr="007B48C1">
        <w:rPr>
          <w:rFonts w:ascii="Arial" w:hAnsi="Arial" w:cs="Arial"/>
          <w:noProof/>
          <w:color w:val="2FA3EE" w:themeColor="accent1"/>
          <w:sz w:val="22"/>
          <w:szCs w:val="22"/>
        </w:rPr>
        <mc:AlternateContent>
          <mc:Choice Requires="wps">
            <w:drawing>
              <wp:inline distT="0" distB="0" distL="0" distR="0" wp14:anchorId="2B0869A1" wp14:editId="1BA4E87A">
                <wp:extent cx="345519" cy="312420"/>
                <wp:effectExtent l="0" t="0" r="0" b="0"/>
                <wp:docPr id="3" name="Freeform: Shap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5519" cy="312420"/>
                        </a:xfrm>
                        <a:custGeom>
                          <a:avLst/>
                          <a:gdLst>
                            <a:gd name="connsiteX0" fmla="*/ 733425 w 814050"/>
                            <a:gd name="connsiteY0" fmla="*/ 289163 h 738553"/>
                            <a:gd name="connsiteX1" fmla="*/ 724853 w 814050"/>
                            <a:gd name="connsiteY1" fmla="*/ 289163 h 738553"/>
                            <a:gd name="connsiteX2" fmla="*/ 700088 w 814050"/>
                            <a:gd name="connsiteY2" fmla="*/ 222488 h 738553"/>
                            <a:gd name="connsiteX3" fmla="*/ 745808 w 814050"/>
                            <a:gd name="connsiteY3" fmla="*/ 60563 h 738553"/>
                            <a:gd name="connsiteX4" fmla="*/ 583883 w 814050"/>
                            <a:gd name="connsiteY4" fmla="*/ 14843 h 738553"/>
                            <a:gd name="connsiteX5" fmla="*/ 527685 w 814050"/>
                            <a:gd name="connsiteY5" fmla="*/ 87233 h 738553"/>
                            <a:gd name="connsiteX6" fmla="*/ 439103 w 814050"/>
                            <a:gd name="connsiteY6" fmla="*/ 77708 h 738553"/>
                            <a:gd name="connsiteX7" fmla="*/ 351473 w 814050"/>
                            <a:gd name="connsiteY7" fmla="*/ 12938 h 738553"/>
                            <a:gd name="connsiteX8" fmla="*/ 285750 w 814050"/>
                            <a:gd name="connsiteY8" fmla="*/ 89138 h 738553"/>
                            <a:gd name="connsiteX9" fmla="*/ 296228 w 814050"/>
                            <a:gd name="connsiteY9" fmla="*/ 128190 h 738553"/>
                            <a:gd name="connsiteX10" fmla="*/ 189547 w 814050"/>
                            <a:gd name="connsiteY10" fmla="*/ 232965 h 738553"/>
                            <a:gd name="connsiteX11" fmla="*/ 119062 w 814050"/>
                            <a:gd name="connsiteY11" fmla="*/ 209153 h 738553"/>
                            <a:gd name="connsiteX12" fmla="*/ 0 w 814050"/>
                            <a:gd name="connsiteY12" fmla="*/ 328215 h 738553"/>
                            <a:gd name="connsiteX13" fmla="*/ 119062 w 814050"/>
                            <a:gd name="connsiteY13" fmla="*/ 447278 h 738553"/>
                            <a:gd name="connsiteX14" fmla="*/ 142875 w 814050"/>
                            <a:gd name="connsiteY14" fmla="*/ 590153 h 738553"/>
                            <a:gd name="connsiteX15" fmla="*/ 102870 w 814050"/>
                            <a:gd name="connsiteY15" fmla="*/ 692070 h 738553"/>
                            <a:gd name="connsiteX16" fmla="*/ 204788 w 814050"/>
                            <a:gd name="connsiteY16" fmla="*/ 732075 h 738553"/>
                            <a:gd name="connsiteX17" fmla="*/ 248603 w 814050"/>
                            <a:gd name="connsiteY17" fmla="*/ 638730 h 738553"/>
                            <a:gd name="connsiteX18" fmla="*/ 332423 w 814050"/>
                            <a:gd name="connsiteY18" fmla="*/ 594915 h 738553"/>
                            <a:gd name="connsiteX19" fmla="*/ 541020 w 814050"/>
                            <a:gd name="connsiteY19" fmla="*/ 605393 h 738553"/>
                            <a:gd name="connsiteX20" fmla="*/ 589598 w 814050"/>
                            <a:gd name="connsiteY20" fmla="*/ 496808 h 738553"/>
                            <a:gd name="connsiteX21" fmla="*/ 585788 w 814050"/>
                            <a:gd name="connsiteY21" fmla="*/ 464423 h 738553"/>
                            <a:gd name="connsiteX22" fmla="*/ 678180 w 814050"/>
                            <a:gd name="connsiteY22" fmla="*/ 416798 h 738553"/>
                            <a:gd name="connsiteX23" fmla="*/ 787718 w 814050"/>
                            <a:gd name="connsiteY23" fmla="*/ 423465 h 738553"/>
                            <a:gd name="connsiteX24" fmla="*/ 794385 w 814050"/>
                            <a:gd name="connsiteY24" fmla="*/ 313928 h 738553"/>
                            <a:gd name="connsiteX25" fmla="*/ 733425 w 814050"/>
                            <a:gd name="connsiteY25" fmla="*/ 289163 h 738553"/>
                            <a:gd name="connsiteX26" fmla="*/ 733425 w 814050"/>
                            <a:gd name="connsiteY26" fmla="*/ 289163 h 738553"/>
                            <a:gd name="connsiteX27" fmla="*/ 733425 w 814050"/>
                            <a:gd name="connsiteY27" fmla="*/ 317738 h 738553"/>
                            <a:gd name="connsiteX28" fmla="*/ 755333 w 814050"/>
                            <a:gd name="connsiteY28" fmla="*/ 339645 h 738553"/>
                            <a:gd name="connsiteX29" fmla="*/ 733425 w 814050"/>
                            <a:gd name="connsiteY29" fmla="*/ 361553 h 738553"/>
                            <a:gd name="connsiteX30" fmla="*/ 711518 w 814050"/>
                            <a:gd name="connsiteY30" fmla="*/ 339645 h 738553"/>
                            <a:gd name="connsiteX31" fmla="*/ 711518 w 814050"/>
                            <a:gd name="connsiteY31" fmla="*/ 339645 h 738553"/>
                            <a:gd name="connsiteX32" fmla="*/ 733425 w 814050"/>
                            <a:gd name="connsiteY32" fmla="*/ 317738 h 738553"/>
                            <a:gd name="connsiteX33" fmla="*/ 733425 w 814050"/>
                            <a:gd name="connsiteY33" fmla="*/ 317738 h 738553"/>
                            <a:gd name="connsiteX34" fmla="*/ 641985 w 814050"/>
                            <a:gd name="connsiteY34" fmla="*/ 46275 h 738553"/>
                            <a:gd name="connsiteX35" fmla="*/ 675323 w 814050"/>
                            <a:gd name="connsiteY35" fmla="*/ 79613 h 738553"/>
                            <a:gd name="connsiteX36" fmla="*/ 641985 w 814050"/>
                            <a:gd name="connsiteY36" fmla="*/ 112950 h 738553"/>
                            <a:gd name="connsiteX37" fmla="*/ 608648 w 814050"/>
                            <a:gd name="connsiteY37" fmla="*/ 79613 h 738553"/>
                            <a:gd name="connsiteX38" fmla="*/ 608648 w 814050"/>
                            <a:gd name="connsiteY38" fmla="*/ 79613 h 738553"/>
                            <a:gd name="connsiteX39" fmla="*/ 641985 w 814050"/>
                            <a:gd name="connsiteY39" fmla="*/ 46275 h 738553"/>
                            <a:gd name="connsiteX40" fmla="*/ 574358 w 814050"/>
                            <a:gd name="connsiteY40" fmla="*/ 154860 h 738553"/>
                            <a:gd name="connsiteX41" fmla="*/ 581025 w 814050"/>
                            <a:gd name="connsiteY41" fmla="*/ 141525 h 738553"/>
                            <a:gd name="connsiteX42" fmla="*/ 613410 w 814050"/>
                            <a:gd name="connsiteY42" fmla="*/ 126285 h 738553"/>
                            <a:gd name="connsiteX43" fmla="*/ 641033 w 814050"/>
                            <a:gd name="connsiteY43" fmla="*/ 122475 h 738553"/>
                            <a:gd name="connsiteX44" fmla="*/ 668655 w 814050"/>
                            <a:gd name="connsiteY44" fmla="*/ 126285 h 738553"/>
                            <a:gd name="connsiteX45" fmla="*/ 701040 w 814050"/>
                            <a:gd name="connsiteY45" fmla="*/ 142478 h 738553"/>
                            <a:gd name="connsiteX46" fmla="*/ 707708 w 814050"/>
                            <a:gd name="connsiteY46" fmla="*/ 155813 h 738553"/>
                            <a:gd name="connsiteX47" fmla="*/ 707708 w 814050"/>
                            <a:gd name="connsiteY47" fmla="*/ 181530 h 738553"/>
                            <a:gd name="connsiteX48" fmla="*/ 574358 w 814050"/>
                            <a:gd name="connsiteY48" fmla="*/ 181530 h 738553"/>
                            <a:gd name="connsiteX49" fmla="*/ 574358 w 814050"/>
                            <a:gd name="connsiteY49" fmla="*/ 154860 h 738553"/>
                            <a:gd name="connsiteX50" fmla="*/ 361950 w 814050"/>
                            <a:gd name="connsiteY50" fmla="*/ 40560 h 738553"/>
                            <a:gd name="connsiteX51" fmla="*/ 383858 w 814050"/>
                            <a:gd name="connsiteY51" fmla="*/ 62468 h 738553"/>
                            <a:gd name="connsiteX52" fmla="*/ 361950 w 814050"/>
                            <a:gd name="connsiteY52" fmla="*/ 84375 h 738553"/>
                            <a:gd name="connsiteX53" fmla="*/ 340043 w 814050"/>
                            <a:gd name="connsiteY53" fmla="*/ 62468 h 738553"/>
                            <a:gd name="connsiteX54" fmla="*/ 340043 w 814050"/>
                            <a:gd name="connsiteY54" fmla="*/ 62468 h 738553"/>
                            <a:gd name="connsiteX55" fmla="*/ 361950 w 814050"/>
                            <a:gd name="connsiteY55" fmla="*/ 40560 h 738553"/>
                            <a:gd name="connsiteX56" fmla="*/ 361950 w 814050"/>
                            <a:gd name="connsiteY56" fmla="*/ 40560 h 738553"/>
                            <a:gd name="connsiteX57" fmla="*/ 317183 w 814050"/>
                            <a:gd name="connsiteY57" fmla="*/ 111998 h 738553"/>
                            <a:gd name="connsiteX58" fmla="*/ 321945 w 814050"/>
                            <a:gd name="connsiteY58" fmla="*/ 103425 h 738553"/>
                            <a:gd name="connsiteX59" fmla="*/ 343853 w 814050"/>
                            <a:gd name="connsiteY59" fmla="*/ 93900 h 738553"/>
                            <a:gd name="connsiteX60" fmla="*/ 361950 w 814050"/>
                            <a:gd name="connsiteY60" fmla="*/ 91043 h 738553"/>
                            <a:gd name="connsiteX61" fmla="*/ 380048 w 814050"/>
                            <a:gd name="connsiteY61" fmla="*/ 93900 h 738553"/>
                            <a:gd name="connsiteX62" fmla="*/ 401003 w 814050"/>
                            <a:gd name="connsiteY62" fmla="*/ 104378 h 738553"/>
                            <a:gd name="connsiteX63" fmla="*/ 405765 w 814050"/>
                            <a:gd name="connsiteY63" fmla="*/ 112950 h 738553"/>
                            <a:gd name="connsiteX64" fmla="*/ 405765 w 814050"/>
                            <a:gd name="connsiteY64" fmla="*/ 130095 h 738553"/>
                            <a:gd name="connsiteX65" fmla="*/ 318135 w 814050"/>
                            <a:gd name="connsiteY65" fmla="*/ 130095 h 738553"/>
                            <a:gd name="connsiteX66" fmla="*/ 318135 w 814050"/>
                            <a:gd name="connsiteY66" fmla="*/ 111998 h 738553"/>
                            <a:gd name="connsiteX67" fmla="*/ 117158 w 814050"/>
                            <a:gd name="connsiteY67" fmla="*/ 255825 h 738553"/>
                            <a:gd name="connsiteX68" fmla="*/ 150495 w 814050"/>
                            <a:gd name="connsiteY68" fmla="*/ 289163 h 738553"/>
                            <a:gd name="connsiteX69" fmla="*/ 117158 w 814050"/>
                            <a:gd name="connsiteY69" fmla="*/ 322500 h 738553"/>
                            <a:gd name="connsiteX70" fmla="*/ 83820 w 814050"/>
                            <a:gd name="connsiteY70" fmla="*/ 289163 h 738553"/>
                            <a:gd name="connsiteX71" fmla="*/ 83820 w 814050"/>
                            <a:gd name="connsiteY71" fmla="*/ 289163 h 738553"/>
                            <a:gd name="connsiteX72" fmla="*/ 117158 w 814050"/>
                            <a:gd name="connsiteY72" fmla="*/ 255825 h 738553"/>
                            <a:gd name="connsiteX73" fmla="*/ 117158 w 814050"/>
                            <a:gd name="connsiteY73" fmla="*/ 255825 h 738553"/>
                            <a:gd name="connsiteX74" fmla="*/ 50482 w 814050"/>
                            <a:gd name="connsiteY74" fmla="*/ 390128 h 738553"/>
                            <a:gd name="connsiteX75" fmla="*/ 50482 w 814050"/>
                            <a:gd name="connsiteY75" fmla="*/ 364410 h 738553"/>
                            <a:gd name="connsiteX76" fmla="*/ 57150 w 814050"/>
                            <a:gd name="connsiteY76" fmla="*/ 351075 h 738553"/>
                            <a:gd name="connsiteX77" fmla="*/ 89535 w 814050"/>
                            <a:gd name="connsiteY77" fmla="*/ 335835 h 738553"/>
                            <a:gd name="connsiteX78" fmla="*/ 117158 w 814050"/>
                            <a:gd name="connsiteY78" fmla="*/ 332025 h 738553"/>
                            <a:gd name="connsiteX79" fmla="*/ 144780 w 814050"/>
                            <a:gd name="connsiteY79" fmla="*/ 335835 h 738553"/>
                            <a:gd name="connsiteX80" fmla="*/ 177165 w 814050"/>
                            <a:gd name="connsiteY80" fmla="*/ 352028 h 738553"/>
                            <a:gd name="connsiteX81" fmla="*/ 183833 w 814050"/>
                            <a:gd name="connsiteY81" fmla="*/ 365363 h 738553"/>
                            <a:gd name="connsiteX82" fmla="*/ 183833 w 814050"/>
                            <a:gd name="connsiteY82" fmla="*/ 391080 h 738553"/>
                            <a:gd name="connsiteX83" fmla="*/ 50482 w 814050"/>
                            <a:gd name="connsiteY83" fmla="*/ 390128 h 738553"/>
                            <a:gd name="connsiteX84" fmla="*/ 215265 w 814050"/>
                            <a:gd name="connsiteY84" fmla="*/ 700643 h 738553"/>
                            <a:gd name="connsiteX85" fmla="*/ 126683 w 814050"/>
                            <a:gd name="connsiteY85" fmla="*/ 700643 h 738553"/>
                            <a:gd name="connsiteX86" fmla="*/ 126683 w 814050"/>
                            <a:gd name="connsiteY86" fmla="*/ 683498 h 738553"/>
                            <a:gd name="connsiteX87" fmla="*/ 131445 w 814050"/>
                            <a:gd name="connsiteY87" fmla="*/ 674925 h 738553"/>
                            <a:gd name="connsiteX88" fmla="*/ 153353 w 814050"/>
                            <a:gd name="connsiteY88" fmla="*/ 664448 h 738553"/>
                            <a:gd name="connsiteX89" fmla="*/ 171450 w 814050"/>
                            <a:gd name="connsiteY89" fmla="*/ 661590 h 738553"/>
                            <a:gd name="connsiteX90" fmla="*/ 189547 w 814050"/>
                            <a:gd name="connsiteY90" fmla="*/ 664448 h 738553"/>
                            <a:gd name="connsiteX91" fmla="*/ 210503 w 814050"/>
                            <a:gd name="connsiteY91" fmla="*/ 674925 h 738553"/>
                            <a:gd name="connsiteX92" fmla="*/ 215265 w 814050"/>
                            <a:gd name="connsiteY92" fmla="*/ 683498 h 738553"/>
                            <a:gd name="connsiteX93" fmla="*/ 215265 w 814050"/>
                            <a:gd name="connsiteY93" fmla="*/ 700643 h 738553"/>
                            <a:gd name="connsiteX94" fmla="*/ 148590 w 814050"/>
                            <a:gd name="connsiteY94" fmla="*/ 633968 h 738553"/>
                            <a:gd name="connsiteX95" fmla="*/ 170497 w 814050"/>
                            <a:gd name="connsiteY95" fmla="*/ 612060 h 738553"/>
                            <a:gd name="connsiteX96" fmla="*/ 192405 w 814050"/>
                            <a:gd name="connsiteY96" fmla="*/ 633968 h 738553"/>
                            <a:gd name="connsiteX97" fmla="*/ 170497 w 814050"/>
                            <a:gd name="connsiteY97" fmla="*/ 655875 h 738553"/>
                            <a:gd name="connsiteX98" fmla="*/ 148590 w 814050"/>
                            <a:gd name="connsiteY98" fmla="*/ 633968 h 738553"/>
                            <a:gd name="connsiteX99" fmla="*/ 148590 w 814050"/>
                            <a:gd name="connsiteY99" fmla="*/ 633968 h 738553"/>
                            <a:gd name="connsiteX100" fmla="*/ 224790 w 814050"/>
                            <a:gd name="connsiteY100" fmla="*/ 607298 h 738553"/>
                            <a:gd name="connsiteX101" fmla="*/ 178118 w 814050"/>
                            <a:gd name="connsiteY101" fmla="*/ 585390 h 738553"/>
                            <a:gd name="connsiteX102" fmla="*/ 154305 w 814050"/>
                            <a:gd name="connsiteY102" fmla="*/ 442515 h 738553"/>
                            <a:gd name="connsiteX103" fmla="*/ 211455 w 814050"/>
                            <a:gd name="connsiteY103" fmla="*/ 401558 h 738553"/>
                            <a:gd name="connsiteX104" fmla="*/ 300038 w 814050"/>
                            <a:gd name="connsiteY104" fmla="*/ 448230 h 738553"/>
                            <a:gd name="connsiteX105" fmla="*/ 307658 w 814050"/>
                            <a:gd name="connsiteY105" fmla="*/ 565388 h 738553"/>
                            <a:gd name="connsiteX106" fmla="*/ 224790 w 814050"/>
                            <a:gd name="connsiteY106" fmla="*/ 607298 h 738553"/>
                            <a:gd name="connsiteX107" fmla="*/ 318135 w 814050"/>
                            <a:gd name="connsiteY107" fmla="*/ 412988 h 738553"/>
                            <a:gd name="connsiteX108" fmla="*/ 230505 w 814050"/>
                            <a:gd name="connsiteY108" fmla="*/ 367268 h 738553"/>
                            <a:gd name="connsiteX109" fmla="*/ 236220 w 814050"/>
                            <a:gd name="connsiteY109" fmla="*/ 329168 h 738553"/>
                            <a:gd name="connsiteX110" fmla="*/ 214313 w 814050"/>
                            <a:gd name="connsiteY110" fmla="*/ 260588 h 738553"/>
                            <a:gd name="connsiteX111" fmla="*/ 320993 w 814050"/>
                            <a:gd name="connsiteY111" fmla="*/ 156765 h 738553"/>
                            <a:gd name="connsiteX112" fmla="*/ 426720 w 814050"/>
                            <a:gd name="connsiteY112" fmla="*/ 132000 h 738553"/>
                            <a:gd name="connsiteX113" fmla="*/ 433388 w 814050"/>
                            <a:gd name="connsiteY113" fmla="*/ 117713 h 738553"/>
                            <a:gd name="connsiteX114" fmla="*/ 521970 w 814050"/>
                            <a:gd name="connsiteY114" fmla="*/ 127238 h 738553"/>
                            <a:gd name="connsiteX115" fmla="*/ 568643 w 814050"/>
                            <a:gd name="connsiteY115" fmla="*/ 214868 h 738553"/>
                            <a:gd name="connsiteX116" fmla="*/ 490538 w 814050"/>
                            <a:gd name="connsiteY116" fmla="*/ 360600 h 738553"/>
                            <a:gd name="connsiteX117" fmla="*/ 318135 w 814050"/>
                            <a:gd name="connsiteY117" fmla="*/ 412988 h 738553"/>
                            <a:gd name="connsiteX118" fmla="*/ 318135 w 814050"/>
                            <a:gd name="connsiteY118" fmla="*/ 412988 h 738553"/>
                            <a:gd name="connsiteX119" fmla="*/ 480060 w 814050"/>
                            <a:gd name="connsiteY119" fmla="*/ 448230 h 738553"/>
                            <a:gd name="connsiteX120" fmla="*/ 438150 w 814050"/>
                            <a:gd name="connsiteY120" fmla="*/ 489188 h 738553"/>
                            <a:gd name="connsiteX121" fmla="*/ 397193 w 814050"/>
                            <a:gd name="connsiteY121" fmla="*/ 448230 h 738553"/>
                            <a:gd name="connsiteX122" fmla="*/ 438150 w 814050"/>
                            <a:gd name="connsiteY122" fmla="*/ 407273 h 738553"/>
                            <a:gd name="connsiteX123" fmla="*/ 439103 w 814050"/>
                            <a:gd name="connsiteY123" fmla="*/ 407273 h 738553"/>
                            <a:gd name="connsiteX124" fmla="*/ 480060 w 814050"/>
                            <a:gd name="connsiteY124" fmla="*/ 448230 h 738553"/>
                            <a:gd name="connsiteX125" fmla="*/ 480060 w 814050"/>
                            <a:gd name="connsiteY125" fmla="*/ 448230 h 738553"/>
                            <a:gd name="connsiteX126" fmla="*/ 521018 w 814050"/>
                            <a:gd name="connsiteY126" fmla="*/ 573008 h 738553"/>
                            <a:gd name="connsiteX127" fmla="*/ 356235 w 814050"/>
                            <a:gd name="connsiteY127" fmla="*/ 573008 h 738553"/>
                            <a:gd name="connsiteX128" fmla="*/ 356235 w 814050"/>
                            <a:gd name="connsiteY128" fmla="*/ 541575 h 738553"/>
                            <a:gd name="connsiteX129" fmla="*/ 364808 w 814050"/>
                            <a:gd name="connsiteY129" fmla="*/ 525383 h 738553"/>
                            <a:gd name="connsiteX130" fmla="*/ 404813 w 814050"/>
                            <a:gd name="connsiteY130" fmla="*/ 505380 h 738553"/>
                            <a:gd name="connsiteX131" fmla="*/ 439103 w 814050"/>
                            <a:gd name="connsiteY131" fmla="*/ 500618 h 738553"/>
                            <a:gd name="connsiteX132" fmla="*/ 473393 w 814050"/>
                            <a:gd name="connsiteY132" fmla="*/ 505380 h 738553"/>
                            <a:gd name="connsiteX133" fmla="*/ 513398 w 814050"/>
                            <a:gd name="connsiteY133" fmla="*/ 525383 h 738553"/>
                            <a:gd name="connsiteX134" fmla="*/ 521970 w 814050"/>
                            <a:gd name="connsiteY134" fmla="*/ 541575 h 738553"/>
                            <a:gd name="connsiteX135" fmla="*/ 521018 w 814050"/>
                            <a:gd name="connsiteY135" fmla="*/ 573008 h 738553"/>
                            <a:gd name="connsiteX136" fmla="*/ 656273 w 814050"/>
                            <a:gd name="connsiteY136" fmla="*/ 367268 h 738553"/>
                            <a:gd name="connsiteX137" fmla="*/ 659130 w 814050"/>
                            <a:gd name="connsiteY137" fmla="*/ 384413 h 738553"/>
                            <a:gd name="connsiteX138" fmla="*/ 571500 w 814050"/>
                            <a:gd name="connsiteY138" fmla="*/ 430133 h 738553"/>
                            <a:gd name="connsiteX139" fmla="*/ 525780 w 814050"/>
                            <a:gd name="connsiteY139" fmla="*/ 378698 h 738553"/>
                            <a:gd name="connsiteX140" fmla="*/ 603885 w 814050"/>
                            <a:gd name="connsiteY140" fmla="*/ 232965 h 738553"/>
                            <a:gd name="connsiteX141" fmla="*/ 642938 w 814050"/>
                            <a:gd name="connsiteY141" fmla="*/ 239633 h 738553"/>
                            <a:gd name="connsiteX142" fmla="*/ 665798 w 814050"/>
                            <a:gd name="connsiteY142" fmla="*/ 237728 h 738553"/>
                            <a:gd name="connsiteX143" fmla="*/ 690563 w 814050"/>
                            <a:gd name="connsiteY143" fmla="*/ 304403 h 738553"/>
                            <a:gd name="connsiteX144" fmla="*/ 656273 w 814050"/>
                            <a:gd name="connsiteY144" fmla="*/ 367268 h 738553"/>
                            <a:gd name="connsiteX145" fmla="*/ 777240 w 814050"/>
                            <a:gd name="connsiteY145" fmla="*/ 405368 h 738553"/>
                            <a:gd name="connsiteX146" fmla="*/ 688658 w 814050"/>
                            <a:gd name="connsiteY146" fmla="*/ 405368 h 738553"/>
                            <a:gd name="connsiteX147" fmla="*/ 688658 w 814050"/>
                            <a:gd name="connsiteY147" fmla="*/ 388223 h 738553"/>
                            <a:gd name="connsiteX148" fmla="*/ 693420 w 814050"/>
                            <a:gd name="connsiteY148" fmla="*/ 379650 h 738553"/>
                            <a:gd name="connsiteX149" fmla="*/ 715328 w 814050"/>
                            <a:gd name="connsiteY149" fmla="*/ 369173 h 738553"/>
                            <a:gd name="connsiteX150" fmla="*/ 733425 w 814050"/>
                            <a:gd name="connsiteY150" fmla="*/ 366315 h 738553"/>
                            <a:gd name="connsiteX151" fmla="*/ 751523 w 814050"/>
                            <a:gd name="connsiteY151" fmla="*/ 369173 h 738553"/>
                            <a:gd name="connsiteX152" fmla="*/ 772478 w 814050"/>
                            <a:gd name="connsiteY152" fmla="*/ 379650 h 738553"/>
                            <a:gd name="connsiteX153" fmla="*/ 777240 w 814050"/>
                            <a:gd name="connsiteY153" fmla="*/ 388223 h 738553"/>
                            <a:gd name="connsiteX154" fmla="*/ 777240 w 814050"/>
                            <a:gd name="connsiteY154" fmla="*/ 405368 h 7385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Lst>
                          <a:rect l="l" t="t" r="r" b="b"/>
                          <a:pathLst>
                            <a:path w="814050" h="738553">
                              <a:moveTo>
                                <a:pt x="733425" y="289163"/>
                              </a:moveTo>
                              <a:cubicBezTo>
                                <a:pt x="730568" y="289163"/>
                                <a:pt x="727710" y="289163"/>
                                <a:pt x="724853" y="289163"/>
                              </a:cubicBezTo>
                              <a:lnTo>
                                <a:pt x="700088" y="222488"/>
                              </a:lnTo>
                              <a:cubicBezTo>
                                <a:pt x="757238" y="190103"/>
                                <a:pt x="777240" y="117713"/>
                                <a:pt x="745808" y="60563"/>
                              </a:cubicBezTo>
                              <a:cubicBezTo>
                                <a:pt x="713423" y="3413"/>
                                <a:pt x="641033" y="-16590"/>
                                <a:pt x="583883" y="14843"/>
                              </a:cubicBezTo>
                              <a:cubicBezTo>
                                <a:pt x="556260" y="30083"/>
                                <a:pt x="535305" y="56753"/>
                                <a:pt x="527685" y="87233"/>
                              </a:cubicBezTo>
                              <a:lnTo>
                                <a:pt x="439103" y="77708"/>
                              </a:lnTo>
                              <a:cubicBezTo>
                                <a:pt x="432435" y="35798"/>
                                <a:pt x="393383" y="6270"/>
                                <a:pt x="351473" y="12938"/>
                              </a:cubicBezTo>
                              <a:cubicBezTo>
                                <a:pt x="313373" y="18653"/>
                                <a:pt x="285750" y="51038"/>
                                <a:pt x="285750" y="89138"/>
                              </a:cubicBezTo>
                              <a:cubicBezTo>
                                <a:pt x="285750" y="102473"/>
                                <a:pt x="289560" y="115808"/>
                                <a:pt x="296228" y="128190"/>
                              </a:cubicBezTo>
                              <a:lnTo>
                                <a:pt x="189547" y="232965"/>
                              </a:lnTo>
                              <a:cubicBezTo>
                                <a:pt x="169545" y="217725"/>
                                <a:pt x="144780" y="209153"/>
                                <a:pt x="119062" y="209153"/>
                              </a:cubicBezTo>
                              <a:cubicBezTo>
                                <a:pt x="53340" y="209153"/>
                                <a:pt x="0" y="262493"/>
                                <a:pt x="0" y="328215"/>
                              </a:cubicBezTo>
                              <a:cubicBezTo>
                                <a:pt x="0" y="393938"/>
                                <a:pt x="53340" y="447278"/>
                                <a:pt x="119062" y="447278"/>
                              </a:cubicBezTo>
                              <a:lnTo>
                                <a:pt x="142875" y="590153"/>
                              </a:lnTo>
                              <a:cubicBezTo>
                                <a:pt x="103822" y="607298"/>
                                <a:pt x="85725" y="653018"/>
                                <a:pt x="102870" y="692070"/>
                              </a:cubicBezTo>
                              <a:cubicBezTo>
                                <a:pt x="120015" y="731123"/>
                                <a:pt x="165735" y="749220"/>
                                <a:pt x="204788" y="732075"/>
                              </a:cubicBezTo>
                              <a:cubicBezTo>
                                <a:pt x="240983" y="716835"/>
                                <a:pt x="259080" y="676830"/>
                                <a:pt x="248603" y="638730"/>
                              </a:cubicBezTo>
                              <a:lnTo>
                                <a:pt x="332423" y="594915"/>
                              </a:lnTo>
                              <a:cubicBezTo>
                                <a:pt x="386715" y="654923"/>
                                <a:pt x="480060" y="659685"/>
                                <a:pt x="541020" y="605393"/>
                              </a:cubicBezTo>
                              <a:cubicBezTo>
                                <a:pt x="571500" y="577770"/>
                                <a:pt x="589598" y="537765"/>
                                <a:pt x="589598" y="496808"/>
                              </a:cubicBezTo>
                              <a:cubicBezTo>
                                <a:pt x="589598" y="486330"/>
                                <a:pt x="588645" y="474900"/>
                                <a:pt x="585788" y="464423"/>
                              </a:cubicBezTo>
                              <a:lnTo>
                                <a:pt x="678180" y="416798"/>
                              </a:lnTo>
                              <a:cubicBezTo>
                                <a:pt x="706755" y="449183"/>
                                <a:pt x="755333" y="452040"/>
                                <a:pt x="787718" y="423465"/>
                              </a:cubicBezTo>
                              <a:cubicBezTo>
                                <a:pt x="820103" y="394890"/>
                                <a:pt x="822960" y="346313"/>
                                <a:pt x="794385" y="313928"/>
                              </a:cubicBezTo>
                              <a:cubicBezTo>
                                <a:pt x="776288" y="298688"/>
                                <a:pt x="755333" y="289163"/>
                                <a:pt x="733425" y="289163"/>
                              </a:cubicBezTo>
                              <a:lnTo>
                                <a:pt x="733425" y="289163"/>
                              </a:lnTo>
                              <a:close/>
                              <a:moveTo>
                                <a:pt x="733425" y="317738"/>
                              </a:moveTo>
                              <a:cubicBezTo>
                                <a:pt x="745808" y="317738"/>
                                <a:pt x="755333" y="327263"/>
                                <a:pt x="755333" y="339645"/>
                              </a:cubicBezTo>
                              <a:cubicBezTo>
                                <a:pt x="755333" y="352028"/>
                                <a:pt x="745808" y="361553"/>
                                <a:pt x="733425" y="361553"/>
                              </a:cubicBezTo>
                              <a:cubicBezTo>
                                <a:pt x="721043" y="361553"/>
                                <a:pt x="711518" y="352028"/>
                                <a:pt x="711518" y="339645"/>
                              </a:cubicBezTo>
                              <a:cubicBezTo>
                                <a:pt x="711518" y="339645"/>
                                <a:pt x="711518" y="339645"/>
                                <a:pt x="711518" y="339645"/>
                              </a:cubicBezTo>
                              <a:cubicBezTo>
                                <a:pt x="711518" y="327263"/>
                                <a:pt x="721043" y="317738"/>
                                <a:pt x="733425" y="317738"/>
                              </a:cubicBezTo>
                              <a:lnTo>
                                <a:pt x="733425" y="317738"/>
                              </a:lnTo>
                              <a:close/>
                              <a:moveTo>
                                <a:pt x="641985" y="46275"/>
                              </a:moveTo>
                              <a:cubicBezTo>
                                <a:pt x="660083" y="46275"/>
                                <a:pt x="675323" y="61515"/>
                                <a:pt x="675323" y="79613"/>
                              </a:cubicBezTo>
                              <a:cubicBezTo>
                                <a:pt x="675323" y="97710"/>
                                <a:pt x="660083" y="112950"/>
                                <a:pt x="641985" y="112950"/>
                              </a:cubicBezTo>
                              <a:cubicBezTo>
                                <a:pt x="623888" y="112950"/>
                                <a:pt x="608648" y="97710"/>
                                <a:pt x="608648" y="79613"/>
                              </a:cubicBezTo>
                              <a:cubicBezTo>
                                <a:pt x="608648" y="79613"/>
                                <a:pt x="608648" y="79613"/>
                                <a:pt x="608648" y="79613"/>
                              </a:cubicBezTo>
                              <a:cubicBezTo>
                                <a:pt x="608648" y="61515"/>
                                <a:pt x="622935" y="46275"/>
                                <a:pt x="641985" y="46275"/>
                              </a:cubicBezTo>
                              <a:close/>
                              <a:moveTo>
                                <a:pt x="574358" y="154860"/>
                              </a:moveTo>
                              <a:cubicBezTo>
                                <a:pt x="574358" y="150098"/>
                                <a:pt x="577215" y="144383"/>
                                <a:pt x="581025" y="141525"/>
                              </a:cubicBezTo>
                              <a:cubicBezTo>
                                <a:pt x="590550" y="134858"/>
                                <a:pt x="601980" y="129143"/>
                                <a:pt x="613410" y="126285"/>
                              </a:cubicBezTo>
                              <a:cubicBezTo>
                                <a:pt x="621983" y="123428"/>
                                <a:pt x="631508" y="122475"/>
                                <a:pt x="641033" y="122475"/>
                              </a:cubicBezTo>
                              <a:cubicBezTo>
                                <a:pt x="650558" y="122475"/>
                                <a:pt x="660083" y="124380"/>
                                <a:pt x="668655" y="126285"/>
                              </a:cubicBezTo>
                              <a:cubicBezTo>
                                <a:pt x="680085" y="129143"/>
                                <a:pt x="691515" y="134858"/>
                                <a:pt x="701040" y="142478"/>
                              </a:cubicBezTo>
                              <a:cubicBezTo>
                                <a:pt x="704850" y="145335"/>
                                <a:pt x="707708" y="151050"/>
                                <a:pt x="707708" y="155813"/>
                              </a:cubicBezTo>
                              <a:lnTo>
                                <a:pt x="707708" y="181530"/>
                              </a:lnTo>
                              <a:lnTo>
                                <a:pt x="574358" y="181530"/>
                              </a:lnTo>
                              <a:lnTo>
                                <a:pt x="574358" y="154860"/>
                              </a:lnTo>
                              <a:close/>
                              <a:moveTo>
                                <a:pt x="361950" y="40560"/>
                              </a:moveTo>
                              <a:cubicBezTo>
                                <a:pt x="374333" y="40560"/>
                                <a:pt x="383858" y="50085"/>
                                <a:pt x="383858" y="62468"/>
                              </a:cubicBezTo>
                              <a:cubicBezTo>
                                <a:pt x="383858" y="74850"/>
                                <a:pt x="374333" y="84375"/>
                                <a:pt x="361950" y="84375"/>
                              </a:cubicBezTo>
                              <a:cubicBezTo>
                                <a:pt x="349568" y="84375"/>
                                <a:pt x="340043" y="74850"/>
                                <a:pt x="340043" y="62468"/>
                              </a:cubicBezTo>
                              <a:cubicBezTo>
                                <a:pt x="340043" y="62468"/>
                                <a:pt x="340043" y="62468"/>
                                <a:pt x="340043" y="62468"/>
                              </a:cubicBezTo>
                              <a:cubicBezTo>
                                <a:pt x="340043" y="51038"/>
                                <a:pt x="349568" y="40560"/>
                                <a:pt x="361950" y="40560"/>
                              </a:cubicBezTo>
                              <a:lnTo>
                                <a:pt x="361950" y="40560"/>
                              </a:lnTo>
                              <a:close/>
                              <a:moveTo>
                                <a:pt x="317183" y="111998"/>
                              </a:moveTo>
                              <a:cubicBezTo>
                                <a:pt x="317183" y="108188"/>
                                <a:pt x="319088" y="105330"/>
                                <a:pt x="321945" y="103425"/>
                              </a:cubicBezTo>
                              <a:cubicBezTo>
                                <a:pt x="328613" y="98663"/>
                                <a:pt x="336233" y="95805"/>
                                <a:pt x="343853" y="93900"/>
                              </a:cubicBezTo>
                              <a:cubicBezTo>
                                <a:pt x="349568" y="91995"/>
                                <a:pt x="356235" y="91043"/>
                                <a:pt x="361950" y="91043"/>
                              </a:cubicBezTo>
                              <a:cubicBezTo>
                                <a:pt x="367665" y="91043"/>
                                <a:pt x="374333" y="91995"/>
                                <a:pt x="380048" y="93900"/>
                              </a:cubicBezTo>
                              <a:cubicBezTo>
                                <a:pt x="387668" y="95805"/>
                                <a:pt x="394335" y="99615"/>
                                <a:pt x="401003" y="104378"/>
                              </a:cubicBezTo>
                              <a:cubicBezTo>
                                <a:pt x="403860" y="106283"/>
                                <a:pt x="405765" y="110093"/>
                                <a:pt x="405765" y="112950"/>
                              </a:cubicBezTo>
                              <a:lnTo>
                                <a:pt x="405765" y="130095"/>
                              </a:lnTo>
                              <a:lnTo>
                                <a:pt x="318135" y="130095"/>
                              </a:lnTo>
                              <a:lnTo>
                                <a:pt x="318135" y="111998"/>
                              </a:lnTo>
                              <a:close/>
                              <a:moveTo>
                                <a:pt x="117158" y="255825"/>
                              </a:moveTo>
                              <a:cubicBezTo>
                                <a:pt x="135255" y="255825"/>
                                <a:pt x="150495" y="271065"/>
                                <a:pt x="150495" y="289163"/>
                              </a:cubicBezTo>
                              <a:cubicBezTo>
                                <a:pt x="150495" y="307260"/>
                                <a:pt x="135255" y="322500"/>
                                <a:pt x="117158" y="322500"/>
                              </a:cubicBezTo>
                              <a:cubicBezTo>
                                <a:pt x="99060" y="322500"/>
                                <a:pt x="83820" y="307260"/>
                                <a:pt x="83820" y="289163"/>
                              </a:cubicBezTo>
                              <a:cubicBezTo>
                                <a:pt x="83820" y="289163"/>
                                <a:pt x="83820" y="289163"/>
                                <a:pt x="83820" y="289163"/>
                              </a:cubicBezTo>
                              <a:cubicBezTo>
                                <a:pt x="84773" y="271065"/>
                                <a:pt x="99060" y="255825"/>
                                <a:pt x="117158" y="255825"/>
                              </a:cubicBezTo>
                              <a:lnTo>
                                <a:pt x="117158" y="255825"/>
                              </a:lnTo>
                              <a:close/>
                              <a:moveTo>
                                <a:pt x="50482" y="390128"/>
                              </a:moveTo>
                              <a:lnTo>
                                <a:pt x="50482" y="364410"/>
                              </a:lnTo>
                              <a:cubicBezTo>
                                <a:pt x="50482" y="359648"/>
                                <a:pt x="53340" y="353933"/>
                                <a:pt x="57150" y="351075"/>
                              </a:cubicBezTo>
                              <a:cubicBezTo>
                                <a:pt x="66675" y="344408"/>
                                <a:pt x="78105" y="338693"/>
                                <a:pt x="89535" y="335835"/>
                              </a:cubicBezTo>
                              <a:cubicBezTo>
                                <a:pt x="98108" y="332978"/>
                                <a:pt x="107633" y="332025"/>
                                <a:pt x="117158" y="332025"/>
                              </a:cubicBezTo>
                              <a:cubicBezTo>
                                <a:pt x="126683" y="332025"/>
                                <a:pt x="136208" y="333930"/>
                                <a:pt x="144780" y="335835"/>
                              </a:cubicBezTo>
                              <a:cubicBezTo>
                                <a:pt x="156210" y="338693"/>
                                <a:pt x="167640" y="344408"/>
                                <a:pt x="177165" y="352028"/>
                              </a:cubicBezTo>
                              <a:cubicBezTo>
                                <a:pt x="180975" y="354885"/>
                                <a:pt x="183833" y="360600"/>
                                <a:pt x="183833" y="365363"/>
                              </a:cubicBezTo>
                              <a:lnTo>
                                <a:pt x="183833" y="391080"/>
                              </a:lnTo>
                              <a:lnTo>
                                <a:pt x="50482" y="390128"/>
                              </a:lnTo>
                              <a:close/>
                              <a:moveTo>
                                <a:pt x="215265" y="700643"/>
                              </a:moveTo>
                              <a:lnTo>
                                <a:pt x="126683" y="700643"/>
                              </a:lnTo>
                              <a:lnTo>
                                <a:pt x="126683" y="683498"/>
                              </a:lnTo>
                              <a:cubicBezTo>
                                <a:pt x="126683" y="679688"/>
                                <a:pt x="128587" y="676830"/>
                                <a:pt x="131445" y="674925"/>
                              </a:cubicBezTo>
                              <a:cubicBezTo>
                                <a:pt x="138113" y="670163"/>
                                <a:pt x="145733" y="666353"/>
                                <a:pt x="153353" y="664448"/>
                              </a:cubicBezTo>
                              <a:cubicBezTo>
                                <a:pt x="159068" y="662543"/>
                                <a:pt x="165735" y="661590"/>
                                <a:pt x="171450" y="661590"/>
                              </a:cubicBezTo>
                              <a:cubicBezTo>
                                <a:pt x="177165" y="661590"/>
                                <a:pt x="183833" y="662543"/>
                                <a:pt x="189547" y="664448"/>
                              </a:cubicBezTo>
                              <a:cubicBezTo>
                                <a:pt x="197168" y="666353"/>
                                <a:pt x="203835" y="670163"/>
                                <a:pt x="210503" y="674925"/>
                              </a:cubicBezTo>
                              <a:cubicBezTo>
                                <a:pt x="213360" y="676830"/>
                                <a:pt x="215265" y="680640"/>
                                <a:pt x="215265" y="683498"/>
                              </a:cubicBezTo>
                              <a:lnTo>
                                <a:pt x="215265" y="700643"/>
                              </a:lnTo>
                              <a:close/>
                              <a:moveTo>
                                <a:pt x="148590" y="633968"/>
                              </a:moveTo>
                              <a:cubicBezTo>
                                <a:pt x="148590" y="621585"/>
                                <a:pt x="158115" y="612060"/>
                                <a:pt x="170497" y="612060"/>
                              </a:cubicBezTo>
                              <a:cubicBezTo>
                                <a:pt x="182880" y="612060"/>
                                <a:pt x="192405" y="621585"/>
                                <a:pt x="192405" y="633968"/>
                              </a:cubicBezTo>
                              <a:cubicBezTo>
                                <a:pt x="192405" y="646350"/>
                                <a:pt x="182880" y="655875"/>
                                <a:pt x="170497" y="655875"/>
                              </a:cubicBezTo>
                              <a:cubicBezTo>
                                <a:pt x="159068" y="656828"/>
                                <a:pt x="149543" y="646350"/>
                                <a:pt x="148590" y="633968"/>
                              </a:cubicBezTo>
                              <a:lnTo>
                                <a:pt x="148590" y="633968"/>
                              </a:lnTo>
                              <a:close/>
                              <a:moveTo>
                                <a:pt x="224790" y="607298"/>
                              </a:moveTo>
                              <a:cubicBezTo>
                                <a:pt x="212408" y="594915"/>
                                <a:pt x="195263" y="587295"/>
                                <a:pt x="178118" y="585390"/>
                              </a:cubicBezTo>
                              <a:lnTo>
                                <a:pt x="154305" y="442515"/>
                              </a:lnTo>
                              <a:cubicBezTo>
                                <a:pt x="177165" y="434895"/>
                                <a:pt x="197168" y="420608"/>
                                <a:pt x="211455" y="401558"/>
                              </a:cubicBezTo>
                              <a:lnTo>
                                <a:pt x="300038" y="448230"/>
                              </a:lnTo>
                              <a:cubicBezTo>
                                <a:pt x="285750" y="486330"/>
                                <a:pt x="288608" y="529193"/>
                                <a:pt x="307658" y="565388"/>
                              </a:cubicBezTo>
                              <a:lnTo>
                                <a:pt x="224790" y="607298"/>
                              </a:lnTo>
                              <a:close/>
                              <a:moveTo>
                                <a:pt x="318135" y="412988"/>
                              </a:moveTo>
                              <a:lnTo>
                                <a:pt x="230505" y="367268"/>
                              </a:lnTo>
                              <a:cubicBezTo>
                                <a:pt x="234315" y="354885"/>
                                <a:pt x="236220" y="342503"/>
                                <a:pt x="236220" y="329168"/>
                              </a:cubicBezTo>
                              <a:cubicBezTo>
                                <a:pt x="236220" y="304403"/>
                                <a:pt x="228600" y="280590"/>
                                <a:pt x="214313" y="260588"/>
                              </a:cubicBezTo>
                              <a:lnTo>
                                <a:pt x="320993" y="156765"/>
                              </a:lnTo>
                              <a:cubicBezTo>
                                <a:pt x="357188" y="178673"/>
                                <a:pt x="404813" y="168195"/>
                                <a:pt x="426720" y="132000"/>
                              </a:cubicBezTo>
                              <a:cubicBezTo>
                                <a:pt x="429578" y="127238"/>
                                <a:pt x="431483" y="122475"/>
                                <a:pt x="433388" y="117713"/>
                              </a:cubicBezTo>
                              <a:lnTo>
                                <a:pt x="521970" y="127238"/>
                              </a:lnTo>
                              <a:cubicBezTo>
                                <a:pt x="523875" y="161528"/>
                                <a:pt x="541020" y="193913"/>
                                <a:pt x="568643" y="214868"/>
                              </a:cubicBezTo>
                              <a:lnTo>
                                <a:pt x="490538" y="360600"/>
                              </a:lnTo>
                              <a:cubicBezTo>
                                <a:pt x="428625" y="335835"/>
                                <a:pt x="357188" y="357743"/>
                                <a:pt x="318135" y="412988"/>
                              </a:cubicBezTo>
                              <a:lnTo>
                                <a:pt x="318135" y="412988"/>
                              </a:lnTo>
                              <a:close/>
                              <a:moveTo>
                                <a:pt x="480060" y="448230"/>
                              </a:moveTo>
                              <a:cubicBezTo>
                                <a:pt x="480060" y="471090"/>
                                <a:pt x="461010" y="489188"/>
                                <a:pt x="438150" y="489188"/>
                              </a:cubicBezTo>
                              <a:cubicBezTo>
                                <a:pt x="415290" y="489188"/>
                                <a:pt x="397193" y="471090"/>
                                <a:pt x="397193" y="448230"/>
                              </a:cubicBezTo>
                              <a:cubicBezTo>
                                <a:pt x="397193" y="425370"/>
                                <a:pt x="415290" y="407273"/>
                                <a:pt x="438150" y="407273"/>
                              </a:cubicBezTo>
                              <a:cubicBezTo>
                                <a:pt x="438150" y="407273"/>
                                <a:pt x="438150" y="407273"/>
                                <a:pt x="439103" y="407273"/>
                              </a:cubicBezTo>
                              <a:cubicBezTo>
                                <a:pt x="461963" y="407273"/>
                                <a:pt x="480060" y="425370"/>
                                <a:pt x="480060" y="448230"/>
                              </a:cubicBezTo>
                              <a:lnTo>
                                <a:pt x="480060" y="448230"/>
                              </a:lnTo>
                              <a:close/>
                              <a:moveTo>
                                <a:pt x="521018" y="573008"/>
                              </a:moveTo>
                              <a:lnTo>
                                <a:pt x="356235" y="573008"/>
                              </a:lnTo>
                              <a:lnTo>
                                <a:pt x="356235" y="541575"/>
                              </a:lnTo>
                              <a:cubicBezTo>
                                <a:pt x="356235" y="534908"/>
                                <a:pt x="359093" y="529193"/>
                                <a:pt x="364808" y="525383"/>
                              </a:cubicBezTo>
                              <a:cubicBezTo>
                                <a:pt x="377190" y="516810"/>
                                <a:pt x="390525" y="510143"/>
                                <a:pt x="404813" y="505380"/>
                              </a:cubicBezTo>
                              <a:cubicBezTo>
                                <a:pt x="416243" y="502523"/>
                                <a:pt x="427673" y="500618"/>
                                <a:pt x="439103" y="500618"/>
                              </a:cubicBezTo>
                              <a:cubicBezTo>
                                <a:pt x="450533" y="500618"/>
                                <a:pt x="461963" y="502523"/>
                                <a:pt x="473393" y="505380"/>
                              </a:cubicBezTo>
                              <a:cubicBezTo>
                                <a:pt x="487680" y="509190"/>
                                <a:pt x="501968" y="515858"/>
                                <a:pt x="513398" y="525383"/>
                              </a:cubicBezTo>
                              <a:cubicBezTo>
                                <a:pt x="518160" y="529193"/>
                                <a:pt x="521970" y="535860"/>
                                <a:pt x="521970" y="541575"/>
                              </a:cubicBezTo>
                              <a:lnTo>
                                <a:pt x="521018" y="573008"/>
                              </a:lnTo>
                              <a:close/>
                              <a:moveTo>
                                <a:pt x="656273" y="367268"/>
                              </a:moveTo>
                              <a:cubicBezTo>
                                <a:pt x="656273" y="372983"/>
                                <a:pt x="657225" y="378698"/>
                                <a:pt x="659130" y="384413"/>
                              </a:cubicBezTo>
                              <a:lnTo>
                                <a:pt x="571500" y="430133"/>
                              </a:lnTo>
                              <a:cubicBezTo>
                                <a:pt x="561023" y="409178"/>
                                <a:pt x="544830" y="392033"/>
                                <a:pt x="525780" y="378698"/>
                              </a:cubicBezTo>
                              <a:lnTo>
                                <a:pt x="603885" y="232965"/>
                              </a:lnTo>
                              <a:cubicBezTo>
                                <a:pt x="616268" y="237728"/>
                                <a:pt x="629603" y="239633"/>
                                <a:pt x="642938" y="239633"/>
                              </a:cubicBezTo>
                              <a:cubicBezTo>
                                <a:pt x="650558" y="239633"/>
                                <a:pt x="658178" y="238680"/>
                                <a:pt x="665798" y="237728"/>
                              </a:cubicBezTo>
                              <a:lnTo>
                                <a:pt x="690563" y="304403"/>
                              </a:lnTo>
                              <a:cubicBezTo>
                                <a:pt x="667703" y="317738"/>
                                <a:pt x="655320" y="341550"/>
                                <a:pt x="656273" y="367268"/>
                              </a:cubicBezTo>
                              <a:close/>
                              <a:moveTo>
                                <a:pt x="777240" y="405368"/>
                              </a:moveTo>
                              <a:lnTo>
                                <a:pt x="688658" y="405368"/>
                              </a:lnTo>
                              <a:lnTo>
                                <a:pt x="688658" y="388223"/>
                              </a:lnTo>
                              <a:cubicBezTo>
                                <a:pt x="688658" y="384413"/>
                                <a:pt x="690563" y="381555"/>
                                <a:pt x="693420" y="379650"/>
                              </a:cubicBezTo>
                              <a:cubicBezTo>
                                <a:pt x="700088" y="374888"/>
                                <a:pt x="707708" y="371078"/>
                                <a:pt x="715328" y="369173"/>
                              </a:cubicBezTo>
                              <a:cubicBezTo>
                                <a:pt x="721043" y="367268"/>
                                <a:pt x="727710" y="366315"/>
                                <a:pt x="733425" y="366315"/>
                              </a:cubicBezTo>
                              <a:cubicBezTo>
                                <a:pt x="739140" y="366315"/>
                                <a:pt x="745808" y="367268"/>
                                <a:pt x="751523" y="369173"/>
                              </a:cubicBezTo>
                              <a:cubicBezTo>
                                <a:pt x="759143" y="371078"/>
                                <a:pt x="765810" y="374888"/>
                                <a:pt x="772478" y="379650"/>
                              </a:cubicBezTo>
                              <a:cubicBezTo>
                                <a:pt x="775335" y="381555"/>
                                <a:pt x="777240" y="385365"/>
                                <a:pt x="777240" y="388223"/>
                              </a:cubicBezTo>
                              <a:lnTo>
                                <a:pt x="777240" y="405368"/>
                              </a:lnTo>
                              <a:close/>
                            </a:path>
                          </a:pathLst>
                        </a:custGeom>
                        <a:solidFill>
                          <a:schemeClr val="accent4"/>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F25D84A" id="Freeform: Shape 3" o:spid="_x0000_s1026" alt="&quot;&quot;" style="width:27.2pt;height:24.6pt;visibility:visible;mso-wrap-style:square;mso-left-percent:-10001;mso-top-percent:-10001;mso-position-horizontal:absolute;mso-position-horizontal-relative:char;mso-position-vertical:absolute;mso-position-vertical-relative:line;mso-left-percent:-10001;mso-top-percent:-10001;v-text-anchor:middle" coordsize="814050,738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" path="m733425,289163v-2857,,-5715,,-8572,l700088,222488c757238,190103,777240,117713,745808,60563,713423,3413,641033,-16590,583883,14843,556260,30083,535305,56753,527685,87233l439103,77708c432435,35798,393383,6270,351473,12938v-38100,5715,-65723,38100,-65723,76200c285750,102473,289560,115808,296228,128190l189547,232965c169545,217725,144780,209153,119062,209153,53340,209153,,262493,,328215v,65723,53340,119063,119062,119063l142875,590153v-39053,17145,-57150,62865,-40005,101917c120015,731123,165735,749220,204788,732075v36195,-15240,54292,-55245,43815,-93345l332423,594915v54292,60008,147637,64770,208597,10478c571500,577770,589598,537765,589598,496808v,-10478,-953,-21908,-3810,-32385l678180,416798v28575,32385,77153,35242,109538,6667c820103,394890,822960,346313,794385,313928,776288,298688,755333,289163,733425,289163r,xm733425,317738v12383,,21908,9525,21908,21907c755333,352028,745808,361553,733425,361553v-12382,,-21907,-9525,-21907,-21908c711518,339645,711518,339645,711518,339645v,-12382,9525,-21907,21907,-21907l733425,317738xm641985,46275v18098,,33338,15240,33338,33338c675323,97710,660083,112950,641985,112950v-18097,,-33337,-15240,-33337,-33337c608648,79613,608648,79613,608648,79613v,-18098,14287,-33338,33337,-33338xm574358,154860v,-4762,2857,-10477,6667,-13335c590550,134858,601980,129143,613410,126285v8573,-2857,18098,-3810,27623,-3810c650558,122475,660083,124380,668655,126285v11430,2858,22860,8573,32385,16193c704850,145335,707708,151050,707708,155813r,25717l574358,181530r,-26670xm361950,40560v12383,,21908,9525,21908,21908c383858,74850,374333,84375,361950,84375v-12382,,-21907,-9525,-21907,-21907c340043,62468,340043,62468,340043,62468v,-11430,9525,-21908,21907,-21908l361950,40560xm317183,111998v,-3810,1905,-6668,4762,-8573c328613,98663,336233,95805,343853,93900v5715,-1905,12382,-2857,18097,-2857c367665,91043,374333,91995,380048,93900v7620,1905,14287,5715,20955,10478c403860,106283,405765,110093,405765,112950r,17145l318135,130095r,-18097l317183,111998xm117158,255825v18097,,33337,15240,33337,33338c150495,307260,135255,322500,117158,322500v-18098,,-33338,-15240,-33338,-33337c83820,289163,83820,289163,83820,289163v953,-18098,15240,-33338,33338,-33338l117158,255825xm50482,390128r,-25718c50482,359648,53340,353933,57150,351075v9525,-6667,20955,-12382,32385,-15240c98108,332978,107633,332025,117158,332025v9525,,19050,1905,27622,3810c156210,338693,167640,344408,177165,352028v3810,2857,6668,8572,6668,13335l183833,391080,50482,390128xm215265,700643r-88582,l126683,683498v,-3810,1904,-6668,4762,-8573c138113,670163,145733,666353,153353,664448v5715,-1905,12382,-2858,18097,-2858c177165,661590,183833,662543,189547,664448v7621,1905,14288,5715,20956,10477c213360,676830,215265,680640,215265,683498r,17145xm148590,633968v,-12383,9525,-21908,21907,-21908c182880,612060,192405,621585,192405,633968v,12382,-9525,21907,-21908,21907c159068,656828,149543,646350,148590,633968r,xm224790,607298c212408,594915,195263,587295,178118,585390l154305,442515v22860,-7620,42863,-21907,57150,-40957l300038,448230v-14288,38100,-11430,80963,7620,117158l224790,607298xm318135,412988l230505,367268v3810,-12383,5715,-24765,5715,-38100c236220,304403,228600,280590,214313,260588l320993,156765v36195,21908,83820,11430,105727,-24765c429578,127238,431483,122475,433388,117713r88582,9525c523875,161528,541020,193913,568643,214868l490538,360600c428625,335835,357188,357743,318135,412988r,xm480060,448230v,22860,-19050,40958,-41910,40958c415290,489188,397193,471090,397193,448230v,-22860,18097,-40957,40957,-40957c438150,407273,438150,407273,439103,407273v22860,,40957,18097,40957,40957l480060,448230xm521018,573008r-164783,l356235,541575v,-6667,2858,-12382,8573,-16192c377190,516810,390525,510143,404813,505380v11430,-2857,22860,-4762,34290,-4762c450533,500618,461963,502523,473393,505380v14287,3810,28575,10478,40005,20003c518160,529193,521970,535860,521970,541575r-952,31433xm656273,367268v,5715,952,11430,2857,17145l571500,430133c561023,409178,544830,392033,525780,378698l603885,232965v12383,4763,25718,6668,39053,6668c650558,239633,658178,238680,665798,237728r24765,66675c667703,317738,655320,341550,656273,367268xm777240,405368r-88582,l688658,388223v,-3810,1905,-6668,4762,-8573c700088,374888,707708,371078,715328,369173v5715,-1905,12382,-2858,18097,-2858c739140,366315,745808,367268,751523,369173v7620,1905,14287,5715,20955,10477c775335,381555,777240,385365,777240,388223r,17145xe" fillcolor="#f90 [3207]" stroked="f">
                <v:stroke joinstyle="miter"/>
                <v:path arrowok="t" o:connecttype="custom" o:connectlocs="311298,122321;307660,122321;297148,94116;316554,25619;247826,6279;223973,36901;186375,32872;149181,5473;121285,37707;125732,54226;80452,98548;50535,88475;0,138840;50535,189206;60643,249644;43663,292757;86921,309680;105518,270193;141095,251659;229633,256091;250252,210158;248634,196459;287850,176312;334343,179133;337172,132797;311298,122321;311298,122321;311298,134408;320597,143675;311298,152943;302000,143675;302000,143675;311298,134408;311298,134408;272487,19575;286637,33678;272487,47780;258337,33678;258337,33678;272487,19575;243783,65508;246613,59867;260358,53421;272083,51809;283807,53421;297553,60271;300383,65911;300383,76790;243783,76790;243783,65508;153628,17158;162926,26425;153628,35692;144329,26425;144329,26425;153628,17158;153628,17158;134627,47377;136648,43750;145946,39721;153628,38513;161309,39721;170203,44154;172225,47780;172225,55032;135031,55032;135031,47377;49727,108218;63877,122321;49727,136423;35577,122321;35577,122321;49727,108218;49727,108218;21427,165031;21427,154151;24257,148510;38003,142064;49727,140452;61451,142064;75197,148914;78027,154555;78027,165433;21427,165031;91368,296383;53770,296383;53770,289131;55791,285504;65090,281072;72771,279863;80452,281072;89347,285504;91368,289131;91368,296383;63068,268179;72367,258911;81665,268179;72367,277446;63068,268179;63068,268179;95411,256897;75601,247630;65494,187191;89751,169866;127349,189609;130584,239168;95411,256897;135031,174701;97837,155360;100262,139243;90964,110233;136244,66314;181119,55838;183949,49795;221547,53824;241357,90893;208206,152540;135031,174701;135031,174701;203759,189609;185970,206935;168586,189609;185970,172283;186375,172283;203759,189609;203759,189609;221143,242392;151202,242392;151202,229095;154841,222246;171821,213784;186375,211770;200929,213784;217909,222246;221547,229095;221143,242392;278551,155360;279764,162613;242570,181953;223164,160195;256316,98548;272891,101369;282594,100563;293106,128767;278551,155360;329895,171477;292297,171477;292297,164225;294318,160598;303617,156166;311298,154957;318980,156166;327874,160598;329895,164225;329895,171477" o:connectangles="0,0,0,0,0,0,0,0,0,0,0,0,0,0,0,0,0,0,0,0,0,0,0,0,0,0,0,0,0,0,0,0,0,0,0,0,0,0,0,0,0,0,0,0,0,0,0,0,0,0,0,0,0,0,0,0,0,0,0,0,0,0,0,0,0,0,0,0,0,0,0,0,0,0,0,0,0,0,0,0,0,0,0,0,0,0,0,0,0,0,0,0,0,0,0,0,0,0,0,0,0,0,0,0,0,0,0,0,0,0,0,0,0,0,0,0,0,0,0,0,0,0,0,0,0,0,0,0,0,0,0,0,0,0,0,0,0,0,0,0,0,0,0,0,0,0,0,0,0,0,0,0,0,0,0"/>
                <w10:anchorlock/>
              </v:shape>
            </w:pict>
          </mc:Fallback>
        </mc:AlternateContent>
      </w:r>
      <w:r>
        <w:rPr>
          <w:rFonts w:ascii="Arial" w:hAnsi="Arial" w:cs="Arial"/>
        </w:rPr>
        <w:t xml:space="preserve"> </w:t>
      </w:r>
      <w:r w:rsidR="00E93376">
        <w:rPr>
          <w:rFonts w:ascii="Arial" w:hAnsi="Arial" w:cs="Arial"/>
        </w:rPr>
        <w:t xml:space="preserve"> </w:t>
      </w:r>
      <w:r w:rsidR="007F4A56" w:rsidRPr="00F151EC">
        <w:rPr>
          <w:rFonts w:ascii="Arial" w:hAnsi="Arial" w:cs="Arial"/>
        </w:rPr>
        <w:t>Values and Behaviours</w:t>
      </w:r>
    </w:p>
    <w:p w14:paraId="10F3C35A" w14:textId="77777777" w:rsidR="007F4A56" w:rsidRPr="004C1C43" w:rsidRDefault="007F4A56" w:rsidP="009F08BB">
      <w:pPr>
        <w:pStyle w:val="ListParagraph"/>
        <w:tabs>
          <w:tab w:val="left" w:pos="540"/>
          <w:tab w:val="left" w:pos="720"/>
        </w:tabs>
        <w:ind w:left="357" w:hanging="357"/>
        <w:rPr>
          <w:rFonts w:cs="Arial"/>
          <w:b/>
          <w:bCs/>
          <w:i/>
          <w:iCs/>
          <w:sz w:val="24"/>
          <w:szCs w:val="24"/>
        </w:rPr>
      </w:pPr>
      <w:r w:rsidRPr="0080539E">
        <w:rPr>
          <w:rFonts w:cs="Arial"/>
          <w:color w:val="000000"/>
          <w:sz w:val="24"/>
          <w:szCs w:val="24"/>
          <w:lang w:val="en-US"/>
        </w:rPr>
        <w:t xml:space="preserve">Embrace and live the shared values of Bayside City Council: </w:t>
      </w:r>
      <w:r w:rsidRPr="004C1C43">
        <w:rPr>
          <w:rFonts w:cs="Arial"/>
          <w:b/>
          <w:bCs/>
          <w:i/>
          <w:iCs/>
          <w:color w:val="000000"/>
          <w:sz w:val="24"/>
          <w:szCs w:val="24"/>
          <w:lang w:val="en-US"/>
        </w:rPr>
        <w:t xml:space="preserve">Respect Each </w:t>
      </w:r>
      <w:r w:rsidRPr="004C1C43">
        <w:rPr>
          <w:rFonts w:cs="Arial"/>
          <w:b/>
          <w:bCs/>
          <w:i/>
          <w:iCs/>
          <w:sz w:val="24"/>
          <w:szCs w:val="24"/>
        </w:rPr>
        <w:t xml:space="preserve">Other, Own It, Work Together, Find Better Ways. </w:t>
      </w:r>
    </w:p>
    <w:p w14:paraId="729A0D50" w14:textId="77777777" w:rsidR="007F4A56" w:rsidRPr="0080539E" w:rsidRDefault="007F4A56" w:rsidP="00BA3A12">
      <w:pPr>
        <w:pStyle w:val="ListParagraph"/>
        <w:ind w:left="357" w:hanging="357"/>
        <w:rPr>
          <w:rFonts w:cs="Arial"/>
          <w:sz w:val="24"/>
          <w:szCs w:val="24"/>
        </w:rPr>
      </w:pPr>
      <w:r w:rsidRPr="0080539E">
        <w:rPr>
          <w:rFonts w:cs="Arial"/>
          <w:sz w:val="24"/>
          <w:szCs w:val="24"/>
        </w:rPr>
        <w:t>Reflect these values in how we do business and how we treat each other, our customers and our community members.</w:t>
      </w:r>
    </w:p>
    <w:p w14:paraId="1AFDAA0E" w14:textId="4C36A3AC" w:rsidR="007F4A56" w:rsidRPr="00E93376" w:rsidRDefault="007F4A56" w:rsidP="00E93376">
      <w:pPr>
        <w:pStyle w:val="ListParagraph"/>
        <w:tabs>
          <w:tab w:val="left" w:pos="720"/>
        </w:tabs>
        <w:rPr>
          <w:rFonts w:cs="Arial"/>
          <w:sz w:val="24"/>
          <w:szCs w:val="24"/>
        </w:rPr>
      </w:pPr>
      <w:r w:rsidRPr="00E93376">
        <w:rPr>
          <w:rFonts w:cs="Arial"/>
          <w:sz w:val="24"/>
          <w:szCs w:val="24"/>
        </w:rPr>
        <w:t xml:space="preserve">Work in a manner that reflects the agreed Team Behaviours. </w:t>
      </w:r>
    </w:p>
    <w:p w14:paraId="10719575" w14:textId="5A46B555" w:rsidR="007F4A56" w:rsidRPr="00F151EC" w:rsidRDefault="00B00CD1" w:rsidP="00E93376">
      <w:pPr>
        <w:pStyle w:val="Heading2"/>
        <w:tabs>
          <w:tab w:val="left" w:pos="180"/>
        </w:tabs>
        <w:ind w:left="-180" w:firstLine="180"/>
        <w:rPr>
          <w:rFonts w:ascii="Arial" w:hAnsi="Arial" w:cs="Arial"/>
        </w:rPr>
      </w:pPr>
      <w:r w:rsidRPr="00F151EC">
        <w:rPr>
          <w:rFonts w:ascii="Arial" w:hAnsi="Arial" w:cs="Arial"/>
          <w:noProof/>
          <w:color w:val="2FA3EE" w:themeColor="accent1"/>
          <w:sz w:val="22"/>
          <w:szCs w:val="20"/>
        </w:rPr>
        <mc:AlternateContent>
          <mc:Choice Requires="wpg">
            <w:drawing>
              <wp:inline distT="0" distB="0" distL="0" distR="0" wp14:anchorId="613D310C" wp14:editId="20774718">
                <wp:extent cx="342900" cy="410714"/>
                <wp:effectExtent l="19050" t="0" r="0" b="0"/>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2900" cy="410714"/>
                          <a:chOff x="590843" y="1793631"/>
                          <a:chExt cx="914400" cy="914400"/>
                        </a:xfrm>
                        <a:solidFill>
                          <a:schemeClr val="accent1">
                            <a:lumMod val="75000"/>
                          </a:schemeClr>
                        </a:solidFill>
                      </wpg:grpSpPr>
                      <wps:wsp>
                        <wps:cNvPr id="13" name="Freeform: Shape 13"/>
                        <wps:cNvSpPr/>
                        <wps:spPr>
                          <a:xfrm>
                            <a:off x="997864" y="2402582"/>
                            <a:ext cx="74640" cy="80658"/>
                          </a:xfrm>
                          <a:custGeom>
                            <a:avLst/>
                            <a:gdLst>
                              <a:gd name="connsiteX0" fmla="*/ 20651 w 74640"/>
                              <a:gd name="connsiteY0" fmla="*/ 80659 h 80658"/>
                              <a:gd name="connsiteX1" fmla="*/ 6364 w 74640"/>
                              <a:gd name="connsiteY1" fmla="*/ 75896 h 80658"/>
                              <a:gd name="connsiteX2" fmla="*/ 4459 w 74640"/>
                              <a:gd name="connsiteY2" fmla="*/ 49226 h 80658"/>
                              <a:gd name="connsiteX3" fmla="*/ 41606 w 74640"/>
                              <a:gd name="connsiteY3" fmla="*/ 6364 h 80658"/>
                              <a:gd name="connsiteX4" fmla="*/ 68276 w 74640"/>
                              <a:gd name="connsiteY4" fmla="*/ 4459 h 80658"/>
                              <a:gd name="connsiteX5" fmla="*/ 70181 w 74640"/>
                              <a:gd name="connsiteY5" fmla="*/ 31129 h 80658"/>
                              <a:gd name="connsiteX6" fmla="*/ 33034 w 74640"/>
                              <a:gd name="connsiteY6" fmla="*/ 73991 h 80658"/>
                              <a:gd name="connsiteX7" fmla="*/ 20651 w 74640"/>
                              <a:gd name="connsiteY7" fmla="*/ 80659 h 806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4640" h="80658">
                                <a:moveTo>
                                  <a:pt x="20651" y="80659"/>
                                </a:moveTo>
                                <a:cubicBezTo>
                                  <a:pt x="15889" y="80659"/>
                                  <a:pt x="10174" y="79706"/>
                                  <a:pt x="6364" y="75896"/>
                                </a:cubicBezTo>
                                <a:cubicBezTo>
                                  <a:pt x="-1256" y="69229"/>
                                  <a:pt x="-2209" y="56846"/>
                                  <a:pt x="4459" y="49226"/>
                                </a:cubicBezTo>
                                <a:lnTo>
                                  <a:pt x="41606" y="6364"/>
                                </a:lnTo>
                                <a:cubicBezTo>
                                  <a:pt x="48274" y="-1256"/>
                                  <a:pt x="60656" y="-2209"/>
                                  <a:pt x="68276" y="4459"/>
                                </a:cubicBezTo>
                                <a:cubicBezTo>
                                  <a:pt x="75896" y="11126"/>
                                  <a:pt x="76849" y="23509"/>
                                  <a:pt x="70181" y="31129"/>
                                </a:cubicBezTo>
                                <a:lnTo>
                                  <a:pt x="33034" y="73991"/>
                                </a:lnTo>
                                <a:cubicBezTo>
                                  <a:pt x="30176" y="77801"/>
                                  <a:pt x="25414" y="79706"/>
                                  <a:pt x="20651" y="80659"/>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934534" y="2364017"/>
                            <a:ext cx="90810" cy="97554"/>
                          </a:xfrm>
                          <a:custGeom>
                            <a:avLst/>
                            <a:gdLst>
                              <a:gd name="connsiteX0" fmla="*/ 25879 w 90810"/>
                              <a:gd name="connsiteY0" fmla="*/ 97316 h 97554"/>
                              <a:gd name="connsiteX1" fmla="*/ 7781 w 90810"/>
                              <a:gd name="connsiteY1" fmla="*/ 91601 h 97554"/>
                              <a:gd name="connsiteX2" fmla="*/ 5876 w 90810"/>
                              <a:gd name="connsiteY2" fmla="*/ 58264 h 97554"/>
                              <a:gd name="connsiteX3" fmla="*/ 49691 w 90810"/>
                              <a:gd name="connsiteY3" fmla="*/ 7781 h 97554"/>
                              <a:gd name="connsiteX4" fmla="*/ 83029 w 90810"/>
                              <a:gd name="connsiteY4" fmla="*/ 5876 h 97554"/>
                              <a:gd name="connsiteX5" fmla="*/ 84934 w 90810"/>
                              <a:gd name="connsiteY5" fmla="*/ 39214 h 97554"/>
                              <a:gd name="connsiteX6" fmla="*/ 41119 w 90810"/>
                              <a:gd name="connsiteY6" fmla="*/ 89696 h 97554"/>
                              <a:gd name="connsiteX7" fmla="*/ 25879 w 90810"/>
                              <a:gd name="connsiteY7" fmla="*/ 97316 h 97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0810" h="97554">
                                <a:moveTo>
                                  <a:pt x="25879" y="97316"/>
                                </a:moveTo>
                                <a:cubicBezTo>
                                  <a:pt x="19211" y="98269"/>
                                  <a:pt x="13496" y="96364"/>
                                  <a:pt x="7781" y="91601"/>
                                </a:cubicBezTo>
                                <a:cubicBezTo>
                                  <a:pt x="-1744" y="83029"/>
                                  <a:pt x="-2696" y="67789"/>
                                  <a:pt x="5876" y="58264"/>
                                </a:cubicBezTo>
                                <a:lnTo>
                                  <a:pt x="49691" y="7781"/>
                                </a:lnTo>
                                <a:cubicBezTo>
                                  <a:pt x="58264" y="-1744"/>
                                  <a:pt x="73504" y="-2696"/>
                                  <a:pt x="83029" y="5876"/>
                                </a:cubicBezTo>
                                <a:cubicBezTo>
                                  <a:pt x="92554" y="14449"/>
                                  <a:pt x="93506" y="29689"/>
                                  <a:pt x="84934" y="39214"/>
                                </a:cubicBezTo>
                                <a:lnTo>
                                  <a:pt x="41119" y="89696"/>
                                </a:lnTo>
                                <a:cubicBezTo>
                                  <a:pt x="37309" y="94459"/>
                                  <a:pt x="31594" y="97316"/>
                                  <a:pt x="25879" y="97316"/>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869709" y="2319195"/>
                            <a:ext cx="100443" cy="107078"/>
                          </a:xfrm>
                          <a:custGeom>
                            <a:avLst/>
                            <a:gdLst>
                              <a:gd name="connsiteX0" fmla="*/ 30696 w 100443"/>
                              <a:gd name="connsiteY0" fmla="*/ 106896 h 107078"/>
                              <a:gd name="connsiteX1" fmla="*/ 9741 w 100443"/>
                              <a:gd name="connsiteY1" fmla="*/ 100228 h 107078"/>
                              <a:gd name="connsiteX2" fmla="*/ 6883 w 100443"/>
                              <a:gd name="connsiteY2" fmla="*/ 60223 h 107078"/>
                              <a:gd name="connsiteX3" fmla="*/ 50698 w 100443"/>
                              <a:gd name="connsiteY3" fmla="*/ 9741 h 107078"/>
                              <a:gd name="connsiteX4" fmla="*/ 90703 w 100443"/>
                              <a:gd name="connsiteY4" fmla="*/ 6883 h 107078"/>
                              <a:gd name="connsiteX5" fmla="*/ 93561 w 100443"/>
                              <a:gd name="connsiteY5" fmla="*/ 46888 h 107078"/>
                              <a:gd name="connsiteX6" fmla="*/ 49746 w 100443"/>
                              <a:gd name="connsiteY6" fmla="*/ 97371 h 107078"/>
                              <a:gd name="connsiteX7" fmla="*/ 30696 w 100443"/>
                              <a:gd name="connsiteY7" fmla="*/ 106896 h 1070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0443" h="107078">
                                <a:moveTo>
                                  <a:pt x="30696" y="106896"/>
                                </a:moveTo>
                                <a:cubicBezTo>
                                  <a:pt x="23076" y="107848"/>
                                  <a:pt x="15456" y="104991"/>
                                  <a:pt x="9741" y="100228"/>
                                </a:cubicBezTo>
                                <a:cubicBezTo>
                                  <a:pt x="-1689" y="89751"/>
                                  <a:pt x="-3594" y="71653"/>
                                  <a:pt x="6883" y="60223"/>
                                </a:cubicBezTo>
                                <a:lnTo>
                                  <a:pt x="50698" y="9741"/>
                                </a:lnTo>
                                <a:cubicBezTo>
                                  <a:pt x="61176" y="-1689"/>
                                  <a:pt x="79273" y="-3594"/>
                                  <a:pt x="90703" y="6883"/>
                                </a:cubicBezTo>
                                <a:cubicBezTo>
                                  <a:pt x="102133" y="17361"/>
                                  <a:pt x="104038" y="35458"/>
                                  <a:pt x="93561" y="46888"/>
                                </a:cubicBezTo>
                                <a:lnTo>
                                  <a:pt x="49746" y="97371"/>
                                </a:lnTo>
                                <a:cubicBezTo>
                                  <a:pt x="44983" y="103086"/>
                                  <a:pt x="37363" y="106896"/>
                                  <a:pt x="30696" y="106896"/>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800177" y="2277285"/>
                            <a:ext cx="107111" cy="113745"/>
                          </a:xfrm>
                          <a:custGeom>
                            <a:avLst/>
                            <a:gdLst>
                              <a:gd name="connsiteX0" fmla="*/ 30696 w 107111"/>
                              <a:gd name="connsiteY0" fmla="*/ 113563 h 113745"/>
                              <a:gd name="connsiteX1" fmla="*/ 9741 w 107111"/>
                              <a:gd name="connsiteY1" fmla="*/ 106896 h 113745"/>
                              <a:gd name="connsiteX2" fmla="*/ 6883 w 107111"/>
                              <a:gd name="connsiteY2" fmla="*/ 66891 h 113745"/>
                              <a:gd name="connsiteX3" fmla="*/ 57366 w 107111"/>
                              <a:gd name="connsiteY3" fmla="*/ 9741 h 113745"/>
                              <a:gd name="connsiteX4" fmla="*/ 97371 w 107111"/>
                              <a:gd name="connsiteY4" fmla="*/ 6883 h 113745"/>
                              <a:gd name="connsiteX5" fmla="*/ 100228 w 107111"/>
                              <a:gd name="connsiteY5" fmla="*/ 46888 h 113745"/>
                              <a:gd name="connsiteX6" fmla="*/ 49746 w 107111"/>
                              <a:gd name="connsiteY6" fmla="*/ 104038 h 113745"/>
                              <a:gd name="connsiteX7" fmla="*/ 30696 w 107111"/>
                              <a:gd name="connsiteY7" fmla="*/ 113563 h 113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7111" h="113745">
                                <a:moveTo>
                                  <a:pt x="30696" y="113563"/>
                                </a:moveTo>
                                <a:cubicBezTo>
                                  <a:pt x="23076" y="114516"/>
                                  <a:pt x="15456" y="111658"/>
                                  <a:pt x="9741" y="106896"/>
                                </a:cubicBezTo>
                                <a:cubicBezTo>
                                  <a:pt x="-1689" y="96418"/>
                                  <a:pt x="-3594" y="78321"/>
                                  <a:pt x="6883" y="66891"/>
                                </a:cubicBezTo>
                                <a:lnTo>
                                  <a:pt x="57366" y="9741"/>
                                </a:lnTo>
                                <a:cubicBezTo>
                                  <a:pt x="67843" y="-1689"/>
                                  <a:pt x="85941" y="-3594"/>
                                  <a:pt x="97371" y="6883"/>
                                </a:cubicBezTo>
                                <a:cubicBezTo>
                                  <a:pt x="108801" y="17361"/>
                                  <a:pt x="110706" y="35458"/>
                                  <a:pt x="100228" y="46888"/>
                                </a:cubicBezTo>
                                <a:lnTo>
                                  <a:pt x="49746" y="104038"/>
                                </a:lnTo>
                                <a:cubicBezTo>
                                  <a:pt x="44031" y="109753"/>
                                  <a:pt x="37363" y="112611"/>
                                  <a:pt x="30696" y="113563"/>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634657" y="2002228"/>
                            <a:ext cx="190574" cy="226769"/>
                          </a:xfrm>
                          <a:custGeom>
                            <a:avLst/>
                            <a:gdLst>
                              <a:gd name="connsiteX0" fmla="*/ 0 w 190574"/>
                              <a:gd name="connsiteY0" fmla="*/ 179070 h 226769"/>
                              <a:gd name="connsiteX1" fmla="*/ 73343 w 190574"/>
                              <a:gd name="connsiteY1" fmla="*/ 223838 h 226769"/>
                              <a:gd name="connsiteX2" fmla="*/ 99060 w 190574"/>
                              <a:gd name="connsiteY2" fmla="*/ 217170 h 226769"/>
                              <a:gd name="connsiteX3" fmla="*/ 187643 w 190574"/>
                              <a:gd name="connsiteY3" fmla="*/ 70485 h 226769"/>
                              <a:gd name="connsiteX4" fmla="*/ 180975 w 190574"/>
                              <a:gd name="connsiteY4" fmla="*/ 44768 h 226769"/>
                              <a:gd name="connsiteX5" fmla="*/ 108585 w 190574"/>
                              <a:gd name="connsiteY5" fmla="*/ 0 h 226769"/>
                              <a:gd name="connsiteX6" fmla="*/ 0 w 190574"/>
                              <a:gd name="connsiteY6" fmla="*/ 179070 h 226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90574" h="226769">
                                <a:moveTo>
                                  <a:pt x="0" y="179070"/>
                                </a:moveTo>
                                <a:lnTo>
                                  <a:pt x="73343" y="223838"/>
                                </a:lnTo>
                                <a:cubicBezTo>
                                  <a:pt x="81915" y="229553"/>
                                  <a:pt x="94298" y="226695"/>
                                  <a:pt x="99060" y="217170"/>
                                </a:cubicBezTo>
                                <a:lnTo>
                                  <a:pt x="187643" y="70485"/>
                                </a:lnTo>
                                <a:cubicBezTo>
                                  <a:pt x="193358" y="61913"/>
                                  <a:pt x="190500" y="49530"/>
                                  <a:pt x="180975" y="44768"/>
                                </a:cubicBezTo>
                                <a:lnTo>
                                  <a:pt x="108585" y="0"/>
                                </a:lnTo>
                                <a:lnTo>
                                  <a:pt x="0" y="179070"/>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751815" y="2087953"/>
                            <a:ext cx="510700" cy="409759"/>
                          </a:xfrm>
                          <a:custGeom>
                            <a:avLst/>
                            <a:gdLst>
                              <a:gd name="connsiteX0" fmla="*/ 500063 w 510700"/>
                              <a:gd name="connsiteY0" fmla="*/ 218123 h 409759"/>
                              <a:gd name="connsiteX1" fmla="*/ 346710 w 510700"/>
                              <a:gd name="connsiteY1" fmla="*/ 86678 h 409759"/>
                              <a:gd name="connsiteX2" fmla="*/ 336233 w 510700"/>
                              <a:gd name="connsiteY2" fmla="*/ 77153 h 409759"/>
                              <a:gd name="connsiteX3" fmla="*/ 270510 w 510700"/>
                              <a:gd name="connsiteY3" fmla="*/ 152400 h 409759"/>
                              <a:gd name="connsiteX4" fmla="*/ 232410 w 510700"/>
                              <a:gd name="connsiteY4" fmla="*/ 171450 h 409759"/>
                              <a:gd name="connsiteX5" fmla="*/ 227648 w 510700"/>
                              <a:gd name="connsiteY5" fmla="*/ 171450 h 409759"/>
                              <a:gd name="connsiteX6" fmla="*/ 190500 w 510700"/>
                              <a:gd name="connsiteY6" fmla="*/ 157163 h 409759"/>
                              <a:gd name="connsiteX7" fmla="*/ 184785 w 510700"/>
                              <a:gd name="connsiteY7" fmla="*/ 76200 h 409759"/>
                              <a:gd name="connsiteX8" fmla="*/ 240983 w 510700"/>
                              <a:gd name="connsiteY8" fmla="*/ 11430 h 409759"/>
                              <a:gd name="connsiteX9" fmla="*/ 82868 w 510700"/>
                              <a:gd name="connsiteY9" fmla="*/ 0 h 409759"/>
                              <a:gd name="connsiteX10" fmla="*/ 0 w 510700"/>
                              <a:gd name="connsiteY10" fmla="*/ 137160 h 409759"/>
                              <a:gd name="connsiteX11" fmla="*/ 64770 w 510700"/>
                              <a:gd name="connsiteY11" fmla="*/ 212408 h 409759"/>
                              <a:gd name="connsiteX12" fmla="*/ 89535 w 510700"/>
                              <a:gd name="connsiteY12" fmla="*/ 183833 h 409759"/>
                              <a:gd name="connsiteX13" fmla="*/ 125730 w 510700"/>
                              <a:gd name="connsiteY13" fmla="*/ 167640 h 409759"/>
                              <a:gd name="connsiteX14" fmla="*/ 125730 w 510700"/>
                              <a:gd name="connsiteY14" fmla="*/ 167640 h 409759"/>
                              <a:gd name="connsiteX15" fmla="*/ 157163 w 510700"/>
                              <a:gd name="connsiteY15" fmla="*/ 179070 h 409759"/>
                              <a:gd name="connsiteX16" fmla="*/ 173355 w 510700"/>
                              <a:gd name="connsiteY16" fmla="*/ 213360 h 409759"/>
                              <a:gd name="connsiteX17" fmla="*/ 189548 w 510700"/>
                              <a:gd name="connsiteY17" fmla="*/ 210503 h 409759"/>
                              <a:gd name="connsiteX18" fmla="*/ 220980 w 510700"/>
                              <a:gd name="connsiteY18" fmla="*/ 221933 h 409759"/>
                              <a:gd name="connsiteX19" fmla="*/ 237173 w 510700"/>
                              <a:gd name="connsiteY19" fmla="*/ 257175 h 409759"/>
                              <a:gd name="connsiteX20" fmla="*/ 249555 w 510700"/>
                              <a:gd name="connsiteY20" fmla="*/ 255270 h 409759"/>
                              <a:gd name="connsiteX21" fmla="*/ 249555 w 510700"/>
                              <a:gd name="connsiteY21" fmla="*/ 255270 h 409759"/>
                              <a:gd name="connsiteX22" fmla="*/ 278130 w 510700"/>
                              <a:gd name="connsiteY22" fmla="*/ 265748 h 409759"/>
                              <a:gd name="connsiteX23" fmla="*/ 292418 w 510700"/>
                              <a:gd name="connsiteY23" fmla="*/ 295275 h 409759"/>
                              <a:gd name="connsiteX24" fmla="*/ 302895 w 510700"/>
                              <a:gd name="connsiteY24" fmla="*/ 293370 h 409759"/>
                              <a:gd name="connsiteX25" fmla="*/ 302895 w 510700"/>
                              <a:gd name="connsiteY25" fmla="*/ 293370 h 409759"/>
                              <a:gd name="connsiteX26" fmla="*/ 327660 w 510700"/>
                              <a:gd name="connsiteY26" fmla="*/ 302895 h 409759"/>
                              <a:gd name="connsiteX27" fmla="*/ 340995 w 510700"/>
                              <a:gd name="connsiteY27" fmla="*/ 328613 h 409759"/>
                              <a:gd name="connsiteX28" fmla="*/ 331470 w 510700"/>
                              <a:gd name="connsiteY28" fmla="*/ 356235 h 409759"/>
                              <a:gd name="connsiteX29" fmla="*/ 299085 w 510700"/>
                              <a:gd name="connsiteY29" fmla="*/ 393382 h 409759"/>
                              <a:gd name="connsiteX30" fmla="*/ 312420 w 510700"/>
                              <a:gd name="connsiteY30" fmla="*/ 403860 h 409759"/>
                              <a:gd name="connsiteX31" fmla="*/ 335280 w 510700"/>
                              <a:gd name="connsiteY31" fmla="*/ 409575 h 409759"/>
                              <a:gd name="connsiteX32" fmla="*/ 369570 w 510700"/>
                              <a:gd name="connsiteY32" fmla="*/ 368618 h 409759"/>
                              <a:gd name="connsiteX33" fmla="*/ 369570 w 510700"/>
                              <a:gd name="connsiteY33" fmla="*/ 367665 h 409759"/>
                              <a:gd name="connsiteX34" fmla="*/ 379095 w 510700"/>
                              <a:gd name="connsiteY34" fmla="*/ 368618 h 409759"/>
                              <a:gd name="connsiteX35" fmla="*/ 413385 w 510700"/>
                              <a:gd name="connsiteY35" fmla="*/ 327660 h 409759"/>
                              <a:gd name="connsiteX36" fmla="*/ 413385 w 510700"/>
                              <a:gd name="connsiteY36" fmla="*/ 326707 h 409759"/>
                              <a:gd name="connsiteX37" fmla="*/ 422910 w 510700"/>
                              <a:gd name="connsiteY37" fmla="*/ 327660 h 409759"/>
                              <a:gd name="connsiteX38" fmla="*/ 457200 w 510700"/>
                              <a:gd name="connsiteY38" fmla="*/ 286703 h 409759"/>
                              <a:gd name="connsiteX39" fmla="*/ 456248 w 510700"/>
                              <a:gd name="connsiteY39" fmla="*/ 280988 h 409759"/>
                              <a:gd name="connsiteX40" fmla="*/ 476250 w 510700"/>
                              <a:gd name="connsiteY40" fmla="*/ 284798 h 409759"/>
                              <a:gd name="connsiteX41" fmla="*/ 510540 w 510700"/>
                              <a:gd name="connsiteY41" fmla="*/ 243840 h 409759"/>
                              <a:gd name="connsiteX42" fmla="*/ 500063 w 510700"/>
                              <a:gd name="connsiteY42" fmla="*/ 218123 h 409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510700" h="409759">
                                <a:moveTo>
                                  <a:pt x="500063" y="218123"/>
                                </a:moveTo>
                                <a:lnTo>
                                  <a:pt x="346710" y="86678"/>
                                </a:lnTo>
                                <a:lnTo>
                                  <a:pt x="336233" y="77153"/>
                                </a:lnTo>
                                <a:lnTo>
                                  <a:pt x="270510" y="152400"/>
                                </a:lnTo>
                                <a:cubicBezTo>
                                  <a:pt x="260985" y="163830"/>
                                  <a:pt x="247650" y="170498"/>
                                  <a:pt x="232410" y="171450"/>
                                </a:cubicBezTo>
                                <a:cubicBezTo>
                                  <a:pt x="230505" y="171450"/>
                                  <a:pt x="228600" y="171450"/>
                                  <a:pt x="227648" y="171450"/>
                                </a:cubicBezTo>
                                <a:cubicBezTo>
                                  <a:pt x="213360" y="171450"/>
                                  <a:pt x="200025" y="166688"/>
                                  <a:pt x="190500" y="157163"/>
                                </a:cubicBezTo>
                                <a:cubicBezTo>
                                  <a:pt x="166688" y="136208"/>
                                  <a:pt x="164783" y="100013"/>
                                  <a:pt x="184785" y="76200"/>
                                </a:cubicBezTo>
                                <a:lnTo>
                                  <a:pt x="240983" y="11430"/>
                                </a:lnTo>
                                <a:cubicBezTo>
                                  <a:pt x="197167" y="5715"/>
                                  <a:pt x="140970" y="28575"/>
                                  <a:pt x="82868" y="0"/>
                                </a:cubicBezTo>
                                <a:lnTo>
                                  <a:pt x="0" y="137160"/>
                                </a:lnTo>
                                <a:lnTo>
                                  <a:pt x="64770" y="212408"/>
                                </a:lnTo>
                                <a:lnTo>
                                  <a:pt x="89535" y="183833"/>
                                </a:lnTo>
                                <a:cubicBezTo>
                                  <a:pt x="98108" y="173355"/>
                                  <a:pt x="111443" y="167640"/>
                                  <a:pt x="125730" y="167640"/>
                                </a:cubicBezTo>
                                <a:lnTo>
                                  <a:pt x="125730" y="167640"/>
                                </a:lnTo>
                                <a:cubicBezTo>
                                  <a:pt x="137160" y="167640"/>
                                  <a:pt x="148590" y="171450"/>
                                  <a:pt x="157163" y="179070"/>
                                </a:cubicBezTo>
                                <a:cubicBezTo>
                                  <a:pt x="167640" y="187642"/>
                                  <a:pt x="172403" y="200025"/>
                                  <a:pt x="173355" y="213360"/>
                                </a:cubicBezTo>
                                <a:cubicBezTo>
                                  <a:pt x="178117" y="211455"/>
                                  <a:pt x="183833" y="210503"/>
                                  <a:pt x="189548" y="210503"/>
                                </a:cubicBezTo>
                                <a:cubicBezTo>
                                  <a:pt x="200978" y="210503"/>
                                  <a:pt x="212408" y="214313"/>
                                  <a:pt x="220980" y="221933"/>
                                </a:cubicBezTo>
                                <a:cubicBezTo>
                                  <a:pt x="231458" y="231458"/>
                                  <a:pt x="237173" y="243840"/>
                                  <a:pt x="237173" y="257175"/>
                                </a:cubicBezTo>
                                <a:cubicBezTo>
                                  <a:pt x="240983" y="256223"/>
                                  <a:pt x="245745" y="255270"/>
                                  <a:pt x="249555" y="255270"/>
                                </a:cubicBezTo>
                                <a:lnTo>
                                  <a:pt x="249555" y="255270"/>
                                </a:lnTo>
                                <a:cubicBezTo>
                                  <a:pt x="260033" y="255270"/>
                                  <a:pt x="269558" y="259080"/>
                                  <a:pt x="278130" y="265748"/>
                                </a:cubicBezTo>
                                <a:cubicBezTo>
                                  <a:pt x="286703" y="273368"/>
                                  <a:pt x="291465" y="283845"/>
                                  <a:pt x="292418" y="295275"/>
                                </a:cubicBezTo>
                                <a:cubicBezTo>
                                  <a:pt x="295275" y="294323"/>
                                  <a:pt x="299085" y="293370"/>
                                  <a:pt x="302895" y="293370"/>
                                </a:cubicBezTo>
                                <a:lnTo>
                                  <a:pt x="302895" y="293370"/>
                                </a:lnTo>
                                <a:cubicBezTo>
                                  <a:pt x="312420" y="293370"/>
                                  <a:pt x="320993" y="296228"/>
                                  <a:pt x="327660" y="302895"/>
                                </a:cubicBezTo>
                                <a:cubicBezTo>
                                  <a:pt x="335280" y="309563"/>
                                  <a:pt x="340043" y="319088"/>
                                  <a:pt x="340995" y="328613"/>
                                </a:cubicBezTo>
                                <a:cubicBezTo>
                                  <a:pt x="341948" y="339090"/>
                                  <a:pt x="338138" y="348615"/>
                                  <a:pt x="331470" y="356235"/>
                                </a:cubicBezTo>
                                <a:lnTo>
                                  <a:pt x="299085" y="393382"/>
                                </a:lnTo>
                                <a:lnTo>
                                  <a:pt x="312420" y="403860"/>
                                </a:lnTo>
                                <a:cubicBezTo>
                                  <a:pt x="319088" y="407670"/>
                                  <a:pt x="326708" y="410528"/>
                                  <a:pt x="335280" y="409575"/>
                                </a:cubicBezTo>
                                <a:cubicBezTo>
                                  <a:pt x="356235" y="407670"/>
                                  <a:pt x="371475" y="389573"/>
                                  <a:pt x="369570" y="368618"/>
                                </a:cubicBezTo>
                                <a:cubicBezTo>
                                  <a:pt x="369570" y="368618"/>
                                  <a:pt x="369570" y="367665"/>
                                  <a:pt x="369570" y="367665"/>
                                </a:cubicBezTo>
                                <a:cubicBezTo>
                                  <a:pt x="372428" y="368618"/>
                                  <a:pt x="376238" y="368618"/>
                                  <a:pt x="379095" y="368618"/>
                                </a:cubicBezTo>
                                <a:cubicBezTo>
                                  <a:pt x="400050" y="366713"/>
                                  <a:pt x="415290" y="348615"/>
                                  <a:pt x="413385" y="327660"/>
                                </a:cubicBezTo>
                                <a:cubicBezTo>
                                  <a:pt x="413385" y="327660"/>
                                  <a:pt x="413385" y="326707"/>
                                  <a:pt x="413385" y="326707"/>
                                </a:cubicBezTo>
                                <a:cubicBezTo>
                                  <a:pt x="416243" y="327660"/>
                                  <a:pt x="420053" y="327660"/>
                                  <a:pt x="422910" y="327660"/>
                                </a:cubicBezTo>
                                <a:cubicBezTo>
                                  <a:pt x="443865" y="325755"/>
                                  <a:pt x="459105" y="307658"/>
                                  <a:pt x="457200" y="286703"/>
                                </a:cubicBezTo>
                                <a:cubicBezTo>
                                  <a:pt x="457200" y="284798"/>
                                  <a:pt x="456248" y="282893"/>
                                  <a:pt x="456248" y="280988"/>
                                </a:cubicBezTo>
                                <a:cubicBezTo>
                                  <a:pt x="461963" y="283845"/>
                                  <a:pt x="468630" y="285750"/>
                                  <a:pt x="476250" y="284798"/>
                                </a:cubicBezTo>
                                <a:cubicBezTo>
                                  <a:pt x="497205" y="282893"/>
                                  <a:pt x="512445" y="264795"/>
                                  <a:pt x="510540" y="243840"/>
                                </a:cubicBezTo>
                                <a:cubicBezTo>
                                  <a:pt x="511493" y="233363"/>
                                  <a:pt x="506730" y="224790"/>
                                  <a:pt x="500063" y="218123"/>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1270853" y="2002228"/>
                            <a:ext cx="190574" cy="226769"/>
                          </a:xfrm>
                          <a:custGeom>
                            <a:avLst/>
                            <a:gdLst>
                              <a:gd name="connsiteX0" fmla="*/ 190575 w 190574"/>
                              <a:gd name="connsiteY0" fmla="*/ 179070 h 226769"/>
                              <a:gd name="connsiteX1" fmla="*/ 117232 w 190574"/>
                              <a:gd name="connsiteY1" fmla="*/ 223838 h 226769"/>
                              <a:gd name="connsiteX2" fmla="*/ 91515 w 190574"/>
                              <a:gd name="connsiteY2" fmla="*/ 217170 h 226769"/>
                              <a:gd name="connsiteX3" fmla="*/ 2932 w 190574"/>
                              <a:gd name="connsiteY3" fmla="*/ 70485 h 226769"/>
                              <a:gd name="connsiteX4" fmla="*/ 9600 w 190574"/>
                              <a:gd name="connsiteY4" fmla="*/ 44768 h 226769"/>
                              <a:gd name="connsiteX5" fmla="*/ 82942 w 190574"/>
                              <a:gd name="connsiteY5" fmla="*/ 0 h 226769"/>
                              <a:gd name="connsiteX6" fmla="*/ 190575 w 190574"/>
                              <a:gd name="connsiteY6" fmla="*/ 179070 h 226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90574" h="226769">
                                <a:moveTo>
                                  <a:pt x="190575" y="179070"/>
                                </a:moveTo>
                                <a:lnTo>
                                  <a:pt x="117232" y="223838"/>
                                </a:lnTo>
                                <a:cubicBezTo>
                                  <a:pt x="108660" y="229553"/>
                                  <a:pt x="96277" y="226695"/>
                                  <a:pt x="91515" y="217170"/>
                                </a:cubicBezTo>
                                <a:lnTo>
                                  <a:pt x="2932" y="70485"/>
                                </a:lnTo>
                                <a:cubicBezTo>
                                  <a:pt x="-2783" y="61913"/>
                                  <a:pt x="75" y="49530"/>
                                  <a:pt x="9600" y="44768"/>
                                </a:cubicBezTo>
                                <a:lnTo>
                                  <a:pt x="82942" y="0"/>
                                </a:lnTo>
                                <a:lnTo>
                                  <a:pt x="190575" y="179070"/>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940310" y="2079239"/>
                            <a:ext cx="403007" cy="223979"/>
                          </a:xfrm>
                          <a:custGeom>
                            <a:avLst/>
                            <a:gdLst>
                              <a:gd name="connsiteX0" fmla="*/ 322045 w 403007"/>
                              <a:gd name="connsiteY0" fmla="*/ 12524 h 223979"/>
                              <a:gd name="connsiteX1" fmla="*/ 122020 w 403007"/>
                              <a:gd name="connsiteY1" fmla="*/ 1094 h 223979"/>
                              <a:gd name="connsiteX2" fmla="*/ 117258 w 403007"/>
                              <a:gd name="connsiteY2" fmla="*/ 142 h 223979"/>
                              <a:gd name="connsiteX3" fmla="*/ 84873 w 403007"/>
                              <a:gd name="connsiteY3" fmla="*/ 12524 h 223979"/>
                              <a:gd name="connsiteX4" fmla="*/ 9625 w 403007"/>
                              <a:gd name="connsiteY4" fmla="*/ 98249 h 223979"/>
                              <a:gd name="connsiteX5" fmla="*/ 13435 w 403007"/>
                              <a:gd name="connsiteY5" fmla="*/ 151589 h 223979"/>
                              <a:gd name="connsiteX6" fmla="*/ 42010 w 403007"/>
                              <a:gd name="connsiteY6" fmla="*/ 161114 h 223979"/>
                              <a:gd name="connsiteX7" fmla="*/ 67728 w 403007"/>
                              <a:gd name="connsiteY7" fmla="*/ 147779 h 223979"/>
                              <a:gd name="connsiteX8" fmla="*/ 145833 w 403007"/>
                              <a:gd name="connsiteY8" fmla="*/ 58244 h 223979"/>
                              <a:gd name="connsiteX9" fmla="*/ 323950 w 403007"/>
                              <a:gd name="connsiteY9" fmla="*/ 211597 h 223979"/>
                              <a:gd name="connsiteX10" fmla="*/ 323950 w 403007"/>
                              <a:gd name="connsiteY10" fmla="*/ 211597 h 223979"/>
                              <a:gd name="connsiteX11" fmla="*/ 323950 w 403007"/>
                              <a:gd name="connsiteY11" fmla="*/ 211597 h 223979"/>
                              <a:gd name="connsiteX12" fmla="*/ 334428 w 403007"/>
                              <a:gd name="connsiteY12" fmla="*/ 223979 h 223979"/>
                              <a:gd name="connsiteX13" fmla="*/ 403008 w 403007"/>
                              <a:gd name="connsiteY13" fmla="*/ 144922 h 223979"/>
                              <a:gd name="connsiteX14" fmla="*/ 322045 w 403007"/>
                              <a:gd name="connsiteY14" fmla="*/ 12524 h 2239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3007" h="223979">
                                <a:moveTo>
                                  <a:pt x="322045" y="12524"/>
                                </a:moveTo>
                                <a:cubicBezTo>
                                  <a:pt x="242988" y="41099"/>
                                  <a:pt x="185838" y="13477"/>
                                  <a:pt x="122020" y="1094"/>
                                </a:cubicBezTo>
                                <a:cubicBezTo>
                                  <a:pt x="121068" y="1094"/>
                                  <a:pt x="117258" y="142"/>
                                  <a:pt x="117258" y="142"/>
                                </a:cubicBezTo>
                                <a:cubicBezTo>
                                  <a:pt x="105828" y="-811"/>
                                  <a:pt x="93445" y="2999"/>
                                  <a:pt x="84873" y="12524"/>
                                </a:cubicBezTo>
                                <a:lnTo>
                                  <a:pt x="9625" y="98249"/>
                                </a:lnTo>
                                <a:cubicBezTo>
                                  <a:pt x="-4662" y="114442"/>
                                  <a:pt x="-2757" y="138254"/>
                                  <a:pt x="13435" y="151589"/>
                                </a:cubicBezTo>
                                <a:cubicBezTo>
                                  <a:pt x="22008" y="158257"/>
                                  <a:pt x="31533" y="162067"/>
                                  <a:pt x="42010" y="161114"/>
                                </a:cubicBezTo>
                                <a:cubicBezTo>
                                  <a:pt x="51535" y="160162"/>
                                  <a:pt x="61060" y="156352"/>
                                  <a:pt x="67728" y="147779"/>
                                </a:cubicBezTo>
                                <a:cubicBezTo>
                                  <a:pt x="67728" y="147779"/>
                                  <a:pt x="145833" y="58244"/>
                                  <a:pt x="145833" y="58244"/>
                                </a:cubicBezTo>
                                <a:lnTo>
                                  <a:pt x="323950" y="211597"/>
                                </a:lnTo>
                                <a:lnTo>
                                  <a:pt x="323950" y="211597"/>
                                </a:lnTo>
                                <a:lnTo>
                                  <a:pt x="323950" y="211597"/>
                                </a:lnTo>
                                <a:cubicBezTo>
                                  <a:pt x="328713" y="216359"/>
                                  <a:pt x="330618" y="218264"/>
                                  <a:pt x="334428" y="223979"/>
                                </a:cubicBezTo>
                                <a:lnTo>
                                  <a:pt x="403008" y="144922"/>
                                </a:lnTo>
                                <a:lnTo>
                                  <a:pt x="322045" y="12524"/>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4EB305B" id="Group 12" o:spid="_x0000_s1026" alt="&quot;&quot;" style="width:27pt;height:32.35pt;mso-position-horizontal-relative:char;mso-position-vertical-relative:line" coordorigin="5908,17936"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">
                <v:shape id="Freeform: Shape 13" o:spid="_x0000_s1027" style="position:absolute;left:9978;top:24025;width:747;height:807;visibility:visible;mso-wrap-style:square;v-text-anchor:middle" coordsize="74640,8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" path="m20651,80659v-4762,,-10477,-953,-14287,-4763c-1256,69229,-2209,56846,4459,49226l41606,6364c48274,-1256,60656,-2209,68276,4459v7620,6667,8573,19050,1905,26670l33034,73991v-2858,3810,-7620,5715,-12383,6668xe" filled="f" stroked="f">
                  <v:stroke joinstyle="miter"/>
                  <v:path arrowok="t" o:connecttype="custom" o:connectlocs="20651,80659;6364,75896;4459,49226;41606,6364;68276,4459;70181,31129;33034,73991;20651,80659" o:connectangles="0,0,0,0,0,0,0,0"/>
                </v:shape>
                <v:shape id="Freeform: Shape 15" o:spid="_x0000_s1028" style="position:absolute;left:9345;top:23640;width:908;height:975;visibility:visible;mso-wrap-style:square;v-text-anchor:middle" coordsize="90810,97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" path="m25879,97316c19211,98269,13496,96364,7781,91601,-1744,83029,-2696,67789,5876,58264l49691,7781c58264,-1744,73504,-2696,83029,5876v9525,8573,10477,23813,1905,33338l41119,89696v-3810,4763,-9525,7620,-15240,7620xe" filled="f" stroked="f">
                  <v:stroke joinstyle="miter"/>
                  <v:path arrowok="t" o:connecttype="custom" o:connectlocs="25879,97316;7781,91601;5876,58264;49691,7781;83029,5876;84934,39214;41119,89696;25879,97316" o:connectangles="0,0,0,0,0,0,0,0"/>
                </v:shape>
                <v:shape id="Freeform: Shape 16" o:spid="_x0000_s1029" style="position:absolute;left:8697;top:23191;width:1004;height:1071;visibility:visible;mso-wrap-style:square;v-text-anchor:middle" coordsize="100443,10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" path="m30696,106896v-7620,952,-15240,-1905,-20955,-6668c-1689,89751,-3594,71653,6883,60223l50698,9741c61176,-1689,79273,-3594,90703,6883v11430,10478,13335,28575,2858,40005l49746,97371v-4763,5715,-12383,9525,-19050,9525xe" filled="f" stroked="f">
                  <v:stroke joinstyle="miter"/>
                  <v:path arrowok="t" o:connecttype="custom" o:connectlocs="30696,106896;9741,100228;6883,60223;50698,9741;90703,6883;93561,46888;49746,97371;30696,106896" o:connectangles="0,0,0,0,0,0,0,0"/>
                </v:shape>
                <v:shape id="Freeform: Shape 17" o:spid="_x0000_s1030" style="position:absolute;left:8001;top:22772;width:1071;height:1138;visibility:visible;mso-wrap-style:square;v-text-anchor:middle" coordsize="107111,113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" path="m30696,113563v-7620,953,-15240,-1905,-20955,-6667c-1689,96418,-3594,78321,6883,66891l57366,9741c67843,-1689,85941,-3594,97371,6883v11430,10478,13335,28575,2857,40005l49746,104038v-5715,5715,-12383,8573,-19050,9525xe" filled="f" stroked="f">
                  <v:stroke joinstyle="miter"/>
                  <v:path arrowok="t" o:connecttype="custom" o:connectlocs="30696,113563;9741,106896;6883,66891;57366,9741;97371,6883;100228,46888;49746,104038;30696,113563" o:connectangles="0,0,0,0,0,0,0,0"/>
                </v:shape>
                <v:shape id="Freeform: Shape 18" o:spid="_x0000_s1031" style="position:absolute;left:6346;top:20022;width:1906;height:2267;visibility:visible;mso-wrap-style:square;v-text-anchor:middle" coordsize="190574,22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" path="m,179070r73343,44768c81915,229553,94298,226695,99060,217170l187643,70485v5715,-8572,2857,-20955,-6668,-25717l108585,,,179070xe" filled="f" stroked="f">
                  <v:stroke joinstyle="miter"/>
                  <v:path arrowok="t" o:connecttype="custom" o:connectlocs="0,179070;73343,223838;99060,217170;187643,70485;180975,44768;108585,0;0,179070" o:connectangles="0,0,0,0,0,0,0"/>
                </v:shape>
                <v:shape id="Freeform: Shape 19" o:spid="_x0000_s1032" style="position:absolute;left:7518;top:20879;width:5107;height:4098;visibility:visible;mso-wrap-style:square;v-text-anchor:middle" coordsize="510700,409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" path="m500063,218123l346710,86678,336233,77153r-65723,75247c260985,163830,247650,170498,232410,171450v-1905,,-3810,,-4762,c213360,171450,200025,166688,190500,157163,166688,136208,164783,100013,184785,76200l240983,11430c197167,5715,140970,28575,82868,l,137160r64770,75248l89535,183833v8573,-10478,21908,-16193,36195,-16193l125730,167640v11430,,22860,3810,31433,11430c167640,187642,172403,200025,173355,213360v4762,-1905,10478,-2857,16193,-2857c200978,210503,212408,214313,220980,221933v10478,9525,16193,21907,16193,35242c240983,256223,245745,255270,249555,255270r,c260033,255270,269558,259080,278130,265748v8573,7620,13335,18097,14288,29527c295275,294323,299085,293370,302895,293370r,c312420,293370,320993,296228,327660,302895v7620,6668,12383,16193,13335,25718c341948,339090,338138,348615,331470,356235r-32385,37147l312420,403860v6668,3810,14288,6668,22860,5715c356235,407670,371475,389573,369570,368618v,,,-953,,-953c372428,368618,376238,368618,379095,368618v20955,-1905,36195,-20003,34290,-40958c413385,327660,413385,326707,413385,326707v2858,953,6668,953,9525,953c443865,325755,459105,307658,457200,286703v,-1905,-952,-3810,-952,-5715c461963,283845,468630,285750,476250,284798v20955,-1905,36195,-20003,34290,-40958c511493,233363,506730,224790,500063,218123xe" filled="f" stroked="f">
                  <v:stroke joinstyle="miter"/>
                  <v:path arrowok="t" o:connecttype="custom" o:connectlocs="500063,218123;346710,86678;336233,77153;270510,152400;232410,171450;227648,171450;190500,157163;184785,76200;240983,11430;82868,0;0,137160;64770,212408;89535,183833;125730,167640;125730,167640;157163,179070;173355,213360;189548,210503;220980,221933;237173,257175;249555,255270;249555,255270;278130,265748;292418,295275;302895,293370;302895,293370;327660,302895;340995,328613;331470,356235;299085,393382;312420,403860;335280,409575;369570,368618;369570,367665;379095,368618;413385,327660;413385,326707;422910,327660;457200,286703;456248,280988;476250,284798;510540,243840;500063,218123" o:connectangles="0,0,0,0,0,0,0,0,0,0,0,0,0,0,0,0,0,0,0,0,0,0,0,0,0,0,0,0,0,0,0,0,0,0,0,0,0,0,0,0,0,0,0"/>
                </v:shape>
                <v:shape id="Freeform: Shape 20" o:spid="_x0000_s1033" style="position:absolute;left:12708;top:20022;width:1906;height:2267;visibility:visible;mso-wrap-style:square;v-text-anchor:middle" coordsize="190574,22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" path="m190575,179070r-73343,44768c108660,229553,96277,226695,91515,217170l2932,70485c-2783,61913,75,49530,9600,44768l82942,,190575,179070xe" filled="f" stroked="f">
                  <v:stroke joinstyle="miter"/>
                  <v:path arrowok="t" o:connecttype="custom" o:connectlocs="190575,179070;117232,223838;91515,217170;2932,70485;9600,44768;82942,0;190575,179070" o:connectangles="0,0,0,0,0,0,0"/>
                </v:shape>
                <v:shape id="Freeform: Shape 21" o:spid="_x0000_s1034" style="position:absolute;left:9403;top:20792;width:4030;height:2240;visibility:visible;mso-wrap-style:square;v-text-anchor:middle" coordsize="403007,223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" path="m322045,12524c242988,41099,185838,13477,122020,1094v-952,,-4762,-952,-4762,-952c105828,-811,93445,2999,84873,12524l9625,98249v-14287,16193,-12382,40005,3810,53340c22008,158257,31533,162067,42010,161114v9525,-952,19050,-4762,25718,-13335c67728,147779,145833,58244,145833,58244l323950,211597r,l323950,211597v4763,4762,6668,6667,10478,12382l403008,144922,322045,12524xe" filled="f" stroked="f">
                  <v:stroke joinstyle="miter"/>
                  <v:path arrowok="t" o:connecttype="custom" o:connectlocs="322045,12524;122020,1094;117258,142;84873,12524;9625,98249;13435,151589;42010,161114;67728,147779;145833,58244;323950,211597;323950,211597;323950,211597;334428,223979;403008,144922;322045,12524" o:connectangles="0,0,0,0,0,0,0,0,0,0,0,0,0,0,0"/>
                </v:shape>
                <w10:anchorlock/>
              </v:group>
            </w:pict>
          </mc:Fallback>
        </mc:AlternateContent>
      </w:r>
      <w:r w:rsidR="007B48C1">
        <w:rPr>
          <w:rFonts w:ascii="Arial" w:hAnsi="Arial" w:cs="Arial"/>
        </w:rPr>
        <w:t xml:space="preserve"> </w:t>
      </w:r>
      <w:r w:rsidR="00E93376">
        <w:rPr>
          <w:rFonts w:ascii="Arial" w:hAnsi="Arial" w:cs="Arial"/>
        </w:rPr>
        <w:t xml:space="preserve"> </w:t>
      </w:r>
      <w:r w:rsidR="007F4A56" w:rsidRPr="00F151EC">
        <w:rPr>
          <w:rFonts w:ascii="Arial" w:hAnsi="Arial" w:cs="Arial"/>
        </w:rPr>
        <w:t>Code of Conduct</w:t>
      </w:r>
    </w:p>
    <w:p w14:paraId="707F7015" w14:textId="77777777" w:rsidR="007F4A56" w:rsidRPr="0080539E" w:rsidRDefault="007F4A56" w:rsidP="00BA3A12">
      <w:pPr>
        <w:spacing w:before="120"/>
        <w:rPr>
          <w:rFonts w:cs="Arial"/>
          <w:sz w:val="24"/>
          <w:szCs w:val="24"/>
        </w:rPr>
      </w:pPr>
      <w:r w:rsidRPr="0080539E">
        <w:rPr>
          <w:rFonts w:cs="Arial"/>
          <w:sz w:val="24"/>
          <w:szCs w:val="24"/>
        </w:rPr>
        <w:t>All employees are required to comply with the standards of behaviour that are outlined in the Code of Conduct. The Code of Conduct sets the expectations Council has of all employees, as well as the expectations that employees can have of Council. It helps us to understand our responsibilities in terms of:</w:t>
      </w:r>
    </w:p>
    <w:p w14:paraId="63FBD9E0" w14:textId="639D3ACB" w:rsidR="007F4A56" w:rsidRPr="0080539E" w:rsidRDefault="007F4A56" w:rsidP="00E85F52">
      <w:pPr>
        <w:pStyle w:val="ListParagraph"/>
        <w:numPr>
          <w:ilvl w:val="0"/>
          <w:numId w:val="4"/>
        </w:numPr>
        <w:rPr>
          <w:rFonts w:cs="Arial"/>
          <w:sz w:val="24"/>
          <w:szCs w:val="24"/>
        </w:rPr>
      </w:pPr>
      <w:r w:rsidRPr="0080539E">
        <w:rPr>
          <w:rFonts w:cs="Arial"/>
          <w:sz w:val="24"/>
          <w:szCs w:val="24"/>
        </w:rPr>
        <w:t>Adhering to Council policies and procedures, and the law</w:t>
      </w:r>
      <w:r w:rsidR="000C5DB3">
        <w:rPr>
          <w:rFonts w:cs="Arial"/>
          <w:sz w:val="24"/>
          <w:szCs w:val="24"/>
        </w:rPr>
        <w:t>.</w:t>
      </w:r>
    </w:p>
    <w:p w14:paraId="4FE25724" w14:textId="2B652DDD" w:rsidR="007F4A56" w:rsidRPr="0080539E" w:rsidRDefault="007F4A56" w:rsidP="00E85F52">
      <w:pPr>
        <w:pStyle w:val="ListParagraph"/>
        <w:numPr>
          <w:ilvl w:val="0"/>
          <w:numId w:val="4"/>
        </w:numPr>
        <w:rPr>
          <w:rFonts w:cs="Arial"/>
          <w:sz w:val="24"/>
          <w:szCs w:val="24"/>
        </w:rPr>
      </w:pPr>
      <w:r w:rsidRPr="0080539E">
        <w:rPr>
          <w:rFonts w:cs="Arial"/>
          <w:sz w:val="24"/>
          <w:szCs w:val="24"/>
        </w:rPr>
        <w:t>Dealing with Council Property</w:t>
      </w:r>
      <w:r w:rsidR="000C5DB3">
        <w:rPr>
          <w:rFonts w:cs="Arial"/>
          <w:sz w:val="24"/>
          <w:szCs w:val="24"/>
        </w:rPr>
        <w:t>.</w:t>
      </w:r>
    </w:p>
    <w:p w14:paraId="3935E814" w14:textId="3A60B74F" w:rsidR="007F4A56" w:rsidRPr="0080539E" w:rsidRDefault="007F4A56" w:rsidP="00E85F52">
      <w:pPr>
        <w:pStyle w:val="ListParagraph"/>
        <w:numPr>
          <w:ilvl w:val="0"/>
          <w:numId w:val="4"/>
        </w:numPr>
        <w:rPr>
          <w:rFonts w:cs="Arial"/>
          <w:sz w:val="24"/>
          <w:szCs w:val="24"/>
        </w:rPr>
      </w:pPr>
      <w:r w:rsidRPr="0080539E">
        <w:rPr>
          <w:rFonts w:cs="Arial"/>
          <w:sz w:val="24"/>
          <w:szCs w:val="24"/>
        </w:rPr>
        <w:t>Corporate Obligations</w:t>
      </w:r>
      <w:r w:rsidR="000C5DB3">
        <w:rPr>
          <w:rFonts w:cs="Arial"/>
          <w:sz w:val="24"/>
          <w:szCs w:val="24"/>
        </w:rPr>
        <w:t>.</w:t>
      </w:r>
    </w:p>
    <w:p w14:paraId="64152599" w14:textId="457CC758" w:rsidR="007F4A56" w:rsidRPr="0080539E" w:rsidRDefault="007F4A56" w:rsidP="00E85F52">
      <w:pPr>
        <w:pStyle w:val="ListParagraph"/>
        <w:numPr>
          <w:ilvl w:val="0"/>
          <w:numId w:val="4"/>
        </w:numPr>
        <w:rPr>
          <w:rFonts w:cs="Arial"/>
          <w:sz w:val="24"/>
          <w:szCs w:val="24"/>
        </w:rPr>
      </w:pPr>
      <w:r w:rsidRPr="0080539E">
        <w:rPr>
          <w:rFonts w:cs="Arial"/>
          <w:sz w:val="24"/>
          <w:szCs w:val="24"/>
        </w:rPr>
        <w:t>Personal Conduct.</w:t>
      </w:r>
    </w:p>
    <w:p w14:paraId="1A5052B9" w14:textId="4EAAFE0C" w:rsidR="007F4A56" w:rsidRPr="00F151EC" w:rsidRDefault="00B00CD1" w:rsidP="00E93376">
      <w:pPr>
        <w:pStyle w:val="Heading2"/>
        <w:tabs>
          <w:tab w:val="left" w:pos="540"/>
          <w:tab w:val="left" w:pos="720"/>
        </w:tabs>
        <w:rPr>
          <w:rFonts w:ascii="Arial" w:hAnsi="Arial" w:cs="Arial"/>
        </w:rPr>
      </w:pPr>
      <w:r w:rsidRPr="00F151EC">
        <w:rPr>
          <w:rFonts w:ascii="Arial" w:hAnsi="Arial" w:cs="Arial"/>
          <w:noProof/>
          <w:color w:val="2FA3EE" w:themeColor="accent1"/>
          <w:sz w:val="22"/>
          <w:szCs w:val="22"/>
        </w:rPr>
        <mc:AlternateContent>
          <mc:Choice Requires="wpg">
            <w:drawing>
              <wp:inline distT="0" distB="0" distL="0" distR="0" wp14:anchorId="18EAAF4E" wp14:editId="1AEF3518">
                <wp:extent cx="312420" cy="379095"/>
                <wp:effectExtent l="0" t="0" r="0" b="0"/>
                <wp:docPr id="46" name="Group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12420" cy="379095"/>
                          <a:chOff x="590843" y="3144129"/>
                          <a:chExt cx="773430" cy="773430"/>
                        </a:xfrm>
                        <a:solidFill>
                          <a:schemeClr val="bg1">
                            <a:lumMod val="50000"/>
                          </a:schemeClr>
                        </a:solidFill>
                      </wpg:grpSpPr>
                      <wps:wsp>
                        <wps:cNvPr id="47" name="Freeform: Shape 47"/>
                        <wps:cNvSpPr/>
                        <wps:spPr>
                          <a:xfrm>
                            <a:off x="1086079" y="3536886"/>
                            <a:ext cx="125360" cy="125360"/>
                          </a:xfrm>
                          <a:custGeom>
                            <a:avLst/>
                            <a:gdLst>
                              <a:gd name="connsiteX0" fmla="*/ 125360 w 125360"/>
                              <a:gd name="connsiteY0" fmla="*/ 62680 h 125360"/>
                              <a:gd name="connsiteX1" fmla="*/ 62680 w 125360"/>
                              <a:gd name="connsiteY1" fmla="*/ 125360 h 125360"/>
                              <a:gd name="connsiteX2" fmla="*/ 0 w 125360"/>
                              <a:gd name="connsiteY2" fmla="*/ 62680 h 125360"/>
                              <a:gd name="connsiteX3" fmla="*/ 62680 w 125360"/>
                              <a:gd name="connsiteY3" fmla="*/ 0 h 125360"/>
                              <a:gd name="connsiteX4" fmla="*/ 125360 w 125360"/>
                              <a:gd name="connsiteY4" fmla="*/ 62680 h 1253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360" h="125360">
                                <a:moveTo>
                                  <a:pt x="125360" y="62680"/>
                                </a:moveTo>
                                <a:cubicBezTo>
                                  <a:pt x="125360" y="97297"/>
                                  <a:pt x="97297" y="125360"/>
                                  <a:pt x="62680" y="125360"/>
                                </a:cubicBezTo>
                                <a:cubicBezTo>
                                  <a:pt x="28063" y="125360"/>
                                  <a:pt x="0" y="97297"/>
                                  <a:pt x="0" y="62680"/>
                                </a:cubicBezTo>
                                <a:cubicBezTo>
                                  <a:pt x="0" y="28063"/>
                                  <a:pt x="28063" y="0"/>
                                  <a:pt x="62680" y="0"/>
                                </a:cubicBezTo>
                                <a:cubicBezTo>
                                  <a:pt x="97297" y="0"/>
                                  <a:pt x="125360" y="28063"/>
                                  <a:pt x="125360" y="62680"/>
                                </a:cubicBez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751813" y="3536886"/>
                            <a:ext cx="125360" cy="125360"/>
                          </a:xfrm>
                          <a:custGeom>
                            <a:avLst/>
                            <a:gdLst>
                              <a:gd name="connsiteX0" fmla="*/ 125360 w 125360"/>
                              <a:gd name="connsiteY0" fmla="*/ 62680 h 125360"/>
                              <a:gd name="connsiteX1" fmla="*/ 62680 w 125360"/>
                              <a:gd name="connsiteY1" fmla="*/ 125360 h 125360"/>
                              <a:gd name="connsiteX2" fmla="*/ 0 w 125360"/>
                              <a:gd name="connsiteY2" fmla="*/ 62680 h 125360"/>
                              <a:gd name="connsiteX3" fmla="*/ 62680 w 125360"/>
                              <a:gd name="connsiteY3" fmla="*/ 0 h 125360"/>
                              <a:gd name="connsiteX4" fmla="*/ 125360 w 125360"/>
                              <a:gd name="connsiteY4" fmla="*/ 62680 h 1253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360" h="125360">
                                <a:moveTo>
                                  <a:pt x="125360" y="62680"/>
                                </a:moveTo>
                                <a:cubicBezTo>
                                  <a:pt x="125360" y="97297"/>
                                  <a:pt x="97297" y="125360"/>
                                  <a:pt x="62680" y="125360"/>
                                </a:cubicBezTo>
                                <a:cubicBezTo>
                                  <a:pt x="28063" y="125360"/>
                                  <a:pt x="0" y="97297"/>
                                  <a:pt x="0" y="62680"/>
                                </a:cubicBezTo>
                                <a:cubicBezTo>
                                  <a:pt x="0" y="28063"/>
                                  <a:pt x="28063" y="0"/>
                                  <a:pt x="62680" y="0"/>
                                </a:cubicBezTo>
                                <a:cubicBezTo>
                                  <a:pt x="97297" y="0"/>
                                  <a:pt x="125360" y="28063"/>
                                  <a:pt x="125360" y="62680"/>
                                </a:cubicBez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1047166" y="3679245"/>
                            <a:ext cx="226964" cy="125521"/>
                          </a:xfrm>
                          <a:custGeom>
                            <a:avLst/>
                            <a:gdLst>
                              <a:gd name="connsiteX0" fmla="*/ 214466 w 226964"/>
                              <a:gd name="connsiteY0" fmla="*/ 37302 h 125521"/>
                              <a:gd name="connsiteX1" fmla="*/ 153155 w 226964"/>
                              <a:gd name="connsiteY1" fmla="*/ 8057 h 125521"/>
                              <a:gd name="connsiteX2" fmla="*/ 101593 w 226964"/>
                              <a:gd name="connsiteY2" fmla="*/ 0 h 125521"/>
                              <a:gd name="connsiteX3" fmla="*/ 50112 w 226964"/>
                              <a:gd name="connsiteY3" fmla="*/ 8057 h 125521"/>
                              <a:gd name="connsiteX4" fmla="*/ 2900 w 226964"/>
                              <a:gd name="connsiteY4" fmla="*/ 28360 h 125521"/>
                              <a:gd name="connsiteX5" fmla="*/ 0 w 226964"/>
                              <a:gd name="connsiteY5" fmla="*/ 31663 h 125521"/>
                              <a:gd name="connsiteX6" fmla="*/ 64453 w 226964"/>
                              <a:gd name="connsiteY6" fmla="*/ 63889 h 125521"/>
                              <a:gd name="connsiteX7" fmla="*/ 87978 w 226964"/>
                              <a:gd name="connsiteY7" fmla="*/ 111181 h 125521"/>
                              <a:gd name="connsiteX8" fmla="*/ 87978 w 226964"/>
                              <a:gd name="connsiteY8" fmla="*/ 125522 h 125521"/>
                              <a:gd name="connsiteX9" fmla="*/ 226953 w 226964"/>
                              <a:gd name="connsiteY9" fmla="*/ 125522 h 125521"/>
                              <a:gd name="connsiteX10" fmla="*/ 226953 w 226964"/>
                              <a:gd name="connsiteY10" fmla="*/ 62439 h 125521"/>
                              <a:gd name="connsiteX11" fmla="*/ 214466 w 226964"/>
                              <a:gd name="connsiteY11" fmla="*/ 37302 h 12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26964" h="125521">
                                <a:moveTo>
                                  <a:pt x="214466" y="37302"/>
                                </a:moveTo>
                                <a:cubicBezTo>
                                  <a:pt x="196382" y="23239"/>
                                  <a:pt x="175465" y="13262"/>
                                  <a:pt x="153155" y="8057"/>
                                </a:cubicBezTo>
                                <a:cubicBezTo>
                                  <a:pt x="136387" y="3159"/>
                                  <a:pt x="119056" y="450"/>
                                  <a:pt x="101593" y="0"/>
                                </a:cubicBezTo>
                                <a:cubicBezTo>
                                  <a:pt x="84116" y="-39"/>
                                  <a:pt x="66741" y="2680"/>
                                  <a:pt x="50112" y="8057"/>
                                </a:cubicBezTo>
                                <a:cubicBezTo>
                                  <a:pt x="33469" y="12488"/>
                                  <a:pt x="17564" y="19328"/>
                                  <a:pt x="2900" y="28360"/>
                                </a:cubicBezTo>
                                <a:lnTo>
                                  <a:pt x="0" y="31663"/>
                                </a:lnTo>
                                <a:cubicBezTo>
                                  <a:pt x="23424" y="37986"/>
                                  <a:pt x="45340" y="48944"/>
                                  <a:pt x="64453" y="63889"/>
                                </a:cubicBezTo>
                                <a:cubicBezTo>
                                  <a:pt x="79475" y="74926"/>
                                  <a:pt x="88238" y="92542"/>
                                  <a:pt x="87978" y="111181"/>
                                </a:cubicBezTo>
                                <a:lnTo>
                                  <a:pt x="87978" y="125522"/>
                                </a:lnTo>
                                <a:lnTo>
                                  <a:pt x="226953" y="125522"/>
                                </a:lnTo>
                                <a:lnTo>
                                  <a:pt x="226953" y="62439"/>
                                </a:lnTo>
                                <a:cubicBezTo>
                                  <a:pt x="227228" y="52505"/>
                                  <a:pt x="222548" y="43085"/>
                                  <a:pt x="214466" y="37302"/>
                                </a:cubicBez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Freeform: Shape 193"/>
                        <wps:cNvSpPr/>
                        <wps:spPr>
                          <a:xfrm>
                            <a:off x="689052" y="3679245"/>
                            <a:ext cx="227275" cy="125521"/>
                          </a:xfrm>
                          <a:custGeom>
                            <a:avLst/>
                            <a:gdLst>
                              <a:gd name="connsiteX0" fmla="*/ 139298 w 227275"/>
                              <a:gd name="connsiteY0" fmla="*/ 111181 h 125521"/>
                              <a:gd name="connsiteX1" fmla="*/ 161937 w 227275"/>
                              <a:gd name="connsiteY1" fmla="*/ 64695 h 125521"/>
                              <a:gd name="connsiteX2" fmla="*/ 162823 w 227275"/>
                              <a:gd name="connsiteY2" fmla="*/ 63889 h 125521"/>
                              <a:gd name="connsiteX3" fmla="*/ 163870 w 227275"/>
                              <a:gd name="connsiteY3" fmla="*/ 63164 h 125521"/>
                              <a:gd name="connsiteX4" fmla="*/ 227276 w 227275"/>
                              <a:gd name="connsiteY4" fmla="*/ 31743 h 125521"/>
                              <a:gd name="connsiteX5" fmla="*/ 222683 w 227275"/>
                              <a:gd name="connsiteY5" fmla="*/ 26507 h 125521"/>
                              <a:gd name="connsiteX6" fmla="*/ 176922 w 227275"/>
                              <a:gd name="connsiteY6" fmla="*/ 8057 h 125521"/>
                              <a:gd name="connsiteX7" fmla="*/ 125441 w 227275"/>
                              <a:gd name="connsiteY7" fmla="*/ 1 h 125521"/>
                              <a:gd name="connsiteX8" fmla="*/ 73879 w 227275"/>
                              <a:gd name="connsiteY8" fmla="*/ 8057 h 125521"/>
                              <a:gd name="connsiteX9" fmla="*/ 12568 w 227275"/>
                              <a:gd name="connsiteY9" fmla="*/ 37302 h 125521"/>
                              <a:gd name="connsiteX10" fmla="*/ 0 w 227275"/>
                              <a:gd name="connsiteY10" fmla="*/ 62439 h 125521"/>
                              <a:gd name="connsiteX11" fmla="*/ 0 w 227275"/>
                              <a:gd name="connsiteY11" fmla="*/ 125522 h 125521"/>
                              <a:gd name="connsiteX12" fmla="*/ 139298 w 227275"/>
                              <a:gd name="connsiteY12" fmla="*/ 125522 h 12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27275" h="125521">
                                <a:moveTo>
                                  <a:pt x="139298" y="111181"/>
                                </a:moveTo>
                                <a:cubicBezTo>
                                  <a:pt x="139311" y="93033"/>
                                  <a:pt x="147657" y="75895"/>
                                  <a:pt x="161937" y="64695"/>
                                </a:cubicBezTo>
                                <a:lnTo>
                                  <a:pt x="162823" y="63889"/>
                                </a:lnTo>
                                <a:lnTo>
                                  <a:pt x="163870" y="63164"/>
                                </a:lnTo>
                                <a:cubicBezTo>
                                  <a:pt x="183209" y="49402"/>
                                  <a:pt x="204611" y="38796"/>
                                  <a:pt x="227276" y="31743"/>
                                </a:cubicBezTo>
                                <a:cubicBezTo>
                                  <a:pt x="225664" y="30052"/>
                                  <a:pt x="224134" y="28279"/>
                                  <a:pt x="222683" y="26507"/>
                                </a:cubicBezTo>
                                <a:cubicBezTo>
                                  <a:pt x="208389" y="18203"/>
                                  <a:pt x="192979" y="11990"/>
                                  <a:pt x="176922" y="8057"/>
                                </a:cubicBezTo>
                                <a:cubicBezTo>
                                  <a:pt x="160181" y="3165"/>
                                  <a:pt x="142877" y="457"/>
                                  <a:pt x="125441" y="1"/>
                                </a:cubicBezTo>
                                <a:cubicBezTo>
                                  <a:pt x="107936" y="-45"/>
                                  <a:pt x="90535" y="2675"/>
                                  <a:pt x="73879" y="8057"/>
                                </a:cubicBezTo>
                                <a:cubicBezTo>
                                  <a:pt x="51882" y="14125"/>
                                  <a:pt x="31127" y="24025"/>
                                  <a:pt x="12568" y="37302"/>
                                </a:cubicBezTo>
                                <a:cubicBezTo>
                                  <a:pt x="4753" y="43317"/>
                                  <a:pt x="123" y="52578"/>
                                  <a:pt x="0" y="62439"/>
                                </a:cubicBezTo>
                                <a:lnTo>
                                  <a:pt x="0" y="125522"/>
                                </a:lnTo>
                                <a:lnTo>
                                  <a:pt x="139298" y="125522"/>
                                </a:ln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Freeform: Shape 197"/>
                        <wps:cNvSpPr/>
                        <wps:spPr>
                          <a:xfrm>
                            <a:off x="856226" y="3728067"/>
                            <a:ext cx="250810" cy="125039"/>
                          </a:xfrm>
                          <a:custGeom>
                            <a:avLst/>
                            <a:gdLst>
                              <a:gd name="connsiteX0" fmla="*/ 0 w 250810"/>
                              <a:gd name="connsiteY0" fmla="*/ 125039 h 125039"/>
                              <a:gd name="connsiteX1" fmla="*/ 0 w 250810"/>
                              <a:gd name="connsiteY1" fmla="*/ 62359 h 125039"/>
                              <a:gd name="connsiteX2" fmla="*/ 12568 w 250810"/>
                              <a:gd name="connsiteY2" fmla="*/ 37303 h 125039"/>
                              <a:gd name="connsiteX3" fmla="*/ 73879 w 250810"/>
                              <a:gd name="connsiteY3" fmla="*/ 8058 h 125039"/>
                              <a:gd name="connsiteX4" fmla="*/ 125360 w 250810"/>
                              <a:gd name="connsiteY4" fmla="*/ 2 h 125039"/>
                              <a:gd name="connsiteX5" fmla="*/ 176922 w 250810"/>
                              <a:gd name="connsiteY5" fmla="*/ 8058 h 125039"/>
                              <a:gd name="connsiteX6" fmla="*/ 238233 w 250810"/>
                              <a:gd name="connsiteY6" fmla="*/ 37303 h 125039"/>
                              <a:gd name="connsiteX7" fmla="*/ 250801 w 250810"/>
                              <a:gd name="connsiteY7" fmla="*/ 62359 h 125039"/>
                              <a:gd name="connsiteX8" fmla="*/ 250801 w 250810"/>
                              <a:gd name="connsiteY8" fmla="*/ 125039 h 125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810" h="125039">
                                <a:moveTo>
                                  <a:pt x="0" y="125039"/>
                                </a:moveTo>
                                <a:lnTo>
                                  <a:pt x="0" y="62359"/>
                                </a:lnTo>
                                <a:cubicBezTo>
                                  <a:pt x="38" y="52500"/>
                                  <a:pt x="4689" y="43228"/>
                                  <a:pt x="12568" y="37303"/>
                                </a:cubicBezTo>
                                <a:cubicBezTo>
                                  <a:pt x="31090" y="23964"/>
                                  <a:pt x="51856" y="14059"/>
                                  <a:pt x="73879" y="8058"/>
                                </a:cubicBezTo>
                                <a:cubicBezTo>
                                  <a:pt x="90500" y="2646"/>
                                  <a:pt x="107880" y="-74"/>
                                  <a:pt x="125360" y="2"/>
                                </a:cubicBezTo>
                                <a:cubicBezTo>
                                  <a:pt x="142827" y="412"/>
                                  <a:pt x="160163" y="3121"/>
                                  <a:pt x="176922" y="8058"/>
                                </a:cubicBezTo>
                                <a:cubicBezTo>
                                  <a:pt x="199256" y="13194"/>
                                  <a:pt x="220187" y="23178"/>
                                  <a:pt x="238233" y="37303"/>
                                </a:cubicBezTo>
                                <a:cubicBezTo>
                                  <a:pt x="246344" y="43032"/>
                                  <a:pt x="251059" y="52433"/>
                                  <a:pt x="250801" y="62359"/>
                                </a:cubicBezTo>
                                <a:lnTo>
                                  <a:pt x="250801" y="125039"/>
                                </a:ln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Freeform: Shape 198"/>
                        <wps:cNvSpPr/>
                        <wps:spPr>
                          <a:xfrm>
                            <a:off x="918906" y="3585628"/>
                            <a:ext cx="125360" cy="125360"/>
                          </a:xfrm>
                          <a:custGeom>
                            <a:avLst/>
                            <a:gdLst>
                              <a:gd name="connsiteX0" fmla="*/ 125360 w 125360"/>
                              <a:gd name="connsiteY0" fmla="*/ 62680 h 125360"/>
                              <a:gd name="connsiteX1" fmla="*/ 62680 w 125360"/>
                              <a:gd name="connsiteY1" fmla="*/ 125360 h 125360"/>
                              <a:gd name="connsiteX2" fmla="*/ 0 w 125360"/>
                              <a:gd name="connsiteY2" fmla="*/ 62680 h 125360"/>
                              <a:gd name="connsiteX3" fmla="*/ 62680 w 125360"/>
                              <a:gd name="connsiteY3" fmla="*/ 0 h 125360"/>
                              <a:gd name="connsiteX4" fmla="*/ 125360 w 125360"/>
                              <a:gd name="connsiteY4" fmla="*/ 62680 h 1253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360" h="125360">
                                <a:moveTo>
                                  <a:pt x="125360" y="62680"/>
                                </a:moveTo>
                                <a:cubicBezTo>
                                  <a:pt x="125360" y="97297"/>
                                  <a:pt x="97297" y="125360"/>
                                  <a:pt x="62680" y="125360"/>
                                </a:cubicBezTo>
                                <a:cubicBezTo>
                                  <a:pt x="28063" y="125360"/>
                                  <a:pt x="0" y="97297"/>
                                  <a:pt x="0" y="62680"/>
                                </a:cubicBezTo>
                                <a:cubicBezTo>
                                  <a:pt x="0" y="28063"/>
                                  <a:pt x="28063" y="0"/>
                                  <a:pt x="62680" y="0"/>
                                </a:cubicBezTo>
                                <a:cubicBezTo>
                                  <a:pt x="97297" y="0"/>
                                  <a:pt x="125360" y="28063"/>
                                  <a:pt x="125360" y="62680"/>
                                </a:cubicBez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Freeform: Shape 199"/>
                        <wps:cNvSpPr/>
                        <wps:spPr>
                          <a:xfrm>
                            <a:off x="689535" y="3208581"/>
                            <a:ext cx="586114" cy="290036"/>
                          </a:xfrm>
                          <a:custGeom>
                            <a:avLst/>
                            <a:gdLst>
                              <a:gd name="connsiteX0" fmla="*/ 553889 w 586114"/>
                              <a:gd name="connsiteY0" fmla="*/ 0 h 290036"/>
                              <a:gd name="connsiteX1" fmla="*/ 32226 w 586114"/>
                              <a:gd name="connsiteY1" fmla="*/ 0 h 290036"/>
                              <a:gd name="connsiteX2" fmla="*/ 0 w 586114"/>
                              <a:gd name="connsiteY2" fmla="*/ 32226 h 290036"/>
                              <a:gd name="connsiteX3" fmla="*/ 0 w 586114"/>
                              <a:gd name="connsiteY3" fmla="*/ 209471 h 290036"/>
                              <a:gd name="connsiteX4" fmla="*/ 32226 w 586114"/>
                              <a:gd name="connsiteY4" fmla="*/ 241697 h 290036"/>
                              <a:gd name="connsiteX5" fmla="*/ 151061 w 586114"/>
                              <a:gd name="connsiteY5" fmla="*/ 241697 h 290036"/>
                              <a:gd name="connsiteX6" fmla="*/ 151061 w 586114"/>
                              <a:gd name="connsiteY6" fmla="*/ 290036 h 290036"/>
                              <a:gd name="connsiteX7" fmla="*/ 201817 w 586114"/>
                              <a:gd name="connsiteY7" fmla="*/ 241697 h 290036"/>
                              <a:gd name="connsiteX8" fmla="*/ 256602 w 586114"/>
                              <a:gd name="connsiteY8" fmla="*/ 241697 h 290036"/>
                              <a:gd name="connsiteX9" fmla="*/ 288022 w 586114"/>
                              <a:gd name="connsiteY9" fmla="*/ 290036 h 290036"/>
                              <a:gd name="connsiteX10" fmla="*/ 317026 w 586114"/>
                              <a:gd name="connsiteY10" fmla="*/ 241697 h 290036"/>
                              <a:gd name="connsiteX11" fmla="*/ 374227 w 586114"/>
                              <a:gd name="connsiteY11" fmla="*/ 241697 h 290036"/>
                              <a:gd name="connsiteX12" fmla="*/ 424984 w 586114"/>
                              <a:gd name="connsiteY12" fmla="*/ 290036 h 290036"/>
                              <a:gd name="connsiteX13" fmla="*/ 424984 w 586114"/>
                              <a:gd name="connsiteY13" fmla="*/ 241697 h 290036"/>
                              <a:gd name="connsiteX14" fmla="*/ 553889 w 586114"/>
                              <a:gd name="connsiteY14" fmla="*/ 241697 h 290036"/>
                              <a:gd name="connsiteX15" fmla="*/ 586115 w 586114"/>
                              <a:gd name="connsiteY15" fmla="*/ 209471 h 290036"/>
                              <a:gd name="connsiteX16" fmla="*/ 586115 w 586114"/>
                              <a:gd name="connsiteY16" fmla="*/ 32226 h 290036"/>
                              <a:gd name="connsiteX17" fmla="*/ 553889 w 586114"/>
                              <a:gd name="connsiteY17" fmla="*/ 0 h 290036"/>
                              <a:gd name="connsiteX18" fmla="*/ 80566 w 586114"/>
                              <a:gd name="connsiteY18" fmla="*/ 72509 h 290036"/>
                              <a:gd name="connsiteX19" fmla="*/ 457210 w 586114"/>
                              <a:gd name="connsiteY19" fmla="*/ 72509 h 290036"/>
                              <a:gd name="connsiteX20" fmla="*/ 457210 w 586114"/>
                              <a:gd name="connsiteY20" fmla="*/ 88622 h 290036"/>
                              <a:gd name="connsiteX21" fmla="*/ 80566 w 586114"/>
                              <a:gd name="connsiteY21" fmla="*/ 88622 h 290036"/>
                              <a:gd name="connsiteX22" fmla="*/ 376644 w 586114"/>
                              <a:gd name="connsiteY22" fmla="*/ 169188 h 290036"/>
                              <a:gd name="connsiteX23" fmla="*/ 80566 w 586114"/>
                              <a:gd name="connsiteY23" fmla="*/ 169188 h 290036"/>
                              <a:gd name="connsiteX24" fmla="*/ 80566 w 586114"/>
                              <a:gd name="connsiteY24" fmla="*/ 153075 h 290036"/>
                              <a:gd name="connsiteX25" fmla="*/ 376644 w 586114"/>
                              <a:gd name="connsiteY25" fmla="*/ 153075 h 290036"/>
                              <a:gd name="connsiteX26" fmla="*/ 505549 w 586114"/>
                              <a:gd name="connsiteY26" fmla="*/ 128905 h 290036"/>
                              <a:gd name="connsiteX27" fmla="*/ 80566 w 586114"/>
                              <a:gd name="connsiteY27" fmla="*/ 128905 h 290036"/>
                              <a:gd name="connsiteX28" fmla="*/ 80566 w 586114"/>
                              <a:gd name="connsiteY28" fmla="*/ 112792 h 290036"/>
                              <a:gd name="connsiteX29" fmla="*/ 505549 w 586114"/>
                              <a:gd name="connsiteY29" fmla="*/ 112792 h 2900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86114" h="290036">
                                <a:moveTo>
                                  <a:pt x="553889" y="0"/>
                                </a:moveTo>
                                <a:lnTo>
                                  <a:pt x="32226" y="0"/>
                                </a:lnTo>
                                <a:cubicBezTo>
                                  <a:pt x="14429" y="0"/>
                                  <a:pt x="0" y="14428"/>
                                  <a:pt x="0" y="32226"/>
                                </a:cubicBezTo>
                                <a:lnTo>
                                  <a:pt x="0" y="209471"/>
                                </a:lnTo>
                                <a:cubicBezTo>
                                  <a:pt x="0" y="227268"/>
                                  <a:pt x="14429" y="241697"/>
                                  <a:pt x="32226" y="241697"/>
                                </a:cubicBezTo>
                                <a:lnTo>
                                  <a:pt x="151061" y="241697"/>
                                </a:lnTo>
                                <a:lnTo>
                                  <a:pt x="151061" y="290036"/>
                                </a:lnTo>
                                <a:lnTo>
                                  <a:pt x="201817" y="241697"/>
                                </a:lnTo>
                                <a:lnTo>
                                  <a:pt x="256602" y="241697"/>
                                </a:lnTo>
                                <a:lnTo>
                                  <a:pt x="288022" y="290036"/>
                                </a:lnTo>
                                <a:lnTo>
                                  <a:pt x="317026" y="241697"/>
                                </a:lnTo>
                                <a:lnTo>
                                  <a:pt x="374227" y="241697"/>
                                </a:lnTo>
                                <a:lnTo>
                                  <a:pt x="424984" y="290036"/>
                                </a:lnTo>
                                <a:lnTo>
                                  <a:pt x="424984" y="241697"/>
                                </a:lnTo>
                                <a:lnTo>
                                  <a:pt x="553889" y="241697"/>
                                </a:lnTo>
                                <a:cubicBezTo>
                                  <a:pt x="571686" y="241697"/>
                                  <a:pt x="586115" y="227268"/>
                                  <a:pt x="586115" y="209471"/>
                                </a:cubicBezTo>
                                <a:lnTo>
                                  <a:pt x="586115" y="32226"/>
                                </a:lnTo>
                                <a:cubicBezTo>
                                  <a:pt x="586115" y="14428"/>
                                  <a:pt x="571686" y="0"/>
                                  <a:pt x="553889" y="0"/>
                                </a:cubicBezTo>
                                <a:close/>
                                <a:moveTo>
                                  <a:pt x="80566" y="72509"/>
                                </a:moveTo>
                                <a:lnTo>
                                  <a:pt x="457210" y="72509"/>
                                </a:lnTo>
                                <a:lnTo>
                                  <a:pt x="457210" y="88622"/>
                                </a:lnTo>
                                <a:lnTo>
                                  <a:pt x="80566" y="88622"/>
                                </a:lnTo>
                                <a:close/>
                                <a:moveTo>
                                  <a:pt x="376644" y="169188"/>
                                </a:moveTo>
                                <a:lnTo>
                                  <a:pt x="80566" y="169188"/>
                                </a:lnTo>
                                <a:lnTo>
                                  <a:pt x="80566" y="153075"/>
                                </a:lnTo>
                                <a:lnTo>
                                  <a:pt x="376644" y="153075"/>
                                </a:lnTo>
                                <a:close/>
                                <a:moveTo>
                                  <a:pt x="505549" y="128905"/>
                                </a:moveTo>
                                <a:lnTo>
                                  <a:pt x="80566" y="128905"/>
                                </a:lnTo>
                                <a:lnTo>
                                  <a:pt x="80566" y="112792"/>
                                </a:lnTo>
                                <a:lnTo>
                                  <a:pt x="505549" y="112792"/>
                                </a:lnTo>
                                <a:close/>
                              </a:path>
                            </a:pathLst>
                          </a:custGeom>
                          <a:grpFill/>
                          <a:ln w="803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3664E56" id="Group 46" o:spid="_x0000_s1026" alt="&quot;&quot;" style="width:24.6pt;height:29.85pt;mso-position-horizontal-relative:char;mso-position-vertical-relative:line" coordorigin="5908,31441" coordsize="7734,7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">
                <v:shape id="Freeform: Shape 47" o:spid="_x0000_s1027" style="position:absolute;left:10860;top:35368;width:1254;height:1254;visibility:visible;mso-wrap-style:square;v-text-anchor:middle" coordsize="125360,125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" path="m125360,62680v,34617,-28063,62680,-62680,62680c28063,125360,,97297,,62680,,28063,28063,,62680,v34617,,62680,28063,62680,62680xe" filled="f" stroked="f" strokeweight=".22325mm">
                  <v:stroke joinstyle="miter"/>
                  <v:path arrowok="t" o:connecttype="custom" o:connectlocs="125360,62680;62680,125360;0,62680;62680,0;125360,62680" o:connectangles="0,0,0,0,0"/>
                </v:shape>
                <v:shape id="Freeform: Shape 56" o:spid="_x0000_s1028" style="position:absolute;left:7518;top:35368;width:1253;height:1254;visibility:visible;mso-wrap-style:square;v-text-anchor:middle" coordsize="125360,125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" path="m125360,62680v,34617,-28063,62680,-62680,62680c28063,125360,,97297,,62680,,28063,28063,,62680,v34617,,62680,28063,62680,62680xe" filled="f" stroked="f" strokeweight=".22325mm">
                  <v:stroke joinstyle="miter"/>
                  <v:path arrowok="t" o:connecttype="custom" o:connectlocs="125360,62680;62680,125360;0,62680;62680,0;125360,62680" o:connectangles="0,0,0,0,0"/>
                </v:shape>
                <v:shape id="Freeform: Shape 63" o:spid="_x0000_s1029" style="position:absolute;left:10471;top:36792;width:2270;height:1255;visibility:visible;mso-wrap-style:square;v-text-anchor:middle" coordsize="226964,125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" path="m214466,37302c196382,23239,175465,13262,153155,8057,136387,3159,119056,450,101593,,84116,-39,66741,2680,50112,8057,33469,12488,17564,19328,2900,28360l,31663v23424,6323,45340,17281,64453,32226c79475,74926,88238,92542,87978,111181r,14341l226953,125522r,-63083c227228,52505,222548,43085,214466,37302xe" filled="f" stroked="f" strokeweight=".22325mm">
                  <v:stroke joinstyle="miter"/>
                  <v:path arrowok="t" o:connecttype="custom" o:connectlocs="214466,37302;153155,8057;101593,0;50112,8057;2900,28360;0,31663;64453,63889;87978,111181;87978,125522;226953,125522;226953,62439;214466,37302" o:connectangles="0,0,0,0,0,0,0,0,0,0,0,0"/>
                </v:shape>
                <v:shape id="Freeform: Shape 193" o:spid="_x0000_s1030" style="position:absolute;left:6890;top:36792;width:2273;height:1255;visibility:visible;mso-wrap-style:square;v-text-anchor:middle" coordsize="227275,125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" path="m139298,111181v13,-18148,8359,-35286,22639,-46486l162823,63889r1047,-725c183209,49402,204611,38796,227276,31743v-1612,-1691,-3142,-3464,-4593,-5236c208389,18203,192979,11990,176922,8057,160181,3165,142877,457,125441,1,107936,-45,90535,2675,73879,8057,51882,14125,31127,24025,12568,37302,4753,43317,123,52578,,62439r,63083l139298,125522r,-14341xe" filled="f" stroked="f" strokeweight=".22325mm">
                  <v:stroke joinstyle="miter"/>
                  <v:path arrowok="t" o:connecttype="custom" o:connectlocs="139298,111181;161937,64695;162823,63889;163870,63164;227276,31743;222683,26507;176922,8057;125441,1;73879,8057;12568,37302;0,62439;0,125522;139298,125522" o:connectangles="0,0,0,0,0,0,0,0,0,0,0,0,0"/>
                </v:shape>
                <v:shape id="Freeform: Shape 197" o:spid="_x0000_s1031" style="position:absolute;left:8562;top:37280;width:2508;height:1251;visibility:visible;mso-wrap-style:square;v-text-anchor:middle" coordsize="250810,125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" path="m,125039l,62359c38,52500,4689,43228,12568,37303,31090,23964,51856,14059,73879,8058,90500,2646,107880,-74,125360,2v17467,410,34803,3119,51562,8056c199256,13194,220187,23178,238233,37303v8111,5729,12826,15130,12568,25056l250801,125039,,125039xe" filled="f" stroked="f" strokeweight=".22325mm">
                  <v:stroke joinstyle="miter"/>
                  <v:path arrowok="t" o:connecttype="custom" o:connectlocs="0,125039;0,62359;12568,37303;73879,8058;125360,2;176922,8058;238233,37303;250801,62359;250801,125039" o:connectangles="0,0,0,0,0,0,0,0,0"/>
                </v:shape>
                <v:shape id="Freeform: Shape 198" o:spid="_x0000_s1032" style="position:absolute;left:9189;top:35856;width:1253;height:1253;visibility:visible;mso-wrap-style:square;v-text-anchor:middle" coordsize="125360,125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" path="m125360,62680v,34617,-28063,62680,-62680,62680c28063,125360,,97297,,62680,,28063,28063,,62680,v34617,,62680,28063,62680,62680xe" filled="f" stroked="f" strokeweight=".22325mm">
                  <v:stroke joinstyle="miter"/>
                  <v:path arrowok="t" o:connecttype="custom" o:connectlocs="125360,62680;62680,125360;0,62680;62680,0;125360,62680" o:connectangles="0,0,0,0,0"/>
                </v:shape>
                <v:shape id="Freeform: Shape 199" o:spid="_x0000_s1033" style="position:absolute;left:6895;top:32085;width:5861;height:2901;visibility:visible;mso-wrap-style:square;v-text-anchor:middle" coordsize="586114,290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" path="m553889,l32226,c14429,,,14428,,32226l,209471v,17797,14429,32226,32226,32226l151061,241697r,48339l201817,241697r54785,l288022,290036r29004,-48339l374227,241697r50757,48339l424984,241697r128905,c571686,241697,586115,227268,586115,209471r,-177245c586115,14428,571686,,553889,xm80566,72509r376644,l457210,88622r-376644,l80566,72509xm376644,169188r-296078,l80566,153075r296078,l376644,169188xm505549,128905r-424983,l80566,112792r424983,l505549,128905xe" filled="f" stroked="f" strokeweight=".22325mm">
                  <v:stroke joinstyle="miter"/>
                  <v:path arrowok="t" o:connecttype="custom" o:connectlocs="553889,0;32226,0;0,32226;0,209471;32226,241697;151061,241697;151061,290036;201817,241697;256602,241697;288022,290036;317026,241697;374227,241697;424984,290036;424984,241697;553889,241697;586115,209471;586115,32226;553889,0;80566,72509;457210,72509;457210,88622;80566,88622;376644,169188;80566,169188;80566,153075;376644,153075;505549,128905;80566,128905;80566,112792;505549,112792" o:connectangles="0,0,0,0,0,0,0,0,0,0,0,0,0,0,0,0,0,0,0,0,0,0,0,0,0,0,0,0,0,0"/>
                </v:shape>
                <w10:anchorlock/>
              </v:group>
            </w:pict>
          </mc:Fallback>
        </mc:AlternateContent>
      </w:r>
      <w:r w:rsidRPr="00F151EC">
        <w:rPr>
          <w:rFonts w:ascii="Arial" w:hAnsi="Arial" w:cs="Arial"/>
        </w:rPr>
        <w:t xml:space="preserve"> </w:t>
      </w:r>
      <w:r w:rsidR="007B48C1">
        <w:rPr>
          <w:rFonts w:ascii="Arial" w:hAnsi="Arial" w:cs="Arial"/>
        </w:rPr>
        <w:t xml:space="preserve"> </w:t>
      </w:r>
      <w:r w:rsidR="00E93376">
        <w:rPr>
          <w:rFonts w:ascii="Arial" w:hAnsi="Arial" w:cs="Arial"/>
        </w:rPr>
        <w:t xml:space="preserve"> </w:t>
      </w:r>
      <w:r w:rsidR="007F4A56" w:rsidRPr="00F151EC">
        <w:rPr>
          <w:rFonts w:ascii="Arial" w:hAnsi="Arial" w:cs="Arial"/>
        </w:rPr>
        <w:t xml:space="preserve">Customer Service </w:t>
      </w:r>
    </w:p>
    <w:p w14:paraId="16824B84" w14:textId="77777777" w:rsidR="007F4A56" w:rsidRPr="0080539E" w:rsidRDefault="007F4A56" w:rsidP="00BA3A12">
      <w:pPr>
        <w:rPr>
          <w:rFonts w:cs="Arial"/>
          <w:sz w:val="24"/>
          <w:szCs w:val="24"/>
        </w:rPr>
      </w:pPr>
      <w:r w:rsidRPr="0080539E">
        <w:rPr>
          <w:rFonts w:cs="Arial"/>
          <w:sz w:val="24"/>
          <w:szCs w:val="24"/>
        </w:rPr>
        <w:t xml:space="preserve">We are committed to being a customer-focussed organisation that delivers excellent and effective customer service at all levels. By engaging with the community, delivering simplified processes, and exceeding expectations, we are committed to customer service that will be: </w:t>
      </w:r>
    </w:p>
    <w:p w14:paraId="1F97C54C" w14:textId="21E570D7" w:rsidR="007F4A56" w:rsidRPr="0080539E" w:rsidRDefault="007F4A56" w:rsidP="00BA3A12">
      <w:pPr>
        <w:pStyle w:val="ListParagraph"/>
        <w:spacing w:before="60"/>
        <w:rPr>
          <w:rFonts w:cs="Arial"/>
          <w:sz w:val="24"/>
          <w:szCs w:val="24"/>
        </w:rPr>
      </w:pPr>
      <w:r w:rsidRPr="0080539E">
        <w:rPr>
          <w:rFonts w:cs="Arial"/>
          <w:sz w:val="24"/>
          <w:szCs w:val="24"/>
        </w:rPr>
        <w:t>Easy to deal with</w:t>
      </w:r>
      <w:r w:rsidR="000C5DB3">
        <w:rPr>
          <w:rFonts w:cs="Arial"/>
          <w:sz w:val="24"/>
          <w:szCs w:val="24"/>
        </w:rPr>
        <w:t>.</w:t>
      </w:r>
      <w:r w:rsidRPr="0080539E">
        <w:rPr>
          <w:rFonts w:cs="Arial"/>
          <w:sz w:val="24"/>
          <w:szCs w:val="24"/>
        </w:rPr>
        <w:t xml:space="preserve"> </w:t>
      </w:r>
    </w:p>
    <w:p w14:paraId="1C78ACE2" w14:textId="7A269B94" w:rsidR="007F4A56" w:rsidRPr="0080539E" w:rsidRDefault="007F4A56" w:rsidP="00BA3A12">
      <w:pPr>
        <w:pStyle w:val="ListParagraph"/>
        <w:spacing w:before="60"/>
        <w:rPr>
          <w:rFonts w:cs="Arial"/>
          <w:sz w:val="24"/>
          <w:szCs w:val="24"/>
        </w:rPr>
      </w:pPr>
      <w:r w:rsidRPr="0080539E">
        <w:rPr>
          <w:rFonts w:cs="Arial"/>
          <w:sz w:val="24"/>
          <w:szCs w:val="24"/>
        </w:rPr>
        <w:t>Empathetic</w:t>
      </w:r>
      <w:r w:rsidR="000C5DB3">
        <w:rPr>
          <w:rFonts w:cs="Arial"/>
          <w:sz w:val="24"/>
          <w:szCs w:val="24"/>
        </w:rPr>
        <w:t>.</w:t>
      </w:r>
    </w:p>
    <w:p w14:paraId="5C8D1D63" w14:textId="362B74CD" w:rsidR="007F4A56" w:rsidRPr="0080539E" w:rsidRDefault="007F4A56" w:rsidP="00BA3A12">
      <w:pPr>
        <w:pStyle w:val="ListParagraph"/>
        <w:spacing w:before="60"/>
        <w:rPr>
          <w:rFonts w:cs="Arial"/>
          <w:sz w:val="24"/>
          <w:szCs w:val="24"/>
        </w:rPr>
      </w:pPr>
      <w:r w:rsidRPr="0080539E">
        <w:rPr>
          <w:rFonts w:cs="Arial"/>
          <w:sz w:val="24"/>
          <w:szCs w:val="24"/>
        </w:rPr>
        <w:t>Effective</w:t>
      </w:r>
      <w:r w:rsidR="000C5DB3">
        <w:rPr>
          <w:rFonts w:cs="Arial"/>
          <w:sz w:val="24"/>
          <w:szCs w:val="24"/>
        </w:rPr>
        <w:t>.</w:t>
      </w:r>
    </w:p>
    <w:p w14:paraId="2CAD3D27" w14:textId="3C2CB603" w:rsidR="007F4A56" w:rsidRPr="0080539E" w:rsidRDefault="007F4A56" w:rsidP="00BA3A12">
      <w:pPr>
        <w:pStyle w:val="ListParagraph"/>
        <w:spacing w:before="60"/>
        <w:rPr>
          <w:rFonts w:cs="Arial"/>
          <w:sz w:val="24"/>
          <w:szCs w:val="24"/>
        </w:rPr>
      </w:pPr>
      <w:r w:rsidRPr="0080539E">
        <w:rPr>
          <w:rFonts w:cs="Arial"/>
          <w:sz w:val="24"/>
          <w:szCs w:val="24"/>
        </w:rPr>
        <w:t>Trusted</w:t>
      </w:r>
      <w:r w:rsidR="000C5DB3">
        <w:rPr>
          <w:rFonts w:cs="Arial"/>
          <w:sz w:val="24"/>
          <w:szCs w:val="24"/>
        </w:rPr>
        <w:t>.</w:t>
      </w:r>
    </w:p>
    <w:p w14:paraId="43047362" w14:textId="6BC09961" w:rsidR="007F4A56" w:rsidRPr="00F151EC" w:rsidRDefault="001239B7" w:rsidP="00E93376">
      <w:pPr>
        <w:pStyle w:val="Heading2"/>
        <w:ind w:left="180" w:hanging="180"/>
        <w:rPr>
          <w:rFonts w:ascii="Arial" w:hAnsi="Arial" w:cs="Arial"/>
        </w:rPr>
      </w:pPr>
      <w:r w:rsidRPr="000B326F">
        <w:rPr>
          <w:rFonts w:ascii="Arial" w:hAnsi="Arial" w:cs="Arial"/>
          <w:b w:val="0"/>
          <w:noProof/>
          <w:sz w:val="22"/>
          <w:szCs w:val="22"/>
        </w:rPr>
        <w:lastRenderedPageBreak/>
        <w:drawing>
          <wp:inline distT="0" distB="0" distL="0" distR="0" wp14:anchorId="5FEB3C47" wp14:editId="7472768F">
            <wp:extent cx="293007" cy="259080"/>
            <wp:effectExtent l="19050" t="19050" r="12065" b="2667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6">
                      <a:duotone>
                        <a:schemeClr val="accent6">
                          <a:shade val="45000"/>
                          <a:satMod val="135000"/>
                        </a:schemeClr>
                        <a:prstClr val="white"/>
                      </a:duotone>
                      <a:alphaModFix amt="86000"/>
                      <a:extLst>
                        <a:ext uri="{28A0092B-C50C-407E-A947-70E740481C1C}">
                          <a14:useLocalDpi xmlns:a14="http://schemas.microsoft.com/office/drawing/2010/main" val="0"/>
                        </a:ext>
                      </a:extLst>
                    </a:blip>
                    <a:srcRect/>
                    <a:stretch>
                      <a:fillRect/>
                    </a:stretch>
                  </pic:blipFill>
                  <pic:spPr bwMode="auto">
                    <a:xfrm flipH="1">
                      <a:off x="0" y="0"/>
                      <a:ext cx="314910" cy="278447"/>
                    </a:xfrm>
                    <a:prstGeom prst="rect">
                      <a:avLst/>
                    </a:prstGeom>
                    <a:gradFill flip="none" rotWithShape="1">
                      <a:gsLst>
                        <a:gs pos="0">
                          <a:schemeClr val="accent6">
                            <a:lumMod val="75000"/>
                          </a:schemeClr>
                        </a:gs>
                        <a:gs pos="72000">
                          <a:schemeClr val="accent6">
                            <a:lumMod val="45000"/>
                            <a:lumOff val="55000"/>
                          </a:schemeClr>
                        </a:gs>
                        <a:gs pos="24000">
                          <a:schemeClr val="accent6">
                            <a:lumMod val="20000"/>
                            <a:lumOff val="80000"/>
                          </a:schemeClr>
                        </a:gs>
                        <a:gs pos="100000">
                          <a:schemeClr val="accent6">
                            <a:lumMod val="30000"/>
                            <a:lumOff val="70000"/>
                          </a:schemeClr>
                        </a:gs>
                      </a:gsLst>
                      <a:lin ang="2700000" scaled="0"/>
                      <a:tileRect/>
                    </a:gra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r w:rsidR="007B48C1">
        <w:rPr>
          <w:rFonts w:ascii="Arial" w:hAnsi="Arial" w:cs="Arial"/>
        </w:rPr>
        <w:t xml:space="preserve"> </w:t>
      </w:r>
      <w:r w:rsidR="006D480C">
        <w:rPr>
          <w:rFonts w:ascii="Arial" w:hAnsi="Arial" w:cs="Arial"/>
        </w:rPr>
        <w:t xml:space="preserve"> </w:t>
      </w:r>
      <w:r w:rsidR="00D555CD">
        <w:rPr>
          <w:rFonts w:ascii="Arial" w:hAnsi="Arial" w:cs="Arial"/>
        </w:rPr>
        <w:t xml:space="preserve"> </w:t>
      </w:r>
      <w:r w:rsidR="007F4A56" w:rsidRPr="00F151EC">
        <w:rPr>
          <w:rFonts w:ascii="Arial" w:hAnsi="Arial" w:cs="Arial"/>
        </w:rPr>
        <w:t>Diversity, Equity and Inclusion</w:t>
      </w:r>
    </w:p>
    <w:p w14:paraId="1CCB5C48" w14:textId="77777777" w:rsidR="007F4A56" w:rsidRPr="0080539E" w:rsidRDefault="007F4A56" w:rsidP="00BA3A12">
      <w:pPr>
        <w:rPr>
          <w:rFonts w:cs="Arial"/>
          <w:sz w:val="24"/>
          <w:szCs w:val="24"/>
        </w:rPr>
      </w:pPr>
      <w:r w:rsidRPr="0080539E">
        <w:rPr>
          <w:rFonts w:cs="Arial"/>
          <w:sz w:val="24"/>
          <w:szCs w:val="24"/>
        </w:rPr>
        <w:t xml:space="preserve">We are focused on creating a psychologically safe culture where our people feel respected and free to speak up. A culture where: </w:t>
      </w:r>
    </w:p>
    <w:p w14:paraId="409FFC4A" w14:textId="77777777" w:rsidR="007F4A56" w:rsidRPr="0080539E" w:rsidRDefault="007F4A56" w:rsidP="00BA3A12">
      <w:pPr>
        <w:pStyle w:val="ListParagraph"/>
        <w:rPr>
          <w:rStyle w:val="BookTitle"/>
          <w:rFonts w:cs="Arial"/>
          <w:b w:val="0"/>
          <w:bCs w:val="0"/>
          <w:i w:val="0"/>
          <w:iCs w:val="0"/>
          <w:spacing w:val="0"/>
          <w:sz w:val="24"/>
          <w:szCs w:val="24"/>
        </w:rPr>
      </w:pPr>
      <w:r w:rsidRPr="0080539E">
        <w:rPr>
          <w:rStyle w:val="BookTitle"/>
          <w:rFonts w:cs="Arial"/>
          <w:b w:val="0"/>
          <w:bCs w:val="0"/>
          <w:i w:val="0"/>
          <w:iCs w:val="0"/>
          <w:spacing w:val="0"/>
          <w:sz w:val="24"/>
          <w:szCs w:val="24"/>
        </w:rPr>
        <w:t>Inclusivity becomes a conscious standard practice.</w:t>
      </w:r>
    </w:p>
    <w:p w14:paraId="549E7D52" w14:textId="77777777" w:rsidR="007F4A56" w:rsidRPr="0080539E" w:rsidRDefault="007F4A56" w:rsidP="00BA3A12">
      <w:pPr>
        <w:pStyle w:val="ListParagraph"/>
        <w:spacing w:before="60"/>
        <w:rPr>
          <w:rStyle w:val="BookTitle"/>
          <w:rFonts w:cs="Arial"/>
          <w:b w:val="0"/>
          <w:bCs w:val="0"/>
          <w:i w:val="0"/>
          <w:iCs w:val="0"/>
          <w:spacing w:val="0"/>
          <w:sz w:val="24"/>
          <w:szCs w:val="24"/>
        </w:rPr>
      </w:pPr>
      <w:r w:rsidRPr="0080539E">
        <w:rPr>
          <w:rStyle w:val="BookTitle"/>
          <w:rFonts w:cs="Arial"/>
          <w:b w:val="0"/>
          <w:bCs w:val="0"/>
          <w:i w:val="0"/>
          <w:iCs w:val="0"/>
          <w:spacing w:val="0"/>
          <w:sz w:val="24"/>
          <w:szCs w:val="24"/>
        </w:rPr>
        <w:t xml:space="preserve">We have a safe workplace where people are respected, heard and valued. </w:t>
      </w:r>
    </w:p>
    <w:p w14:paraId="3AF993A1" w14:textId="77777777" w:rsidR="007D7FE3" w:rsidRDefault="007F4A56" w:rsidP="00BA3A12">
      <w:pPr>
        <w:pStyle w:val="ListParagraph"/>
        <w:spacing w:before="60"/>
        <w:rPr>
          <w:rStyle w:val="BookTitle"/>
          <w:rFonts w:cs="Arial"/>
          <w:b w:val="0"/>
          <w:bCs w:val="0"/>
          <w:i w:val="0"/>
          <w:iCs w:val="0"/>
          <w:spacing w:val="0"/>
          <w:sz w:val="24"/>
          <w:szCs w:val="24"/>
        </w:rPr>
      </w:pPr>
      <w:r w:rsidRPr="0080539E">
        <w:rPr>
          <w:rStyle w:val="BookTitle"/>
          <w:rFonts w:cs="Arial"/>
          <w:b w:val="0"/>
          <w:bCs w:val="0"/>
          <w:i w:val="0"/>
          <w:iCs w:val="0"/>
          <w:spacing w:val="0"/>
          <w:sz w:val="24"/>
          <w:szCs w:val="24"/>
        </w:rPr>
        <w:t xml:space="preserve">We have a thriving high-performance culture. </w:t>
      </w:r>
    </w:p>
    <w:p w14:paraId="13A16DD8" w14:textId="77777777" w:rsidR="00F35CCF" w:rsidRPr="00F35CCF" w:rsidRDefault="00F35CCF" w:rsidP="00E93376">
      <w:pPr>
        <w:pStyle w:val="ListParagraph"/>
        <w:rPr>
          <w:rStyle w:val="BookTitle"/>
          <w:rFonts w:cs="Arial"/>
          <w:b w:val="0"/>
          <w:bCs w:val="0"/>
          <w:i w:val="0"/>
          <w:iCs w:val="0"/>
          <w:spacing w:val="0"/>
          <w:sz w:val="24"/>
          <w:szCs w:val="24"/>
        </w:rPr>
      </w:pPr>
      <w:r w:rsidRPr="00F35CCF">
        <w:rPr>
          <w:rStyle w:val="BookTitle"/>
          <w:rFonts w:cs="Arial"/>
          <w:b w:val="0"/>
          <w:bCs w:val="0"/>
          <w:i w:val="0"/>
          <w:iCs w:val="0"/>
          <w:spacing w:val="0"/>
          <w:sz w:val="24"/>
          <w:szCs w:val="24"/>
        </w:rPr>
        <w:t xml:space="preserve">We </w:t>
      </w:r>
      <w:proofErr w:type="gramStart"/>
      <w:r w:rsidRPr="00F35CCF">
        <w:rPr>
          <w:rStyle w:val="BookTitle"/>
          <w:rFonts w:cs="Arial"/>
          <w:b w:val="0"/>
          <w:bCs w:val="0"/>
          <w:i w:val="0"/>
          <w:iCs w:val="0"/>
          <w:spacing w:val="0"/>
          <w:sz w:val="24"/>
          <w:szCs w:val="24"/>
        </w:rPr>
        <w:t>are able to</w:t>
      </w:r>
      <w:proofErr w:type="gramEnd"/>
      <w:r w:rsidRPr="00F35CCF">
        <w:rPr>
          <w:rStyle w:val="BookTitle"/>
          <w:rFonts w:cs="Arial"/>
          <w:b w:val="0"/>
          <w:bCs w:val="0"/>
          <w:i w:val="0"/>
          <w:iCs w:val="0"/>
          <w:spacing w:val="0"/>
          <w:sz w:val="24"/>
          <w:szCs w:val="24"/>
        </w:rPr>
        <w:t xml:space="preserve"> achieve our strategic goals. </w:t>
      </w:r>
    </w:p>
    <w:p w14:paraId="16000F92" w14:textId="35E7BFA5" w:rsidR="00F35CCF" w:rsidRPr="00F151EC" w:rsidRDefault="00F35CCF" w:rsidP="009F08BB">
      <w:pPr>
        <w:pStyle w:val="Heading2"/>
        <w:tabs>
          <w:tab w:val="left" w:pos="720"/>
          <w:tab w:val="left" w:pos="900"/>
        </w:tabs>
        <w:rPr>
          <w:rFonts w:ascii="Arial" w:hAnsi="Arial" w:cs="Arial"/>
        </w:rPr>
      </w:pPr>
      <w:r w:rsidRPr="00F151EC">
        <w:rPr>
          <w:rFonts w:ascii="Arial" w:hAnsi="Arial" w:cs="Arial"/>
          <w:noProof/>
          <w:color w:val="2FA3EE" w:themeColor="accent1"/>
          <w:sz w:val="22"/>
          <w:szCs w:val="20"/>
        </w:rPr>
        <mc:AlternateContent>
          <mc:Choice Requires="wpg">
            <w:drawing>
              <wp:inline distT="0" distB="0" distL="0" distR="0" wp14:anchorId="635D255B" wp14:editId="1274EC25">
                <wp:extent cx="457200" cy="464820"/>
                <wp:effectExtent l="0" t="0" r="0" b="0"/>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7200" cy="464820"/>
                          <a:chOff x="590843" y="5788855"/>
                          <a:chExt cx="914400" cy="914400"/>
                        </a:xfrm>
                        <a:solidFill>
                          <a:schemeClr val="accent2">
                            <a:lumMod val="75000"/>
                          </a:schemeClr>
                        </a:solidFill>
                      </wpg:grpSpPr>
                      <wps:wsp>
                        <wps:cNvPr id="11" name="Freeform: Shape 11"/>
                        <wps:cNvSpPr/>
                        <wps:spPr>
                          <a:xfrm>
                            <a:off x="1281405" y="5998405"/>
                            <a:ext cx="114300" cy="114300"/>
                          </a:xfrm>
                          <a:custGeom>
                            <a:avLst/>
                            <a:gdLst>
                              <a:gd name="connsiteX0" fmla="*/ 114300 w 114300"/>
                              <a:gd name="connsiteY0" fmla="*/ 57150 h 114300"/>
                              <a:gd name="connsiteX1" fmla="*/ 57150 w 114300"/>
                              <a:gd name="connsiteY1" fmla="*/ 114300 h 114300"/>
                              <a:gd name="connsiteX2" fmla="*/ 0 w 114300"/>
                              <a:gd name="connsiteY2" fmla="*/ 57150 h 114300"/>
                              <a:gd name="connsiteX3" fmla="*/ 57150 w 114300"/>
                              <a:gd name="connsiteY3" fmla="*/ 0 h 114300"/>
                              <a:gd name="connsiteX4" fmla="*/ 114300 w 114300"/>
                              <a:gd name="connsiteY4" fmla="*/ 57150 h 114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00" h="114300">
                                <a:moveTo>
                                  <a:pt x="114300" y="57150"/>
                                </a:moveTo>
                                <a:cubicBezTo>
                                  <a:pt x="114300" y="88713"/>
                                  <a:pt x="88713" y="114300"/>
                                  <a:pt x="57150" y="114300"/>
                                </a:cubicBezTo>
                                <a:cubicBezTo>
                                  <a:pt x="25587" y="114300"/>
                                  <a:pt x="0" y="88713"/>
                                  <a:pt x="0" y="57150"/>
                                </a:cubicBezTo>
                                <a:cubicBezTo>
                                  <a:pt x="0" y="25587"/>
                                  <a:pt x="25587" y="0"/>
                                  <a:pt x="57150" y="0"/>
                                </a:cubicBezTo>
                                <a:cubicBezTo>
                                  <a:pt x="88713" y="0"/>
                                  <a:pt x="114300" y="25587"/>
                                  <a:pt x="114300" y="5715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649558" y="6131755"/>
                            <a:ext cx="808421" cy="333375"/>
                          </a:xfrm>
                          <a:custGeom>
                            <a:avLst/>
                            <a:gdLst>
                              <a:gd name="connsiteX0" fmla="*/ 807107 w 808421"/>
                              <a:gd name="connsiteY0" fmla="*/ 153352 h 333375"/>
                              <a:gd name="connsiteX1" fmla="*/ 778532 w 808421"/>
                              <a:gd name="connsiteY1" fmla="*/ 66675 h 333375"/>
                              <a:gd name="connsiteX2" fmla="*/ 769007 w 808421"/>
                              <a:gd name="connsiteY2" fmla="*/ 39052 h 333375"/>
                              <a:gd name="connsiteX3" fmla="*/ 765197 w 808421"/>
                              <a:gd name="connsiteY3" fmla="*/ 31432 h 333375"/>
                              <a:gd name="connsiteX4" fmla="*/ 707094 w 808421"/>
                              <a:gd name="connsiteY4" fmla="*/ 952 h 333375"/>
                              <a:gd name="connsiteX5" fmla="*/ 688997 w 808421"/>
                              <a:gd name="connsiteY5" fmla="*/ 0 h 333375"/>
                              <a:gd name="connsiteX6" fmla="*/ 672804 w 808421"/>
                              <a:gd name="connsiteY6" fmla="*/ 952 h 333375"/>
                              <a:gd name="connsiteX7" fmla="*/ 614702 w 808421"/>
                              <a:gd name="connsiteY7" fmla="*/ 31432 h 333375"/>
                              <a:gd name="connsiteX8" fmla="*/ 610892 w 808421"/>
                              <a:gd name="connsiteY8" fmla="*/ 39052 h 333375"/>
                              <a:gd name="connsiteX9" fmla="*/ 601367 w 808421"/>
                              <a:gd name="connsiteY9" fmla="*/ 66675 h 333375"/>
                              <a:gd name="connsiteX10" fmla="*/ 594699 w 808421"/>
                              <a:gd name="connsiteY10" fmla="*/ 86677 h 333375"/>
                              <a:gd name="connsiteX11" fmla="*/ 587079 w 808421"/>
                              <a:gd name="connsiteY11" fmla="*/ 66675 h 333375"/>
                              <a:gd name="connsiteX12" fmla="*/ 577554 w 808421"/>
                              <a:gd name="connsiteY12" fmla="*/ 39052 h 333375"/>
                              <a:gd name="connsiteX13" fmla="*/ 573744 w 808421"/>
                              <a:gd name="connsiteY13" fmla="*/ 31432 h 333375"/>
                              <a:gd name="connsiteX14" fmla="*/ 515642 w 808421"/>
                              <a:gd name="connsiteY14" fmla="*/ 952 h 333375"/>
                              <a:gd name="connsiteX15" fmla="*/ 498497 w 808421"/>
                              <a:gd name="connsiteY15" fmla="*/ 0 h 333375"/>
                              <a:gd name="connsiteX16" fmla="*/ 482304 w 808421"/>
                              <a:gd name="connsiteY16" fmla="*/ 952 h 333375"/>
                              <a:gd name="connsiteX17" fmla="*/ 424202 w 808421"/>
                              <a:gd name="connsiteY17" fmla="*/ 31432 h 333375"/>
                              <a:gd name="connsiteX18" fmla="*/ 420392 w 808421"/>
                              <a:gd name="connsiteY18" fmla="*/ 39052 h 333375"/>
                              <a:gd name="connsiteX19" fmla="*/ 410867 w 808421"/>
                              <a:gd name="connsiteY19" fmla="*/ 66675 h 333375"/>
                              <a:gd name="connsiteX20" fmla="*/ 404199 w 808421"/>
                              <a:gd name="connsiteY20" fmla="*/ 86677 h 333375"/>
                              <a:gd name="connsiteX21" fmla="*/ 396579 w 808421"/>
                              <a:gd name="connsiteY21" fmla="*/ 66675 h 333375"/>
                              <a:gd name="connsiteX22" fmla="*/ 387054 w 808421"/>
                              <a:gd name="connsiteY22" fmla="*/ 39052 h 333375"/>
                              <a:gd name="connsiteX23" fmla="*/ 383244 w 808421"/>
                              <a:gd name="connsiteY23" fmla="*/ 31432 h 333375"/>
                              <a:gd name="connsiteX24" fmla="*/ 325142 w 808421"/>
                              <a:gd name="connsiteY24" fmla="*/ 952 h 333375"/>
                              <a:gd name="connsiteX25" fmla="*/ 307997 w 808421"/>
                              <a:gd name="connsiteY25" fmla="*/ 0 h 333375"/>
                              <a:gd name="connsiteX26" fmla="*/ 291804 w 808421"/>
                              <a:gd name="connsiteY26" fmla="*/ 952 h 333375"/>
                              <a:gd name="connsiteX27" fmla="*/ 233702 w 808421"/>
                              <a:gd name="connsiteY27" fmla="*/ 31432 h 333375"/>
                              <a:gd name="connsiteX28" fmla="*/ 229892 w 808421"/>
                              <a:gd name="connsiteY28" fmla="*/ 39052 h 333375"/>
                              <a:gd name="connsiteX29" fmla="*/ 220367 w 808421"/>
                              <a:gd name="connsiteY29" fmla="*/ 66675 h 333375"/>
                              <a:gd name="connsiteX30" fmla="*/ 213699 w 808421"/>
                              <a:gd name="connsiteY30" fmla="*/ 86677 h 333375"/>
                              <a:gd name="connsiteX31" fmla="*/ 206079 w 808421"/>
                              <a:gd name="connsiteY31" fmla="*/ 66675 h 333375"/>
                              <a:gd name="connsiteX32" fmla="*/ 196554 w 808421"/>
                              <a:gd name="connsiteY32" fmla="*/ 39052 h 333375"/>
                              <a:gd name="connsiteX33" fmla="*/ 192744 w 808421"/>
                              <a:gd name="connsiteY33" fmla="*/ 31432 h 333375"/>
                              <a:gd name="connsiteX34" fmla="*/ 134642 w 808421"/>
                              <a:gd name="connsiteY34" fmla="*/ 952 h 333375"/>
                              <a:gd name="connsiteX35" fmla="*/ 117497 w 808421"/>
                              <a:gd name="connsiteY35" fmla="*/ 0 h 333375"/>
                              <a:gd name="connsiteX36" fmla="*/ 101304 w 808421"/>
                              <a:gd name="connsiteY36" fmla="*/ 952 h 333375"/>
                              <a:gd name="connsiteX37" fmla="*/ 43202 w 808421"/>
                              <a:gd name="connsiteY37" fmla="*/ 31432 h 333375"/>
                              <a:gd name="connsiteX38" fmla="*/ 39392 w 808421"/>
                              <a:gd name="connsiteY38" fmla="*/ 39052 h 333375"/>
                              <a:gd name="connsiteX39" fmla="*/ 29867 w 808421"/>
                              <a:gd name="connsiteY39" fmla="*/ 66675 h 333375"/>
                              <a:gd name="connsiteX40" fmla="*/ 1292 w 808421"/>
                              <a:gd name="connsiteY40" fmla="*/ 153352 h 333375"/>
                              <a:gd name="connsiteX41" fmla="*/ 13674 w 808421"/>
                              <a:gd name="connsiteY41" fmla="*/ 183833 h 333375"/>
                              <a:gd name="connsiteX42" fmla="*/ 24152 w 808421"/>
                              <a:gd name="connsiteY42" fmla="*/ 185738 h 333375"/>
                              <a:gd name="connsiteX43" fmla="*/ 47012 w 808421"/>
                              <a:gd name="connsiteY43" fmla="*/ 169545 h 333375"/>
                              <a:gd name="connsiteX44" fmla="*/ 62252 w 808421"/>
                              <a:gd name="connsiteY44" fmla="*/ 122873 h 333375"/>
                              <a:gd name="connsiteX45" fmla="*/ 62252 w 808421"/>
                              <a:gd name="connsiteY45" fmla="*/ 170498 h 333375"/>
                              <a:gd name="connsiteX46" fmla="*/ 33677 w 808421"/>
                              <a:gd name="connsiteY46" fmla="*/ 246698 h 333375"/>
                              <a:gd name="connsiteX47" fmla="*/ 62252 w 808421"/>
                              <a:gd name="connsiteY47" fmla="*/ 246698 h 333375"/>
                              <a:gd name="connsiteX48" fmla="*/ 62252 w 808421"/>
                              <a:gd name="connsiteY48" fmla="*/ 332423 h 333375"/>
                              <a:gd name="connsiteX49" fmla="*/ 109877 w 808421"/>
                              <a:gd name="connsiteY49" fmla="*/ 332423 h 333375"/>
                              <a:gd name="connsiteX50" fmla="*/ 109877 w 808421"/>
                              <a:gd name="connsiteY50" fmla="*/ 246698 h 333375"/>
                              <a:gd name="connsiteX51" fmla="*/ 128927 w 808421"/>
                              <a:gd name="connsiteY51" fmla="*/ 246698 h 333375"/>
                              <a:gd name="connsiteX52" fmla="*/ 128927 w 808421"/>
                              <a:gd name="connsiteY52" fmla="*/ 332423 h 333375"/>
                              <a:gd name="connsiteX53" fmla="*/ 176552 w 808421"/>
                              <a:gd name="connsiteY53" fmla="*/ 332423 h 333375"/>
                              <a:gd name="connsiteX54" fmla="*/ 176552 w 808421"/>
                              <a:gd name="connsiteY54" fmla="*/ 246698 h 333375"/>
                              <a:gd name="connsiteX55" fmla="*/ 205127 w 808421"/>
                              <a:gd name="connsiteY55" fmla="*/ 246698 h 333375"/>
                              <a:gd name="connsiteX56" fmla="*/ 176552 w 808421"/>
                              <a:gd name="connsiteY56" fmla="*/ 168593 h 333375"/>
                              <a:gd name="connsiteX57" fmla="*/ 176552 w 808421"/>
                              <a:gd name="connsiteY57" fmla="*/ 121920 h 333375"/>
                              <a:gd name="connsiteX58" fmla="*/ 191792 w 808421"/>
                              <a:gd name="connsiteY58" fmla="*/ 168593 h 333375"/>
                              <a:gd name="connsiteX59" fmla="*/ 214652 w 808421"/>
                              <a:gd name="connsiteY59" fmla="*/ 184785 h 333375"/>
                              <a:gd name="connsiteX60" fmla="*/ 214652 w 808421"/>
                              <a:gd name="connsiteY60" fmla="*/ 184785 h 333375"/>
                              <a:gd name="connsiteX61" fmla="*/ 214652 w 808421"/>
                              <a:gd name="connsiteY61" fmla="*/ 184785 h 333375"/>
                              <a:gd name="connsiteX62" fmla="*/ 214652 w 808421"/>
                              <a:gd name="connsiteY62" fmla="*/ 184785 h 333375"/>
                              <a:gd name="connsiteX63" fmla="*/ 214652 w 808421"/>
                              <a:gd name="connsiteY63" fmla="*/ 184785 h 333375"/>
                              <a:gd name="connsiteX64" fmla="*/ 237512 w 808421"/>
                              <a:gd name="connsiteY64" fmla="*/ 168593 h 333375"/>
                              <a:gd name="connsiteX65" fmla="*/ 252752 w 808421"/>
                              <a:gd name="connsiteY65" fmla="*/ 121920 h 333375"/>
                              <a:gd name="connsiteX66" fmla="*/ 252752 w 808421"/>
                              <a:gd name="connsiteY66" fmla="*/ 333375 h 333375"/>
                              <a:gd name="connsiteX67" fmla="*/ 300377 w 808421"/>
                              <a:gd name="connsiteY67" fmla="*/ 333375 h 333375"/>
                              <a:gd name="connsiteX68" fmla="*/ 300377 w 808421"/>
                              <a:gd name="connsiteY68" fmla="*/ 190500 h 333375"/>
                              <a:gd name="connsiteX69" fmla="*/ 319427 w 808421"/>
                              <a:gd name="connsiteY69" fmla="*/ 190500 h 333375"/>
                              <a:gd name="connsiteX70" fmla="*/ 319427 w 808421"/>
                              <a:gd name="connsiteY70" fmla="*/ 333375 h 333375"/>
                              <a:gd name="connsiteX71" fmla="*/ 367052 w 808421"/>
                              <a:gd name="connsiteY71" fmla="*/ 333375 h 333375"/>
                              <a:gd name="connsiteX72" fmla="*/ 367052 w 808421"/>
                              <a:gd name="connsiteY72" fmla="*/ 122873 h 333375"/>
                              <a:gd name="connsiteX73" fmla="*/ 382292 w 808421"/>
                              <a:gd name="connsiteY73" fmla="*/ 169545 h 333375"/>
                              <a:gd name="connsiteX74" fmla="*/ 405152 w 808421"/>
                              <a:gd name="connsiteY74" fmla="*/ 185738 h 333375"/>
                              <a:gd name="connsiteX75" fmla="*/ 405152 w 808421"/>
                              <a:gd name="connsiteY75" fmla="*/ 185738 h 333375"/>
                              <a:gd name="connsiteX76" fmla="*/ 405152 w 808421"/>
                              <a:gd name="connsiteY76" fmla="*/ 185738 h 333375"/>
                              <a:gd name="connsiteX77" fmla="*/ 428012 w 808421"/>
                              <a:gd name="connsiteY77" fmla="*/ 169545 h 333375"/>
                              <a:gd name="connsiteX78" fmla="*/ 443252 w 808421"/>
                              <a:gd name="connsiteY78" fmla="*/ 122873 h 333375"/>
                              <a:gd name="connsiteX79" fmla="*/ 443252 w 808421"/>
                              <a:gd name="connsiteY79" fmla="*/ 169545 h 333375"/>
                              <a:gd name="connsiteX80" fmla="*/ 414677 w 808421"/>
                              <a:gd name="connsiteY80" fmla="*/ 247650 h 333375"/>
                              <a:gd name="connsiteX81" fmla="*/ 443252 w 808421"/>
                              <a:gd name="connsiteY81" fmla="*/ 247650 h 333375"/>
                              <a:gd name="connsiteX82" fmla="*/ 443252 w 808421"/>
                              <a:gd name="connsiteY82" fmla="*/ 333375 h 333375"/>
                              <a:gd name="connsiteX83" fmla="*/ 490877 w 808421"/>
                              <a:gd name="connsiteY83" fmla="*/ 333375 h 333375"/>
                              <a:gd name="connsiteX84" fmla="*/ 490877 w 808421"/>
                              <a:gd name="connsiteY84" fmla="*/ 247650 h 333375"/>
                              <a:gd name="connsiteX85" fmla="*/ 509927 w 808421"/>
                              <a:gd name="connsiteY85" fmla="*/ 247650 h 333375"/>
                              <a:gd name="connsiteX86" fmla="*/ 509927 w 808421"/>
                              <a:gd name="connsiteY86" fmla="*/ 333375 h 333375"/>
                              <a:gd name="connsiteX87" fmla="*/ 557552 w 808421"/>
                              <a:gd name="connsiteY87" fmla="*/ 333375 h 333375"/>
                              <a:gd name="connsiteX88" fmla="*/ 557552 w 808421"/>
                              <a:gd name="connsiteY88" fmla="*/ 247650 h 333375"/>
                              <a:gd name="connsiteX89" fmla="*/ 586127 w 808421"/>
                              <a:gd name="connsiteY89" fmla="*/ 247650 h 333375"/>
                              <a:gd name="connsiteX90" fmla="*/ 557552 w 808421"/>
                              <a:gd name="connsiteY90" fmla="*/ 171450 h 333375"/>
                              <a:gd name="connsiteX91" fmla="*/ 557552 w 808421"/>
                              <a:gd name="connsiteY91" fmla="*/ 123825 h 333375"/>
                              <a:gd name="connsiteX92" fmla="*/ 572792 w 808421"/>
                              <a:gd name="connsiteY92" fmla="*/ 170498 h 333375"/>
                              <a:gd name="connsiteX93" fmla="*/ 595652 w 808421"/>
                              <a:gd name="connsiteY93" fmla="*/ 186690 h 333375"/>
                              <a:gd name="connsiteX94" fmla="*/ 595652 w 808421"/>
                              <a:gd name="connsiteY94" fmla="*/ 186690 h 333375"/>
                              <a:gd name="connsiteX95" fmla="*/ 595652 w 808421"/>
                              <a:gd name="connsiteY95" fmla="*/ 186690 h 333375"/>
                              <a:gd name="connsiteX96" fmla="*/ 595652 w 808421"/>
                              <a:gd name="connsiteY96" fmla="*/ 186690 h 333375"/>
                              <a:gd name="connsiteX97" fmla="*/ 595652 w 808421"/>
                              <a:gd name="connsiteY97" fmla="*/ 186690 h 333375"/>
                              <a:gd name="connsiteX98" fmla="*/ 618512 w 808421"/>
                              <a:gd name="connsiteY98" fmla="*/ 170498 h 333375"/>
                              <a:gd name="connsiteX99" fmla="*/ 633752 w 808421"/>
                              <a:gd name="connsiteY99" fmla="*/ 123825 h 333375"/>
                              <a:gd name="connsiteX100" fmla="*/ 633752 w 808421"/>
                              <a:gd name="connsiteY100" fmla="*/ 333375 h 333375"/>
                              <a:gd name="connsiteX101" fmla="*/ 681377 w 808421"/>
                              <a:gd name="connsiteY101" fmla="*/ 333375 h 333375"/>
                              <a:gd name="connsiteX102" fmla="*/ 681377 w 808421"/>
                              <a:gd name="connsiteY102" fmla="*/ 190500 h 333375"/>
                              <a:gd name="connsiteX103" fmla="*/ 700427 w 808421"/>
                              <a:gd name="connsiteY103" fmla="*/ 190500 h 333375"/>
                              <a:gd name="connsiteX104" fmla="*/ 700427 w 808421"/>
                              <a:gd name="connsiteY104" fmla="*/ 333375 h 333375"/>
                              <a:gd name="connsiteX105" fmla="*/ 748052 w 808421"/>
                              <a:gd name="connsiteY105" fmla="*/ 333375 h 333375"/>
                              <a:gd name="connsiteX106" fmla="*/ 748052 w 808421"/>
                              <a:gd name="connsiteY106" fmla="*/ 122873 h 333375"/>
                              <a:gd name="connsiteX107" fmla="*/ 763292 w 808421"/>
                              <a:gd name="connsiteY107" fmla="*/ 169545 h 333375"/>
                              <a:gd name="connsiteX108" fmla="*/ 786152 w 808421"/>
                              <a:gd name="connsiteY108" fmla="*/ 185738 h 333375"/>
                              <a:gd name="connsiteX109" fmla="*/ 796629 w 808421"/>
                              <a:gd name="connsiteY109" fmla="*/ 183833 h 333375"/>
                              <a:gd name="connsiteX110" fmla="*/ 807107 w 808421"/>
                              <a:gd name="connsiteY110" fmla="*/ 153352 h 333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808421" h="333375">
                                <a:moveTo>
                                  <a:pt x="807107" y="153352"/>
                                </a:moveTo>
                                <a:lnTo>
                                  <a:pt x="778532" y="66675"/>
                                </a:lnTo>
                                <a:lnTo>
                                  <a:pt x="769007" y="39052"/>
                                </a:lnTo>
                                <a:cubicBezTo>
                                  <a:pt x="768054" y="36195"/>
                                  <a:pt x="767102" y="34290"/>
                                  <a:pt x="765197" y="31432"/>
                                </a:cubicBezTo>
                                <a:cubicBezTo>
                                  <a:pt x="749957" y="15240"/>
                                  <a:pt x="729954" y="4763"/>
                                  <a:pt x="707094" y="952"/>
                                </a:cubicBezTo>
                                <a:cubicBezTo>
                                  <a:pt x="700427" y="0"/>
                                  <a:pt x="694712" y="0"/>
                                  <a:pt x="688997" y="0"/>
                                </a:cubicBezTo>
                                <a:cubicBezTo>
                                  <a:pt x="683282" y="0"/>
                                  <a:pt x="677567" y="0"/>
                                  <a:pt x="672804" y="952"/>
                                </a:cubicBezTo>
                                <a:cubicBezTo>
                                  <a:pt x="649944" y="4763"/>
                                  <a:pt x="629942" y="15240"/>
                                  <a:pt x="614702" y="31432"/>
                                </a:cubicBezTo>
                                <a:cubicBezTo>
                                  <a:pt x="612797" y="33338"/>
                                  <a:pt x="610892" y="36195"/>
                                  <a:pt x="610892" y="39052"/>
                                </a:cubicBezTo>
                                <a:lnTo>
                                  <a:pt x="601367" y="66675"/>
                                </a:lnTo>
                                <a:lnTo>
                                  <a:pt x="594699" y="86677"/>
                                </a:lnTo>
                                <a:lnTo>
                                  <a:pt x="587079" y="66675"/>
                                </a:lnTo>
                                <a:lnTo>
                                  <a:pt x="577554" y="39052"/>
                                </a:lnTo>
                                <a:cubicBezTo>
                                  <a:pt x="576602" y="36195"/>
                                  <a:pt x="575649" y="34290"/>
                                  <a:pt x="573744" y="31432"/>
                                </a:cubicBezTo>
                                <a:cubicBezTo>
                                  <a:pt x="558504" y="15240"/>
                                  <a:pt x="538502" y="4763"/>
                                  <a:pt x="515642" y="952"/>
                                </a:cubicBezTo>
                                <a:cubicBezTo>
                                  <a:pt x="509927" y="0"/>
                                  <a:pt x="504212" y="0"/>
                                  <a:pt x="498497" y="0"/>
                                </a:cubicBezTo>
                                <a:cubicBezTo>
                                  <a:pt x="492782" y="0"/>
                                  <a:pt x="487067" y="0"/>
                                  <a:pt x="482304" y="952"/>
                                </a:cubicBezTo>
                                <a:cubicBezTo>
                                  <a:pt x="459444" y="4763"/>
                                  <a:pt x="439442" y="15240"/>
                                  <a:pt x="424202" y="31432"/>
                                </a:cubicBezTo>
                                <a:cubicBezTo>
                                  <a:pt x="422297" y="33338"/>
                                  <a:pt x="420392" y="36195"/>
                                  <a:pt x="420392" y="39052"/>
                                </a:cubicBezTo>
                                <a:lnTo>
                                  <a:pt x="410867" y="66675"/>
                                </a:lnTo>
                                <a:lnTo>
                                  <a:pt x="404199" y="86677"/>
                                </a:lnTo>
                                <a:lnTo>
                                  <a:pt x="396579" y="66675"/>
                                </a:lnTo>
                                <a:lnTo>
                                  <a:pt x="387054" y="39052"/>
                                </a:lnTo>
                                <a:cubicBezTo>
                                  <a:pt x="386102" y="36195"/>
                                  <a:pt x="385149" y="34290"/>
                                  <a:pt x="383244" y="31432"/>
                                </a:cubicBezTo>
                                <a:cubicBezTo>
                                  <a:pt x="368004" y="15240"/>
                                  <a:pt x="348002" y="4763"/>
                                  <a:pt x="325142" y="952"/>
                                </a:cubicBezTo>
                                <a:cubicBezTo>
                                  <a:pt x="319427" y="0"/>
                                  <a:pt x="313712" y="0"/>
                                  <a:pt x="307997" y="0"/>
                                </a:cubicBezTo>
                                <a:cubicBezTo>
                                  <a:pt x="302282" y="0"/>
                                  <a:pt x="296567" y="0"/>
                                  <a:pt x="291804" y="952"/>
                                </a:cubicBezTo>
                                <a:cubicBezTo>
                                  <a:pt x="268944" y="4763"/>
                                  <a:pt x="248942" y="15240"/>
                                  <a:pt x="233702" y="31432"/>
                                </a:cubicBezTo>
                                <a:cubicBezTo>
                                  <a:pt x="231797" y="33338"/>
                                  <a:pt x="229892" y="36195"/>
                                  <a:pt x="229892" y="39052"/>
                                </a:cubicBezTo>
                                <a:lnTo>
                                  <a:pt x="220367" y="66675"/>
                                </a:lnTo>
                                <a:lnTo>
                                  <a:pt x="213699" y="86677"/>
                                </a:lnTo>
                                <a:lnTo>
                                  <a:pt x="206079" y="66675"/>
                                </a:lnTo>
                                <a:lnTo>
                                  <a:pt x="196554" y="39052"/>
                                </a:lnTo>
                                <a:cubicBezTo>
                                  <a:pt x="195602" y="36195"/>
                                  <a:pt x="194649" y="34290"/>
                                  <a:pt x="192744" y="31432"/>
                                </a:cubicBezTo>
                                <a:cubicBezTo>
                                  <a:pt x="177504" y="15240"/>
                                  <a:pt x="157502" y="4763"/>
                                  <a:pt x="134642" y="952"/>
                                </a:cubicBezTo>
                                <a:cubicBezTo>
                                  <a:pt x="127974" y="0"/>
                                  <a:pt x="123212" y="0"/>
                                  <a:pt x="117497" y="0"/>
                                </a:cubicBezTo>
                                <a:cubicBezTo>
                                  <a:pt x="111782" y="0"/>
                                  <a:pt x="106067" y="0"/>
                                  <a:pt x="101304" y="952"/>
                                </a:cubicBezTo>
                                <a:cubicBezTo>
                                  <a:pt x="78444" y="4763"/>
                                  <a:pt x="58442" y="15240"/>
                                  <a:pt x="43202" y="31432"/>
                                </a:cubicBezTo>
                                <a:cubicBezTo>
                                  <a:pt x="41297" y="33338"/>
                                  <a:pt x="39392" y="36195"/>
                                  <a:pt x="39392" y="39052"/>
                                </a:cubicBezTo>
                                <a:lnTo>
                                  <a:pt x="29867" y="66675"/>
                                </a:lnTo>
                                <a:lnTo>
                                  <a:pt x="1292" y="153352"/>
                                </a:lnTo>
                                <a:cubicBezTo>
                                  <a:pt x="-2518" y="164783"/>
                                  <a:pt x="2244" y="178118"/>
                                  <a:pt x="13674" y="183833"/>
                                </a:cubicBezTo>
                                <a:cubicBezTo>
                                  <a:pt x="17484" y="185738"/>
                                  <a:pt x="20342" y="185738"/>
                                  <a:pt x="24152" y="185738"/>
                                </a:cubicBezTo>
                                <a:cubicBezTo>
                                  <a:pt x="33677" y="185738"/>
                                  <a:pt x="43202" y="179070"/>
                                  <a:pt x="47012" y="169545"/>
                                </a:cubicBezTo>
                                <a:lnTo>
                                  <a:pt x="62252" y="122873"/>
                                </a:lnTo>
                                <a:lnTo>
                                  <a:pt x="62252" y="170498"/>
                                </a:lnTo>
                                <a:lnTo>
                                  <a:pt x="33677" y="246698"/>
                                </a:lnTo>
                                <a:lnTo>
                                  <a:pt x="62252" y="246698"/>
                                </a:lnTo>
                                <a:lnTo>
                                  <a:pt x="62252" y="332423"/>
                                </a:lnTo>
                                <a:lnTo>
                                  <a:pt x="109877" y="332423"/>
                                </a:lnTo>
                                <a:lnTo>
                                  <a:pt x="109877" y="246698"/>
                                </a:lnTo>
                                <a:lnTo>
                                  <a:pt x="128927" y="246698"/>
                                </a:lnTo>
                                <a:lnTo>
                                  <a:pt x="128927" y="332423"/>
                                </a:lnTo>
                                <a:lnTo>
                                  <a:pt x="176552" y="332423"/>
                                </a:lnTo>
                                <a:lnTo>
                                  <a:pt x="176552" y="246698"/>
                                </a:lnTo>
                                <a:lnTo>
                                  <a:pt x="205127" y="246698"/>
                                </a:lnTo>
                                <a:lnTo>
                                  <a:pt x="176552" y="168593"/>
                                </a:lnTo>
                                <a:lnTo>
                                  <a:pt x="176552" y="121920"/>
                                </a:lnTo>
                                <a:lnTo>
                                  <a:pt x="191792" y="168593"/>
                                </a:lnTo>
                                <a:cubicBezTo>
                                  <a:pt x="194649" y="178118"/>
                                  <a:pt x="204174" y="184785"/>
                                  <a:pt x="214652" y="184785"/>
                                </a:cubicBezTo>
                                <a:cubicBezTo>
                                  <a:pt x="214652" y="184785"/>
                                  <a:pt x="214652" y="184785"/>
                                  <a:pt x="214652" y="184785"/>
                                </a:cubicBezTo>
                                <a:cubicBezTo>
                                  <a:pt x="214652" y="184785"/>
                                  <a:pt x="214652" y="184785"/>
                                  <a:pt x="214652" y="184785"/>
                                </a:cubicBezTo>
                                <a:lnTo>
                                  <a:pt x="214652" y="184785"/>
                                </a:lnTo>
                                <a:lnTo>
                                  <a:pt x="214652" y="184785"/>
                                </a:lnTo>
                                <a:cubicBezTo>
                                  <a:pt x="224177" y="184785"/>
                                  <a:pt x="233702" y="178118"/>
                                  <a:pt x="237512" y="168593"/>
                                </a:cubicBezTo>
                                <a:lnTo>
                                  <a:pt x="252752" y="121920"/>
                                </a:lnTo>
                                <a:lnTo>
                                  <a:pt x="252752" y="333375"/>
                                </a:lnTo>
                                <a:lnTo>
                                  <a:pt x="300377" y="333375"/>
                                </a:lnTo>
                                <a:lnTo>
                                  <a:pt x="300377" y="190500"/>
                                </a:lnTo>
                                <a:lnTo>
                                  <a:pt x="319427" y="190500"/>
                                </a:lnTo>
                                <a:lnTo>
                                  <a:pt x="319427" y="333375"/>
                                </a:lnTo>
                                <a:lnTo>
                                  <a:pt x="367052" y="333375"/>
                                </a:lnTo>
                                <a:lnTo>
                                  <a:pt x="367052" y="122873"/>
                                </a:lnTo>
                                <a:lnTo>
                                  <a:pt x="382292" y="169545"/>
                                </a:lnTo>
                                <a:cubicBezTo>
                                  <a:pt x="386102" y="180023"/>
                                  <a:pt x="394674" y="185738"/>
                                  <a:pt x="405152" y="185738"/>
                                </a:cubicBezTo>
                                <a:lnTo>
                                  <a:pt x="405152" y="185738"/>
                                </a:lnTo>
                                <a:cubicBezTo>
                                  <a:pt x="405152" y="185738"/>
                                  <a:pt x="405152" y="185738"/>
                                  <a:pt x="405152" y="185738"/>
                                </a:cubicBezTo>
                                <a:cubicBezTo>
                                  <a:pt x="414677" y="185738"/>
                                  <a:pt x="424202" y="179070"/>
                                  <a:pt x="428012" y="169545"/>
                                </a:cubicBezTo>
                                <a:lnTo>
                                  <a:pt x="443252" y="122873"/>
                                </a:lnTo>
                                <a:lnTo>
                                  <a:pt x="443252" y="169545"/>
                                </a:lnTo>
                                <a:lnTo>
                                  <a:pt x="414677" y="247650"/>
                                </a:lnTo>
                                <a:lnTo>
                                  <a:pt x="443252" y="247650"/>
                                </a:lnTo>
                                <a:lnTo>
                                  <a:pt x="443252" y="333375"/>
                                </a:lnTo>
                                <a:lnTo>
                                  <a:pt x="490877" y="333375"/>
                                </a:lnTo>
                                <a:lnTo>
                                  <a:pt x="490877" y="247650"/>
                                </a:lnTo>
                                <a:lnTo>
                                  <a:pt x="509927" y="247650"/>
                                </a:lnTo>
                                <a:lnTo>
                                  <a:pt x="509927" y="333375"/>
                                </a:lnTo>
                                <a:lnTo>
                                  <a:pt x="557552" y="333375"/>
                                </a:lnTo>
                                <a:lnTo>
                                  <a:pt x="557552" y="247650"/>
                                </a:lnTo>
                                <a:lnTo>
                                  <a:pt x="586127" y="247650"/>
                                </a:lnTo>
                                <a:lnTo>
                                  <a:pt x="557552" y="171450"/>
                                </a:lnTo>
                                <a:lnTo>
                                  <a:pt x="557552" y="123825"/>
                                </a:lnTo>
                                <a:lnTo>
                                  <a:pt x="572792" y="170498"/>
                                </a:lnTo>
                                <a:cubicBezTo>
                                  <a:pt x="575649" y="180023"/>
                                  <a:pt x="585174" y="186690"/>
                                  <a:pt x="595652" y="186690"/>
                                </a:cubicBezTo>
                                <a:cubicBezTo>
                                  <a:pt x="595652" y="186690"/>
                                  <a:pt x="595652" y="186690"/>
                                  <a:pt x="595652" y="186690"/>
                                </a:cubicBezTo>
                                <a:cubicBezTo>
                                  <a:pt x="595652" y="186690"/>
                                  <a:pt x="595652" y="186690"/>
                                  <a:pt x="595652" y="186690"/>
                                </a:cubicBezTo>
                                <a:cubicBezTo>
                                  <a:pt x="595652" y="186690"/>
                                  <a:pt x="595652" y="186690"/>
                                  <a:pt x="595652" y="186690"/>
                                </a:cubicBezTo>
                                <a:cubicBezTo>
                                  <a:pt x="595652" y="186690"/>
                                  <a:pt x="595652" y="186690"/>
                                  <a:pt x="595652" y="186690"/>
                                </a:cubicBezTo>
                                <a:cubicBezTo>
                                  <a:pt x="605177" y="186690"/>
                                  <a:pt x="614702" y="180023"/>
                                  <a:pt x="618512" y="170498"/>
                                </a:cubicBezTo>
                                <a:lnTo>
                                  <a:pt x="633752" y="123825"/>
                                </a:lnTo>
                                <a:lnTo>
                                  <a:pt x="633752" y="333375"/>
                                </a:lnTo>
                                <a:lnTo>
                                  <a:pt x="681377" y="333375"/>
                                </a:lnTo>
                                <a:lnTo>
                                  <a:pt x="681377" y="190500"/>
                                </a:lnTo>
                                <a:lnTo>
                                  <a:pt x="700427" y="190500"/>
                                </a:lnTo>
                                <a:lnTo>
                                  <a:pt x="700427" y="333375"/>
                                </a:lnTo>
                                <a:lnTo>
                                  <a:pt x="748052" y="333375"/>
                                </a:lnTo>
                                <a:lnTo>
                                  <a:pt x="748052" y="122873"/>
                                </a:lnTo>
                                <a:lnTo>
                                  <a:pt x="763292" y="169545"/>
                                </a:lnTo>
                                <a:cubicBezTo>
                                  <a:pt x="766149" y="179070"/>
                                  <a:pt x="775674" y="185738"/>
                                  <a:pt x="786152" y="185738"/>
                                </a:cubicBezTo>
                                <a:cubicBezTo>
                                  <a:pt x="789962" y="185738"/>
                                  <a:pt x="792819" y="184785"/>
                                  <a:pt x="796629" y="183833"/>
                                </a:cubicBezTo>
                                <a:cubicBezTo>
                                  <a:pt x="806154" y="178118"/>
                                  <a:pt x="810917" y="164783"/>
                                  <a:pt x="807107" y="153352"/>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09905" y="5998405"/>
                            <a:ext cx="114300" cy="114300"/>
                          </a:xfrm>
                          <a:custGeom>
                            <a:avLst/>
                            <a:gdLst>
                              <a:gd name="connsiteX0" fmla="*/ 114300 w 114300"/>
                              <a:gd name="connsiteY0" fmla="*/ 57150 h 114300"/>
                              <a:gd name="connsiteX1" fmla="*/ 57150 w 114300"/>
                              <a:gd name="connsiteY1" fmla="*/ 114300 h 114300"/>
                              <a:gd name="connsiteX2" fmla="*/ 0 w 114300"/>
                              <a:gd name="connsiteY2" fmla="*/ 57150 h 114300"/>
                              <a:gd name="connsiteX3" fmla="*/ 57150 w 114300"/>
                              <a:gd name="connsiteY3" fmla="*/ 0 h 114300"/>
                              <a:gd name="connsiteX4" fmla="*/ 114300 w 114300"/>
                              <a:gd name="connsiteY4" fmla="*/ 57150 h 114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00" h="114300">
                                <a:moveTo>
                                  <a:pt x="114300" y="57150"/>
                                </a:moveTo>
                                <a:cubicBezTo>
                                  <a:pt x="114300" y="88713"/>
                                  <a:pt x="88713" y="114300"/>
                                  <a:pt x="57150" y="114300"/>
                                </a:cubicBezTo>
                                <a:cubicBezTo>
                                  <a:pt x="25587" y="114300"/>
                                  <a:pt x="0" y="88713"/>
                                  <a:pt x="0" y="57150"/>
                                </a:cubicBezTo>
                                <a:cubicBezTo>
                                  <a:pt x="0" y="25587"/>
                                  <a:pt x="25587" y="0"/>
                                  <a:pt x="57150" y="0"/>
                                </a:cubicBezTo>
                                <a:cubicBezTo>
                                  <a:pt x="88713" y="0"/>
                                  <a:pt x="114300" y="25587"/>
                                  <a:pt x="114300" y="5715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1090905" y="5998405"/>
                            <a:ext cx="114300" cy="114300"/>
                          </a:xfrm>
                          <a:custGeom>
                            <a:avLst/>
                            <a:gdLst>
                              <a:gd name="connsiteX0" fmla="*/ 114300 w 114300"/>
                              <a:gd name="connsiteY0" fmla="*/ 57150 h 114300"/>
                              <a:gd name="connsiteX1" fmla="*/ 57150 w 114300"/>
                              <a:gd name="connsiteY1" fmla="*/ 114300 h 114300"/>
                              <a:gd name="connsiteX2" fmla="*/ 0 w 114300"/>
                              <a:gd name="connsiteY2" fmla="*/ 57150 h 114300"/>
                              <a:gd name="connsiteX3" fmla="*/ 57150 w 114300"/>
                              <a:gd name="connsiteY3" fmla="*/ 0 h 114300"/>
                              <a:gd name="connsiteX4" fmla="*/ 114300 w 114300"/>
                              <a:gd name="connsiteY4" fmla="*/ 57150 h 114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00" h="114300">
                                <a:moveTo>
                                  <a:pt x="114300" y="57150"/>
                                </a:moveTo>
                                <a:cubicBezTo>
                                  <a:pt x="114300" y="88713"/>
                                  <a:pt x="88713" y="114300"/>
                                  <a:pt x="57150" y="114300"/>
                                </a:cubicBezTo>
                                <a:cubicBezTo>
                                  <a:pt x="25587" y="114300"/>
                                  <a:pt x="0" y="88713"/>
                                  <a:pt x="0" y="57150"/>
                                </a:cubicBezTo>
                                <a:cubicBezTo>
                                  <a:pt x="0" y="25587"/>
                                  <a:pt x="25587" y="0"/>
                                  <a:pt x="57150" y="0"/>
                                </a:cubicBezTo>
                                <a:cubicBezTo>
                                  <a:pt x="88713" y="0"/>
                                  <a:pt x="114300" y="25587"/>
                                  <a:pt x="114300" y="5715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900405" y="5998405"/>
                            <a:ext cx="114300" cy="114300"/>
                          </a:xfrm>
                          <a:custGeom>
                            <a:avLst/>
                            <a:gdLst>
                              <a:gd name="connsiteX0" fmla="*/ 114300 w 114300"/>
                              <a:gd name="connsiteY0" fmla="*/ 57150 h 114300"/>
                              <a:gd name="connsiteX1" fmla="*/ 57150 w 114300"/>
                              <a:gd name="connsiteY1" fmla="*/ 114300 h 114300"/>
                              <a:gd name="connsiteX2" fmla="*/ 0 w 114300"/>
                              <a:gd name="connsiteY2" fmla="*/ 57150 h 114300"/>
                              <a:gd name="connsiteX3" fmla="*/ 57150 w 114300"/>
                              <a:gd name="connsiteY3" fmla="*/ 0 h 114300"/>
                              <a:gd name="connsiteX4" fmla="*/ 114300 w 114300"/>
                              <a:gd name="connsiteY4" fmla="*/ 57150 h 114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00" h="114300">
                                <a:moveTo>
                                  <a:pt x="114300" y="57150"/>
                                </a:moveTo>
                                <a:cubicBezTo>
                                  <a:pt x="114300" y="88713"/>
                                  <a:pt x="88713" y="114300"/>
                                  <a:pt x="57150" y="114300"/>
                                </a:cubicBezTo>
                                <a:cubicBezTo>
                                  <a:pt x="25587" y="114300"/>
                                  <a:pt x="0" y="88713"/>
                                  <a:pt x="0" y="57150"/>
                                </a:cubicBezTo>
                                <a:cubicBezTo>
                                  <a:pt x="0" y="25587"/>
                                  <a:pt x="25587" y="0"/>
                                  <a:pt x="57150" y="0"/>
                                </a:cubicBezTo>
                                <a:cubicBezTo>
                                  <a:pt x="88713" y="0"/>
                                  <a:pt x="114300" y="25587"/>
                                  <a:pt x="114300" y="5715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2CAD4D2" id="Group 10" o:spid="_x0000_s1026" alt="&quot;&quot;" style="width:36pt;height:36.6pt;mso-position-horizontal-relative:char;mso-position-vertical-relative:line" coordorigin="5908,57888"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">
                <v:shape id="Freeform: Shape 11" o:spid="_x0000_s1027" style="position:absolute;left:12814;top:59984;width:1143;height:1143;visibility:visible;mso-wrap-style:square;v-text-anchor:middle" coordsize="1143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" path="m114300,57150v,31563,-25587,57150,-57150,57150c25587,114300,,88713,,57150,,25587,25587,,57150,v31563,,57150,25587,57150,57150xe" filled="f" stroked="f">
                  <v:stroke joinstyle="miter"/>
                  <v:path arrowok="t" o:connecttype="custom" o:connectlocs="114300,57150;57150,114300;0,57150;57150,0;114300,57150" o:connectangles="0,0,0,0,0"/>
                </v:shape>
                <v:shape id="Freeform: Shape 22" o:spid="_x0000_s1028" style="position:absolute;left:6495;top:61317;width:8084;height:3334;visibility:visible;mso-wrap-style:square;v-text-anchor:middle" coordsize="808421,33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" path="m807107,153352l778532,66675,769007,39052v-953,-2857,-1905,-4762,-3810,-7620c749957,15240,729954,4763,707094,952,700427,,694712,,688997,v-5715,,-11430,,-16193,952c649944,4763,629942,15240,614702,31432v-1905,1906,-3810,4763,-3810,7620l601367,66675r-6668,20002l587079,66675,577554,39052v-952,-2857,-1905,-4762,-3810,-7620c558504,15240,538502,4763,515642,952,509927,,504212,,498497,v-5715,,-11430,,-16193,952c459444,4763,439442,15240,424202,31432v-1905,1906,-3810,4763,-3810,7620l410867,66675r-6668,20002l396579,66675,387054,39052v-952,-2857,-1905,-4762,-3810,-7620c368004,15240,348002,4763,325142,952,319427,,313712,,307997,v-5715,,-11430,,-16193,952c268944,4763,248942,15240,233702,31432v-1905,1906,-3810,4763,-3810,7620l220367,66675r-6668,20002l206079,66675,196554,39052v-952,-2857,-1905,-4762,-3810,-7620c177504,15240,157502,4763,134642,952,127974,,123212,,117497,v-5715,,-11430,,-16193,952c78444,4763,58442,15240,43202,31432v-1905,1906,-3810,4763,-3810,7620l29867,66675,1292,153352v-3810,11431,952,24766,12382,30481c17484,185738,20342,185738,24152,185738v9525,,19050,-6668,22860,-16193l62252,122873r,47625l33677,246698r28575,l62252,332423r47625,l109877,246698r19050,l128927,332423r47625,l176552,246698r28575,l176552,168593r,-46673l191792,168593v2857,9525,12382,16192,22860,16192c214652,184785,214652,184785,214652,184785v,,,,,l214652,184785r,c224177,184785,233702,178118,237512,168593r15240,-46673l252752,333375r47625,l300377,190500r19050,l319427,333375r47625,l367052,122873r15240,46672c386102,180023,394674,185738,405152,185738r,c405152,185738,405152,185738,405152,185738v9525,,19050,-6668,22860,-16193l443252,122873r,46672l414677,247650r28575,l443252,333375r47625,l490877,247650r19050,l509927,333375r47625,l557552,247650r28575,l557552,171450r,-47625l572792,170498v2857,9525,12382,16192,22860,16192c595652,186690,595652,186690,595652,186690v,,,,,c595652,186690,595652,186690,595652,186690v,,,,,c605177,186690,614702,180023,618512,170498r15240,-46673l633752,333375r47625,l681377,190500r19050,l700427,333375r47625,l748052,122873r15240,46672c766149,179070,775674,185738,786152,185738v3810,,6667,-953,10477,-1905c806154,178118,810917,164783,807107,153352xe" filled="f" stroked="f">
                  <v:stroke joinstyle="miter"/>
                  <v:path arrowok="t" o:connecttype="custom" o:connectlocs="807107,153352;778532,66675;769007,39052;765197,31432;707094,952;688997,0;672804,952;614702,31432;610892,39052;601367,66675;594699,86677;587079,66675;577554,39052;573744,31432;515642,952;498497,0;482304,952;424202,31432;420392,39052;410867,66675;404199,86677;396579,66675;387054,39052;383244,31432;325142,952;307997,0;291804,952;233702,31432;229892,39052;220367,66675;213699,86677;206079,66675;196554,39052;192744,31432;134642,952;117497,0;101304,952;43202,31432;39392,39052;29867,66675;1292,153352;13674,183833;24152,185738;47012,169545;62252,122873;62252,170498;33677,246698;62252,246698;62252,332423;109877,332423;109877,246698;128927,246698;128927,332423;176552,332423;176552,246698;205127,246698;176552,168593;176552,121920;191792,168593;214652,184785;214652,184785;214652,184785;214652,184785;214652,184785;237512,168593;252752,121920;252752,333375;300377,333375;300377,190500;319427,190500;319427,333375;367052,333375;367052,122873;382292,169545;405152,185738;405152,185738;405152,185738;428012,169545;443252,122873;443252,169545;414677,247650;443252,247650;443252,333375;490877,333375;490877,247650;509927,247650;509927,333375;557552,333375;557552,247650;586127,247650;557552,171450;557552,123825;572792,170498;595652,186690;595652,186690;595652,186690;595652,186690;595652,186690;618512,170498;633752,123825;633752,333375;681377,333375;681377,190500;700427,190500;700427,333375;748052,333375;748052,122873;763292,169545;786152,185738;796629,183833;807107,153352" o:connectangles="0,0,0,0,0,0,0,0,0,0,0,0,0,0,0,0,0,0,0,0,0,0,0,0,0,0,0,0,0,0,0,0,0,0,0,0,0,0,0,0,0,0,0,0,0,0,0,0,0,0,0,0,0,0,0,0,0,0,0,0,0,0,0,0,0,0,0,0,0,0,0,0,0,0,0,0,0,0,0,0,0,0,0,0,0,0,0,0,0,0,0,0,0,0,0,0,0,0,0,0,0,0,0,0,0,0,0,0,0,0,0"/>
                </v:shape>
                <v:shape id="Freeform: Shape 23" o:spid="_x0000_s1029" style="position:absolute;left:7099;top:59984;width:1143;height:1143;visibility:visible;mso-wrap-style:square;v-text-anchor:middle" coordsize="1143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" path="m114300,57150v,31563,-25587,57150,-57150,57150c25587,114300,,88713,,57150,,25587,25587,,57150,v31563,,57150,25587,57150,57150xe" filled="f" stroked="f">
                  <v:stroke joinstyle="miter"/>
                  <v:path arrowok="t" o:connecttype="custom" o:connectlocs="114300,57150;57150,114300;0,57150;57150,0;114300,57150" o:connectangles="0,0,0,0,0"/>
                </v:shape>
                <v:shape id="Freeform: Shape 24" o:spid="_x0000_s1030" style="position:absolute;left:10909;top:59984;width:1143;height:1143;visibility:visible;mso-wrap-style:square;v-text-anchor:middle" coordsize="1143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" path="m114300,57150v,31563,-25587,57150,-57150,57150c25587,114300,,88713,,57150,,25587,25587,,57150,v31563,,57150,25587,57150,57150xe" filled="f" stroked="f">
                  <v:stroke joinstyle="miter"/>
                  <v:path arrowok="t" o:connecttype="custom" o:connectlocs="114300,57150;57150,114300;0,57150;57150,0;114300,57150" o:connectangles="0,0,0,0,0"/>
                </v:shape>
                <v:shape id="Freeform: Shape 25" o:spid="_x0000_s1031" style="position:absolute;left:9004;top:59984;width:1143;height:1143;visibility:visible;mso-wrap-style:square;v-text-anchor:middle" coordsize="1143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" path="m114300,57150v,31563,-25587,57150,-57150,57150c25587,114300,,88713,,57150,,25587,25587,,57150,v31563,,57150,25587,57150,57150xe" filled="f" stroked="f">
                  <v:stroke joinstyle="miter"/>
                  <v:path arrowok="t" o:connecttype="custom" o:connectlocs="114300,57150;57150,114300;0,57150;57150,0;114300,57150" o:connectangles="0,0,0,0,0"/>
                </v:shape>
                <w10:anchorlock/>
              </v:group>
            </w:pict>
          </mc:Fallback>
        </mc:AlternateContent>
      </w:r>
      <w:r w:rsidRPr="00F151EC">
        <w:rPr>
          <w:rFonts w:ascii="Arial" w:hAnsi="Arial" w:cs="Arial"/>
        </w:rPr>
        <w:t>Safeguarding Children and Young People</w:t>
      </w:r>
    </w:p>
    <w:p w14:paraId="1B62141B" w14:textId="77777777" w:rsidR="00F35CCF" w:rsidRPr="0080539E" w:rsidRDefault="00F35CCF" w:rsidP="00F35CCF">
      <w:pPr>
        <w:rPr>
          <w:rFonts w:cs="Arial"/>
          <w:sz w:val="24"/>
          <w:szCs w:val="24"/>
        </w:rPr>
      </w:pPr>
      <w:r w:rsidRPr="0080539E">
        <w:rPr>
          <w:rFonts w:cs="Arial"/>
          <w:sz w:val="24"/>
          <w:szCs w:val="24"/>
        </w:rPr>
        <w:t>We are committed to building a culture that keeps children and young people we support and engage with safe from abuse through:</w:t>
      </w:r>
    </w:p>
    <w:p w14:paraId="1CAA0EE7" w14:textId="77777777" w:rsidR="00F35CCF" w:rsidRPr="0080539E" w:rsidRDefault="00F35CCF" w:rsidP="00F35CCF">
      <w:pPr>
        <w:pStyle w:val="ListParagraph"/>
        <w:rPr>
          <w:rFonts w:cs="Arial"/>
          <w:sz w:val="24"/>
          <w:szCs w:val="24"/>
        </w:rPr>
      </w:pPr>
      <w:r w:rsidRPr="0080539E">
        <w:rPr>
          <w:rFonts w:cs="Arial"/>
          <w:sz w:val="24"/>
          <w:szCs w:val="24"/>
        </w:rPr>
        <w:t>Promoting the safety and wellbeing of children and young people to whom we provide services</w:t>
      </w:r>
      <w:r>
        <w:rPr>
          <w:rFonts w:cs="Arial"/>
          <w:sz w:val="24"/>
          <w:szCs w:val="24"/>
        </w:rPr>
        <w:t>.</w:t>
      </w:r>
      <w:r w:rsidRPr="0080539E">
        <w:rPr>
          <w:rFonts w:cs="Arial"/>
          <w:sz w:val="24"/>
          <w:szCs w:val="24"/>
        </w:rPr>
        <w:t xml:space="preserve"> </w:t>
      </w:r>
    </w:p>
    <w:p w14:paraId="430A6525" w14:textId="77777777" w:rsidR="00F35CCF" w:rsidRPr="0080539E" w:rsidRDefault="00F35CCF" w:rsidP="00F35CCF">
      <w:pPr>
        <w:pStyle w:val="ListParagraph"/>
        <w:rPr>
          <w:rFonts w:cs="Arial"/>
          <w:sz w:val="24"/>
          <w:szCs w:val="24"/>
        </w:rPr>
      </w:pPr>
      <w:r w:rsidRPr="0080539E">
        <w:rPr>
          <w:rFonts w:cs="Arial"/>
          <w:sz w:val="24"/>
          <w:szCs w:val="24"/>
        </w:rPr>
        <w:t>Ensuring that our interactions with children and young people are consistent with the Safeguarding Children and Young People Policy and Safeguarding Children and Young People Code of Conduct</w:t>
      </w:r>
      <w:r>
        <w:rPr>
          <w:rFonts w:cs="Arial"/>
          <w:sz w:val="24"/>
          <w:szCs w:val="24"/>
        </w:rPr>
        <w:t>.</w:t>
      </w:r>
    </w:p>
    <w:p w14:paraId="00D7233F" w14:textId="77777777" w:rsidR="00F35CCF" w:rsidRPr="0080539E" w:rsidRDefault="00F35CCF" w:rsidP="00F35CCF">
      <w:pPr>
        <w:pStyle w:val="ListParagraph"/>
        <w:rPr>
          <w:rFonts w:cs="Arial"/>
          <w:sz w:val="24"/>
          <w:szCs w:val="24"/>
        </w:rPr>
      </w:pPr>
      <w:r w:rsidRPr="0080539E">
        <w:rPr>
          <w:rFonts w:cs="Arial"/>
          <w:sz w:val="24"/>
          <w:szCs w:val="24"/>
        </w:rPr>
        <w:t>Speaking up and reporting any suspicions, concerns, allegations, or disclosures of alleged abuse, by staff and those with whom we interact.</w:t>
      </w:r>
    </w:p>
    <w:p w14:paraId="586FE374" w14:textId="77777777" w:rsidR="00F35CCF" w:rsidRPr="0080539E" w:rsidRDefault="00F35CCF" w:rsidP="00F35CCF">
      <w:pPr>
        <w:pStyle w:val="ListParagraph"/>
        <w:rPr>
          <w:rFonts w:cs="Arial"/>
          <w:sz w:val="24"/>
          <w:szCs w:val="24"/>
        </w:rPr>
      </w:pPr>
      <w:r w:rsidRPr="0080539E">
        <w:rPr>
          <w:rFonts w:cs="Arial"/>
          <w:sz w:val="24"/>
          <w:szCs w:val="24"/>
        </w:rPr>
        <w:t xml:space="preserve">Following policies and procedures for safeguarding children and young people. </w:t>
      </w:r>
    </w:p>
    <w:p w14:paraId="5775C27D" w14:textId="77777777" w:rsidR="00F35CCF" w:rsidRPr="0080539E" w:rsidRDefault="00F35CCF" w:rsidP="00F35CCF">
      <w:pPr>
        <w:pStyle w:val="ListParagraph"/>
        <w:rPr>
          <w:rFonts w:cs="Arial"/>
          <w:sz w:val="24"/>
          <w:szCs w:val="24"/>
        </w:rPr>
      </w:pPr>
      <w:r w:rsidRPr="0080539E">
        <w:rPr>
          <w:rFonts w:cs="Arial"/>
          <w:sz w:val="24"/>
          <w:szCs w:val="24"/>
        </w:rPr>
        <w:t>Maintaining a valid Working with Children Check.</w:t>
      </w:r>
    </w:p>
    <w:p w14:paraId="034DCE88" w14:textId="3A7095E0" w:rsidR="00F35CCF" w:rsidRPr="00F151EC" w:rsidRDefault="00F35CCF" w:rsidP="009F08BB">
      <w:pPr>
        <w:pStyle w:val="Heading2"/>
        <w:tabs>
          <w:tab w:val="left" w:pos="360"/>
          <w:tab w:val="left" w:pos="720"/>
        </w:tabs>
        <w:rPr>
          <w:rFonts w:ascii="Arial" w:hAnsi="Arial" w:cs="Arial"/>
        </w:rPr>
      </w:pPr>
      <w:r w:rsidRPr="00F151EC">
        <w:rPr>
          <w:rFonts w:ascii="Arial" w:hAnsi="Arial" w:cs="Arial"/>
          <w:noProof/>
          <w:sz w:val="22"/>
          <w:szCs w:val="22"/>
        </w:rPr>
        <mc:AlternateContent>
          <mc:Choice Requires="wps">
            <w:drawing>
              <wp:inline distT="0" distB="0" distL="0" distR="0" wp14:anchorId="461F3CED" wp14:editId="338B297C">
                <wp:extent cx="311785" cy="259080"/>
                <wp:effectExtent l="0" t="0" r="0" b="7620"/>
                <wp:docPr id="26" name="Freeform: Sha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1785" cy="259080"/>
                        </a:xfrm>
                        <a:custGeom>
                          <a:avLst/>
                          <a:gdLst>
                            <a:gd name="connsiteX0" fmla="*/ 287214 w 570234"/>
                            <a:gd name="connsiteY0" fmla="*/ 539041 h 540887"/>
                            <a:gd name="connsiteX1" fmla="*/ 392390 w 570234"/>
                            <a:gd name="connsiteY1" fmla="*/ 445784 h 540887"/>
                            <a:gd name="connsiteX2" fmla="*/ 519390 w 570234"/>
                            <a:gd name="connsiteY2" fmla="*/ 292512 h 540887"/>
                            <a:gd name="connsiteX3" fmla="*/ 562954 w 570234"/>
                            <a:gd name="connsiteY3" fmla="*/ 104152 h 540887"/>
                            <a:gd name="connsiteX4" fmla="*/ 438472 w 570234"/>
                            <a:gd name="connsiteY4" fmla="*/ 571 h 540887"/>
                            <a:gd name="connsiteX5" fmla="*/ 284864 w 570234"/>
                            <a:gd name="connsiteY5" fmla="*/ 112714 h 540887"/>
                            <a:gd name="connsiteX6" fmla="*/ 148966 w 570234"/>
                            <a:gd name="connsiteY6" fmla="*/ 236 h 540887"/>
                            <a:gd name="connsiteX7" fmla="*/ 13992 w 570234"/>
                            <a:gd name="connsiteY7" fmla="*/ 86861 h 540887"/>
                            <a:gd name="connsiteX8" fmla="*/ 40685 w 570234"/>
                            <a:gd name="connsiteY8" fmla="*/ 276395 h 540887"/>
                            <a:gd name="connsiteX9" fmla="*/ 166090 w 570234"/>
                            <a:gd name="connsiteY9" fmla="*/ 434536 h 540887"/>
                            <a:gd name="connsiteX10" fmla="*/ 284864 w 570234"/>
                            <a:gd name="connsiteY10" fmla="*/ 540887 h 540887"/>
                            <a:gd name="connsiteX11" fmla="*/ 150561 w 570234"/>
                            <a:gd name="connsiteY11" fmla="*/ 253648 h 540887"/>
                            <a:gd name="connsiteX12" fmla="*/ 175743 w 570234"/>
                            <a:gd name="connsiteY12" fmla="*/ 178103 h 540887"/>
                            <a:gd name="connsiteX13" fmla="*/ 190684 w 570234"/>
                            <a:gd name="connsiteY13" fmla="*/ 133195 h 540887"/>
                            <a:gd name="connsiteX14" fmla="*/ 216621 w 570234"/>
                            <a:gd name="connsiteY14" fmla="*/ 112630 h 540887"/>
                            <a:gd name="connsiteX15" fmla="*/ 228625 w 570234"/>
                            <a:gd name="connsiteY15" fmla="*/ 135629 h 540887"/>
                            <a:gd name="connsiteX16" fmla="*/ 235592 w 570234"/>
                            <a:gd name="connsiteY16" fmla="*/ 172814 h 540887"/>
                            <a:gd name="connsiteX17" fmla="*/ 255737 w 570234"/>
                            <a:gd name="connsiteY17" fmla="*/ 280256 h 540887"/>
                            <a:gd name="connsiteX18" fmla="*/ 269083 w 570234"/>
                            <a:gd name="connsiteY18" fmla="*/ 351605 h 540887"/>
                            <a:gd name="connsiteX19" fmla="*/ 317768 w 570234"/>
                            <a:gd name="connsiteY19" fmla="*/ 222842 h 540887"/>
                            <a:gd name="connsiteX20" fmla="*/ 328512 w 570234"/>
                            <a:gd name="connsiteY20" fmla="*/ 194471 h 540887"/>
                            <a:gd name="connsiteX21" fmla="*/ 345300 w 570234"/>
                            <a:gd name="connsiteY21" fmla="*/ 176760 h 540887"/>
                            <a:gd name="connsiteX22" fmla="*/ 365529 w 570234"/>
                            <a:gd name="connsiteY22" fmla="*/ 196905 h 540887"/>
                            <a:gd name="connsiteX23" fmla="*/ 375854 w 570234"/>
                            <a:gd name="connsiteY23" fmla="*/ 232327 h 540887"/>
                            <a:gd name="connsiteX24" fmla="*/ 396335 w 570234"/>
                            <a:gd name="connsiteY24" fmla="*/ 302752 h 540887"/>
                            <a:gd name="connsiteX25" fmla="*/ 416564 w 570234"/>
                            <a:gd name="connsiteY25" fmla="*/ 280508 h 540887"/>
                            <a:gd name="connsiteX26" fmla="*/ 438304 w 570234"/>
                            <a:gd name="connsiteY26" fmla="*/ 257173 h 540887"/>
                            <a:gd name="connsiteX27" fmla="*/ 471880 w 570234"/>
                            <a:gd name="connsiteY27" fmla="*/ 253983 h 540887"/>
                            <a:gd name="connsiteX28" fmla="*/ 503105 w 570234"/>
                            <a:gd name="connsiteY28" fmla="*/ 253983 h 540887"/>
                            <a:gd name="connsiteX29" fmla="*/ 482540 w 570234"/>
                            <a:gd name="connsiteY29" fmla="*/ 287559 h 540887"/>
                            <a:gd name="connsiteX30" fmla="*/ 455260 w 570234"/>
                            <a:gd name="connsiteY30" fmla="*/ 287559 h 540887"/>
                            <a:gd name="connsiteX31" fmla="*/ 401287 w 570234"/>
                            <a:gd name="connsiteY31" fmla="*/ 346988 h 540887"/>
                            <a:gd name="connsiteX32" fmla="*/ 377639 w 570234"/>
                            <a:gd name="connsiteY32" fmla="*/ 349089 h 540887"/>
                            <a:gd name="connsiteX33" fmla="*/ 374091 w 570234"/>
                            <a:gd name="connsiteY33" fmla="*/ 344973 h 540887"/>
                            <a:gd name="connsiteX34" fmla="*/ 370146 w 570234"/>
                            <a:gd name="connsiteY34" fmla="*/ 333558 h 540887"/>
                            <a:gd name="connsiteX35" fmla="*/ 356128 w 570234"/>
                            <a:gd name="connsiteY35" fmla="*/ 285629 h 540887"/>
                            <a:gd name="connsiteX36" fmla="*/ 344712 w 570234"/>
                            <a:gd name="connsiteY36" fmla="*/ 246345 h 540887"/>
                            <a:gd name="connsiteX37" fmla="*/ 280667 w 570234"/>
                            <a:gd name="connsiteY37" fmla="*/ 415650 h 540887"/>
                            <a:gd name="connsiteX38" fmla="*/ 273028 w 570234"/>
                            <a:gd name="connsiteY38" fmla="*/ 427234 h 540887"/>
                            <a:gd name="connsiteX39" fmla="*/ 249686 w 570234"/>
                            <a:gd name="connsiteY39" fmla="*/ 422902 h 540887"/>
                            <a:gd name="connsiteX40" fmla="*/ 247007 w 570234"/>
                            <a:gd name="connsiteY40" fmla="*/ 416406 h 540887"/>
                            <a:gd name="connsiteX41" fmla="*/ 242558 w 570234"/>
                            <a:gd name="connsiteY41" fmla="*/ 392903 h 540887"/>
                            <a:gd name="connsiteX42" fmla="*/ 221322 w 570234"/>
                            <a:gd name="connsiteY42" fmla="*/ 279585 h 540887"/>
                            <a:gd name="connsiteX43" fmla="*/ 205457 w 570234"/>
                            <a:gd name="connsiteY43" fmla="*/ 194890 h 540887"/>
                            <a:gd name="connsiteX44" fmla="*/ 181787 w 570234"/>
                            <a:gd name="connsiteY44" fmla="*/ 265987 h 540887"/>
                            <a:gd name="connsiteX45" fmla="*/ 161725 w 570234"/>
                            <a:gd name="connsiteY45" fmla="*/ 287559 h 540887"/>
                            <a:gd name="connsiteX46" fmla="*/ 124708 w 570234"/>
                            <a:gd name="connsiteY46" fmla="*/ 287559 h 540887"/>
                            <a:gd name="connsiteX47" fmla="*/ 86935 w 570234"/>
                            <a:gd name="connsiteY47" fmla="*/ 287559 h 540887"/>
                            <a:gd name="connsiteX48" fmla="*/ 66370 w 570234"/>
                            <a:gd name="connsiteY48" fmla="*/ 253983 h 5408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570234" h="540887">
                              <a:moveTo>
                                <a:pt x="287214" y="539041"/>
                              </a:moveTo>
                              <a:cubicBezTo>
                                <a:pt x="324020" y="509983"/>
                                <a:pt x="359136" y="478847"/>
                                <a:pt x="392390" y="445784"/>
                              </a:cubicBezTo>
                              <a:cubicBezTo>
                                <a:pt x="440595" y="399858"/>
                                <a:pt x="483222" y="348412"/>
                                <a:pt x="519390" y="292512"/>
                              </a:cubicBezTo>
                              <a:cubicBezTo>
                                <a:pt x="552965" y="238455"/>
                                <a:pt x="585030" y="168282"/>
                                <a:pt x="562954" y="104152"/>
                              </a:cubicBezTo>
                              <a:cubicBezTo>
                                <a:pt x="545075" y="51103"/>
                                <a:pt x="495467" y="6027"/>
                                <a:pt x="438472" y="571"/>
                              </a:cubicBezTo>
                              <a:cubicBezTo>
                                <a:pt x="366453" y="-6563"/>
                                <a:pt x="314326" y="54376"/>
                                <a:pt x="284864" y="112714"/>
                              </a:cubicBezTo>
                              <a:cubicBezTo>
                                <a:pt x="257919" y="59329"/>
                                <a:pt x="213348" y="4265"/>
                                <a:pt x="148966" y="236"/>
                              </a:cubicBezTo>
                              <a:cubicBezTo>
                                <a:pt x="91804" y="-3290"/>
                                <a:pt x="38587" y="36917"/>
                                <a:pt x="13992" y="86861"/>
                              </a:cubicBezTo>
                              <a:cubicBezTo>
                                <a:pt x="-16813" y="149563"/>
                                <a:pt x="8285" y="220072"/>
                                <a:pt x="40685" y="276395"/>
                              </a:cubicBezTo>
                              <a:cubicBezTo>
                                <a:pt x="74261" y="335153"/>
                                <a:pt x="118916" y="386775"/>
                                <a:pt x="166090" y="434536"/>
                              </a:cubicBezTo>
                              <a:cubicBezTo>
                                <a:pt x="203278" y="472583"/>
                                <a:pt x="242956" y="508112"/>
                                <a:pt x="284864" y="540887"/>
                              </a:cubicBezTo>
                              <a:close/>
                              <a:moveTo>
                                <a:pt x="150561" y="253648"/>
                              </a:moveTo>
                              <a:lnTo>
                                <a:pt x="175743" y="178103"/>
                              </a:lnTo>
                              <a:lnTo>
                                <a:pt x="190684" y="133195"/>
                              </a:lnTo>
                              <a:cubicBezTo>
                                <a:pt x="194545" y="121528"/>
                                <a:pt x="200505" y="105915"/>
                                <a:pt x="216621" y="112630"/>
                              </a:cubicBezTo>
                              <a:cubicBezTo>
                                <a:pt x="226358" y="116743"/>
                                <a:pt x="226946" y="126816"/>
                                <a:pt x="228625" y="135629"/>
                              </a:cubicBezTo>
                              <a:lnTo>
                                <a:pt x="235592" y="172814"/>
                              </a:lnTo>
                              <a:lnTo>
                                <a:pt x="255737" y="280256"/>
                              </a:lnTo>
                              <a:lnTo>
                                <a:pt x="269083" y="351605"/>
                              </a:lnTo>
                              <a:lnTo>
                                <a:pt x="317768" y="222842"/>
                              </a:lnTo>
                              <a:lnTo>
                                <a:pt x="328512" y="194471"/>
                              </a:lnTo>
                              <a:cubicBezTo>
                                <a:pt x="331618" y="186077"/>
                                <a:pt x="334808" y="177683"/>
                                <a:pt x="345300" y="176760"/>
                              </a:cubicBezTo>
                              <a:cubicBezTo>
                                <a:pt x="358646" y="175417"/>
                                <a:pt x="362591" y="186832"/>
                                <a:pt x="365529" y="196905"/>
                              </a:cubicBezTo>
                              <a:lnTo>
                                <a:pt x="375854" y="232327"/>
                              </a:lnTo>
                              <a:lnTo>
                                <a:pt x="396335" y="302752"/>
                              </a:lnTo>
                              <a:lnTo>
                                <a:pt x="416564" y="280508"/>
                              </a:lnTo>
                              <a:cubicBezTo>
                                <a:pt x="423035" y="272041"/>
                                <a:pt x="430316" y="264226"/>
                                <a:pt x="438304" y="257173"/>
                              </a:cubicBezTo>
                              <a:cubicBezTo>
                                <a:pt x="446698" y="251297"/>
                                <a:pt x="462227" y="253983"/>
                                <a:pt x="471880" y="253983"/>
                              </a:cubicBezTo>
                              <a:lnTo>
                                <a:pt x="503105" y="253983"/>
                              </a:lnTo>
                              <a:cubicBezTo>
                                <a:pt x="496894" y="265147"/>
                                <a:pt x="490011" y="276395"/>
                                <a:pt x="482540" y="287559"/>
                              </a:cubicBezTo>
                              <a:lnTo>
                                <a:pt x="455260" y="287559"/>
                              </a:lnTo>
                              <a:cubicBezTo>
                                <a:pt x="437381" y="307285"/>
                                <a:pt x="420257" y="328270"/>
                                <a:pt x="401287" y="346988"/>
                              </a:cubicBezTo>
                              <a:cubicBezTo>
                                <a:pt x="395337" y="354098"/>
                                <a:pt x="384750" y="355039"/>
                                <a:pt x="377639" y="349089"/>
                              </a:cubicBezTo>
                              <a:cubicBezTo>
                                <a:pt x="376241" y="347919"/>
                                <a:pt x="375042" y="346529"/>
                                <a:pt x="374091" y="344973"/>
                              </a:cubicBezTo>
                              <a:cubicBezTo>
                                <a:pt x="372267" y="341363"/>
                                <a:pt x="370940" y="337524"/>
                                <a:pt x="370146" y="333558"/>
                              </a:cubicBezTo>
                              <a:lnTo>
                                <a:pt x="356128" y="285629"/>
                              </a:lnTo>
                              <a:lnTo>
                                <a:pt x="344712" y="246345"/>
                              </a:lnTo>
                              <a:cubicBezTo>
                                <a:pt x="323308" y="302836"/>
                                <a:pt x="302743" y="359411"/>
                                <a:pt x="280667" y="415650"/>
                              </a:cubicBezTo>
                              <a:cubicBezTo>
                                <a:pt x="279432" y="420232"/>
                                <a:pt x="276754" y="424294"/>
                                <a:pt x="273028" y="427234"/>
                              </a:cubicBezTo>
                              <a:cubicBezTo>
                                <a:pt x="265386" y="432483"/>
                                <a:pt x="254935" y="430543"/>
                                <a:pt x="249686" y="422902"/>
                              </a:cubicBezTo>
                              <a:cubicBezTo>
                                <a:pt x="248344" y="420949"/>
                                <a:pt x="247432" y="418736"/>
                                <a:pt x="247007" y="416406"/>
                              </a:cubicBezTo>
                              <a:cubicBezTo>
                                <a:pt x="245077" y="408683"/>
                                <a:pt x="244069" y="400625"/>
                                <a:pt x="242558" y="392903"/>
                              </a:cubicBezTo>
                              <a:lnTo>
                                <a:pt x="221322" y="279585"/>
                              </a:lnTo>
                              <a:lnTo>
                                <a:pt x="205457" y="194890"/>
                              </a:lnTo>
                              <a:lnTo>
                                <a:pt x="181787" y="265987"/>
                              </a:lnTo>
                              <a:cubicBezTo>
                                <a:pt x="178177" y="276563"/>
                                <a:pt x="175323" y="286888"/>
                                <a:pt x="161725" y="287559"/>
                              </a:cubicBezTo>
                              <a:cubicBezTo>
                                <a:pt x="149386" y="288147"/>
                                <a:pt x="136963" y="287559"/>
                                <a:pt x="124708" y="287559"/>
                              </a:cubicBezTo>
                              <a:lnTo>
                                <a:pt x="86935" y="287559"/>
                              </a:lnTo>
                              <a:cubicBezTo>
                                <a:pt x="79549" y="276395"/>
                                <a:pt x="72582" y="265147"/>
                                <a:pt x="66370" y="253983"/>
                              </a:cubicBezTo>
                              <a:close/>
                            </a:path>
                          </a:pathLst>
                        </a:custGeom>
                        <a:solidFill>
                          <a:srgbClr val="FF3300"/>
                        </a:solidFill>
                        <a:ln w="8434"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015271" id="Freeform: Shape 26" o:spid="_x0000_s1026" alt="&quot;&quot;" style="width:24.55pt;height:20.4pt;visibility:visible;mso-wrap-style:square;mso-left-percent:-10001;mso-top-percent:-10001;mso-position-horizontal:absolute;mso-position-horizontal-relative:char;mso-position-vertical:absolute;mso-position-vertical-relative:line;mso-left-percent:-10001;mso-top-percent:-10001;v-text-anchor:middle" coordsize="570234,540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" path="m287214,539041v36806,-29058,71922,-60194,105176,-93257c440595,399858,483222,348412,519390,292512v33575,-54057,65640,-124230,43564,-188360c545075,51103,495467,6027,438472,571,366453,-6563,314326,54376,284864,112714,257919,59329,213348,4265,148966,236,91804,-3290,38587,36917,13992,86861,-16813,149563,8285,220072,40685,276395v33576,58758,78231,110380,125405,158141c203278,472583,242956,508112,284864,540887r2350,-1846xm150561,253648r25182,-75545l190684,133195v3861,-11667,9821,-27280,25937,-20565c226358,116743,226946,126816,228625,135629r6967,37185l255737,280256r13346,71349l317768,222842r10744,-28371c331618,186077,334808,177683,345300,176760v13346,-1343,17291,10072,20229,20145l375854,232327r20481,70425l416564,280508v6471,-8467,13752,-16282,21740,-23335c446698,251297,462227,253983,471880,253983r31225,c496894,265147,490011,276395,482540,287559r-27280,c437381,307285,420257,328270,401287,346988v-5950,7110,-16537,8051,-23648,2101c376241,347919,375042,346529,374091,344973v-1824,-3610,-3151,-7449,-3945,-11415l356128,285629,344712,246345v-21404,56491,-41969,113066,-64045,169305c279432,420232,276754,424294,273028,427234v-7642,5249,-18093,3309,-23342,-4332c248344,420949,247432,418736,247007,416406v-1930,-7723,-2938,-15781,-4449,-23503l221322,279585,205457,194890r-23670,71097c178177,276563,175323,286888,161725,287559v-12339,588,-24762,,-37017,l86935,287559c79549,276395,72582,265147,66370,253983r84191,-335xe" fillcolor="#f30" stroked="f" strokeweight=".23428mm">
                <v:stroke joinstyle="miter"/>
                <v:path arrowok="t" o:connecttype="custom" o:connectlocs="157039,258196;214546,213527;283985,140111;307805,49888;239742,274;155754,53989;81450,113;7650,41606;22245,132391;90812,208139;155754,259080;82322,121495;96090,85310;104260,63799;118441,53949;125005,64965;128814,82776;139828,134240;147126,168416;173745,106739;179619,93150;188799,84666;199859,94316;205504,111283;216703,145015;227763,134361;239650,123184;258008,121656;275081,121656;263837,137738;248921,137738;219410,166204;206480,167210;204541,165239;202384,159771;194719,136814;188477,117997;153459,199093;149283,204641;136520,202566;135055,199455;132623,188197;121012,133919;112337,93351;99395,127405;88426,137738;68186,137738;47533,137738;36289,121656" o:connectangles="0,0,0,0,0,0,0,0,0,0,0,0,0,0,0,0,0,0,0,0,0,0,0,0,0,0,0,0,0,0,0,0,0,0,0,0,0,0,0,0,0,0,0,0,0,0,0,0,0"/>
                <w10:anchorlock/>
              </v:shape>
            </w:pict>
          </mc:Fallback>
        </mc:AlternateContent>
      </w:r>
      <w:r>
        <w:rPr>
          <w:rFonts w:ascii="Arial" w:hAnsi="Arial" w:cs="Arial"/>
        </w:rPr>
        <w:t xml:space="preserve"> </w:t>
      </w:r>
      <w:r w:rsidR="009F08BB">
        <w:rPr>
          <w:rFonts w:ascii="Arial" w:hAnsi="Arial" w:cs="Arial"/>
        </w:rPr>
        <w:t xml:space="preserve">  </w:t>
      </w:r>
      <w:r w:rsidRPr="00F151EC">
        <w:rPr>
          <w:rFonts w:ascii="Arial" w:hAnsi="Arial" w:cs="Arial"/>
        </w:rPr>
        <w:t xml:space="preserve">Workplace Health, Safety and Wellbeing </w:t>
      </w:r>
    </w:p>
    <w:p w14:paraId="5AF8F5BF" w14:textId="77777777" w:rsidR="00F35CCF" w:rsidRPr="0080539E" w:rsidRDefault="00F35CCF" w:rsidP="00E85F52">
      <w:pPr>
        <w:pStyle w:val="ListParagraph"/>
        <w:numPr>
          <w:ilvl w:val="0"/>
          <w:numId w:val="3"/>
        </w:numPr>
        <w:rPr>
          <w:rFonts w:cs="Arial"/>
          <w:sz w:val="24"/>
          <w:szCs w:val="24"/>
        </w:rPr>
      </w:pPr>
      <w:r w:rsidRPr="0080539E">
        <w:rPr>
          <w:rFonts w:cs="Arial"/>
          <w:sz w:val="24"/>
          <w:szCs w:val="24"/>
        </w:rPr>
        <w:t>Read and comply with all OHS policies and procedures in relation to your OHS roles and responsibilities.</w:t>
      </w:r>
    </w:p>
    <w:p w14:paraId="1BF87F07" w14:textId="77777777" w:rsidR="00F35CCF" w:rsidRPr="0080539E" w:rsidRDefault="00F35CCF" w:rsidP="00F35CCF">
      <w:pPr>
        <w:pStyle w:val="ListParagraph"/>
        <w:rPr>
          <w:rFonts w:cs="Arial"/>
          <w:sz w:val="24"/>
          <w:szCs w:val="24"/>
        </w:rPr>
      </w:pPr>
      <w:r w:rsidRPr="0080539E">
        <w:rPr>
          <w:rFonts w:cs="Arial"/>
          <w:sz w:val="24"/>
          <w:szCs w:val="24"/>
        </w:rPr>
        <w:t>Immediately report all hazards and incidents, following the appropriate processes and using the online hazards and incidents form.</w:t>
      </w:r>
    </w:p>
    <w:p w14:paraId="272DE378" w14:textId="77777777" w:rsidR="00F35CCF" w:rsidRPr="0080539E" w:rsidRDefault="00F35CCF" w:rsidP="00F35CCF">
      <w:pPr>
        <w:pStyle w:val="ListParagraph"/>
        <w:rPr>
          <w:rFonts w:cs="Arial"/>
          <w:sz w:val="24"/>
          <w:szCs w:val="24"/>
        </w:rPr>
      </w:pPr>
      <w:r w:rsidRPr="0080539E">
        <w:rPr>
          <w:rFonts w:cs="Arial"/>
          <w:sz w:val="24"/>
          <w:szCs w:val="24"/>
        </w:rPr>
        <w:t>Work in a manner that will not endanger yourself or any other person.</w:t>
      </w:r>
    </w:p>
    <w:p w14:paraId="267C47B7" w14:textId="77777777" w:rsidR="00F35CCF" w:rsidRPr="0080539E" w:rsidRDefault="00F35CCF" w:rsidP="00F35CCF">
      <w:pPr>
        <w:pStyle w:val="ListParagraph"/>
        <w:rPr>
          <w:rFonts w:cs="Arial"/>
          <w:sz w:val="24"/>
          <w:szCs w:val="24"/>
        </w:rPr>
      </w:pPr>
      <w:r w:rsidRPr="0080539E">
        <w:rPr>
          <w:rFonts w:cs="Arial"/>
          <w:sz w:val="24"/>
          <w:szCs w:val="24"/>
        </w:rPr>
        <w:t>Assist new employees in the use of proper work practices and procedures.</w:t>
      </w:r>
    </w:p>
    <w:p w14:paraId="08D7F826" w14:textId="77777777" w:rsidR="00F35CCF" w:rsidRPr="0080539E" w:rsidRDefault="00F35CCF" w:rsidP="00F35CCF">
      <w:pPr>
        <w:pStyle w:val="ListParagraph"/>
        <w:rPr>
          <w:rFonts w:cs="Arial"/>
          <w:sz w:val="24"/>
          <w:szCs w:val="24"/>
        </w:rPr>
      </w:pPr>
      <w:r w:rsidRPr="0080539E">
        <w:rPr>
          <w:rFonts w:cs="Arial"/>
          <w:sz w:val="24"/>
          <w:szCs w:val="24"/>
        </w:rPr>
        <w:t xml:space="preserve">Use personal protective equipment clothing or equipment (PPE) provided as instructed by your supervisor and report any defective or damaged PPE. </w:t>
      </w:r>
    </w:p>
    <w:p w14:paraId="605773EA" w14:textId="77777777" w:rsidR="00F35CCF" w:rsidRPr="0080539E" w:rsidRDefault="00F35CCF" w:rsidP="00F35CCF">
      <w:pPr>
        <w:pStyle w:val="ListParagraph"/>
        <w:rPr>
          <w:rFonts w:cs="Arial"/>
          <w:sz w:val="24"/>
          <w:szCs w:val="24"/>
        </w:rPr>
      </w:pPr>
      <w:r w:rsidRPr="0080539E">
        <w:rPr>
          <w:rFonts w:cs="Arial"/>
          <w:sz w:val="24"/>
          <w:szCs w:val="24"/>
        </w:rPr>
        <w:t xml:space="preserve">Not attempt any task unless you are capable and competent to carry out the task. </w:t>
      </w:r>
    </w:p>
    <w:p w14:paraId="1A5A5E13" w14:textId="086B207A" w:rsidR="00F35CCF" w:rsidRPr="00F151EC" w:rsidRDefault="00F35CCF" w:rsidP="009F08BB">
      <w:pPr>
        <w:pStyle w:val="Heading2"/>
        <w:tabs>
          <w:tab w:val="left" w:pos="360"/>
          <w:tab w:val="left" w:pos="540"/>
          <w:tab w:val="left" w:pos="720"/>
          <w:tab w:val="left" w:pos="900"/>
        </w:tabs>
        <w:ind w:left="-540" w:firstLine="360"/>
        <w:rPr>
          <w:rFonts w:ascii="Arial" w:hAnsi="Arial" w:cs="Arial"/>
        </w:rPr>
      </w:pPr>
      <w:r>
        <w:rPr>
          <w:rFonts w:ascii="Arial" w:hAnsi="Arial" w:cs="Arial"/>
        </w:rPr>
        <w:t xml:space="preserve"> </w:t>
      </w:r>
      <w:r w:rsidR="00D555CD">
        <w:rPr>
          <w:rFonts w:ascii="Arial" w:hAnsi="Arial" w:cs="Arial"/>
        </w:rPr>
        <w:t xml:space="preserve"> </w:t>
      </w:r>
      <w:r w:rsidRPr="00F151EC">
        <w:rPr>
          <w:rFonts w:ascii="Arial" w:hAnsi="Arial" w:cs="Arial"/>
          <w:noProof/>
          <w:color w:val="2FA3EE" w:themeColor="accent1"/>
          <w:sz w:val="22"/>
          <w:szCs w:val="22"/>
        </w:rPr>
        <mc:AlternateContent>
          <mc:Choice Requires="wpg">
            <w:drawing>
              <wp:inline distT="0" distB="0" distL="0" distR="0" wp14:anchorId="08FE6969" wp14:editId="3141EE53">
                <wp:extent cx="379458" cy="456485"/>
                <wp:effectExtent l="0" t="0" r="0" b="0"/>
                <wp:docPr id="27" name="Group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79458" cy="456485"/>
                          <a:chOff x="590843" y="8925951"/>
                          <a:chExt cx="787400" cy="787400"/>
                        </a:xfrm>
                        <a:solidFill>
                          <a:srgbClr val="92D050"/>
                        </a:solidFill>
                      </wpg:grpSpPr>
                      <wps:wsp>
                        <wps:cNvPr id="28" name="Freeform: Shape 28"/>
                        <wps:cNvSpPr/>
                        <wps:spPr>
                          <a:xfrm>
                            <a:off x="623651" y="9286842"/>
                            <a:ext cx="721783" cy="303477"/>
                          </a:xfrm>
                          <a:custGeom>
                            <a:avLst/>
                            <a:gdLst>
                              <a:gd name="connsiteX0" fmla="*/ 721783 w 721783"/>
                              <a:gd name="connsiteY0" fmla="*/ 32808 h 303477"/>
                              <a:gd name="connsiteX1" fmla="*/ 688975 w 721783"/>
                              <a:gd name="connsiteY1" fmla="*/ 0 h 303477"/>
                              <a:gd name="connsiteX2" fmla="*/ 671751 w 721783"/>
                              <a:gd name="connsiteY2" fmla="*/ 4921 h 303477"/>
                              <a:gd name="connsiteX3" fmla="*/ 531495 w 721783"/>
                              <a:gd name="connsiteY3" fmla="*/ 85302 h 303477"/>
                              <a:gd name="connsiteX4" fmla="*/ 531495 w 721783"/>
                              <a:gd name="connsiteY4" fmla="*/ 113189 h 303477"/>
                              <a:gd name="connsiteX5" fmla="*/ 465058 w 721783"/>
                              <a:gd name="connsiteY5" fmla="*/ 164042 h 303477"/>
                              <a:gd name="connsiteX6" fmla="*/ 319881 w 721783"/>
                              <a:gd name="connsiteY6" fmla="*/ 164042 h 303477"/>
                              <a:gd name="connsiteX7" fmla="*/ 319881 w 721783"/>
                              <a:gd name="connsiteY7" fmla="*/ 131233 h 303477"/>
                              <a:gd name="connsiteX8" fmla="*/ 467519 w 721783"/>
                              <a:gd name="connsiteY8" fmla="*/ 131233 h 303477"/>
                              <a:gd name="connsiteX9" fmla="*/ 500327 w 721783"/>
                              <a:gd name="connsiteY9" fmla="*/ 98425 h 303477"/>
                              <a:gd name="connsiteX10" fmla="*/ 467519 w 721783"/>
                              <a:gd name="connsiteY10" fmla="*/ 65617 h 303477"/>
                              <a:gd name="connsiteX11" fmla="*/ 270669 w 721783"/>
                              <a:gd name="connsiteY11" fmla="*/ 65617 h 303477"/>
                              <a:gd name="connsiteX12" fmla="*/ 232119 w 721783"/>
                              <a:gd name="connsiteY12" fmla="*/ 76279 h 303477"/>
                              <a:gd name="connsiteX13" fmla="*/ 0 w 721783"/>
                              <a:gd name="connsiteY13" fmla="*/ 188648 h 303477"/>
                              <a:gd name="connsiteX14" fmla="*/ 114829 w 721783"/>
                              <a:gd name="connsiteY14" fmla="*/ 303477 h 303477"/>
                              <a:gd name="connsiteX15" fmla="*/ 311679 w 721783"/>
                              <a:gd name="connsiteY15" fmla="*/ 229658 h 303477"/>
                              <a:gd name="connsiteX16" fmla="*/ 465058 w 721783"/>
                              <a:gd name="connsiteY16" fmla="*/ 229658 h 303477"/>
                              <a:gd name="connsiteX17" fmla="*/ 484743 w 721783"/>
                              <a:gd name="connsiteY17" fmla="*/ 223097 h 303477"/>
                              <a:gd name="connsiteX18" fmla="*/ 710300 w 721783"/>
                              <a:gd name="connsiteY18" fmla="*/ 58235 h 303477"/>
                              <a:gd name="connsiteX19" fmla="*/ 721783 w 721783"/>
                              <a:gd name="connsiteY19" fmla="*/ 32808 h 3034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21783" h="303477">
                                <a:moveTo>
                                  <a:pt x="721783" y="32808"/>
                                </a:moveTo>
                                <a:cubicBezTo>
                                  <a:pt x="721783" y="14764"/>
                                  <a:pt x="707020" y="0"/>
                                  <a:pt x="688975" y="0"/>
                                </a:cubicBezTo>
                                <a:cubicBezTo>
                                  <a:pt x="682413" y="0"/>
                                  <a:pt x="676672" y="1640"/>
                                  <a:pt x="671751" y="4921"/>
                                </a:cubicBezTo>
                                <a:lnTo>
                                  <a:pt x="531495" y="85302"/>
                                </a:lnTo>
                                <a:cubicBezTo>
                                  <a:pt x="533135" y="94324"/>
                                  <a:pt x="533135" y="103346"/>
                                  <a:pt x="531495" y="113189"/>
                                </a:cubicBezTo>
                                <a:cubicBezTo>
                                  <a:pt x="524933" y="143536"/>
                                  <a:pt x="496226" y="164042"/>
                                  <a:pt x="465058" y="164042"/>
                                </a:cubicBezTo>
                                <a:lnTo>
                                  <a:pt x="319881" y="164042"/>
                                </a:lnTo>
                                <a:lnTo>
                                  <a:pt x="319881" y="131233"/>
                                </a:lnTo>
                                <a:lnTo>
                                  <a:pt x="467519" y="131233"/>
                                </a:lnTo>
                                <a:cubicBezTo>
                                  <a:pt x="485563" y="131233"/>
                                  <a:pt x="500327" y="116470"/>
                                  <a:pt x="500327" y="98425"/>
                                </a:cubicBezTo>
                                <a:cubicBezTo>
                                  <a:pt x="500327" y="80380"/>
                                  <a:pt x="485563" y="65617"/>
                                  <a:pt x="467519" y="65617"/>
                                </a:cubicBezTo>
                                <a:cubicBezTo>
                                  <a:pt x="467519" y="65617"/>
                                  <a:pt x="272309" y="65617"/>
                                  <a:pt x="270669" y="65617"/>
                                </a:cubicBezTo>
                                <a:cubicBezTo>
                                  <a:pt x="256725" y="65617"/>
                                  <a:pt x="243602" y="69718"/>
                                  <a:pt x="232119" y="76279"/>
                                </a:cubicBezTo>
                                <a:lnTo>
                                  <a:pt x="0" y="188648"/>
                                </a:lnTo>
                                <a:lnTo>
                                  <a:pt x="114829" y="303477"/>
                                </a:lnTo>
                                <a:cubicBezTo>
                                  <a:pt x="168143" y="250164"/>
                                  <a:pt x="237040" y="229658"/>
                                  <a:pt x="311679" y="229658"/>
                                </a:cubicBezTo>
                                <a:lnTo>
                                  <a:pt x="465058" y="229658"/>
                                </a:lnTo>
                                <a:cubicBezTo>
                                  <a:pt x="472440" y="229658"/>
                                  <a:pt x="479002" y="227198"/>
                                  <a:pt x="484743" y="223097"/>
                                </a:cubicBezTo>
                                <a:lnTo>
                                  <a:pt x="710300" y="58235"/>
                                </a:lnTo>
                                <a:cubicBezTo>
                                  <a:pt x="716862" y="51673"/>
                                  <a:pt x="721783" y="42651"/>
                                  <a:pt x="721783" y="32808"/>
                                </a:cubicBezTo>
                                <a:close/>
                              </a:path>
                            </a:pathLst>
                          </a:custGeom>
                          <a:grpFill/>
                          <a:ln w="823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819375" y="9049223"/>
                            <a:ext cx="413449" cy="288472"/>
                          </a:xfrm>
                          <a:custGeom>
                            <a:avLst/>
                            <a:gdLst>
                              <a:gd name="connsiteX0" fmla="*/ 412051 w 413449"/>
                              <a:gd name="connsiteY0" fmla="*/ 1399 h 288472"/>
                              <a:gd name="connsiteX1" fmla="*/ 256211 w 413449"/>
                              <a:gd name="connsiteY1" fmla="*/ 42410 h 288472"/>
                              <a:gd name="connsiteX2" fmla="*/ 213560 w 413449"/>
                              <a:gd name="connsiteY2" fmla="*/ 177744 h 288472"/>
                              <a:gd name="connsiteX3" fmla="*/ 171730 w 413449"/>
                              <a:gd name="connsiteY3" fmla="*/ 229417 h 288472"/>
                              <a:gd name="connsiteX4" fmla="*/ 165168 w 413449"/>
                              <a:gd name="connsiteY4" fmla="*/ 219575 h 288472"/>
                              <a:gd name="connsiteX5" fmla="*/ 129899 w 413449"/>
                              <a:gd name="connsiteY5" fmla="*/ 108847 h 288472"/>
                              <a:gd name="connsiteX6" fmla="*/ 1126 w 413449"/>
                              <a:gd name="connsiteY6" fmla="*/ 75218 h 288472"/>
                              <a:gd name="connsiteX7" fmla="*/ 34755 w 413449"/>
                              <a:gd name="connsiteY7" fmla="*/ 203991 h 288472"/>
                              <a:gd name="connsiteX8" fmla="*/ 137281 w 413449"/>
                              <a:gd name="connsiteY8" fmla="*/ 239260 h 288472"/>
                              <a:gd name="connsiteX9" fmla="*/ 155325 w 413449"/>
                              <a:gd name="connsiteY9" fmla="*/ 272888 h 288472"/>
                              <a:gd name="connsiteX10" fmla="*/ 156966 w 413449"/>
                              <a:gd name="connsiteY10" fmla="*/ 288472 h 288472"/>
                              <a:gd name="connsiteX11" fmla="*/ 190594 w 413449"/>
                              <a:gd name="connsiteY11" fmla="*/ 288472 h 288472"/>
                              <a:gd name="connsiteX12" fmla="*/ 200437 w 413449"/>
                              <a:gd name="connsiteY12" fmla="*/ 247462 h 288472"/>
                              <a:gd name="connsiteX13" fmla="*/ 238987 w 413449"/>
                              <a:gd name="connsiteY13" fmla="*/ 201530 h 288472"/>
                              <a:gd name="connsiteX14" fmla="*/ 371040 w 413449"/>
                              <a:gd name="connsiteY14" fmla="*/ 158879 h 288472"/>
                              <a:gd name="connsiteX15" fmla="*/ 412051 w 413449"/>
                              <a:gd name="connsiteY15" fmla="*/ 1399 h 2884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413449" h="288472">
                                <a:moveTo>
                                  <a:pt x="412051" y="1399"/>
                                </a:moveTo>
                                <a:cubicBezTo>
                                  <a:pt x="412051" y="1399"/>
                                  <a:pt x="310345" y="-11724"/>
                                  <a:pt x="256211" y="42410"/>
                                </a:cubicBezTo>
                                <a:cubicBezTo>
                                  <a:pt x="216841" y="81780"/>
                                  <a:pt x="212740" y="144936"/>
                                  <a:pt x="213560" y="177744"/>
                                </a:cubicBezTo>
                                <a:cubicBezTo>
                                  <a:pt x="196336" y="190047"/>
                                  <a:pt x="181572" y="208092"/>
                                  <a:pt x="171730" y="229417"/>
                                </a:cubicBezTo>
                                <a:cubicBezTo>
                                  <a:pt x="169269" y="226136"/>
                                  <a:pt x="167629" y="222856"/>
                                  <a:pt x="165168" y="219575"/>
                                </a:cubicBezTo>
                                <a:cubicBezTo>
                                  <a:pt x="165988" y="192508"/>
                                  <a:pt x="161887" y="140835"/>
                                  <a:pt x="129899" y="108847"/>
                                </a:cubicBezTo>
                                <a:cubicBezTo>
                                  <a:pt x="84788" y="63735"/>
                                  <a:pt x="1126" y="75218"/>
                                  <a:pt x="1126" y="75218"/>
                                </a:cubicBezTo>
                                <a:cubicBezTo>
                                  <a:pt x="1126" y="75218"/>
                                  <a:pt x="-9536" y="158879"/>
                                  <a:pt x="34755" y="203991"/>
                                </a:cubicBezTo>
                                <a:cubicBezTo>
                                  <a:pt x="63462" y="232698"/>
                                  <a:pt x="109394" y="238439"/>
                                  <a:pt x="137281" y="239260"/>
                                </a:cubicBezTo>
                                <a:cubicBezTo>
                                  <a:pt x="145483" y="248282"/>
                                  <a:pt x="151224" y="261405"/>
                                  <a:pt x="155325" y="272888"/>
                                </a:cubicBezTo>
                                <a:cubicBezTo>
                                  <a:pt x="156146" y="275349"/>
                                  <a:pt x="156966" y="281090"/>
                                  <a:pt x="156966" y="288472"/>
                                </a:cubicBezTo>
                                <a:lnTo>
                                  <a:pt x="190594" y="288472"/>
                                </a:lnTo>
                                <a:cubicBezTo>
                                  <a:pt x="191415" y="271248"/>
                                  <a:pt x="193875" y="261405"/>
                                  <a:pt x="200437" y="247462"/>
                                </a:cubicBezTo>
                                <a:cubicBezTo>
                                  <a:pt x="208639" y="227777"/>
                                  <a:pt x="222583" y="211373"/>
                                  <a:pt x="238987" y="201530"/>
                                </a:cubicBezTo>
                                <a:cubicBezTo>
                                  <a:pt x="272615" y="202350"/>
                                  <a:pt x="333311" y="196609"/>
                                  <a:pt x="371040" y="158879"/>
                                </a:cubicBezTo>
                                <a:cubicBezTo>
                                  <a:pt x="425174" y="103105"/>
                                  <a:pt x="412051" y="1399"/>
                                  <a:pt x="412051" y="1399"/>
                                </a:cubicBezTo>
                                <a:close/>
                              </a:path>
                            </a:pathLst>
                          </a:custGeom>
                          <a:grpFill/>
                          <a:ln w="823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91E3AC0" id="Group 27" o:spid="_x0000_s1026" alt="&quot;&quot;" style="width:29.9pt;height:35.95pt;mso-position-horizontal-relative:char;mso-position-vertical-relative:line" coordorigin="5908,89259" coordsize="7874,7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">
                <v:shape id="Freeform: Shape 28" o:spid="_x0000_s1027" style="position:absolute;left:6236;top:92868;width:7218;height:3035;visibility:visible;mso-wrap-style:square;v-text-anchor:middle" coordsize="721783,303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" path="m721783,32808c721783,14764,707020,,688975,v-6562,,-12303,1640,-17224,4921l531495,85302v1640,9022,1640,18044,,27887c524933,143536,496226,164042,465058,164042r-145177,l319881,131233r147638,c485563,131233,500327,116470,500327,98425v,-18045,-14764,-32808,-32808,-32808c467519,65617,272309,65617,270669,65617v-13944,,-27067,4101,-38550,10662l,188648,114829,303477v53314,-53313,122211,-73819,196850,-73819l465058,229658v7382,,13944,-2460,19685,-6561l710300,58235v6562,-6562,11483,-15584,11483,-25427xe" filled="f" stroked="f" strokeweight=".22875mm">
                  <v:stroke joinstyle="miter"/>
                  <v:path arrowok="t" o:connecttype="custom" o:connectlocs="721783,32808;688975,0;671751,4921;531495,85302;531495,113189;465058,164042;319881,164042;319881,131233;467519,131233;500327,98425;467519,65617;270669,65617;232119,76279;0,188648;114829,303477;311679,229658;465058,229658;484743,223097;710300,58235;721783,32808" o:connectangles="0,0,0,0,0,0,0,0,0,0,0,0,0,0,0,0,0,0,0,0"/>
                </v:shape>
                <v:shape id="Freeform: Shape 29" o:spid="_x0000_s1028" style="position:absolute;left:8193;top:90492;width:4135;height:2884;visibility:visible;mso-wrap-style:square;v-text-anchor:middle" coordsize="413449,288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" path="m412051,1399v,,-101706,-13123,-155840,41011c216841,81780,212740,144936,213560,177744v-17224,12303,-31988,30348,-41830,51673c169269,226136,167629,222856,165168,219575v820,-27067,-3281,-78740,-35269,-110728c84788,63735,1126,75218,1126,75218v,,-10662,83661,33629,128773c63462,232698,109394,238439,137281,239260v8202,9022,13943,22145,18044,33628c156146,275349,156966,281090,156966,288472r33628,c191415,271248,193875,261405,200437,247462v8202,-19685,22146,-36089,38550,-45932c272615,202350,333311,196609,371040,158879,425174,103105,412051,1399,412051,1399xe" filled="f" stroked="f" strokeweight=".22875mm">
                  <v:stroke joinstyle="miter"/>
                  <v:path arrowok="t" o:connecttype="custom" o:connectlocs="412051,1399;256211,42410;213560,177744;171730,229417;165168,219575;129899,108847;1126,75218;34755,203991;137281,239260;155325,272888;156966,288472;190594,288472;200437,247462;238987,201530;371040,158879;412051,1399" o:connectangles="0,0,0,0,0,0,0,0,0,0,0,0,0,0,0,0"/>
                </v:shape>
                <w10:anchorlock/>
              </v:group>
            </w:pict>
          </mc:Fallback>
        </mc:AlternateContent>
      </w:r>
      <w:r w:rsidR="009F08BB">
        <w:rPr>
          <w:rFonts w:ascii="Arial" w:hAnsi="Arial" w:cs="Arial"/>
        </w:rPr>
        <w:t xml:space="preserve">  </w:t>
      </w:r>
      <w:r w:rsidRPr="00F151EC">
        <w:rPr>
          <w:rFonts w:ascii="Arial" w:hAnsi="Arial" w:cs="Arial"/>
        </w:rPr>
        <w:t>Sustainability</w:t>
      </w:r>
    </w:p>
    <w:p w14:paraId="17D7C4AA" w14:textId="77777777" w:rsidR="00F35CCF" w:rsidRPr="0080539E" w:rsidRDefault="00F35CCF" w:rsidP="00E85F52">
      <w:pPr>
        <w:pStyle w:val="ListParagraph"/>
        <w:numPr>
          <w:ilvl w:val="0"/>
          <w:numId w:val="2"/>
        </w:numPr>
        <w:rPr>
          <w:rFonts w:cs="Arial"/>
          <w:sz w:val="24"/>
          <w:szCs w:val="24"/>
        </w:rPr>
      </w:pPr>
      <w:r w:rsidRPr="0080539E">
        <w:rPr>
          <w:rFonts w:cs="Arial"/>
          <w:sz w:val="24"/>
          <w:szCs w:val="24"/>
        </w:rPr>
        <w:t>Demonstrate individual responsibility and commitment to sustainability by complying with Council’s internal policies and guidelines.</w:t>
      </w:r>
    </w:p>
    <w:p w14:paraId="4BA0655B" w14:textId="77777777" w:rsidR="00F35CCF" w:rsidRPr="0080539E" w:rsidRDefault="00F35CCF" w:rsidP="00E85F52">
      <w:pPr>
        <w:pStyle w:val="ListParagraph"/>
        <w:numPr>
          <w:ilvl w:val="0"/>
          <w:numId w:val="2"/>
        </w:numPr>
        <w:rPr>
          <w:rFonts w:cs="Arial"/>
          <w:sz w:val="24"/>
          <w:szCs w:val="24"/>
        </w:rPr>
      </w:pPr>
      <w:r w:rsidRPr="0080539E">
        <w:rPr>
          <w:rFonts w:cs="Arial"/>
          <w:sz w:val="24"/>
          <w:szCs w:val="24"/>
        </w:rPr>
        <w:t>Participate in staff initiatives and change campaigns to reduce impact on the environment, including energy and water efficiency, recycling and avoiding waste, zero carbon transport and sustainable procurement.</w:t>
      </w:r>
    </w:p>
    <w:sectPr w:rsidR="00F35CCF" w:rsidRPr="0080539E" w:rsidSect="002E2FA5">
      <w:footerReference w:type="default" r:id="rId17"/>
      <w:pgSz w:w="11900" w:h="16840"/>
      <w:pgMar w:top="720" w:right="720" w:bottom="720" w:left="540" w:header="708"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Matthew Cripps" w:date="2024-03-25T12:11:00Z" w:initials="MC">
    <w:p w14:paraId="0824F64C" w14:textId="77777777" w:rsidR="00A34EA0" w:rsidRDefault="00A34EA0" w:rsidP="00D809C2">
      <w:pPr>
        <w:pStyle w:val="CommentText"/>
      </w:pPr>
      <w:r>
        <w:rPr>
          <w:rStyle w:val="CommentReference"/>
        </w:rPr>
        <w:annotationRef/>
      </w:r>
      <w:r>
        <w:t>How does the role maintain projects to budget where there is no financial delegations?</w:t>
      </w:r>
    </w:p>
  </w:comment>
  <w:comment w:id="2" w:author="Kathryn Tozer" w:date="2024-03-25T13:17:00Z" w:initials="KT">
    <w:p w14:paraId="5A44E673" w14:textId="77777777" w:rsidR="000761AD" w:rsidRDefault="000761AD" w:rsidP="000761AD">
      <w:pPr>
        <w:pStyle w:val="CommentText"/>
      </w:pPr>
      <w:r>
        <w:rPr>
          <w:rStyle w:val="CommentReference"/>
        </w:rPr>
        <w:annotationRef/>
      </w:r>
      <w:r>
        <w:t>They are not authorised to spend, eg approve orders etc but they can ensure invoices align to allocated budgets</w:t>
      </w:r>
    </w:p>
  </w:comment>
  <w:comment w:id="3" w:author="Matthew Cripps" w:date="2024-03-25T12:12:00Z" w:initials="MC">
    <w:p w14:paraId="1A49EF2E" w14:textId="6B365077" w:rsidR="00A34EA0" w:rsidRDefault="00A34EA0" w:rsidP="00196786">
      <w:pPr>
        <w:pStyle w:val="CommentText"/>
      </w:pPr>
      <w:r>
        <w:rPr>
          <w:rStyle w:val="CommentReference"/>
        </w:rPr>
        <w:annotationRef/>
      </w:r>
      <w:r>
        <w:t>Decisions will also be subject to PWG and/or the EPB.</w:t>
      </w:r>
    </w:p>
  </w:comment>
  <w:comment w:id="4" w:author="Matthew Cripps" w:date="2024-03-25T12:15:00Z" w:initials="MC">
    <w:p w14:paraId="764DFE1B" w14:textId="77777777" w:rsidR="00A34EA0" w:rsidRDefault="00A34EA0" w:rsidP="007674E3">
      <w:pPr>
        <w:pStyle w:val="CommentText"/>
      </w:pPr>
      <w:r>
        <w:rPr>
          <w:rStyle w:val="CommentReference"/>
        </w:rPr>
        <w:annotationRef/>
      </w:r>
      <w:r>
        <w:t>Only question is the comment on consult with and resolve issues -  is this the support officers role?</w:t>
      </w:r>
    </w:p>
  </w:comment>
  <w:comment w:id="5" w:author="Kathryn Tozer" w:date="2024-03-25T13:18:00Z" w:initials="KT">
    <w:p w14:paraId="2280550D" w14:textId="77777777" w:rsidR="000761AD" w:rsidRDefault="000761AD" w:rsidP="000761AD">
      <w:pPr>
        <w:pStyle w:val="CommentText"/>
      </w:pPr>
      <w:r>
        <w:rPr>
          <w:rStyle w:val="CommentReference"/>
        </w:rPr>
        <w:annotationRef/>
      </w:r>
      <w:r>
        <w:t>Could change consult to lia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824F64C" w15:done="1"/>
  <w15:commentEx w15:paraId="5A44E673" w15:paraIdParent="0824F64C" w15:done="1"/>
  <w15:commentEx w15:paraId="1A49EF2E" w15:done="1"/>
  <w15:commentEx w15:paraId="764DFE1B" w15:done="1"/>
  <w15:commentEx w15:paraId="2280550D" w15:paraIdParent="764DFE1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ABE882" w16cex:dateUtc="2024-03-25T01:11:00Z"/>
  <w16cex:commentExtensible w16cex:durableId="2808378A" w16cex:dateUtc="2024-03-25T02:17:00Z"/>
  <w16cex:commentExtensible w16cex:durableId="29ABE8C8" w16cex:dateUtc="2024-03-25T01:12:00Z">
    <w16cex:extLst>
      <w16:ext w16:uri="{CE6994B0-6A32-4C9F-8C6B-6E91EDA988CE}">
        <cr:reactions xmlns:cr="http://schemas.microsoft.com/office/comments/2020/reactions">
          <cr:reaction reactionType="1">
            <cr:reactionInfo dateUtc="2024-03-25T02:17:56Z">
              <cr:user userId="S::ktozer@bayside.vic.gov.au::69e1db60-bb6b-41d5-8e48-8d12f59cae28" userProvider="AD" userName="Kathryn Tozer"/>
            </cr:reactionInfo>
          </cr:reaction>
        </cr:reactions>
      </w16:ext>
    </w16cex:extLst>
  </w16cex:commentExtensible>
  <w16cex:commentExtensible w16cex:durableId="29ABE944" w16cex:dateUtc="2024-03-25T01:15:00Z"/>
  <w16cex:commentExtensible w16cex:durableId="45C307C1" w16cex:dateUtc="2024-03-25T0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824F64C" w16cid:durableId="29ABE882"/>
  <w16cid:commentId w16cid:paraId="5A44E673" w16cid:durableId="2808378A"/>
  <w16cid:commentId w16cid:paraId="1A49EF2E" w16cid:durableId="29ABE8C8"/>
  <w16cid:commentId w16cid:paraId="764DFE1B" w16cid:durableId="29ABE944"/>
  <w16cid:commentId w16cid:paraId="2280550D" w16cid:durableId="45C307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582AE4" w14:textId="77777777" w:rsidR="002E2FA5" w:rsidRDefault="002E2FA5" w:rsidP="0062602E">
      <w:r>
        <w:separator/>
      </w:r>
    </w:p>
  </w:endnote>
  <w:endnote w:type="continuationSeparator" w:id="0">
    <w:p w14:paraId="7AE0FABD" w14:textId="77777777" w:rsidR="002E2FA5" w:rsidRDefault="002E2FA5" w:rsidP="0062602E">
      <w:r>
        <w:continuationSeparator/>
      </w:r>
    </w:p>
  </w:endnote>
  <w:endnote w:type="continuationNotice" w:id="1">
    <w:p w14:paraId="315CE905" w14:textId="77777777" w:rsidR="002E2FA5" w:rsidRDefault="002E2F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ucida Grande">
    <w:altName w:val="Times New Roman"/>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213AF" w14:textId="002CCB89" w:rsidR="00727A2A" w:rsidRDefault="00727A2A" w:rsidP="00FC54F1">
    <w:pPr>
      <w:pStyle w:val="Footer"/>
    </w:pPr>
    <w:r>
      <w:rPr>
        <w:rFonts w:cs="Arial"/>
        <w:sz w:val="17"/>
        <w:szCs w:val="17"/>
      </w:rPr>
      <w:t>Bayside City Council proudly acknowledges the Bunurong People of the Kulin Nation as the Traditional Owners and Custodians of this land, and we pay our respects to their Elders past, present and emerging.</w:t>
    </w:r>
  </w:p>
  <w:p w14:paraId="19DA0235" w14:textId="77777777" w:rsidR="00727A2A" w:rsidRDefault="00727A2A" w:rsidP="00FC54F1">
    <w:pPr>
      <w:pStyle w:val="Footer"/>
    </w:pPr>
  </w:p>
  <w:p w14:paraId="5B9378BA" w14:textId="77777777" w:rsidR="00727A2A" w:rsidRDefault="00727A2A" w:rsidP="00FC54F1">
    <w:pPr>
      <w:pStyle w:val="Footer"/>
      <w:jc w:val="center"/>
      <w:rPr>
        <w:color w:val="FFFFFF" w:themeColor="background1"/>
      </w:rPr>
    </w:pPr>
    <w:r>
      <w:rPr>
        <w:noProof/>
        <w:lang w:val="en-US" w:eastAsia="en-US"/>
      </w:rPr>
      <w:drawing>
        <wp:anchor distT="0" distB="0" distL="114300" distR="114300" simplePos="0" relativeHeight="251658240" behindDoc="1" locked="0" layoutInCell="1" allowOverlap="1" wp14:anchorId="5F12ACA9" wp14:editId="6A76AE1A">
          <wp:simplePos x="0" y="0"/>
          <wp:positionH relativeFrom="page">
            <wp:align>right</wp:align>
          </wp:positionH>
          <wp:positionV relativeFrom="paragraph">
            <wp:posOffset>168910</wp:posOffset>
          </wp:positionV>
          <wp:extent cx="7562215" cy="42545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08-Position-profile---Director-Community-and-Customer-Services-1.jpg"/>
                  <pic:cNvPicPr/>
                </pic:nvPicPr>
                <pic:blipFill rotWithShape="1">
                  <a:blip r:embed="rId1">
                    <a:extLst>
                      <a:ext uri="{28A0092B-C50C-407E-A947-70E740481C1C}">
                        <a14:useLocalDpi xmlns:a14="http://schemas.microsoft.com/office/drawing/2010/main" val="0"/>
                      </a:ext>
                    </a:extLst>
                  </a:blip>
                  <a:srcRect b="77132"/>
                  <a:stretch/>
                </pic:blipFill>
                <pic:spPr bwMode="auto">
                  <a:xfrm>
                    <a:off x="0" y="0"/>
                    <a:ext cx="7562215" cy="425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8B70BB" w14:textId="77777777" w:rsidR="00727A2A" w:rsidRDefault="00727A2A" w:rsidP="00FC54F1">
    <w:pPr>
      <w:pStyle w:val="Footer"/>
      <w:jc w:val="center"/>
      <w:rPr>
        <w:color w:val="FFFFFF" w:themeColor="background1"/>
      </w:rPr>
    </w:pPr>
  </w:p>
  <w:p w14:paraId="577084C2" w14:textId="77777777" w:rsidR="00727A2A" w:rsidRPr="00276A28" w:rsidRDefault="00727A2A" w:rsidP="00FC54F1">
    <w:pPr>
      <w:pStyle w:val="Footer"/>
      <w:jc w:val="center"/>
      <w:rPr>
        <w:b/>
        <w:bCs/>
        <w:color w:val="FFFFFF" w:themeColor="background1"/>
        <w:sz w:val="24"/>
        <w:szCs w:val="24"/>
      </w:rPr>
    </w:pPr>
    <w:r w:rsidRPr="00276A28">
      <w:rPr>
        <w:b/>
        <w:bCs/>
        <w:color w:val="FFFFFF" w:themeColor="background1"/>
        <w:sz w:val="24"/>
        <w:szCs w:val="24"/>
      </w:rPr>
      <w:t>Respect Each Other, Own It, Work Together and Find Better Ways</w:t>
    </w:r>
  </w:p>
  <w:p w14:paraId="12A1E39E" w14:textId="77777777" w:rsidR="00727A2A" w:rsidRDefault="00727A2A">
    <w:pPr>
      <w:pStyle w:val="Footer"/>
    </w:pPr>
  </w:p>
  <w:p w14:paraId="67A5CF68" w14:textId="77777777" w:rsidR="00727A2A" w:rsidRDefault="00727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A233D1" w14:textId="77777777" w:rsidR="002E2FA5" w:rsidRDefault="002E2FA5" w:rsidP="0062602E">
      <w:r>
        <w:separator/>
      </w:r>
    </w:p>
  </w:footnote>
  <w:footnote w:type="continuationSeparator" w:id="0">
    <w:p w14:paraId="00BA5458" w14:textId="77777777" w:rsidR="002E2FA5" w:rsidRDefault="002E2FA5" w:rsidP="0062602E">
      <w:r>
        <w:continuationSeparator/>
      </w:r>
    </w:p>
  </w:footnote>
  <w:footnote w:type="continuationNotice" w:id="1">
    <w:p w14:paraId="16C15209" w14:textId="77777777" w:rsidR="002E2FA5" w:rsidRDefault="002E2F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533CC"/>
    <w:multiLevelType w:val="hybridMultilevel"/>
    <w:tmpl w:val="A66AC770"/>
    <w:lvl w:ilvl="0" w:tplc="4F9C6F48">
      <w:start w:val="1"/>
      <w:numFmt w:val="bullet"/>
      <w:lvlText w:val="-"/>
      <w:lvlJc w:val="left"/>
      <w:pPr>
        <w:ind w:left="927" w:hanging="360"/>
      </w:pPr>
      <w:rPr>
        <w:rFonts w:ascii="Calibri" w:eastAsiaTheme="minorEastAsia" w:hAnsi="Calibri" w:cs="Calibri" w:hint="default"/>
      </w:rPr>
    </w:lvl>
    <w:lvl w:ilvl="1" w:tplc="0C090003">
      <w:start w:val="1"/>
      <w:numFmt w:val="bullet"/>
      <w:lvlText w:val="o"/>
      <w:lvlJc w:val="left"/>
      <w:pPr>
        <w:ind w:left="1647" w:hanging="360"/>
      </w:pPr>
      <w:rPr>
        <w:rFonts w:ascii="Courier New" w:hAnsi="Courier New" w:cs="Courier New" w:hint="default"/>
      </w:rPr>
    </w:lvl>
    <w:lvl w:ilvl="2" w:tplc="0C090005">
      <w:start w:val="1"/>
      <w:numFmt w:val="bullet"/>
      <w:lvlText w:val=""/>
      <w:lvlJc w:val="left"/>
      <w:pPr>
        <w:ind w:left="2367" w:hanging="360"/>
      </w:pPr>
      <w:rPr>
        <w:rFonts w:ascii="Wingdings" w:hAnsi="Wingdings" w:hint="default"/>
      </w:rPr>
    </w:lvl>
    <w:lvl w:ilvl="3" w:tplc="0C090001">
      <w:start w:val="1"/>
      <w:numFmt w:val="bullet"/>
      <w:lvlText w:val=""/>
      <w:lvlJc w:val="left"/>
      <w:pPr>
        <w:ind w:left="3087" w:hanging="360"/>
      </w:pPr>
      <w:rPr>
        <w:rFonts w:ascii="Symbol" w:hAnsi="Symbol" w:hint="default"/>
      </w:rPr>
    </w:lvl>
    <w:lvl w:ilvl="4" w:tplc="0C090003">
      <w:start w:val="1"/>
      <w:numFmt w:val="bullet"/>
      <w:lvlText w:val="o"/>
      <w:lvlJc w:val="left"/>
      <w:pPr>
        <w:ind w:left="3807" w:hanging="360"/>
      </w:pPr>
      <w:rPr>
        <w:rFonts w:ascii="Courier New" w:hAnsi="Courier New" w:cs="Courier New" w:hint="default"/>
      </w:rPr>
    </w:lvl>
    <w:lvl w:ilvl="5" w:tplc="0C090005">
      <w:start w:val="1"/>
      <w:numFmt w:val="bullet"/>
      <w:lvlText w:val=""/>
      <w:lvlJc w:val="left"/>
      <w:pPr>
        <w:ind w:left="4527" w:hanging="360"/>
      </w:pPr>
      <w:rPr>
        <w:rFonts w:ascii="Wingdings" w:hAnsi="Wingdings" w:hint="default"/>
      </w:rPr>
    </w:lvl>
    <w:lvl w:ilvl="6" w:tplc="0C090001">
      <w:start w:val="1"/>
      <w:numFmt w:val="bullet"/>
      <w:lvlText w:val=""/>
      <w:lvlJc w:val="left"/>
      <w:pPr>
        <w:ind w:left="5247" w:hanging="360"/>
      </w:pPr>
      <w:rPr>
        <w:rFonts w:ascii="Symbol" w:hAnsi="Symbol" w:hint="default"/>
      </w:rPr>
    </w:lvl>
    <w:lvl w:ilvl="7" w:tplc="0C090003">
      <w:start w:val="1"/>
      <w:numFmt w:val="bullet"/>
      <w:lvlText w:val="o"/>
      <w:lvlJc w:val="left"/>
      <w:pPr>
        <w:ind w:left="5967" w:hanging="360"/>
      </w:pPr>
      <w:rPr>
        <w:rFonts w:ascii="Courier New" w:hAnsi="Courier New" w:cs="Courier New" w:hint="default"/>
      </w:rPr>
    </w:lvl>
    <w:lvl w:ilvl="8" w:tplc="0C090005">
      <w:start w:val="1"/>
      <w:numFmt w:val="bullet"/>
      <w:lvlText w:val=""/>
      <w:lvlJc w:val="left"/>
      <w:pPr>
        <w:ind w:left="6687" w:hanging="360"/>
      </w:pPr>
      <w:rPr>
        <w:rFonts w:ascii="Wingdings" w:hAnsi="Wingdings" w:hint="default"/>
      </w:rPr>
    </w:lvl>
  </w:abstractNum>
  <w:abstractNum w:abstractNumId="1" w15:restartNumberingAfterBreak="0">
    <w:nsid w:val="02E966DB"/>
    <w:multiLevelType w:val="hybridMultilevel"/>
    <w:tmpl w:val="34E80AA8"/>
    <w:lvl w:ilvl="0" w:tplc="0C090001">
      <w:start w:val="1"/>
      <w:numFmt w:val="bullet"/>
      <w:lvlText w:val=""/>
      <w:lvlJc w:val="left"/>
      <w:pPr>
        <w:ind w:left="720" w:hanging="360"/>
      </w:pPr>
      <w:rPr>
        <w:rFonts w:ascii="Symbol" w:hAnsi="Symbol" w:hint="default"/>
        <w:color w:val="107DC5" w:themeColor="accent1" w:themeShade="BF"/>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C31208"/>
    <w:multiLevelType w:val="hybridMultilevel"/>
    <w:tmpl w:val="D2B28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91C5A"/>
    <w:multiLevelType w:val="hybridMultilevel"/>
    <w:tmpl w:val="D3BA2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5413FC"/>
    <w:multiLevelType w:val="hybridMultilevel"/>
    <w:tmpl w:val="9892A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766C18"/>
    <w:multiLevelType w:val="hybridMultilevel"/>
    <w:tmpl w:val="10BA1C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6A06A7"/>
    <w:multiLevelType w:val="hybridMultilevel"/>
    <w:tmpl w:val="D212785C"/>
    <w:lvl w:ilvl="0" w:tplc="0C090001">
      <w:start w:val="1"/>
      <w:numFmt w:val="bullet"/>
      <w:lvlText w:val=""/>
      <w:lvlJc w:val="left"/>
      <w:pPr>
        <w:ind w:left="720" w:hanging="360"/>
      </w:pPr>
      <w:rPr>
        <w:rFonts w:ascii="Symbol" w:hAnsi="Symbol" w:hint="default"/>
        <w:color w:val="107DC5" w:themeColor="accent1" w:themeShade="BF"/>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16110D"/>
    <w:multiLevelType w:val="hybridMultilevel"/>
    <w:tmpl w:val="5E66E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91194B"/>
    <w:multiLevelType w:val="hybridMultilevel"/>
    <w:tmpl w:val="8A4E413C"/>
    <w:lvl w:ilvl="0" w:tplc="0C090001">
      <w:start w:val="1"/>
      <w:numFmt w:val="bullet"/>
      <w:lvlText w:val=""/>
      <w:lvlJc w:val="left"/>
      <w:pPr>
        <w:ind w:left="360" w:hanging="360"/>
      </w:pPr>
      <w:rPr>
        <w:rFonts w:ascii="Symbol" w:hAnsi="Symbol" w:hint="default"/>
        <w:color w:val="107DC5" w:themeColor="accent1" w:themeShade="BF"/>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E4C5C1F"/>
    <w:multiLevelType w:val="hybridMultilevel"/>
    <w:tmpl w:val="93209630"/>
    <w:lvl w:ilvl="0" w:tplc="C0786970">
      <w:start w:val="1"/>
      <w:numFmt w:val="bullet"/>
      <w:pStyle w:val="ListParagraph"/>
      <w:lvlText w:val=""/>
      <w:lvlJc w:val="left"/>
      <w:pPr>
        <w:ind w:left="360" w:hanging="360"/>
      </w:pPr>
      <w:rPr>
        <w:rFonts w:ascii="Symbol" w:hAnsi="Symbol" w:hint="default"/>
        <w:color w:val="107DC5" w:themeColor="accent1" w:themeShade="BF"/>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60E075D"/>
    <w:multiLevelType w:val="hybridMultilevel"/>
    <w:tmpl w:val="48320726"/>
    <w:lvl w:ilvl="0" w:tplc="C0786970">
      <w:start w:val="1"/>
      <w:numFmt w:val="bullet"/>
      <w:lvlText w:val=""/>
      <w:lvlJc w:val="left"/>
      <w:pPr>
        <w:ind w:left="360" w:hanging="360"/>
      </w:pPr>
      <w:rPr>
        <w:rFonts w:ascii="Symbol" w:hAnsi="Symbol" w:hint="default"/>
        <w:color w:val="107DC5" w:themeColor="accent1" w:themeShade="BF"/>
        <w:sz w:val="24"/>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11" w15:restartNumberingAfterBreak="0">
    <w:nsid w:val="36D3687B"/>
    <w:multiLevelType w:val="hybridMultilevel"/>
    <w:tmpl w:val="1F5200C4"/>
    <w:lvl w:ilvl="0" w:tplc="0C090001">
      <w:start w:val="1"/>
      <w:numFmt w:val="bullet"/>
      <w:lvlText w:val=""/>
      <w:lvlJc w:val="left"/>
      <w:pPr>
        <w:ind w:left="720" w:hanging="360"/>
      </w:pPr>
      <w:rPr>
        <w:rFonts w:ascii="Symbol" w:hAnsi="Symbol" w:hint="default"/>
        <w:color w:val="107DC5" w:themeColor="accent1" w:themeShade="BF"/>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83B7F0A"/>
    <w:multiLevelType w:val="singleLevel"/>
    <w:tmpl w:val="21C026CC"/>
    <w:lvl w:ilvl="0">
      <w:start w:val="1"/>
      <w:numFmt w:val="bullet"/>
      <w:lvlText w:val=""/>
      <w:lvlJc w:val="left"/>
      <w:pPr>
        <w:tabs>
          <w:tab w:val="num" w:pos="567"/>
        </w:tabs>
        <w:ind w:left="567" w:hanging="567"/>
      </w:pPr>
      <w:rPr>
        <w:rFonts w:ascii="Symbol" w:hAnsi="Symbol" w:hint="default"/>
      </w:rPr>
    </w:lvl>
  </w:abstractNum>
  <w:abstractNum w:abstractNumId="13" w15:restartNumberingAfterBreak="0">
    <w:nsid w:val="3A8D65E9"/>
    <w:multiLevelType w:val="hybridMultilevel"/>
    <w:tmpl w:val="AC384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6C6705"/>
    <w:multiLevelType w:val="hybridMultilevel"/>
    <w:tmpl w:val="14B0FF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ECB2A13"/>
    <w:multiLevelType w:val="hybridMultilevel"/>
    <w:tmpl w:val="C6D21E9E"/>
    <w:lvl w:ilvl="0" w:tplc="0C090001">
      <w:start w:val="1"/>
      <w:numFmt w:val="bullet"/>
      <w:lvlText w:val=""/>
      <w:lvlJc w:val="left"/>
      <w:pPr>
        <w:ind w:left="720" w:hanging="360"/>
      </w:pPr>
      <w:rPr>
        <w:rFonts w:ascii="Symbol" w:hAnsi="Symbol" w:hint="default"/>
        <w:color w:val="107DC5" w:themeColor="accent1" w:themeShade="BF"/>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0D7286C"/>
    <w:multiLevelType w:val="hybridMultilevel"/>
    <w:tmpl w:val="FB06D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256EF5"/>
    <w:multiLevelType w:val="hybridMultilevel"/>
    <w:tmpl w:val="0192A6D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6865521"/>
    <w:multiLevelType w:val="hybridMultilevel"/>
    <w:tmpl w:val="2B7EF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C93F65"/>
    <w:multiLevelType w:val="hybridMultilevel"/>
    <w:tmpl w:val="74D6B200"/>
    <w:lvl w:ilvl="0" w:tplc="C0786970">
      <w:start w:val="1"/>
      <w:numFmt w:val="bullet"/>
      <w:lvlText w:val=""/>
      <w:lvlJc w:val="left"/>
      <w:pPr>
        <w:ind w:left="360" w:hanging="360"/>
      </w:pPr>
      <w:rPr>
        <w:rFonts w:ascii="Symbol" w:hAnsi="Symbol" w:hint="default"/>
        <w:color w:val="107DC5" w:themeColor="accent1" w:themeShade="BF"/>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6205CD1"/>
    <w:multiLevelType w:val="hybridMultilevel"/>
    <w:tmpl w:val="F296F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B6306B"/>
    <w:multiLevelType w:val="hybridMultilevel"/>
    <w:tmpl w:val="C73C005A"/>
    <w:lvl w:ilvl="0" w:tplc="0C090001">
      <w:start w:val="1"/>
      <w:numFmt w:val="bullet"/>
      <w:lvlText w:val=""/>
      <w:lvlJc w:val="left"/>
      <w:pPr>
        <w:ind w:left="720" w:hanging="360"/>
      </w:pPr>
      <w:rPr>
        <w:rFonts w:ascii="Symbol" w:hAnsi="Symbol" w:hint="default"/>
        <w:color w:val="107DC5" w:themeColor="accent1" w:themeShade="BF"/>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567441"/>
    <w:multiLevelType w:val="hybridMultilevel"/>
    <w:tmpl w:val="6356744E"/>
    <w:lvl w:ilvl="0" w:tplc="0C090001">
      <w:start w:val="1"/>
      <w:numFmt w:val="bullet"/>
      <w:lvlText w:val=""/>
      <w:lvlJc w:val="left"/>
      <w:pPr>
        <w:ind w:left="720" w:hanging="360"/>
      </w:pPr>
      <w:rPr>
        <w:rFonts w:ascii="Symbol" w:hAnsi="Symbol" w:hint="default"/>
        <w:color w:val="107DC5" w:themeColor="accent1" w:themeShade="BF"/>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E90B55"/>
    <w:multiLevelType w:val="hybridMultilevel"/>
    <w:tmpl w:val="BD3AF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D77E0"/>
    <w:multiLevelType w:val="hybridMultilevel"/>
    <w:tmpl w:val="3B4C3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1A72E4"/>
    <w:multiLevelType w:val="hybridMultilevel"/>
    <w:tmpl w:val="CD609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CE543E"/>
    <w:multiLevelType w:val="hybridMultilevel"/>
    <w:tmpl w:val="14A8B458"/>
    <w:lvl w:ilvl="0" w:tplc="0C090001">
      <w:start w:val="1"/>
      <w:numFmt w:val="bullet"/>
      <w:lvlText w:val=""/>
      <w:lvlJc w:val="left"/>
      <w:pPr>
        <w:ind w:left="1080" w:hanging="360"/>
      </w:pPr>
      <w:rPr>
        <w:rFonts w:ascii="Symbol" w:hAnsi="Symbol" w:hint="default"/>
        <w:color w:val="107DC5" w:themeColor="accent1" w:themeShade="BF"/>
        <w:sz w:val="2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7F0E08EF"/>
    <w:multiLevelType w:val="hybridMultilevel"/>
    <w:tmpl w:val="E26853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7358723">
    <w:abstractNumId w:val="9"/>
  </w:num>
  <w:num w:numId="2" w16cid:durableId="662897203">
    <w:abstractNumId w:val="10"/>
  </w:num>
  <w:num w:numId="3" w16cid:durableId="1081413510">
    <w:abstractNumId w:val="19"/>
  </w:num>
  <w:num w:numId="4" w16cid:durableId="389033631">
    <w:abstractNumId w:val="8"/>
  </w:num>
  <w:num w:numId="5" w16cid:durableId="197744038">
    <w:abstractNumId w:val="9"/>
  </w:num>
  <w:num w:numId="6" w16cid:durableId="2101288566">
    <w:abstractNumId w:val="9"/>
  </w:num>
  <w:num w:numId="7" w16cid:durableId="1839811271">
    <w:abstractNumId w:val="23"/>
  </w:num>
  <w:num w:numId="8" w16cid:durableId="914315556">
    <w:abstractNumId w:val="27"/>
  </w:num>
  <w:num w:numId="9" w16cid:durableId="2093696408">
    <w:abstractNumId w:val="7"/>
  </w:num>
  <w:num w:numId="10" w16cid:durableId="572012676">
    <w:abstractNumId w:val="24"/>
  </w:num>
  <w:num w:numId="11" w16cid:durableId="368649039">
    <w:abstractNumId w:val="17"/>
  </w:num>
  <w:num w:numId="12" w16cid:durableId="424234604">
    <w:abstractNumId w:val="14"/>
  </w:num>
  <w:num w:numId="13" w16cid:durableId="1791704832">
    <w:abstractNumId w:val="5"/>
  </w:num>
  <w:num w:numId="14" w16cid:durableId="586037197">
    <w:abstractNumId w:val="25"/>
  </w:num>
  <w:num w:numId="15" w16cid:durableId="13774767">
    <w:abstractNumId w:val="3"/>
  </w:num>
  <w:num w:numId="16" w16cid:durableId="730152252">
    <w:abstractNumId w:val="21"/>
  </w:num>
  <w:num w:numId="17" w16cid:durableId="2107996314">
    <w:abstractNumId w:val="4"/>
  </w:num>
  <w:num w:numId="18" w16cid:durableId="1842310030">
    <w:abstractNumId w:val="2"/>
  </w:num>
  <w:num w:numId="19" w16cid:durableId="120080583">
    <w:abstractNumId w:val="13"/>
  </w:num>
  <w:num w:numId="20" w16cid:durableId="44109189">
    <w:abstractNumId w:val="20"/>
  </w:num>
  <w:num w:numId="21" w16cid:durableId="1039547250">
    <w:abstractNumId w:val="16"/>
  </w:num>
  <w:num w:numId="22" w16cid:durableId="1356612517">
    <w:abstractNumId w:val="18"/>
  </w:num>
  <w:num w:numId="23" w16cid:durableId="536813131">
    <w:abstractNumId w:val="12"/>
  </w:num>
  <w:num w:numId="24" w16cid:durableId="39987789">
    <w:abstractNumId w:val="0"/>
  </w:num>
  <w:num w:numId="25" w16cid:durableId="1670908744">
    <w:abstractNumId w:val="9"/>
  </w:num>
  <w:num w:numId="26" w16cid:durableId="1605310190">
    <w:abstractNumId w:val="15"/>
  </w:num>
  <w:num w:numId="27" w16cid:durableId="28454128">
    <w:abstractNumId w:val="6"/>
  </w:num>
  <w:num w:numId="28" w16cid:durableId="1644188593">
    <w:abstractNumId w:val="1"/>
  </w:num>
  <w:num w:numId="29" w16cid:durableId="416290316">
    <w:abstractNumId w:val="26"/>
  </w:num>
  <w:num w:numId="30" w16cid:durableId="1820534915">
    <w:abstractNumId w:val="22"/>
  </w:num>
  <w:num w:numId="31" w16cid:durableId="1117338425">
    <w:abstractNumId w:val="9"/>
  </w:num>
  <w:num w:numId="32" w16cid:durableId="1168397870">
    <w:abstractNumId w:val="9"/>
  </w:num>
  <w:num w:numId="33" w16cid:durableId="1998726222">
    <w:abstractNumId w:val="11"/>
  </w:num>
  <w:num w:numId="34" w16cid:durableId="229316688">
    <w:abstractNumId w:val="9"/>
  </w:num>
  <w:num w:numId="35" w16cid:durableId="726951951">
    <w:abstractNumId w:val="9"/>
  </w:num>
  <w:num w:numId="36" w16cid:durableId="1348289553">
    <w:abstractNumId w:val="9"/>
  </w:num>
  <w:num w:numId="37" w16cid:durableId="360055667">
    <w:abstractNumId w:val="9"/>
  </w:num>
  <w:num w:numId="38" w16cid:durableId="1161432193">
    <w:abstractNumId w:val="9"/>
  </w:num>
  <w:num w:numId="39" w16cid:durableId="171452962">
    <w:abstractNumId w:val="9"/>
  </w:num>
  <w:num w:numId="40" w16cid:durableId="50202621">
    <w:abstractNumId w:val="9"/>
  </w:num>
  <w:num w:numId="41" w16cid:durableId="1478259719">
    <w:abstractNumId w:val="9"/>
  </w:num>
  <w:num w:numId="42" w16cid:durableId="520050248">
    <w:abstractNumId w:val="9"/>
  </w:num>
  <w:num w:numId="43" w16cid:durableId="263197644">
    <w:abstractNumId w:val="9"/>
  </w:num>
  <w:num w:numId="44" w16cid:durableId="565460703">
    <w:abstractNumId w:val="9"/>
  </w:num>
  <w:num w:numId="45" w16cid:durableId="513886715">
    <w:abstractNumId w:val="9"/>
  </w:num>
  <w:num w:numId="46" w16cid:durableId="1383678428">
    <w:abstractNumId w:val="9"/>
  </w:num>
  <w:num w:numId="47" w16cid:durableId="682702909">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thew Cripps">
    <w15:presenceInfo w15:providerId="AD" w15:userId="S::mcripps@bayside.vic.gov.au::99508724-a07e-44d5-845e-824b1e552035"/>
  </w15:person>
  <w15:person w15:author="Kathryn Tozer">
    <w15:presenceInfo w15:providerId="AD" w15:userId="S::ktozer@bayside.vic.gov.au::69e1db60-bb6b-41d5-8e48-8d12f59cae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sDAwMzE3NgQSJko6SsGpxcWZ+XkgBca1ACrrK1YsAAAA"/>
  </w:docVars>
  <w:rsids>
    <w:rsidRoot w:val="00BF4257"/>
    <w:rsid w:val="00004164"/>
    <w:rsid w:val="00007939"/>
    <w:rsid w:val="000101FF"/>
    <w:rsid w:val="000114FB"/>
    <w:rsid w:val="000138D9"/>
    <w:rsid w:val="00017AB1"/>
    <w:rsid w:val="00022A38"/>
    <w:rsid w:val="00022E12"/>
    <w:rsid w:val="000270D0"/>
    <w:rsid w:val="000304F6"/>
    <w:rsid w:val="00032992"/>
    <w:rsid w:val="0003587B"/>
    <w:rsid w:val="00046303"/>
    <w:rsid w:val="000500BE"/>
    <w:rsid w:val="00055198"/>
    <w:rsid w:val="00061BBE"/>
    <w:rsid w:val="0007334E"/>
    <w:rsid w:val="00074191"/>
    <w:rsid w:val="000761AD"/>
    <w:rsid w:val="00086CF1"/>
    <w:rsid w:val="000A1222"/>
    <w:rsid w:val="000A2181"/>
    <w:rsid w:val="000B326F"/>
    <w:rsid w:val="000C2A1C"/>
    <w:rsid w:val="000C2B47"/>
    <w:rsid w:val="000C5DB3"/>
    <w:rsid w:val="000D2485"/>
    <w:rsid w:val="000D757D"/>
    <w:rsid w:val="000E43CE"/>
    <w:rsid w:val="000E48E7"/>
    <w:rsid w:val="000E627C"/>
    <w:rsid w:val="00120F8D"/>
    <w:rsid w:val="00122887"/>
    <w:rsid w:val="00122A14"/>
    <w:rsid w:val="001239B7"/>
    <w:rsid w:val="00130186"/>
    <w:rsid w:val="001432D8"/>
    <w:rsid w:val="00151FA4"/>
    <w:rsid w:val="00163012"/>
    <w:rsid w:val="001730F1"/>
    <w:rsid w:val="00173713"/>
    <w:rsid w:val="001763A0"/>
    <w:rsid w:val="00176C6D"/>
    <w:rsid w:val="00177898"/>
    <w:rsid w:val="001824B9"/>
    <w:rsid w:val="00183223"/>
    <w:rsid w:val="0018555A"/>
    <w:rsid w:val="00193CC7"/>
    <w:rsid w:val="00195DF8"/>
    <w:rsid w:val="00196567"/>
    <w:rsid w:val="001A3C5B"/>
    <w:rsid w:val="001A5C8C"/>
    <w:rsid w:val="001B0A80"/>
    <w:rsid w:val="001B22E2"/>
    <w:rsid w:val="001B2AD9"/>
    <w:rsid w:val="001B683A"/>
    <w:rsid w:val="001C32DC"/>
    <w:rsid w:val="001C4264"/>
    <w:rsid w:val="001D4383"/>
    <w:rsid w:val="001D673C"/>
    <w:rsid w:val="001E016D"/>
    <w:rsid w:val="001F21B2"/>
    <w:rsid w:val="002057F2"/>
    <w:rsid w:val="0021441A"/>
    <w:rsid w:val="00222B1D"/>
    <w:rsid w:val="00224193"/>
    <w:rsid w:val="00227A7A"/>
    <w:rsid w:val="00240717"/>
    <w:rsid w:val="00242FAF"/>
    <w:rsid w:val="0025072D"/>
    <w:rsid w:val="0026163C"/>
    <w:rsid w:val="002640F0"/>
    <w:rsid w:val="002711C4"/>
    <w:rsid w:val="0027555F"/>
    <w:rsid w:val="00276A28"/>
    <w:rsid w:val="00283208"/>
    <w:rsid w:val="00287A7D"/>
    <w:rsid w:val="00290614"/>
    <w:rsid w:val="002906A0"/>
    <w:rsid w:val="002906F8"/>
    <w:rsid w:val="002A02DC"/>
    <w:rsid w:val="002A5F51"/>
    <w:rsid w:val="002B124C"/>
    <w:rsid w:val="002B53A3"/>
    <w:rsid w:val="002B5D16"/>
    <w:rsid w:val="002D0A56"/>
    <w:rsid w:val="002D138D"/>
    <w:rsid w:val="002D4205"/>
    <w:rsid w:val="002E2FA5"/>
    <w:rsid w:val="002E4538"/>
    <w:rsid w:val="002E6FF3"/>
    <w:rsid w:val="002F25D0"/>
    <w:rsid w:val="002F62B5"/>
    <w:rsid w:val="00302E62"/>
    <w:rsid w:val="00303D42"/>
    <w:rsid w:val="003056D4"/>
    <w:rsid w:val="00344B03"/>
    <w:rsid w:val="00345FF5"/>
    <w:rsid w:val="00351321"/>
    <w:rsid w:val="00351CDA"/>
    <w:rsid w:val="0036123D"/>
    <w:rsid w:val="003654EC"/>
    <w:rsid w:val="00371722"/>
    <w:rsid w:val="00397759"/>
    <w:rsid w:val="003A0150"/>
    <w:rsid w:val="003A05F4"/>
    <w:rsid w:val="003B0C17"/>
    <w:rsid w:val="003B2408"/>
    <w:rsid w:val="003B3532"/>
    <w:rsid w:val="003B5B42"/>
    <w:rsid w:val="003B7E82"/>
    <w:rsid w:val="003C1172"/>
    <w:rsid w:val="003D1100"/>
    <w:rsid w:val="003D2BEB"/>
    <w:rsid w:val="003D2F98"/>
    <w:rsid w:val="003E56BF"/>
    <w:rsid w:val="00405414"/>
    <w:rsid w:val="00422685"/>
    <w:rsid w:val="0043329B"/>
    <w:rsid w:val="00440EFA"/>
    <w:rsid w:val="00445C2F"/>
    <w:rsid w:val="004521FD"/>
    <w:rsid w:val="004530F3"/>
    <w:rsid w:val="00480D64"/>
    <w:rsid w:val="004871EE"/>
    <w:rsid w:val="004903C6"/>
    <w:rsid w:val="004A2550"/>
    <w:rsid w:val="004A6645"/>
    <w:rsid w:val="004B0956"/>
    <w:rsid w:val="004B14D3"/>
    <w:rsid w:val="004B39B9"/>
    <w:rsid w:val="004C17F4"/>
    <w:rsid w:val="004C1C43"/>
    <w:rsid w:val="004D152B"/>
    <w:rsid w:val="004D3A8C"/>
    <w:rsid w:val="00502611"/>
    <w:rsid w:val="00505CDD"/>
    <w:rsid w:val="0051530A"/>
    <w:rsid w:val="00516725"/>
    <w:rsid w:val="00517EB0"/>
    <w:rsid w:val="00532D7F"/>
    <w:rsid w:val="00543764"/>
    <w:rsid w:val="00545CE8"/>
    <w:rsid w:val="00545D61"/>
    <w:rsid w:val="00545F40"/>
    <w:rsid w:val="00556765"/>
    <w:rsid w:val="0056090B"/>
    <w:rsid w:val="00564CE0"/>
    <w:rsid w:val="00565DCB"/>
    <w:rsid w:val="00586632"/>
    <w:rsid w:val="005A573B"/>
    <w:rsid w:val="005A7DB2"/>
    <w:rsid w:val="005B0505"/>
    <w:rsid w:val="005B06BA"/>
    <w:rsid w:val="005B3F46"/>
    <w:rsid w:val="005B79B3"/>
    <w:rsid w:val="005C27BA"/>
    <w:rsid w:val="005C6A46"/>
    <w:rsid w:val="005D4CFB"/>
    <w:rsid w:val="005E1326"/>
    <w:rsid w:val="005E4190"/>
    <w:rsid w:val="005E5A26"/>
    <w:rsid w:val="005E7508"/>
    <w:rsid w:val="005F3AD8"/>
    <w:rsid w:val="005F5A1F"/>
    <w:rsid w:val="005F60D7"/>
    <w:rsid w:val="00600685"/>
    <w:rsid w:val="00606878"/>
    <w:rsid w:val="00606A54"/>
    <w:rsid w:val="00606F1B"/>
    <w:rsid w:val="00607388"/>
    <w:rsid w:val="00613C74"/>
    <w:rsid w:val="0061419F"/>
    <w:rsid w:val="00614746"/>
    <w:rsid w:val="006157AB"/>
    <w:rsid w:val="0062602E"/>
    <w:rsid w:val="00631CA9"/>
    <w:rsid w:val="00632545"/>
    <w:rsid w:val="00637345"/>
    <w:rsid w:val="00640B6D"/>
    <w:rsid w:val="0064104D"/>
    <w:rsid w:val="00642489"/>
    <w:rsid w:val="00644CC5"/>
    <w:rsid w:val="00644EDA"/>
    <w:rsid w:val="006519F3"/>
    <w:rsid w:val="00661F12"/>
    <w:rsid w:val="00674DA7"/>
    <w:rsid w:val="00677F56"/>
    <w:rsid w:val="00682FED"/>
    <w:rsid w:val="0069094A"/>
    <w:rsid w:val="00690C90"/>
    <w:rsid w:val="00691DD6"/>
    <w:rsid w:val="00695394"/>
    <w:rsid w:val="006A4725"/>
    <w:rsid w:val="006C197E"/>
    <w:rsid w:val="006D040F"/>
    <w:rsid w:val="006D0F61"/>
    <w:rsid w:val="006D3B1D"/>
    <w:rsid w:val="006D480C"/>
    <w:rsid w:val="006E3F0A"/>
    <w:rsid w:val="00703780"/>
    <w:rsid w:val="0070497B"/>
    <w:rsid w:val="007049BD"/>
    <w:rsid w:val="00714F05"/>
    <w:rsid w:val="007212D7"/>
    <w:rsid w:val="00723FD9"/>
    <w:rsid w:val="00725949"/>
    <w:rsid w:val="00727A2A"/>
    <w:rsid w:val="0073213C"/>
    <w:rsid w:val="00733142"/>
    <w:rsid w:val="00733265"/>
    <w:rsid w:val="00736951"/>
    <w:rsid w:val="00736C55"/>
    <w:rsid w:val="00736E45"/>
    <w:rsid w:val="00743F67"/>
    <w:rsid w:val="007517E8"/>
    <w:rsid w:val="007604F6"/>
    <w:rsid w:val="00763ABC"/>
    <w:rsid w:val="00765578"/>
    <w:rsid w:val="0076790D"/>
    <w:rsid w:val="00775664"/>
    <w:rsid w:val="0077682B"/>
    <w:rsid w:val="0078321D"/>
    <w:rsid w:val="00792BCE"/>
    <w:rsid w:val="00797B6C"/>
    <w:rsid w:val="007A094E"/>
    <w:rsid w:val="007A20D3"/>
    <w:rsid w:val="007A72BB"/>
    <w:rsid w:val="007B48C1"/>
    <w:rsid w:val="007B7AF6"/>
    <w:rsid w:val="007C27CD"/>
    <w:rsid w:val="007C3EB3"/>
    <w:rsid w:val="007C538D"/>
    <w:rsid w:val="007D4921"/>
    <w:rsid w:val="007D7FE3"/>
    <w:rsid w:val="007E1D3E"/>
    <w:rsid w:val="007E2BD7"/>
    <w:rsid w:val="007E3CF7"/>
    <w:rsid w:val="007F4A56"/>
    <w:rsid w:val="007F72CD"/>
    <w:rsid w:val="00802258"/>
    <w:rsid w:val="0080539E"/>
    <w:rsid w:val="00805C49"/>
    <w:rsid w:val="00812974"/>
    <w:rsid w:val="008148CE"/>
    <w:rsid w:val="008459A8"/>
    <w:rsid w:val="008467F9"/>
    <w:rsid w:val="00847E1B"/>
    <w:rsid w:val="00850D5C"/>
    <w:rsid w:val="00851C1A"/>
    <w:rsid w:val="00857F3A"/>
    <w:rsid w:val="008601EE"/>
    <w:rsid w:val="00876D82"/>
    <w:rsid w:val="00885133"/>
    <w:rsid w:val="0089747A"/>
    <w:rsid w:val="008A30FA"/>
    <w:rsid w:val="008A3CD4"/>
    <w:rsid w:val="008A615C"/>
    <w:rsid w:val="008A61AC"/>
    <w:rsid w:val="008B3D7D"/>
    <w:rsid w:val="008C461E"/>
    <w:rsid w:val="008D1AC3"/>
    <w:rsid w:val="008D4581"/>
    <w:rsid w:val="0092234E"/>
    <w:rsid w:val="009238D9"/>
    <w:rsid w:val="00926D96"/>
    <w:rsid w:val="00931224"/>
    <w:rsid w:val="00934603"/>
    <w:rsid w:val="00945FE3"/>
    <w:rsid w:val="0094617D"/>
    <w:rsid w:val="00947C3D"/>
    <w:rsid w:val="00956262"/>
    <w:rsid w:val="00970823"/>
    <w:rsid w:val="009726D6"/>
    <w:rsid w:val="00977A3A"/>
    <w:rsid w:val="009A3C2C"/>
    <w:rsid w:val="009A5AE0"/>
    <w:rsid w:val="009A69F8"/>
    <w:rsid w:val="009B5C5E"/>
    <w:rsid w:val="009C32A2"/>
    <w:rsid w:val="009C4138"/>
    <w:rsid w:val="009C6E12"/>
    <w:rsid w:val="009D1C9B"/>
    <w:rsid w:val="009E1F27"/>
    <w:rsid w:val="009E69CA"/>
    <w:rsid w:val="009F08BB"/>
    <w:rsid w:val="009F6D2F"/>
    <w:rsid w:val="00A036A0"/>
    <w:rsid w:val="00A05E2A"/>
    <w:rsid w:val="00A10DBC"/>
    <w:rsid w:val="00A11251"/>
    <w:rsid w:val="00A11DAB"/>
    <w:rsid w:val="00A11E44"/>
    <w:rsid w:val="00A13B35"/>
    <w:rsid w:val="00A1580E"/>
    <w:rsid w:val="00A20002"/>
    <w:rsid w:val="00A27463"/>
    <w:rsid w:val="00A34EA0"/>
    <w:rsid w:val="00A40151"/>
    <w:rsid w:val="00A42ED8"/>
    <w:rsid w:val="00A43085"/>
    <w:rsid w:val="00A50DE3"/>
    <w:rsid w:val="00A5341D"/>
    <w:rsid w:val="00A7293E"/>
    <w:rsid w:val="00A92CDF"/>
    <w:rsid w:val="00A93591"/>
    <w:rsid w:val="00A96C6C"/>
    <w:rsid w:val="00AA38E4"/>
    <w:rsid w:val="00AA611A"/>
    <w:rsid w:val="00AA7CAE"/>
    <w:rsid w:val="00AB01A1"/>
    <w:rsid w:val="00AB3AE4"/>
    <w:rsid w:val="00AB50BB"/>
    <w:rsid w:val="00AB71F5"/>
    <w:rsid w:val="00AC76F5"/>
    <w:rsid w:val="00AD0F93"/>
    <w:rsid w:val="00AD77E4"/>
    <w:rsid w:val="00AE4189"/>
    <w:rsid w:val="00B00CD1"/>
    <w:rsid w:val="00B01C7E"/>
    <w:rsid w:val="00B0371D"/>
    <w:rsid w:val="00B13812"/>
    <w:rsid w:val="00B2481D"/>
    <w:rsid w:val="00B4370C"/>
    <w:rsid w:val="00B43EE6"/>
    <w:rsid w:val="00B52768"/>
    <w:rsid w:val="00B55427"/>
    <w:rsid w:val="00B564B2"/>
    <w:rsid w:val="00B706AE"/>
    <w:rsid w:val="00B8059A"/>
    <w:rsid w:val="00B851A5"/>
    <w:rsid w:val="00B87487"/>
    <w:rsid w:val="00B97057"/>
    <w:rsid w:val="00BA3A12"/>
    <w:rsid w:val="00BA5223"/>
    <w:rsid w:val="00BA78F4"/>
    <w:rsid w:val="00BC3AFF"/>
    <w:rsid w:val="00BD5323"/>
    <w:rsid w:val="00BF4136"/>
    <w:rsid w:val="00BF4257"/>
    <w:rsid w:val="00C02E65"/>
    <w:rsid w:val="00C11246"/>
    <w:rsid w:val="00C21620"/>
    <w:rsid w:val="00C25C81"/>
    <w:rsid w:val="00C3122F"/>
    <w:rsid w:val="00C41587"/>
    <w:rsid w:val="00C4385A"/>
    <w:rsid w:val="00C60CC7"/>
    <w:rsid w:val="00C65354"/>
    <w:rsid w:val="00C711BC"/>
    <w:rsid w:val="00C7358A"/>
    <w:rsid w:val="00C96DA2"/>
    <w:rsid w:val="00CA43B2"/>
    <w:rsid w:val="00CD0696"/>
    <w:rsid w:val="00CE7D3A"/>
    <w:rsid w:val="00CF2317"/>
    <w:rsid w:val="00CF5E02"/>
    <w:rsid w:val="00CF67FF"/>
    <w:rsid w:val="00D01D60"/>
    <w:rsid w:val="00D062FC"/>
    <w:rsid w:val="00D1516A"/>
    <w:rsid w:val="00D16345"/>
    <w:rsid w:val="00D1702C"/>
    <w:rsid w:val="00D23B1E"/>
    <w:rsid w:val="00D241A7"/>
    <w:rsid w:val="00D30DFA"/>
    <w:rsid w:val="00D33BA4"/>
    <w:rsid w:val="00D42AB3"/>
    <w:rsid w:val="00D42C0A"/>
    <w:rsid w:val="00D50A94"/>
    <w:rsid w:val="00D535EF"/>
    <w:rsid w:val="00D555CD"/>
    <w:rsid w:val="00D600BA"/>
    <w:rsid w:val="00D73642"/>
    <w:rsid w:val="00D85921"/>
    <w:rsid w:val="00DB0C94"/>
    <w:rsid w:val="00DB3038"/>
    <w:rsid w:val="00DC4D41"/>
    <w:rsid w:val="00DD5B4C"/>
    <w:rsid w:val="00DE44AE"/>
    <w:rsid w:val="00DE4537"/>
    <w:rsid w:val="00DF3600"/>
    <w:rsid w:val="00E01746"/>
    <w:rsid w:val="00E02385"/>
    <w:rsid w:val="00E02A07"/>
    <w:rsid w:val="00E259C1"/>
    <w:rsid w:val="00E43EB9"/>
    <w:rsid w:val="00E44710"/>
    <w:rsid w:val="00E47F43"/>
    <w:rsid w:val="00E523BA"/>
    <w:rsid w:val="00E530FB"/>
    <w:rsid w:val="00E721AF"/>
    <w:rsid w:val="00E73DC6"/>
    <w:rsid w:val="00E80438"/>
    <w:rsid w:val="00E85ACE"/>
    <w:rsid w:val="00E85F52"/>
    <w:rsid w:val="00E910E2"/>
    <w:rsid w:val="00E923B7"/>
    <w:rsid w:val="00E92811"/>
    <w:rsid w:val="00E9294C"/>
    <w:rsid w:val="00E93376"/>
    <w:rsid w:val="00E9379C"/>
    <w:rsid w:val="00E95B53"/>
    <w:rsid w:val="00EA1635"/>
    <w:rsid w:val="00EA6E72"/>
    <w:rsid w:val="00EB0404"/>
    <w:rsid w:val="00EB3B6F"/>
    <w:rsid w:val="00EB5567"/>
    <w:rsid w:val="00EB5E26"/>
    <w:rsid w:val="00EC53F6"/>
    <w:rsid w:val="00EC7D61"/>
    <w:rsid w:val="00ED72ED"/>
    <w:rsid w:val="00EE0D01"/>
    <w:rsid w:val="00EE292E"/>
    <w:rsid w:val="00EE483A"/>
    <w:rsid w:val="00EF12A0"/>
    <w:rsid w:val="00EF1775"/>
    <w:rsid w:val="00EF2836"/>
    <w:rsid w:val="00F07A85"/>
    <w:rsid w:val="00F07C0B"/>
    <w:rsid w:val="00F13D27"/>
    <w:rsid w:val="00F140F9"/>
    <w:rsid w:val="00F151EC"/>
    <w:rsid w:val="00F23072"/>
    <w:rsid w:val="00F2663D"/>
    <w:rsid w:val="00F3383C"/>
    <w:rsid w:val="00F35CCF"/>
    <w:rsid w:val="00F42CA8"/>
    <w:rsid w:val="00F5019D"/>
    <w:rsid w:val="00F53A57"/>
    <w:rsid w:val="00F60FF1"/>
    <w:rsid w:val="00F62709"/>
    <w:rsid w:val="00F71013"/>
    <w:rsid w:val="00F71A27"/>
    <w:rsid w:val="00F7735D"/>
    <w:rsid w:val="00F91F16"/>
    <w:rsid w:val="00F91FC3"/>
    <w:rsid w:val="00F97735"/>
    <w:rsid w:val="00FA0ED6"/>
    <w:rsid w:val="00FA2D75"/>
    <w:rsid w:val="00FA44FA"/>
    <w:rsid w:val="00FA596E"/>
    <w:rsid w:val="00FB0B3E"/>
    <w:rsid w:val="00FB5E3D"/>
    <w:rsid w:val="00FB6A9A"/>
    <w:rsid w:val="00FB6FD2"/>
    <w:rsid w:val="00FC18EF"/>
    <w:rsid w:val="00FC223D"/>
    <w:rsid w:val="00FC38A2"/>
    <w:rsid w:val="00FC54F1"/>
    <w:rsid w:val="00FE30D5"/>
    <w:rsid w:val="00FE3AE1"/>
    <w:rsid w:val="00FE655D"/>
    <w:rsid w:val="00FF4556"/>
    <w:rsid w:val="00FF5136"/>
    <w:rsid w:val="00FF5486"/>
    <w:rsid w:val="00FF6C11"/>
    <w:rsid w:val="03F0FA0A"/>
    <w:rsid w:val="08C99E00"/>
    <w:rsid w:val="0F4BBC74"/>
    <w:rsid w:val="11FA1055"/>
    <w:rsid w:val="13573A61"/>
    <w:rsid w:val="13A6F070"/>
    <w:rsid w:val="16C79A5D"/>
    <w:rsid w:val="183B5178"/>
    <w:rsid w:val="19BDD0C5"/>
    <w:rsid w:val="19D82184"/>
    <w:rsid w:val="1A756804"/>
    <w:rsid w:val="1BF61770"/>
    <w:rsid w:val="1CD41DD0"/>
    <w:rsid w:val="1D5CD095"/>
    <w:rsid w:val="1F6F5826"/>
    <w:rsid w:val="21CCFE80"/>
    <w:rsid w:val="263A5CC0"/>
    <w:rsid w:val="2736AB96"/>
    <w:rsid w:val="29772B67"/>
    <w:rsid w:val="2EC431C3"/>
    <w:rsid w:val="377527C4"/>
    <w:rsid w:val="3BB40ACB"/>
    <w:rsid w:val="443EC72A"/>
    <w:rsid w:val="45DA978B"/>
    <w:rsid w:val="4A99DD27"/>
    <w:rsid w:val="4ACE0F06"/>
    <w:rsid w:val="4B68B17C"/>
    <w:rsid w:val="4CC8DB7C"/>
    <w:rsid w:val="4D85E663"/>
    <w:rsid w:val="5094596E"/>
    <w:rsid w:val="5358A3FE"/>
    <w:rsid w:val="5459A3E0"/>
    <w:rsid w:val="54F4745F"/>
    <w:rsid w:val="55F8A8DB"/>
    <w:rsid w:val="560C4FDF"/>
    <w:rsid w:val="5794793C"/>
    <w:rsid w:val="5C5B027B"/>
    <w:rsid w:val="5CEC772E"/>
    <w:rsid w:val="6C761C28"/>
    <w:rsid w:val="6CFA8789"/>
    <w:rsid w:val="6D18B8C8"/>
    <w:rsid w:val="6E30BC7F"/>
    <w:rsid w:val="73E9F387"/>
    <w:rsid w:val="7691604F"/>
    <w:rsid w:val="7804554E"/>
    <w:rsid w:val="78A217E9"/>
    <w:rsid w:val="7910435D"/>
    <w:rsid w:val="7F24C6BB"/>
    <w:rsid w:val="7FAA26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1957BD"/>
  <w15:docId w15:val="{E5529ADD-54A6-4EFE-B0B7-C67EF7091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color w:val="000000" w:themeColor="text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262"/>
    <w:rPr>
      <w:rFonts w:eastAsia="Times New Roman" w:cs="Times New Roman"/>
      <w:sz w:val="22"/>
      <w:lang w:val="en-AU" w:eastAsia="en-AU"/>
    </w:rPr>
  </w:style>
  <w:style w:type="paragraph" w:styleId="Heading1">
    <w:name w:val="heading 1"/>
    <w:basedOn w:val="Normal"/>
    <w:next w:val="Normal"/>
    <w:link w:val="Heading1Char"/>
    <w:uiPriority w:val="9"/>
    <w:qFormat/>
    <w:rsid w:val="00637345"/>
    <w:pPr>
      <w:keepNext/>
      <w:keepLines/>
      <w:pBdr>
        <w:bottom w:val="single" w:sz="4" w:space="1" w:color="auto"/>
      </w:pBdr>
      <w:spacing w:before="240" w:after="360"/>
      <w:outlineLvl w:val="0"/>
    </w:pPr>
    <w:rPr>
      <w:rFonts w:eastAsiaTheme="majorEastAsia" w:cstheme="majorBidi"/>
      <w:color w:val="107DC5" w:themeColor="accent1" w:themeShade="BF"/>
      <w:sz w:val="36"/>
      <w:szCs w:val="32"/>
    </w:rPr>
  </w:style>
  <w:style w:type="paragraph" w:styleId="Heading2">
    <w:name w:val="heading 2"/>
    <w:basedOn w:val="Normal"/>
    <w:next w:val="Normal"/>
    <w:link w:val="Heading2Char"/>
    <w:uiPriority w:val="9"/>
    <w:unhideWhenUsed/>
    <w:qFormat/>
    <w:rsid w:val="003B0C17"/>
    <w:pPr>
      <w:keepNext/>
      <w:keepLines/>
      <w:spacing w:before="240" w:after="120"/>
      <w:outlineLvl w:val="1"/>
    </w:pPr>
    <w:rPr>
      <w:rFonts w:asciiTheme="majorHAnsi" w:eastAsiaTheme="majorEastAsia" w:hAnsiTheme="majorHAnsi" w:cstheme="majorBidi"/>
      <w:b/>
      <w:color w:val="auto"/>
      <w:sz w:val="26"/>
      <w:szCs w:val="26"/>
    </w:rPr>
  </w:style>
  <w:style w:type="paragraph" w:styleId="Heading3">
    <w:name w:val="heading 3"/>
    <w:basedOn w:val="Normal"/>
    <w:next w:val="Normal"/>
    <w:link w:val="Heading3Char"/>
    <w:uiPriority w:val="9"/>
    <w:unhideWhenUsed/>
    <w:qFormat/>
    <w:rsid w:val="003B0C17"/>
    <w:pPr>
      <w:keepNext/>
      <w:keepLines/>
      <w:spacing w:before="120" w:after="240"/>
      <w:outlineLvl w:val="2"/>
    </w:pPr>
    <w:rPr>
      <w:rFonts w:asciiTheme="majorHAnsi" w:eastAsiaTheme="majorEastAsia" w:hAnsiTheme="majorHAnsi" w:cstheme="majorBidi"/>
      <w:b/>
      <w:color w:val="0A538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2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124C"/>
    <w:rPr>
      <w:rFonts w:ascii="Lucida Grande" w:eastAsia="Times New Roman" w:hAnsi="Lucida Grande" w:cs="Lucida Grande"/>
      <w:sz w:val="18"/>
      <w:szCs w:val="18"/>
      <w:lang w:val="en-AU" w:eastAsia="en-AU"/>
    </w:rPr>
  </w:style>
  <w:style w:type="character" w:customStyle="1" w:styleId="Heading1Char">
    <w:name w:val="Heading 1 Char"/>
    <w:basedOn w:val="DefaultParagraphFont"/>
    <w:link w:val="Heading1"/>
    <w:uiPriority w:val="9"/>
    <w:rsid w:val="00637345"/>
    <w:rPr>
      <w:rFonts w:eastAsiaTheme="majorEastAsia" w:cstheme="majorBidi"/>
      <w:color w:val="107DC5" w:themeColor="accent1" w:themeShade="BF"/>
      <w:sz w:val="36"/>
      <w:szCs w:val="32"/>
      <w:lang w:val="en-AU" w:eastAsia="en-AU"/>
    </w:rPr>
  </w:style>
  <w:style w:type="character" w:customStyle="1" w:styleId="Heading2Char">
    <w:name w:val="Heading 2 Char"/>
    <w:basedOn w:val="DefaultParagraphFont"/>
    <w:link w:val="Heading2"/>
    <w:uiPriority w:val="9"/>
    <w:rsid w:val="003B0C17"/>
    <w:rPr>
      <w:rFonts w:asciiTheme="majorHAnsi" w:eastAsiaTheme="majorEastAsia" w:hAnsiTheme="majorHAnsi" w:cstheme="majorBidi"/>
      <w:b/>
      <w:color w:val="auto"/>
      <w:sz w:val="26"/>
      <w:szCs w:val="26"/>
      <w:lang w:val="en-AU" w:eastAsia="en-AU"/>
    </w:rPr>
  </w:style>
  <w:style w:type="character" w:customStyle="1" w:styleId="Heading3Char">
    <w:name w:val="Heading 3 Char"/>
    <w:basedOn w:val="DefaultParagraphFont"/>
    <w:link w:val="Heading3"/>
    <w:uiPriority w:val="9"/>
    <w:rsid w:val="003B0C17"/>
    <w:rPr>
      <w:rFonts w:asciiTheme="majorHAnsi" w:eastAsiaTheme="majorEastAsia" w:hAnsiTheme="majorHAnsi" w:cstheme="majorBidi"/>
      <w:b/>
      <w:color w:val="0A5382" w:themeColor="accent1" w:themeShade="7F"/>
      <w:sz w:val="24"/>
      <w:szCs w:val="24"/>
      <w:lang w:val="en-AU" w:eastAsia="en-AU"/>
    </w:rPr>
  </w:style>
  <w:style w:type="paragraph" w:styleId="ListParagraph">
    <w:name w:val="List Paragraph"/>
    <w:basedOn w:val="Normal"/>
    <w:link w:val="ListParagraphChar"/>
    <w:uiPriority w:val="34"/>
    <w:qFormat/>
    <w:rsid w:val="00C02E65"/>
    <w:pPr>
      <w:numPr>
        <w:numId w:val="1"/>
      </w:numPr>
      <w:spacing w:before="120"/>
    </w:pPr>
  </w:style>
  <w:style w:type="character" w:styleId="BookTitle">
    <w:name w:val="Book Title"/>
    <w:basedOn w:val="DefaultParagraphFont"/>
    <w:uiPriority w:val="33"/>
    <w:qFormat/>
    <w:rsid w:val="00C02E65"/>
    <w:rPr>
      <w:b/>
      <w:bCs/>
      <w:i/>
      <w:iCs/>
      <w:spacing w:val="5"/>
    </w:rPr>
  </w:style>
  <w:style w:type="paragraph" w:styleId="Header">
    <w:name w:val="header"/>
    <w:basedOn w:val="Normal"/>
    <w:link w:val="HeaderChar"/>
    <w:uiPriority w:val="99"/>
    <w:unhideWhenUsed/>
    <w:rsid w:val="0062602E"/>
    <w:pPr>
      <w:tabs>
        <w:tab w:val="center" w:pos="4513"/>
        <w:tab w:val="right" w:pos="9026"/>
      </w:tabs>
    </w:pPr>
  </w:style>
  <w:style w:type="character" w:customStyle="1" w:styleId="HeaderChar">
    <w:name w:val="Header Char"/>
    <w:basedOn w:val="DefaultParagraphFont"/>
    <w:link w:val="Header"/>
    <w:uiPriority w:val="99"/>
    <w:rsid w:val="0062602E"/>
    <w:rPr>
      <w:rFonts w:eastAsia="Times New Roman" w:cs="Times New Roman"/>
      <w:sz w:val="22"/>
      <w:lang w:val="en-AU" w:eastAsia="en-AU"/>
    </w:rPr>
  </w:style>
  <w:style w:type="paragraph" w:styleId="Footer">
    <w:name w:val="footer"/>
    <w:basedOn w:val="Normal"/>
    <w:link w:val="FooterChar"/>
    <w:uiPriority w:val="99"/>
    <w:unhideWhenUsed/>
    <w:rsid w:val="0062602E"/>
    <w:pPr>
      <w:tabs>
        <w:tab w:val="center" w:pos="4513"/>
        <w:tab w:val="right" w:pos="9026"/>
      </w:tabs>
    </w:pPr>
  </w:style>
  <w:style w:type="character" w:customStyle="1" w:styleId="FooterChar">
    <w:name w:val="Footer Char"/>
    <w:basedOn w:val="DefaultParagraphFont"/>
    <w:link w:val="Footer"/>
    <w:uiPriority w:val="99"/>
    <w:rsid w:val="0062602E"/>
    <w:rPr>
      <w:rFonts w:eastAsia="Times New Roman" w:cs="Times New Roman"/>
      <w:sz w:val="22"/>
      <w:lang w:val="en-AU" w:eastAsia="en-AU"/>
    </w:rPr>
  </w:style>
  <w:style w:type="character" w:styleId="CommentReference">
    <w:name w:val="annotation reference"/>
    <w:basedOn w:val="DefaultParagraphFont"/>
    <w:uiPriority w:val="99"/>
    <w:semiHidden/>
    <w:unhideWhenUsed/>
    <w:rsid w:val="00606A54"/>
    <w:rPr>
      <w:sz w:val="16"/>
      <w:szCs w:val="16"/>
    </w:rPr>
  </w:style>
  <w:style w:type="paragraph" w:styleId="CommentText">
    <w:name w:val="annotation text"/>
    <w:basedOn w:val="Normal"/>
    <w:link w:val="CommentTextChar"/>
    <w:uiPriority w:val="99"/>
    <w:unhideWhenUsed/>
    <w:rsid w:val="00606A54"/>
    <w:pPr>
      <w:spacing w:after="160"/>
    </w:pPr>
    <w:rPr>
      <w:rFonts w:asciiTheme="minorHAnsi" w:eastAsiaTheme="minorHAnsi" w:hAnsiTheme="minorHAnsi" w:cstheme="minorBidi"/>
      <w:color w:val="auto"/>
      <w:sz w:val="20"/>
      <w:lang w:eastAsia="en-US"/>
    </w:rPr>
  </w:style>
  <w:style w:type="character" w:customStyle="1" w:styleId="CommentTextChar">
    <w:name w:val="Comment Text Char"/>
    <w:basedOn w:val="DefaultParagraphFont"/>
    <w:link w:val="CommentText"/>
    <w:uiPriority w:val="99"/>
    <w:rsid w:val="00606A54"/>
    <w:rPr>
      <w:rFonts w:asciiTheme="minorHAnsi" w:eastAsiaTheme="minorHAnsi" w:hAnsiTheme="minorHAnsi" w:cstheme="minorBidi"/>
      <w:color w:val="auto"/>
      <w:lang w:val="en-AU" w:eastAsia="en-US"/>
    </w:rPr>
  </w:style>
  <w:style w:type="paragraph" w:styleId="BodyText3">
    <w:name w:val="Body Text 3"/>
    <w:basedOn w:val="Normal"/>
    <w:link w:val="BodyText3Char"/>
    <w:uiPriority w:val="99"/>
    <w:unhideWhenUsed/>
    <w:rsid w:val="00C96DA2"/>
    <w:pPr>
      <w:spacing w:after="120"/>
    </w:pPr>
    <w:rPr>
      <w:rFonts w:ascii="Times New Roman" w:hAnsi="Times New Roman"/>
      <w:color w:val="auto"/>
      <w:sz w:val="16"/>
      <w:szCs w:val="16"/>
      <w:lang w:val="en-GB" w:eastAsia="en-US"/>
    </w:rPr>
  </w:style>
  <w:style w:type="character" w:customStyle="1" w:styleId="BodyText3Char">
    <w:name w:val="Body Text 3 Char"/>
    <w:basedOn w:val="DefaultParagraphFont"/>
    <w:link w:val="BodyText3"/>
    <w:uiPriority w:val="99"/>
    <w:rsid w:val="00C96DA2"/>
    <w:rPr>
      <w:rFonts w:ascii="Times New Roman" w:eastAsia="Times New Roman" w:hAnsi="Times New Roman" w:cs="Times New Roman"/>
      <w:color w:val="auto"/>
      <w:sz w:val="16"/>
      <w:szCs w:val="16"/>
      <w:lang w:val="en-GB" w:eastAsia="en-US"/>
    </w:rPr>
  </w:style>
  <w:style w:type="paragraph" w:styleId="CommentSubject">
    <w:name w:val="annotation subject"/>
    <w:basedOn w:val="CommentText"/>
    <w:next w:val="CommentText"/>
    <w:link w:val="CommentSubjectChar"/>
    <w:uiPriority w:val="99"/>
    <w:semiHidden/>
    <w:unhideWhenUsed/>
    <w:rsid w:val="00C96DA2"/>
    <w:pPr>
      <w:spacing w:after="0"/>
    </w:pPr>
    <w:rPr>
      <w:rFonts w:ascii="Arial" w:eastAsia="Times New Roman" w:hAnsi="Arial" w:cs="Times New Roman"/>
      <w:b/>
      <w:bCs/>
      <w:color w:val="000000" w:themeColor="text1"/>
      <w:lang w:eastAsia="en-AU"/>
    </w:rPr>
  </w:style>
  <w:style w:type="character" w:customStyle="1" w:styleId="CommentSubjectChar">
    <w:name w:val="Comment Subject Char"/>
    <w:basedOn w:val="CommentTextChar"/>
    <w:link w:val="CommentSubject"/>
    <w:uiPriority w:val="99"/>
    <w:semiHidden/>
    <w:rsid w:val="00C96DA2"/>
    <w:rPr>
      <w:rFonts w:asciiTheme="minorHAnsi" w:eastAsia="Times New Roman" w:hAnsiTheme="minorHAnsi" w:cs="Times New Roman"/>
      <w:b/>
      <w:bCs/>
      <w:color w:val="auto"/>
      <w:lang w:val="en-AU" w:eastAsia="en-AU"/>
    </w:rPr>
  </w:style>
  <w:style w:type="table" w:styleId="TableGrid">
    <w:name w:val="Table Grid"/>
    <w:aliases w:val="McLL Table General Text,Basic Table,Header Table Grid,GCP-Table Grid,new tab,CV table,EY Table"/>
    <w:basedOn w:val="TableNormal"/>
    <w:uiPriority w:val="59"/>
    <w:rsid w:val="00E73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8059A"/>
    <w:rPr>
      <w:rFonts w:ascii="Times New Roman" w:eastAsia="Times New Roman" w:hAnsi="Times New Roman" w:cs="Times New Roman"/>
      <w:color w:val="auto"/>
      <w:sz w:val="24"/>
      <w:lang w:val="en-GB" w:eastAsia="en-US"/>
    </w:rPr>
  </w:style>
  <w:style w:type="character" w:customStyle="1" w:styleId="ListParagraphChar">
    <w:name w:val="List Paragraph Char"/>
    <w:basedOn w:val="DefaultParagraphFont"/>
    <w:link w:val="ListParagraph"/>
    <w:uiPriority w:val="34"/>
    <w:rsid w:val="00B8059A"/>
    <w:rPr>
      <w:rFonts w:eastAsia="Times New Roman" w:cs="Times New Roman"/>
      <w:sz w:val="22"/>
      <w:lang w:val="en-AU" w:eastAsia="en-AU"/>
    </w:rPr>
  </w:style>
  <w:style w:type="paragraph" w:customStyle="1" w:styleId="Level3">
    <w:name w:val="Level 3"/>
    <w:basedOn w:val="Normal"/>
    <w:next w:val="Normal"/>
    <w:rsid w:val="0069094A"/>
    <w:pPr>
      <w:ind w:left="1134" w:hanging="1134"/>
      <w:jc w:val="both"/>
      <w:outlineLvl w:val="2"/>
    </w:pPr>
    <w:rPr>
      <w:rFonts w:ascii="Times New Roman" w:hAnsi="Times New Roman"/>
      <w:color w:val="auto"/>
      <w:sz w:val="24"/>
      <w:szCs w:val="24"/>
      <w:lang w:val="en-GB" w:eastAsia="en-US"/>
    </w:rPr>
  </w:style>
  <w:style w:type="paragraph" w:styleId="Revision">
    <w:name w:val="Revision"/>
    <w:hidden/>
    <w:uiPriority w:val="99"/>
    <w:semiHidden/>
    <w:rsid w:val="001763A0"/>
    <w:rPr>
      <w:rFonts w:eastAsia="Times New Roman" w:cs="Times New Roman"/>
      <w:sz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5245551">
      <w:bodyDiv w:val="1"/>
      <w:marLeft w:val="0"/>
      <w:marRight w:val="0"/>
      <w:marTop w:val="0"/>
      <w:marBottom w:val="0"/>
      <w:divBdr>
        <w:top w:val="none" w:sz="0" w:space="0" w:color="auto"/>
        <w:left w:val="none" w:sz="0" w:space="0" w:color="auto"/>
        <w:bottom w:val="none" w:sz="0" w:space="0" w:color="auto"/>
        <w:right w:val="none" w:sz="0" w:space="0" w:color="auto"/>
      </w:divBdr>
    </w:div>
    <w:div w:id="1493138795">
      <w:bodyDiv w:val="1"/>
      <w:marLeft w:val="0"/>
      <w:marRight w:val="0"/>
      <w:marTop w:val="0"/>
      <w:marBottom w:val="0"/>
      <w:divBdr>
        <w:top w:val="none" w:sz="0" w:space="0" w:color="auto"/>
        <w:left w:val="none" w:sz="0" w:space="0" w:color="auto"/>
        <w:bottom w:val="none" w:sz="0" w:space="0" w:color="auto"/>
        <w:right w:val="none" w:sz="0" w:space="0" w:color="auto"/>
      </w:divBdr>
    </w:div>
    <w:div w:id="2052030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Droplet">
  <a:themeElements>
    <a:clrScheme name="Custom 1">
      <a:dk1>
        <a:sysClr val="windowText" lastClr="000000"/>
      </a:dk1>
      <a:lt1>
        <a:sysClr val="window" lastClr="FFFFFF"/>
      </a:lt1>
      <a:dk2>
        <a:srgbClr val="355071"/>
      </a:dk2>
      <a:lt2>
        <a:srgbClr val="AABED7"/>
      </a:lt2>
      <a:accent1>
        <a:srgbClr val="2FA3EE"/>
      </a:accent1>
      <a:accent2>
        <a:srgbClr val="4BCAAD"/>
      </a:accent2>
      <a:accent3>
        <a:srgbClr val="86C157"/>
      </a:accent3>
      <a:accent4>
        <a:srgbClr val="FF9900"/>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56365616396F498A2157B92329AC35" ma:contentTypeVersion="18" ma:contentTypeDescription="Create a new document." ma:contentTypeScope="" ma:versionID="60f77bbda54021e1068f357e366f5520">
  <xsd:schema xmlns:xsd="http://www.w3.org/2001/XMLSchema" xmlns:xs="http://www.w3.org/2001/XMLSchema" xmlns:p="http://schemas.microsoft.com/office/2006/metadata/properties" xmlns:ns3="ddca0ac2-4bd5-4af9-ae9e-9bc47504b3bf" xmlns:ns4="920a917e-71de-4531-87f3-5fb283d69790" targetNamespace="http://schemas.microsoft.com/office/2006/metadata/properties" ma:root="true" ma:fieldsID="58f2fcb030d81626986659b427bec53f" ns3:_="" ns4:_="">
    <xsd:import namespace="ddca0ac2-4bd5-4af9-ae9e-9bc47504b3bf"/>
    <xsd:import namespace="920a917e-71de-4531-87f3-5fb283d697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ca0ac2-4bd5-4af9-ae9e-9bc47504b3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0a917e-71de-4531-87f3-5fb283d697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20a917e-71de-4531-87f3-5fb283d6979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A9644-6B26-4D7B-AE49-66D76F992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ca0ac2-4bd5-4af9-ae9e-9bc47504b3bf"/>
    <ds:schemaRef ds:uri="920a917e-71de-4531-87f3-5fb283d69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F370E5-0AA3-4132-8F7B-C88C7667E0B4}">
  <ds:schemaRefs>
    <ds:schemaRef ds:uri="http://schemas.microsoft.com/sharepoint/v3/contenttype/forms"/>
  </ds:schemaRefs>
</ds:datastoreItem>
</file>

<file path=customXml/itemProps3.xml><?xml version="1.0" encoding="utf-8"?>
<ds:datastoreItem xmlns:ds="http://schemas.openxmlformats.org/officeDocument/2006/customXml" ds:itemID="{CC7BEC85-F79E-4737-933E-5AA1A7F01833}">
  <ds:schemaRefs>
    <ds:schemaRef ds:uri="http://schemas.microsoft.com/office/2006/metadata/properties"/>
    <ds:schemaRef ds:uri="http://schemas.microsoft.com/office/infopath/2007/PartnerControls"/>
    <ds:schemaRef ds:uri="920a917e-71de-4531-87f3-5fb283d69790"/>
  </ds:schemaRefs>
</ds:datastoreItem>
</file>

<file path=customXml/itemProps4.xml><?xml version="1.0" encoding="utf-8"?>
<ds:datastoreItem xmlns:ds="http://schemas.openxmlformats.org/officeDocument/2006/customXml" ds:itemID="{CDC0E9E9-E48D-4BA3-8A2F-91350CD45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827</Words>
  <Characters>10089</Characters>
  <Application>Microsoft Office Word</Application>
  <DocSecurity>0</DocSecurity>
  <Lines>194</Lines>
  <Paragraphs>126</Paragraphs>
  <ScaleCrop>false</ScaleCrop>
  <HeadingPairs>
    <vt:vector size="2" baseType="variant">
      <vt:variant>
        <vt:lpstr>Title</vt:lpstr>
      </vt:variant>
      <vt:variant>
        <vt:i4>1</vt:i4>
      </vt:variant>
    </vt:vector>
  </HeadingPairs>
  <TitlesOfParts>
    <vt:vector size="1" baseType="lpstr">
      <vt:lpstr/>
    </vt:vector>
  </TitlesOfParts>
  <Company>Sassen Design</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O'Neil</dc:creator>
  <cp:keywords/>
  <dc:description/>
  <cp:lastModifiedBy>Marie Keane</cp:lastModifiedBy>
  <cp:revision>2</cp:revision>
  <dcterms:created xsi:type="dcterms:W3CDTF">2024-07-03T04:15:00Z</dcterms:created>
  <dcterms:modified xsi:type="dcterms:W3CDTF">2024-07-0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56365616396F498A2157B92329AC35</vt:lpwstr>
  </property>
</Properties>
</file>